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CFD4A" w14:textId="0BAFD52C" w:rsidR="00ED1B1A" w:rsidRDefault="00DD2051" w:rsidP="004318CF">
      <w:pPr>
        <w:pStyle w:val="BodyText"/>
        <w:jc w:val="center"/>
      </w:pPr>
      <w:r>
        <w:rPr>
          <w:noProof/>
        </w:rPr>
        <w:drawing>
          <wp:inline distT="0" distB="0" distL="0" distR="0" wp14:anchorId="68281944" wp14:editId="62490720">
            <wp:extent cx="2304688" cy="21548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04688" cy="2154883"/>
                    </a:xfrm>
                    <a:prstGeom prst="rect">
                      <a:avLst/>
                    </a:prstGeom>
                  </pic:spPr>
                </pic:pic>
              </a:graphicData>
            </a:graphic>
          </wp:inline>
        </w:drawing>
      </w:r>
    </w:p>
    <w:p w14:paraId="3E668F2E" w14:textId="77777777" w:rsidR="00A0315D" w:rsidRDefault="00A0315D" w:rsidP="00162A98">
      <w:pPr>
        <w:pStyle w:val="BodyText"/>
      </w:pPr>
    </w:p>
    <w:p w14:paraId="30CCFD4B" w14:textId="77777777" w:rsidR="00ED1B1A" w:rsidRDefault="00ED1B1A" w:rsidP="00162A98">
      <w:pPr>
        <w:pStyle w:val="BodyText"/>
      </w:pPr>
    </w:p>
    <w:p w14:paraId="2F7191EA" w14:textId="17B7304B" w:rsidR="002D0839" w:rsidRPr="0078694E" w:rsidRDefault="003F64A9" w:rsidP="0078694E">
      <w:pPr>
        <w:pStyle w:val="Title"/>
      </w:pPr>
      <w:r>
        <w:t>Anchorage</w:t>
      </w:r>
      <w:r w:rsidR="002D0839" w:rsidRPr="0078694E">
        <w:t xml:space="preserve"> (AK-50</w:t>
      </w:r>
      <w:r>
        <w:t>0</w:t>
      </w:r>
      <w:r w:rsidR="002D0839" w:rsidRPr="0078694E">
        <w:t>)</w:t>
      </w:r>
    </w:p>
    <w:p w14:paraId="37BCEF17" w14:textId="12AE3FE3" w:rsidR="004318CF" w:rsidRDefault="00A60C50" w:rsidP="0078694E">
      <w:pPr>
        <w:pStyle w:val="Title"/>
      </w:pPr>
      <w:r w:rsidRPr="0078694E">
        <w:t>FFY 2023</w:t>
      </w:r>
      <w:r w:rsidR="002D0839" w:rsidRPr="0078694E">
        <w:t xml:space="preserve"> HUD Continuum of Care </w:t>
      </w:r>
      <w:r w:rsidR="004318CF">
        <w:t>Program</w:t>
      </w:r>
    </w:p>
    <w:p w14:paraId="6CD9C7FC" w14:textId="7391B440" w:rsidR="009F4B5C" w:rsidRPr="0078694E" w:rsidRDefault="008D04C6" w:rsidP="0078694E">
      <w:pPr>
        <w:pStyle w:val="Title"/>
      </w:pPr>
      <w:r w:rsidRPr="0078694E">
        <w:t>Local Competition</w:t>
      </w:r>
    </w:p>
    <w:p w14:paraId="5378ABB2" w14:textId="77777777" w:rsidR="002D0839" w:rsidRPr="0078694E" w:rsidRDefault="002D0839" w:rsidP="0078694E">
      <w:pPr>
        <w:pStyle w:val="Title"/>
      </w:pPr>
    </w:p>
    <w:p w14:paraId="2DC3178E" w14:textId="4095F22E" w:rsidR="002D0839" w:rsidRPr="0078694E" w:rsidRDefault="002D0839" w:rsidP="0078694E">
      <w:pPr>
        <w:pStyle w:val="Title"/>
      </w:pPr>
      <w:r w:rsidRPr="0078694E">
        <w:t>Renewal Project Application</w:t>
      </w:r>
    </w:p>
    <w:p w14:paraId="7BC078FE" w14:textId="1D9B7319" w:rsidR="008D04C6" w:rsidRPr="0078694E" w:rsidRDefault="008D04C6" w:rsidP="0078694E">
      <w:pPr>
        <w:jc w:val="center"/>
        <w:rPr>
          <w:sz w:val="32"/>
          <w:szCs w:val="32"/>
        </w:rPr>
      </w:pPr>
      <w:r w:rsidRPr="0078694E">
        <w:rPr>
          <w:sz w:val="32"/>
          <w:szCs w:val="32"/>
        </w:rPr>
        <w:t xml:space="preserve">Projects eligible for renewal will have an expiration date in </w:t>
      </w:r>
      <w:proofErr w:type="gramStart"/>
      <w:r w:rsidRPr="0078694E">
        <w:rPr>
          <w:sz w:val="32"/>
          <w:szCs w:val="32"/>
        </w:rPr>
        <w:t>2024</w:t>
      </w:r>
      <w:proofErr w:type="gramEnd"/>
    </w:p>
    <w:p w14:paraId="186BB153" w14:textId="6B71075F" w:rsidR="009F4B5C" w:rsidRDefault="009F4B5C" w:rsidP="00162A98">
      <w:pPr>
        <w:pStyle w:val="BodyText"/>
      </w:pPr>
    </w:p>
    <w:p w14:paraId="6A34B19C" w14:textId="028E8F4F" w:rsidR="009F4B5C" w:rsidRDefault="009F4B5C" w:rsidP="00162A98">
      <w:pPr>
        <w:pStyle w:val="BodyText"/>
      </w:pPr>
    </w:p>
    <w:p w14:paraId="321C70D0" w14:textId="0820AE5D" w:rsidR="009F4B5C" w:rsidRDefault="009F4B5C" w:rsidP="00162A98">
      <w:pPr>
        <w:pStyle w:val="BodyText"/>
      </w:pPr>
    </w:p>
    <w:p w14:paraId="68CDE53F" w14:textId="77777777" w:rsidR="009F4B5C" w:rsidRDefault="009F4B5C" w:rsidP="00162A98">
      <w:pPr>
        <w:pStyle w:val="BodyText"/>
      </w:pPr>
    </w:p>
    <w:p w14:paraId="5A197FC8" w14:textId="2F5D5842" w:rsidR="009F4B5C" w:rsidRPr="00A42964" w:rsidRDefault="009F4B5C" w:rsidP="00F77999">
      <w:pPr>
        <w:rPr>
          <w:b/>
          <w:bCs/>
          <w:sz w:val="28"/>
          <w:szCs w:val="28"/>
        </w:rPr>
      </w:pPr>
      <w:r w:rsidRPr="0078694E">
        <w:rPr>
          <w:b/>
          <w:bCs/>
          <w:sz w:val="28"/>
          <w:szCs w:val="28"/>
        </w:rPr>
        <w:t>NOFO Release Dat</w:t>
      </w:r>
      <w:r w:rsidRPr="00A42964">
        <w:rPr>
          <w:b/>
          <w:bCs/>
          <w:sz w:val="28"/>
          <w:szCs w:val="28"/>
        </w:rPr>
        <w:t xml:space="preserve">e: </w:t>
      </w:r>
      <w:r w:rsidR="006D13FD" w:rsidRPr="00A42964">
        <w:rPr>
          <w:b/>
          <w:bCs/>
          <w:sz w:val="28"/>
          <w:szCs w:val="28"/>
        </w:rPr>
        <w:t xml:space="preserve">Thursday, July </w:t>
      </w:r>
      <w:r w:rsidR="003F64A9" w:rsidRPr="00A42964">
        <w:rPr>
          <w:b/>
          <w:bCs/>
          <w:sz w:val="28"/>
          <w:szCs w:val="28"/>
        </w:rPr>
        <w:t>5</w:t>
      </w:r>
      <w:r w:rsidR="00887C6B" w:rsidRPr="00A42964">
        <w:rPr>
          <w:b/>
          <w:bCs/>
          <w:sz w:val="28"/>
          <w:szCs w:val="28"/>
        </w:rPr>
        <w:t xml:space="preserve">, </w:t>
      </w:r>
      <w:r w:rsidR="006A00A1" w:rsidRPr="00A42964">
        <w:rPr>
          <w:b/>
          <w:bCs/>
          <w:sz w:val="28"/>
          <w:szCs w:val="28"/>
        </w:rPr>
        <w:t>2023</w:t>
      </w:r>
      <w:r w:rsidRPr="00A42964">
        <w:rPr>
          <w:b/>
          <w:bCs/>
          <w:sz w:val="28"/>
          <w:szCs w:val="28"/>
        </w:rPr>
        <w:t xml:space="preserve"> </w:t>
      </w:r>
    </w:p>
    <w:p w14:paraId="1F47FA25" w14:textId="3FB9198B" w:rsidR="009F4B5C" w:rsidRPr="00A42964" w:rsidRDefault="009F4B5C" w:rsidP="00F77999">
      <w:pPr>
        <w:rPr>
          <w:b/>
          <w:bCs/>
          <w:sz w:val="28"/>
          <w:szCs w:val="28"/>
        </w:rPr>
      </w:pPr>
      <w:r w:rsidRPr="00A42964">
        <w:rPr>
          <w:b/>
          <w:bCs/>
          <w:sz w:val="28"/>
          <w:szCs w:val="28"/>
        </w:rPr>
        <w:t xml:space="preserve">Project Application Release Date: </w:t>
      </w:r>
      <w:r w:rsidR="002267F5" w:rsidRPr="00A42964">
        <w:rPr>
          <w:b/>
          <w:bCs/>
          <w:sz w:val="28"/>
          <w:szCs w:val="28"/>
        </w:rPr>
        <w:t>Wednesday</w:t>
      </w:r>
      <w:r w:rsidR="00F10B3E" w:rsidRPr="00A42964">
        <w:rPr>
          <w:b/>
          <w:bCs/>
          <w:sz w:val="28"/>
          <w:szCs w:val="28"/>
        </w:rPr>
        <w:t xml:space="preserve">, </w:t>
      </w:r>
      <w:r w:rsidR="002267F5" w:rsidRPr="00A42964">
        <w:rPr>
          <w:b/>
          <w:bCs/>
          <w:sz w:val="28"/>
          <w:szCs w:val="28"/>
        </w:rPr>
        <w:t xml:space="preserve">August </w:t>
      </w:r>
      <w:r w:rsidR="00710454">
        <w:rPr>
          <w:b/>
          <w:bCs/>
          <w:sz w:val="28"/>
          <w:szCs w:val="28"/>
        </w:rPr>
        <w:t>7</w:t>
      </w:r>
      <w:r w:rsidR="00F10B3E" w:rsidRPr="00A42964">
        <w:rPr>
          <w:b/>
          <w:bCs/>
          <w:sz w:val="28"/>
          <w:szCs w:val="28"/>
        </w:rPr>
        <w:t xml:space="preserve">, </w:t>
      </w:r>
      <w:r w:rsidR="006A00A1" w:rsidRPr="00A42964">
        <w:rPr>
          <w:b/>
          <w:bCs/>
          <w:sz w:val="28"/>
          <w:szCs w:val="28"/>
        </w:rPr>
        <w:t>2023</w:t>
      </w:r>
    </w:p>
    <w:p w14:paraId="30CCFD54" w14:textId="02EA040D" w:rsidR="00ED1B1A" w:rsidRPr="0078694E" w:rsidRDefault="009F4B5C" w:rsidP="00F77999">
      <w:pPr>
        <w:rPr>
          <w:b/>
          <w:bCs/>
          <w:sz w:val="28"/>
          <w:szCs w:val="28"/>
        </w:rPr>
        <w:sectPr w:rsidR="00ED1B1A" w:rsidRPr="007869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500" w:right="1300" w:bottom="280" w:left="1320" w:header="720" w:footer="720" w:gutter="0"/>
          <w:cols w:space="720"/>
        </w:sectPr>
      </w:pPr>
      <w:r w:rsidRPr="00A42964">
        <w:rPr>
          <w:b/>
          <w:bCs/>
          <w:sz w:val="28"/>
          <w:szCs w:val="28"/>
        </w:rPr>
        <w:t xml:space="preserve">Project Application Due Date: </w:t>
      </w:r>
      <w:r w:rsidR="00A42964" w:rsidRPr="00A42964">
        <w:rPr>
          <w:b/>
          <w:bCs/>
          <w:sz w:val="28"/>
          <w:szCs w:val="28"/>
        </w:rPr>
        <w:t>Wednesday</w:t>
      </w:r>
      <w:r w:rsidR="006D13FD" w:rsidRPr="00A42964">
        <w:rPr>
          <w:b/>
          <w:bCs/>
          <w:sz w:val="28"/>
          <w:szCs w:val="28"/>
        </w:rPr>
        <w:t xml:space="preserve">, August </w:t>
      </w:r>
      <w:r w:rsidR="002267F5" w:rsidRPr="00A42964">
        <w:rPr>
          <w:b/>
          <w:bCs/>
          <w:sz w:val="28"/>
          <w:szCs w:val="28"/>
        </w:rPr>
        <w:t>2</w:t>
      </w:r>
      <w:r w:rsidR="009722A2">
        <w:rPr>
          <w:b/>
          <w:bCs/>
          <w:sz w:val="28"/>
          <w:szCs w:val="28"/>
        </w:rPr>
        <w:t>5</w:t>
      </w:r>
      <w:r w:rsidR="002D0839" w:rsidRPr="00A42964">
        <w:rPr>
          <w:b/>
          <w:bCs/>
          <w:sz w:val="28"/>
          <w:szCs w:val="28"/>
        </w:rPr>
        <w:t>,</w:t>
      </w:r>
      <w:r w:rsidR="00F10B3E" w:rsidRPr="00A42964">
        <w:rPr>
          <w:b/>
          <w:bCs/>
          <w:sz w:val="28"/>
          <w:szCs w:val="28"/>
        </w:rPr>
        <w:t xml:space="preserve"> 2023</w:t>
      </w:r>
    </w:p>
    <w:p w14:paraId="0C95200D" w14:textId="6929F6CC" w:rsidR="00FC504A" w:rsidRPr="00F77999" w:rsidRDefault="00FC504A" w:rsidP="00F77999">
      <w:pPr>
        <w:pStyle w:val="Heading1"/>
      </w:pPr>
      <w:r w:rsidRPr="00F77999">
        <w:lastRenderedPageBreak/>
        <w:t xml:space="preserve">HUD CoC </w:t>
      </w:r>
      <w:r w:rsidR="006A00A1" w:rsidRPr="00F77999">
        <w:t xml:space="preserve">Local </w:t>
      </w:r>
      <w:r w:rsidRPr="00F77999">
        <w:t>Competition NOFO</w:t>
      </w:r>
    </w:p>
    <w:p w14:paraId="4FFB38B6" w14:textId="443E27C0" w:rsidR="00FC504A" w:rsidRPr="00F77999" w:rsidRDefault="002D0839" w:rsidP="00F77999">
      <w:r w:rsidRPr="00F77999">
        <w:t xml:space="preserve">The </w:t>
      </w:r>
      <w:r w:rsidR="00D703E5">
        <w:t>Anchorage Coalition to End Homelessness</w:t>
      </w:r>
      <w:r w:rsidR="00186B6F">
        <w:t xml:space="preserve"> (ACEH)</w:t>
      </w:r>
      <w:r w:rsidR="00FC504A" w:rsidRPr="00F77999">
        <w:t xml:space="preserve"> is soliciting Local Project Applications for the Federal Fiscal Year (FFY) </w:t>
      </w:r>
      <w:r w:rsidR="006A00A1" w:rsidRPr="00F77999">
        <w:t>2023</w:t>
      </w:r>
      <w:r w:rsidR="00FC504A" w:rsidRPr="00F77999">
        <w:t xml:space="preserve"> Co</w:t>
      </w:r>
      <w:r w:rsidRPr="00F77999">
        <w:t xml:space="preserve">ntinuum of </w:t>
      </w:r>
      <w:r w:rsidR="00FC504A" w:rsidRPr="00F77999">
        <w:t>C</w:t>
      </w:r>
      <w:r w:rsidRPr="00F77999">
        <w:t>are (CoC)</w:t>
      </w:r>
      <w:r w:rsidR="00FC504A" w:rsidRPr="00F77999">
        <w:t xml:space="preserve"> Program funding competition.</w:t>
      </w:r>
    </w:p>
    <w:p w14:paraId="73BB7B7A" w14:textId="77777777" w:rsidR="00FC504A" w:rsidRDefault="00FC504A" w:rsidP="00F77999"/>
    <w:p w14:paraId="7A7CDD98" w14:textId="77777777" w:rsidR="00FC504A" w:rsidRDefault="00FC504A" w:rsidP="00F77999">
      <w:pPr>
        <w:pStyle w:val="Heading1"/>
      </w:pPr>
      <w:r>
        <w:t xml:space="preserve">Application </w:t>
      </w:r>
      <w:r w:rsidRPr="00755EB9">
        <w:t>Information</w:t>
      </w:r>
    </w:p>
    <w:p w14:paraId="0FEFBD83" w14:textId="2AD4A92A" w:rsidR="006A00A1" w:rsidRPr="005B4BDA" w:rsidRDefault="005F7F07" w:rsidP="005B4BDA">
      <w:pPr>
        <w:jc w:val="center"/>
        <w:rPr>
          <w:b/>
          <w:bCs/>
          <w:color w:val="FF0000"/>
        </w:rPr>
      </w:pPr>
      <w:r w:rsidRPr="005B4BDA">
        <w:rPr>
          <w:b/>
          <w:bCs/>
          <w:color w:val="FF0000"/>
        </w:rPr>
        <w:t xml:space="preserve">USE </w:t>
      </w:r>
      <w:r w:rsidR="005B4BDA">
        <w:rPr>
          <w:b/>
          <w:bCs/>
          <w:color w:val="FF0000"/>
        </w:rPr>
        <w:t xml:space="preserve">THE </w:t>
      </w:r>
      <w:r w:rsidR="00A42964">
        <w:rPr>
          <w:b/>
          <w:bCs/>
          <w:color w:val="FF0000"/>
        </w:rPr>
        <w:t>ACEH</w:t>
      </w:r>
      <w:r w:rsidRPr="005B4BDA">
        <w:rPr>
          <w:b/>
          <w:bCs/>
          <w:color w:val="FF0000"/>
        </w:rPr>
        <w:t xml:space="preserve"> FFY23 NOFO RENEWAL APPLICATION INSTRUCTIONS!</w:t>
      </w:r>
    </w:p>
    <w:p w14:paraId="7BAC8E32" w14:textId="21C7D575" w:rsidR="005B4BDA" w:rsidRDefault="005B4BDA" w:rsidP="005B4BDA">
      <w:r>
        <w:t xml:space="preserve">This application has changed from last year to this year. The questions and rating will be aligned with the HUD NOFO requirements. Instructions, explanations, and context are provided in the </w:t>
      </w:r>
      <w:r w:rsidR="00186B6F">
        <w:t>ACEH</w:t>
      </w:r>
      <w:r>
        <w:t xml:space="preserve"> instructions found here.</w:t>
      </w:r>
    </w:p>
    <w:p w14:paraId="3D1A6290" w14:textId="77777777" w:rsidR="00F10B3E" w:rsidRDefault="00F10B3E" w:rsidP="005B4BDA"/>
    <w:p w14:paraId="234E0E2D" w14:textId="4A21DB88" w:rsidR="00FC504A" w:rsidRPr="006A00A1" w:rsidRDefault="00FC504A" w:rsidP="00F77999">
      <w:pPr>
        <w:pStyle w:val="Heading2"/>
      </w:pPr>
      <w:r w:rsidRPr="006A00A1">
        <w:t>Application Support</w:t>
      </w:r>
    </w:p>
    <w:p w14:paraId="25C4D9D4" w14:textId="77777777" w:rsidR="00E37EC1" w:rsidRPr="00E04641" w:rsidRDefault="00F10B3E" w:rsidP="00E04641">
      <w:r>
        <w:t>Ap</w:t>
      </w:r>
      <w:r w:rsidRPr="00E04641">
        <w:t xml:space="preserve">plication support will be offered via </w:t>
      </w:r>
      <w:r w:rsidR="00E37EC1" w:rsidRPr="00E04641">
        <w:t>Virtual Teams Meetings</w:t>
      </w:r>
    </w:p>
    <w:p w14:paraId="7E3D529C" w14:textId="6B11BCB3" w:rsidR="00E37EC1" w:rsidRPr="00E04641" w:rsidRDefault="00E37EC1" w:rsidP="00154E93">
      <w:pPr>
        <w:pStyle w:val="ListParagraph"/>
        <w:numPr>
          <w:ilvl w:val="0"/>
          <w:numId w:val="3"/>
        </w:numPr>
      </w:pPr>
      <w:r w:rsidRPr="00E04641">
        <w:t>August Sessions – Thursdays from 2 pm to 3 pm: August 10, 17 and 24</w:t>
      </w:r>
      <w:r w:rsidRPr="00E04641">
        <w:br/>
      </w:r>
      <w:hyperlink r:id="rId17" w:tgtFrame="_blank" w:history="1">
        <w:r w:rsidRPr="00E04641">
          <w:rPr>
            <w:rStyle w:val="Hyperlink"/>
          </w:rPr>
          <w:t>Add to Calendar</w:t>
        </w:r>
      </w:hyperlink>
    </w:p>
    <w:p w14:paraId="11972FBF" w14:textId="77777777" w:rsidR="00E37EC1" w:rsidRPr="00E04641" w:rsidRDefault="00E37EC1" w:rsidP="00154E93">
      <w:pPr>
        <w:pStyle w:val="ListParagraph"/>
        <w:numPr>
          <w:ilvl w:val="0"/>
          <w:numId w:val="3"/>
        </w:numPr>
      </w:pPr>
      <w:r w:rsidRPr="00E04641">
        <w:t>September Sessions – Thursdays from 2 pm to 3 pm: September 7, 14 and 21</w:t>
      </w:r>
      <w:r w:rsidRPr="00E04641">
        <w:br/>
      </w:r>
      <w:hyperlink r:id="rId18" w:tgtFrame="_blank" w:history="1">
        <w:r w:rsidRPr="00E04641">
          <w:rPr>
            <w:rStyle w:val="Hyperlink"/>
          </w:rPr>
          <w:t>Add to Calendar</w:t>
        </w:r>
      </w:hyperlink>
    </w:p>
    <w:p w14:paraId="700413A6" w14:textId="77777777" w:rsidR="00E37EC1" w:rsidRDefault="00E37EC1" w:rsidP="00F77999">
      <w:pPr>
        <w:rPr>
          <w:b/>
          <w:bCs/>
        </w:rPr>
      </w:pPr>
    </w:p>
    <w:p w14:paraId="048294DD" w14:textId="55E93E33" w:rsidR="00FC504A" w:rsidRDefault="00F10B3E" w:rsidP="00F77999">
      <w:r w:rsidRPr="00E37EC1">
        <w:rPr>
          <w:b/>
          <w:bCs/>
        </w:rPr>
        <w:t>Please</w:t>
      </w:r>
      <w:r w:rsidRPr="00E37EC1">
        <w:rPr>
          <w:b/>
          <w:bCs/>
          <w:spacing w:val="-8"/>
        </w:rPr>
        <w:t xml:space="preserve"> </w:t>
      </w:r>
      <w:r w:rsidRPr="00E37EC1">
        <w:rPr>
          <w:b/>
          <w:bCs/>
        </w:rPr>
        <w:t>send</w:t>
      </w:r>
      <w:r w:rsidRPr="00E37EC1">
        <w:rPr>
          <w:b/>
          <w:bCs/>
          <w:spacing w:val="-8"/>
        </w:rPr>
        <w:t xml:space="preserve"> </w:t>
      </w:r>
      <w:r w:rsidRPr="00E37EC1">
        <w:rPr>
          <w:b/>
          <w:bCs/>
        </w:rPr>
        <w:t>all</w:t>
      </w:r>
      <w:r w:rsidRPr="00E37EC1">
        <w:rPr>
          <w:b/>
          <w:bCs/>
          <w:spacing w:val="-6"/>
        </w:rPr>
        <w:t xml:space="preserve"> </w:t>
      </w:r>
      <w:r w:rsidRPr="00E37EC1">
        <w:rPr>
          <w:b/>
          <w:bCs/>
        </w:rPr>
        <w:t>questions</w:t>
      </w:r>
      <w:r w:rsidRPr="00E37EC1">
        <w:rPr>
          <w:b/>
          <w:bCs/>
          <w:spacing w:val="-7"/>
        </w:rPr>
        <w:t xml:space="preserve"> </w:t>
      </w:r>
      <w:r w:rsidRPr="00E37EC1">
        <w:rPr>
          <w:b/>
          <w:bCs/>
        </w:rPr>
        <w:t>regarding</w:t>
      </w:r>
      <w:r w:rsidRPr="00E37EC1">
        <w:rPr>
          <w:b/>
          <w:bCs/>
          <w:spacing w:val="-7"/>
        </w:rPr>
        <w:t xml:space="preserve"> </w:t>
      </w:r>
      <w:r w:rsidRPr="00E37EC1">
        <w:rPr>
          <w:b/>
          <w:bCs/>
        </w:rPr>
        <w:t>the</w:t>
      </w:r>
      <w:r w:rsidRPr="00E37EC1">
        <w:rPr>
          <w:b/>
          <w:bCs/>
          <w:spacing w:val="-8"/>
        </w:rPr>
        <w:t xml:space="preserve"> </w:t>
      </w:r>
      <w:r w:rsidRPr="00E37EC1">
        <w:rPr>
          <w:b/>
          <w:bCs/>
        </w:rPr>
        <w:t>application</w:t>
      </w:r>
      <w:r w:rsidRPr="00E37EC1">
        <w:rPr>
          <w:b/>
          <w:bCs/>
          <w:spacing w:val="-6"/>
        </w:rPr>
        <w:t xml:space="preserve"> </w:t>
      </w:r>
      <w:r w:rsidRPr="00E37EC1">
        <w:rPr>
          <w:b/>
          <w:bCs/>
        </w:rPr>
        <w:t>process to</w:t>
      </w:r>
      <w:r w:rsidRPr="00E37EC1">
        <w:rPr>
          <w:b/>
          <w:bCs/>
          <w:spacing w:val="-15"/>
        </w:rPr>
        <w:t xml:space="preserve"> </w:t>
      </w:r>
      <w:r w:rsidRPr="00E37EC1">
        <w:rPr>
          <w:b/>
          <w:bCs/>
        </w:rPr>
        <w:t xml:space="preserve">the </w:t>
      </w:r>
      <w:r w:rsidR="00E37EC1" w:rsidRPr="00E37EC1">
        <w:rPr>
          <w:b/>
          <w:bCs/>
        </w:rPr>
        <w:t>ACEH</w:t>
      </w:r>
      <w:r w:rsidRPr="00E37EC1">
        <w:rPr>
          <w:b/>
          <w:bCs/>
        </w:rPr>
        <w:t xml:space="preserve"> grants email: </w:t>
      </w:r>
      <w:hyperlink r:id="rId19" w:history="1">
        <w:r w:rsidR="00E37EC1" w:rsidRPr="00E37EC1">
          <w:rPr>
            <w:rStyle w:val="Hyperlink"/>
            <w:b/>
            <w:bCs/>
          </w:rPr>
          <w:t>grants@aceh.org</w:t>
        </w:r>
      </w:hyperlink>
      <w:r w:rsidR="00E37EC1" w:rsidRPr="00E37EC1">
        <w:t>.</w:t>
      </w:r>
    </w:p>
    <w:p w14:paraId="35069332" w14:textId="77777777" w:rsidR="00E37EC1" w:rsidRPr="00E37EC1" w:rsidRDefault="00E37EC1" w:rsidP="00F77999"/>
    <w:p w14:paraId="2095A4D3" w14:textId="77777777" w:rsidR="00FC504A" w:rsidRDefault="00FC504A" w:rsidP="00F77999">
      <w:pPr>
        <w:pStyle w:val="Heading2"/>
      </w:pPr>
      <w:r>
        <w:t>Application Deadline</w:t>
      </w:r>
    </w:p>
    <w:p w14:paraId="26D6BC60" w14:textId="269689E2" w:rsidR="00F10B3E" w:rsidRPr="00E37EC1" w:rsidRDefault="00F10B3E" w:rsidP="00E37EC1">
      <w:r w:rsidRPr="00E37EC1">
        <w:t xml:space="preserve">The FFY2023 CoC Project Application Packet is </w:t>
      </w:r>
      <w:r w:rsidRPr="00E37EC1">
        <w:rPr>
          <w:b/>
          <w:bCs/>
        </w:rPr>
        <w:t xml:space="preserve">due to </w:t>
      </w:r>
      <w:r w:rsidR="00E37EC1" w:rsidRPr="00E37EC1">
        <w:rPr>
          <w:b/>
          <w:bCs/>
        </w:rPr>
        <w:t>ACEH</w:t>
      </w:r>
      <w:r w:rsidRPr="00E37EC1">
        <w:rPr>
          <w:b/>
          <w:bCs/>
        </w:rPr>
        <w:t xml:space="preserve"> on </w:t>
      </w:r>
      <w:r w:rsidR="00E37EC1" w:rsidRPr="00E37EC1">
        <w:rPr>
          <w:b/>
          <w:bCs/>
        </w:rPr>
        <w:t>Wednesday</w:t>
      </w:r>
      <w:r w:rsidRPr="00E37EC1">
        <w:rPr>
          <w:b/>
          <w:bCs/>
        </w:rPr>
        <w:t xml:space="preserve">, August </w:t>
      </w:r>
      <w:r w:rsidR="00E37EC1" w:rsidRPr="00E37EC1">
        <w:rPr>
          <w:b/>
          <w:bCs/>
        </w:rPr>
        <w:t>2</w:t>
      </w:r>
      <w:r w:rsidR="009722A2">
        <w:rPr>
          <w:b/>
          <w:bCs/>
        </w:rPr>
        <w:t>5</w:t>
      </w:r>
      <w:r w:rsidRPr="00E37EC1">
        <w:t xml:space="preserve">. If an agency is applying for more than one project, each project requires a separate project application form. For questions and application </w:t>
      </w:r>
      <w:r w:rsidR="00E37EC1">
        <w:t>submissions</w:t>
      </w:r>
      <w:r w:rsidRPr="00E37EC1">
        <w:t xml:space="preserve">, please email the </w:t>
      </w:r>
      <w:r w:rsidR="00E37EC1">
        <w:t>ACEH</w:t>
      </w:r>
      <w:r w:rsidRPr="00E37EC1">
        <w:t xml:space="preserve"> grants email at: </w:t>
      </w:r>
      <w:hyperlink r:id="rId20" w:history="1">
        <w:r w:rsidR="00E37EC1" w:rsidRPr="00141CD6">
          <w:rPr>
            <w:rStyle w:val="Hyperlink"/>
          </w:rPr>
          <w:t>grants@aceh.org</w:t>
        </w:r>
      </w:hyperlink>
      <w:r w:rsidRPr="00E37EC1">
        <w:t>. A complete application packet will include:</w:t>
      </w:r>
    </w:p>
    <w:p w14:paraId="3932332C" w14:textId="56C9FE7F" w:rsidR="0078694E" w:rsidRPr="00B53799" w:rsidRDefault="0078694E" w:rsidP="00154E93">
      <w:pPr>
        <w:pStyle w:val="ListParagraph"/>
        <w:numPr>
          <w:ilvl w:val="0"/>
          <w:numId w:val="2"/>
        </w:numPr>
        <w:rPr>
          <w:b/>
          <w:bCs/>
        </w:rPr>
      </w:pPr>
      <w:r w:rsidRPr="00B53799">
        <w:rPr>
          <w:b/>
          <w:bCs/>
        </w:rPr>
        <w:t>A completed Renewal Project Application</w:t>
      </w:r>
    </w:p>
    <w:p w14:paraId="55E1E99D" w14:textId="77777777" w:rsidR="0078694E" w:rsidRPr="00B53799" w:rsidRDefault="0078694E" w:rsidP="00154E93">
      <w:pPr>
        <w:pStyle w:val="ListParagraph"/>
        <w:numPr>
          <w:ilvl w:val="0"/>
          <w:numId w:val="2"/>
        </w:numPr>
        <w:rPr>
          <w:b/>
          <w:bCs/>
        </w:rPr>
      </w:pPr>
      <w:r w:rsidRPr="00B53799">
        <w:rPr>
          <w:b/>
          <w:bCs/>
        </w:rPr>
        <w:t>Verification of 25% cash or in-kind match</w:t>
      </w:r>
    </w:p>
    <w:p w14:paraId="56CC0294" w14:textId="77777777" w:rsidR="0078694E" w:rsidRPr="00B53799" w:rsidRDefault="0078694E" w:rsidP="00154E93">
      <w:pPr>
        <w:pStyle w:val="ListParagraph"/>
        <w:numPr>
          <w:ilvl w:val="0"/>
          <w:numId w:val="2"/>
        </w:numPr>
        <w:rPr>
          <w:b/>
          <w:bCs/>
        </w:rPr>
      </w:pPr>
      <w:r w:rsidRPr="00B53799">
        <w:rPr>
          <w:b/>
          <w:bCs/>
        </w:rPr>
        <w:t>Project Budget</w:t>
      </w:r>
    </w:p>
    <w:p w14:paraId="6B8BB9BC" w14:textId="73D1BEF4" w:rsidR="0078694E" w:rsidRPr="00B53799" w:rsidRDefault="0078694E" w:rsidP="00154E93">
      <w:pPr>
        <w:pStyle w:val="ListParagraph"/>
        <w:numPr>
          <w:ilvl w:val="0"/>
          <w:numId w:val="2"/>
        </w:numPr>
        <w:rPr>
          <w:b/>
          <w:bCs/>
        </w:rPr>
      </w:pPr>
      <w:r w:rsidRPr="00B53799">
        <w:rPr>
          <w:b/>
          <w:bCs/>
        </w:rPr>
        <w:t>Local Project Submission Agreement</w:t>
      </w:r>
      <w:r w:rsidR="00A108F8">
        <w:rPr>
          <w:b/>
          <w:bCs/>
        </w:rPr>
        <w:t xml:space="preserve"> </w:t>
      </w:r>
      <w:r w:rsidR="00A108F8">
        <w:rPr>
          <w:i/>
          <w:iCs/>
        </w:rPr>
        <w:t>(coming soon)</w:t>
      </w:r>
    </w:p>
    <w:p w14:paraId="0744BD3B" w14:textId="77777777" w:rsidR="0078694E" w:rsidRDefault="0078694E" w:rsidP="00F77999"/>
    <w:p w14:paraId="27E0F185" w14:textId="7DDB6B78" w:rsidR="00FC504A" w:rsidRDefault="00FC504A" w:rsidP="00F77999">
      <w:r>
        <w:t>A</w:t>
      </w:r>
      <w:r w:rsidR="0078694E">
        <w:t xml:space="preserve">ll application packets </w:t>
      </w:r>
      <w:r>
        <w:t xml:space="preserve">must be sent as a PDF document with subject line: “SUBMISSION: </w:t>
      </w:r>
      <w:r w:rsidR="009D5165">
        <w:t xml:space="preserve">&lt;PROJECTNAME&gt; </w:t>
      </w:r>
      <w:r>
        <w:t>AK-50</w:t>
      </w:r>
      <w:r w:rsidR="00E37EC1">
        <w:t>0</w:t>
      </w:r>
      <w:r>
        <w:t xml:space="preserve"> </w:t>
      </w:r>
      <w:r w:rsidR="002D0839">
        <w:t>CoC</w:t>
      </w:r>
      <w:r>
        <w:t xml:space="preserve"> Application”.</w:t>
      </w:r>
    </w:p>
    <w:p w14:paraId="7B9E3E00" w14:textId="77777777" w:rsidR="00FC504A" w:rsidRDefault="00FC504A" w:rsidP="00162A98">
      <w:pPr>
        <w:pStyle w:val="BodyText"/>
      </w:pPr>
    </w:p>
    <w:p w14:paraId="61524EA7" w14:textId="77777777" w:rsidR="00ED2A8F" w:rsidRDefault="00ED2A8F" w:rsidP="00F77999"/>
    <w:p w14:paraId="3C384F1E" w14:textId="77777777" w:rsidR="004318CF" w:rsidRDefault="004318CF">
      <w:pPr>
        <w:rPr>
          <w:rFonts w:ascii="Roboto" w:hAnsi="Roboto"/>
          <w:b/>
          <w:bCs/>
          <w:w w:val="95"/>
          <w:sz w:val="32"/>
          <w:szCs w:val="32"/>
        </w:rPr>
      </w:pPr>
      <w:r>
        <w:rPr>
          <w:w w:val="95"/>
        </w:rPr>
        <w:br w:type="page"/>
      </w:r>
    </w:p>
    <w:p w14:paraId="30CCFD86" w14:textId="3098F104" w:rsidR="00ED1B1A" w:rsidRDefault="00C1778E" w:rsidP="00F77999">
      <w:pPr>
        <w:pStyle w:val="Heading1"/>
      </w:pPr>
      <w:r>
        <w:rPr>
          <w:w w:val="95"/>
        </w:rPr>
        <w:lastRenderedPageBreak/>
        <w:t>FFY</w:t>
      </w:r>
      <w:r w:rsidR="006A00A1">
        <w:rPr>
          <w:w w:val="95"/>
        </w:rPr>
        <w:t>2023</w:t>
      </w:r>
      <w:r w:rsidR="00310B45">
        <w:rPr>
          <w:w w:val="95"/>
        </w:rPr>
        <w:t xml:space="preserve"> AK-50</w:t>
      </w:r>
      <w:r w:rsidR="00E37EC1">
        <w:rPr>
          <w:w w:val="95"/>
        </w:rPr>
        <w:t>0</w:t>
      </w:r>
      <w:r w:rsidR="00310B45">
        <w:rPr>
          <w:w w:val="95"/>
        </w:rPr>
        <w:t xml:space="preserve"> CoC Local Project</w:t>
      </w:r>
      <w:r w:rsidR="00162A98">
        <w:rPr>
          <w:w w:val="95"/>
        </w:rPr>
        <w:t xml:space="preserve"> Renewal</w:t>
      </w:r>
      <w:r w:rsidR="00310B45">
        <w:rPr>
          <w:w w:val="95"/>
        </w:rPr>
        <w:t xml:space="preserve"> Application </w:t>
      </w:r>
      <w:r w:rsidR="00310B45">
        <w:t>Form</w:t>
      </w:r>
    </w:p>
    <w:p w14:paraId="4D2C3962" w14:textId="2F80A809" w:rsidR="0049472C" w:rsidRDefault="0049472C" w:rsidP="00F77999">
      <w:pPr>
        <w:rPr>
          <w:sz w:val="28"/>
          <w:szCs w:val="28"/>
        </w:rPr>
      </w:pPr>
      <w:r w:rsidRPr="00E37EC1">
        <w:rPr>
          <w:sz w:val="20"/>
        </w:rPr>
        <w:t xml:space="preserve">APPLICATION DEADLINE: </w:t>
      </w:r>
      <w:r w:rsidR="00106725" w:rsidRPr="00E37EC1">
        <w:t xml:space="preserve">Friday, August </w:t>
      </w:r>
      <w:r w:rsidR="00E37EC1" w:rsidRPr="00E37EC1">
        <w:t>25</w:t>
      </w:r>
      <w:r w:rsidR="00106725" w:rsidRPr="00E37EC1">
        <w:t>, 2023</w:t>
      </w:r>
    </w:p>
    <w:p w14:paraId="30CCFD8A" w14:textId="77777777" w:rsidR="00ED1B1A" w:rsidRDefault="00310B45" w:rsidP="00F77999">
      <w:pPr>
        <w:pStyle w:val="Heading1"/>
      </w:pPr>
      <w:r>
        <w:t xml:space="preserve">PART I: </w:t>
      </w:r>
      <w:r w:rsidRPr="009E089A">
        <w:t>Project</w:t>
      </w:r>
      <w:r>
        <w:t xml:space="preserve"> Information</w:t>
      </w:r>
    </w:p>
    <w:p w14:paraId="2FBBC8B2" w14:textId="28173288" w:rsidR="009D5165" w:rsidRDefault="009D5165" w:rsidP="009D5165">
      <w:bookmarkStart w:id="0" w:name="_Hlk140843213"/>
      <w:r w:rsidRPr="00A108F8">
        <w:rPr>
          <w:u w:val="single"/>
        </w:rPr>
        <w:t>Renewal Projects should have already completed and submitted an Intent to Renew form</w:t>
      </w:r>
      <w:r>
        <w:t xml:space="preserve"> that captures project information. </w:t>
      </w:r>
      <w:r w:rsidR="00E37EC1">
        <w:t>To</w:t>
      </w:r>
      <w:r>
        <w:t xml:space="preserve"> identify this file with the correct project, please complete the lines below.</w:t>
      </w:r>
    </w:p>
    <w:bookmarkEnd w:id="0"/>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9244"/>
      </w:tblGrid>
      <w:tr w:rsidR="00ED1B1A" w14:paraId="30CCFD8D" w14:textId="77777777" w:rsidTr="009D5165">
        <w:trPr>
          <w:trHeight w:val="230"/>
        </w:trPr>
        <w:tc>
          <w:tcPr>
            <w:tcW w:w="108" w:type="dxa"/>
            <w:tcBorders>
              <w:right w:val="nil"/>
            </w:tcBorders>
            <w:shd w:val="clear" w:color="auto" w:fill="2A3D45" w:themeFill="accent1"/>
          </w:tcPr>
          <w:p w14:paraId="30CCFD8B" w14:textId="77777777" w:rsidR="00ED1B1A" w:rsidRDefault="00ED1B1A" w:rsidP="00F77999">
            <w:pPr>
              <w:pStyle w:val="TableParagraph"/>
            </w:pPr>
          </w:p>
        </w:tc>
        <w:tc>
          <w:tcPr>
            <w:tcW w:w="9244" w:type="dxa"/>
            <w:tcBorders>
              <w:left w:val="nil"/>
            </w:tcBorders>
            <w:shd w:val="clear" w:color="auto" w:fill="2A3D45" w:themeFill="accent1"/>
          </w:tcPr>
          <w:p w14:paraId="30CCFD8C" w14:textId="49116157" w:rsidR="00ED1B1A" w:rsidRPr="00E150B3" w:rsidRDefault="00310B45" w:rsidP="000E2F9B">
            <w:pPr>
              <w:pStyle w:val="tableheadersletters"/>
              <w:rPr>
                <w:rStyle w:val="Strong"/>
                <w:b w:val="0"/>
                <w:bCs w:val="0"/>
                <w:sz w:val="24"/>
                <w:szCs w:val="40"/>
              </w:rPr>
            </w:pPr>
            <w:r w:rsidRPr="00E150B3">
              <w:rPr>
                <w:rStyle w:val="Strong"/>
                <w:b w:val="0"/>
                <w:sz w:val="24"/>
                <w:szCs w:val="40"/>
              </w:rPr>
              <w:t>AK-50</w:t>
            </w:r>
            <w:r w:rsidR="00E37EC1">
              <w:rPr>
                <w:rStyle w:val="Strong"/>
                <w:b w:val="0"/>
                <w:sz w:val="24"/>
                <w:szCs w:val="40"/>
              </w:rPr>
              <w:t>0</w:t>
            </w:r>
            <w:r w:rsidRPr="00E150B3">
              <w:rPr>
                <w:rStyle w:val="Strong"/>
                <w:b w:val="0"/>
                <w:sz w:val="24"/>
                <w:szCs w:val="40"/>
              </w:rPr>
              <w:t xml:space="preserve"> Project Applicant Information</w:t>
            </w:r>
          </w:p>
        </w:tc>
      </w:tr>
      <w:tr w:rsidR="00ED1B1A" w14:paraId="30CCFD8F" w14:textId="77777777">
        <w:trPr>
          <w:trHeight w:val="230"/>
        </w:trPr>
        <w:tc>
          <w:tcPr>
            <w:tcW w:w="9352" w:type="dxa"/>
            <w:gridSpan w:val="2"/>
          </w:tcPr>
          <w:p w14:paraId="30DDABF4" w14:textId="77777777" w:rsidR="00ED1B1A" w:rsidRDefault="00310B45" w:rsidP="00F77999">
            <w:pPr>
              <w:pStyle w:val="TableParagraph"/>
            </w:pPr>
            <w:r>
              <w:rPr>
                <w:b/>
              </w:rPr>
              <w:t>Agency (Grant Recipient) Name</w:t>
            </w:r>
            <w:r>
              <w:t xml:space="preserve">: </w:t>
            </w:r>
          </w:p>
          <w:p w14:paraId="30CCFD8E" w14:textId="270736A7" w:rsidR="00106725" w:rsidRDefault="00106725" w:rsidP="00F77999">
            <w:pPr>
              <w:pStyle w:val="TableParagraph"/>
            </w:pPr>
          </w:p>
        </w:tc>
      </w:tr>
      <w:tr w:rsidR="00ED1B1A" w14:paraId="30CCFD91" w14:textId="77777777">
        <w:trPr>
          <w:trHeight w:val="230"/>
        </w:trPr>
        <w:tc>
          <w:tcPr>
            <w:tcW w:w="9352" w:type="dxa"/>
            <w:gridSpan w:val="2"/>
          </w:tcPr>
          <w:p w14:paraId="6A361B14" w14:textId="77777777" w:rsidR="00ED1B1A" w:rsidRDefault="00310B45" w:rsidP="00F77999">
            <w:pPr>
              <w:pStyle w:val="TableParagraph"/>
              <w:rPr>
                <w:sz w:val="20"/>
              </w:rPr>
            </w:pPr>
            <w:r w:rsidRPr="004318CF">
              <w:rPr>
                <w:b/>
                <w:szCs w:val="32"/>
              </w:rPr>
              <w:t>Project Name</w:t>
            </w:r>
            <w:r>
              <w:rPr>
                <w:sz w:val="20"/>
              </w:rPr>
              <w:t xml:space="preserve">: </w:t>
            </w:r>
          </w:p>
          <w:p w14:paraId="30CCFD90" w14:textId="5AC869E7" w:rsidR="00106725" w:rsidRDefault="00106725" w:rsidP="00F77999">
            <w:pPr>
              <w:pStyle w:val="TableParagraph"/>
              <w:rPr>
                <w:sz w:val="20"/>
              </w:rPr>
            </w:pPr>
          </w:p>
        </w:tc>
      </w:tr>
    </w:tbl>
    <w:p w14:paraId="10210C3B" w14:textId="77777777" w:rsidR="004318CF" w:rsidRPr="00D94181" w:rsidRDefault="004318CF">
      <w:pPr>
        <w:rPr>
          <w:sz w:val="6"/>
          <w:szCs w:val="6"/>
        </w:rPr>
      </w:pPr>
    </w:p>
    <w:p w14:paraId="5571D334" w14:textId="77777777" w:rsidR="003E1D07" w:rsidRDefault="003E1D07" w:rsidP="00F77999">
      <w:pPr>
        <w:pStyle w:val="Heading1"/>
      </w:pPr>
      <w:bookmarkStart w:id="1" w:name="_Hlk136189083"/>
    </w:p>
    <w:p w14:paraId="6640FDE0" w14:textId="541219BA" w:rsidR="003E6B4E" w:rsidRDefault="003E6B4E" w:rsidP="00F77999">
      <w:pPr>
        <w:pStyle w:val="Heading1"/>
      </w:pPr>
      <w:r>
        <w:t xml:space="preserve">PART II: </w:t>
      </w:r>
      <w:r w:rsidR="005F7F07">
        <w:t>THRESHOLD REQUIREMENTS – Project &amp; Agency</w:t>
      </w:r>
    </w:p>
    <w:p w14:paraId="66587674" w14:textId="5ED88A80" w:rsidR="003E6B4E" w:rsidRDefault="003E6B4E" w:rsidP="005F7F07">
      <w:r>
        <w:t>To</w:t>
      </w:r>
      <w:r>
        <w:rPr>
          <w:spacing w:val="-10"/>
        </w:rPr>
        <w:t xml:space="preserve"> </w:t>
      </w:r>
      <w:r>
        <w:t>be</w:t>
      </w:r>
      <w:r>
        <w:rPr>
          <w:spacing w:val="-8"/>
        </w:rPr>
        <w:t xml:space="preserve"> </w:t>
      </w:r>
      <w:r>
        <w:t>eligible</w:t>
      </w:r>
      <w:r>
        <w:rPr>
          <w:spacing w:val="-8"/>
        </w:rPr>
        <w:t xml:space="preserve"> </w:t>
      </w:r>
      <w:r>
        <w:t>for</w:t>
      </w:r>
      <w:r>
        <w:rPr>
          <w:spacing w:val="-6"/>
        </w:rPr>
        <w:t xml:space="preserve"> </w:t>
      </w:r>
      <w:r>
        <w:t>AK-50</w:t>
      </w:r>
      <w:r w:rsidR="00E37EC1">
        <w:t>0</w:t>
      </w:r>
      <w:r>
        <w:rPr>
          <w:spacing w:val="-11"/>
        </w:rPr>
        <w:t xml:space="preserve"> </w:t>
      </w:r>
      <w:r>
        <w:t>CoC</w:t>
      </w:r>
      <w:r>
        <w:rPr>
          <w:spacing w:val="-9"/>
        </w:rPr>
        <w:t xml:space="preserve"> </w:t>
      </w:r>
      <w:r>
        <w:t>funding,</w:t>
      </w:r>
      <w:r>
        <w:rPr>
          <w:spacing w:val="-8"/>
        </w:rPr>
        <w:t xml:space="preserve"> </w:t>
      </w:r>
      <w:r w:rsidR="003B6F58">
        <w:t>the applicant organization must meet all threshold</w:t>
      </w:r>
      <w:r>
        <w:rPr>
          <w:spacing w:val="-9"/>
        </w:rPr>
        <w:t xml:space="preserve"> </w:t>
      </w:r>
      <w:r>
        <w:t>requirements</w:t>
      </w:r>
      <w:r w:rsidR="003B6F58">
        <w:t>. Threshold requirements and AK-50</w:t>
      </w:r>
      <w:r w:rsidR="00E37EC1">
        <w:t>0</w:t>
      </w:r>
      <w:r w:rsidR="003B6F58">
        <w:t xml:space="preserve"> CoC expectations can be found in the </w:t>
      </w:r>
      <w:r w:rsidR="003B6F58" w:rsidRPr="003B6F58">
        <w:rPr>
          <w:color w:val="1F2D33" w:themeColor="accent1" w:themeShade="BF"/>
        </w:rPr>
        <w:t>Applicant Pre-submission Agreement</w:t>
      </w:r>
      <w:r w:rsidR="003B6F58">
        <w:t xml:space="preserve">. </w:t>
      </w:r>
      <w:r>
        <w:t>Failure</w:t>
      </w:r>
      <w:r>
        <w:rPr>
          <w:spacing w:val="-9"/>
        </w:rPr>
        <w:t xml:space="preserve"> </w:t>
      </w:r>
      <w:r>
        <w:t>to</w:t>
      </w:r>
      <w:r>
        <w:rPr>
          <w:spacing w:val="-10"/>
        </w:rPr>
        <w:t xml:space="preserve"> </w:t>
      </w:r>
      <w:r>
        <w:t>meet</w:t>
      </w:r>
      <w:r>
        <w:rPr>
          <w:spacing w:val="-7"/>
        </w:rPr>
        <w:t xml:space="preserve"> </w:t>
      </w:r>
      <w:r>
        <w:t>the required thresholds</w:t>
      </w:r>
      <w:r w:rsidR="003B6F58">
        <w:t xml:space="preserve"> or to review and commit to the entire </w:t>
      </w:r>
      <w:r w:rsidR="003B6F58" w:rsidRPr="003B6F58">
        <w:rPr>
          <w:color w:val="1F2D33" w:themeColor="accent1" w:themeShade="BF"/>
        </w:rPr>
        <w:t>Agreement</w:t>
      </w:r>
      <w:r w:rsidRPr="003B6F58">
        <w:rPr>
          <w:color w:val="1F2D33" w:themeColor="accent1" w:themeShade="BF"/>
        </w:rPr>
        <w:t xml:space="preserve"> </w:t>
      </w:r>
      <w:r>
        <w:t xml:space="preserve">will result in </w:t>
      </w:r>
      <w:r w:rsidR="0026123D">
        <w:t xml:space="preserve">a </w:t>
      </w:r>
      <w:r>
        <w:t>reduction of points or a rejected application, as subject to the Rank</w:t>
      </w:r>
      <w:r w:rsidR="003B6F58">
        <w:t>ing</w:t>
      </w:r>
      <w:r>
        <w:t xml:space="preserve"> Committee.</w:t>
      </w:r>
      <w:r w:rsidR="003B6F58">
        <w:t xml:space="preserve"> The organization </w:t>
      </w:r>
      <w:r w:rsidR="003B6F58" w:rsidRPr="003B6F58">
        <w:t>must</w:t>
      </w:r>
      <w:r w:rsidR="003B6F58">
        <w:t xml:space="preserve"> have received written acknowledgement of the receipt of their </w:t>
      </w:r>
      <w:r w:rsidR="003B6F58" w:rsidRPr="003B6F58">
        <w:rPr>
          <w:color w:val="1F2D33" w:themeColor="accent1" w:themeShade="BF"/>
        </w:rPr>
        <w:t>Applicant Pre-submission Agreement</w:t>
      </w:r>
      <w:r w:rsidR="003B6F58">
        <w:t xml:space="preserve"> from </w:t>
      </w:r>
      <w:r w:rsidR="00E37EC1">
        <w:t>ACEH</w:t>
      </w:r>
      <w:r w:rsidR="003B6F58">
        <w:t xml:space="preserve"> before their Local Competition Application will be forwarded to the Ranking Committee.</w:t>
      </w:r>
    </w:p>
    <w:p w14:paraId="6AC5388C" w14:textId="77777777" w:rsidR="003E6B4E" w:rsidRDefault="003E6B4E" w:rsidP="00162A98">
      <w:pPr>
        <w:pStyle w:val="BodyText"/>
      </w:pPr>
    </w:p>
    <w:bookmarkEnd w:id="1"/>
    <w:p w14:paraId="16DA19D0" w14:textId="1B724475" w:rsidR="00CE424B" w:rsidRPr="0078180A" w:rsidRDefault="00B4039D" w:rsidP="0078180A">
      <w:r w:rsidRPr="0078180A">
        <w:t xml:space="preserve">You must verify that you have reviewed the agency and applicable project-type requirements for this renewal application and affirm that both your organization and this project meet them. They can be found in the </w:t>
      </w:r>
      <w:hyperlink r:id="rId21" w:history="1">
        <w:r w:rsidRPr="005133DE">
          <w:rPr>
            <w:rStyle w:val="Hyperlink"/>
            <w:b/>
            <w:bCs/>
            <w:color w:val="0070C0"/>
          </w:rPr>
          <w:t>NOFO</w:t>
        </w:r>
      </w:hyperlink>
      <w:r w:rsidRPr="005133DE">
        <w:rPr>
          <w:color w:val="0070C0"/>
        </w:rPr>
        <w:t xml:space="preserve"> </w:t>
      </w:r>
      <w:r w:rsidRPr="0078180A">
        <w:t>beginning on page 55.</w:t>
      </w:r>
    </w:p>
    <w:p w14:paraId="3FBCB0CA" w14:textId="77777777" w:rsidR="00B4039D" w:rsidRDefault="00B4039D" w:rsidP="00162A98">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645"/>
        <w:gridCol w:w="719"/>
        <w:gridCol w:w="629"/>
      </w:tblGrid>
      <w:tr w:rsidR="00CE424B" w:rsidRPr="002A028F" w14:paraId="0659044B" w14:textId="77777777" w:rsidTr="00E150B3">
        <w:trPr>
          <w:trHeight w:val="288"/>
          <w:tblHeader/>
        </w:trPr>
        <w:tc>
          <w:tcPr>
            <w:tcW w:w="8007" w:type="dxa"/>
            <w:gridSpan w:val="2"/>
            <w:tcBorders>
              <w:top w:val="nil"/>
              <w:bottom w:val="nil"/>
            </w:tcBorders>
            <w:shd w:val="clear" w:color="auto" w:fill="2A3D45" w:themeFill="accent1"/>
          </w:tcPr>
          <w:p w14:paraId="7273A3FB" w14:textId="204D6924" w:rsidR="00CE424B" w:rsidRPr="002A028F" w:rsidRDefault="00CE424B" w:rsidP="00F41BFD">
            <w:pPr>
              <w:rPr>
                <w:color w:val="FFFFFF" w:themeColor="background1"/>
              </w:rPr>
            </w:pPr>
          </w:p>
        </w:tc>
        <w:tc>
          <w:tcPr>
            <w:tcW w:w="719" w:type="dxa"/>
            <w:tcBorders>
              <w:top w:val="nil"/>
            </w:tcBorders>
            <w:shd w:val="clear" w:color="auto" w:fill="2A3D45" w:themeFill="accent1"/>
            <w:vAlign w:val="center"/>
          </w:tcPr>
          <w:p w14:paraId="5966DAAE" w14:textId="77777777" w:rsidR="00CE424B" w:rsidRPr="002A028F" w:rsidRDefault="00CE424B" w:rsidP="00F41BFD">
            <w:pPr>
              <w:pStyle w:val="TableParagraph"/>
              <w:rPr>
                <w:color w:val="FFFFFF" w:themeColor="background1"/>
              </w:rPr>
            </w:pPr>
            <w:r w:rsidRPr="002A028F">
              <w:rPr>
                <w:color w:val="FFFFFF" w:themeColor="background1"/>
              </w:rPr>
              <w:t>YES</w:t>
            </w:r>
          </w:p>
        </w:tc>
        <w:tc>
          <w:tcPr>
            <w:tcW w:w="629" w:type="dxa"/>
            <w:tcBorders>
              <w:top w:val="nil"/>
            </w:tcBorders>
            <w:shd w:val="clear" w:color="auto" w:fill="2A3D45" w:themeFill="accent1"/>
            <w:vAlign w:val="center"/>
          </w:tcPr>
          <w:p w14:paraId="59E020D9" w14:textId="77777777" w:rsidR="00CE424B" w:rsidRPr="002A028F" w:rsidRDefault="00CE424B" w:rsidP="00F41BFD">
            <w:pPr>
              <w:pStyle w:val="TableParagraph"/>
              <w:rPr>
                <w:color w:val="FFFFFF" w:themeColor="background1"/>
              </w:rPr>
            </w:pPr>
            <w:r w:rsidRPr="002A028F">
              <w:rPr>
                <w:color w:val="FFFFFF" w:themeColor="background1"/>
              </w:rPr>
              <w:t>NO</w:t>
            </w:r>
          </w:p>
        </w:tc>
      </w:tr>
      <w:tr w:rsidR="00CE424B" w:rsidRPr="002564D5" w14:paraId="13A3A460" w14:textId="77777777" w:rsidTr="007A45BE">
        <w:trPr>
          <w:trHeight w:val="460"/>
        </w:trPr>
        <w:tc>
          <w:tcPr>
            <w:tcW w:w="362" w:type="dxa"/>
            <w:tcBorders>
              <w:top w:val="nil"/>
            </w:tcBorders>
            <w:shd w:val="clear" w:color="auto" w:fill="2A3D45" w:themeFill="accent1"/>
          </w:tcPr>
          <w:p w14:paraId="20067476" w14:textId="149C0541" w:rsidR="00CE424B" w:rsidRPr="00CE424B" w:rsidRDefault="00CE424B" w:rsidP="00F41BFD">
            <w:pPr>
              <w:pStyle w:val="TableParagraph"/>
              <w:rPr>
                <w:color w:val="FFFFFF" w:themeColor="background1"/>
              </w:rPr>
            </w:pPr>
            <w:r w:rsidRPr="00CE424B">
              <w:rPr>
                <w:color w:val="FFFFFF" w:themeColor="background1"/>
                <w:w w:val="99"/>
              </w:rPr>
              <w:t>A.</w:t>
            </w:r>
          </w:p>
        </w:tc>
        <w:tc>
          <w:tcPr>
            <w:tcW w:w="7645" w:type="dxa"/>
          </w:tcPr>
          <w:p w14:paraId="32AE83B9" w14:textId="0BEE1C3E" w:rsidR="00CE424B" w:rsidRPr="002564D5" w:rsidRDefault="00CE424B" w:rsidP="00F41BFD">
            <w:pPr>
              <w:pStyle w:val="TableParagraph"/>
            </w:pPr>
            <w:r>
              <w:t>I have reviewed the agency threshold requirements and affirm that our organization meets them.</w:t>
            </w:r>
          </w:p>
        </w:tc>
        <w:tc>
          <w:tcPr>
            <w:tcW w:w="719" w:type="dxa"/>
            <w:vAlign w:val="center"/>
          </w:tcPr>
          <w:p w14:paraId="6C00142A" w14:textId="6F9A511F" w:rsidR="00CE424B" w:rsidRPr="002564D5" w:rsidRDefault="00CE424B" w:rsidP="007A45BE">
            <w:pPr>
              <w:pStyle w:val="TableParagraph"/>
              <w:jc w:val="center"/>
            </w:pPr>
          </w:p>
        </w:tc>
        <w:tc>
          <w:tcPr>
            <w:tcW w:w="629" w:type="dxa"/>
            <w:vAlign w:val="center"/>
          </w:tcPr>
          <w:p w14:paraId="5A1285CB" w14:textId="0E26FDF0" w:rsidR="00CE424B" w:rsidRPr="002564D5" w:rsidRDefault="00CE424B" w:rsidP="007A45BE">
            <w:pPr>
              <w:pStyle w:val="TableParagraph"/>
              <w:jc w:val="center"/>
            </w:pPr>
          </w:p>
        </w:tc>
      </w:tr>
      <w:tr w:rsidR="00CE424B" w:rsidRPr="002564D5" w14:paraId="27D89CA9" w14:textId="77777777" w:rsidTr="007A45BE">
        <w:trPr>
          <w:trHeight w:val="457"/>
        </w:trPr>
        <w:tc>
          <w:tcPr>
            <w:tcW w:w="362" w:type="dxa"/>
            <w:shd w:val="clear" w:color="auto" w:fill="2A3D45" w:themeFill="accent1"/>
          </w:tcPr>
          <w:p w14:paraId="07E5B25F" w14:textId="77777777" w:rsidR="00CE424B" w:rsidRPr="00CE424B" w:rsidRDefault="00CE424B" w:rsidP="00F41BFD">
            <w:pPr>
              <w:pStyle w:val="TableParagraph"/>
              <w:rPr>
                <w:color w:val="FFFFFF" w:themeColor="background1"/>
              </w:rPr>
            </w:pPr>
            <w:r w:rsidRPr="00CE424B">
              <w:rPr>
                <w:color w:val="FFFFFF" w:themeColor="background1"/>
                <w:w w:val="99"/>
              </w:rPr>
              <w:t>B</w:t>
            </w:r>
          </w:p>
        </w:tc>
        <w:tc>
          <w:tcPr>
            <w:tcW w:w="7645" w:type="dxa"/>
          </w:tcPr>
          <w:p w14:paraId="11F8A288" w14:textId="3286D0AE" w:rsidR="00CE424B" w:rsidRPr="002564D5" w:rsidRDefault="00CE424B" w:rsidP="00F41BFD">
            <w:pPr>
              <w:pStyle w:val="TableParagraph"/>
            </w:pPr>
            <w:r>
              <w:t xml:space="preserve">I have reviewed the project threshold requirements and affirm that our project meets them.  The project type </w:t>
            </w:r>
            <w:proofErr w:type="gramStart"/>
            <w:r>
              <w:t>is:_</w:t>
            </w:r>
            <w:proofErr w:type="gramEnd"/>
            <w:r>
              <w:t>___________________</w:t>
            </w:r>
          </w:p>
        </w:tc>
        <w:tc>
          <w:tcPr>
            <w:tcW w:w="719" w:type="dxa"/>
            <w:vAlign w:val="center"/>
          </w:tcPr>
          <w:p w14:paraId="0A8001D8" w14:textId="00A51565" w:rsidR="00CE424B" w:rsidRPr="002564D5" w:rsidRDefault="00CE424B" w:rsidP="007A45BE">
            <w:pPr>
              <w:pStyle w:val="TableParagraph"/>
              <w:jc w:val="center"/>
            </w:pPr>
          </w:p>
        </w:tc>
        <w:tc>
          <w:tcPr>
            <w:tcW w:w="629" w:type="dxa"/>
            <w:vAlign w:val="center"/>
          </w:tcPr>
          <w:p w14:paraId="6BD3650D" w14:textId="58328195" w:rsidR="00CE424B" w:rsidRPr="002564D5" w:rsidRDefault="00CE424B" w:rsidP="007A45BE">
            <w:pPr>
              <w:pStyle w:val="TableParagraph"/>
              <w:jc w:val="center"/>
            </w:pPr>
          </w:p>
        </w:tc>
      </w:tr>
    </w:tbl>
    <w:p w14:paraId="1C4078FC" w14:textId="77777777" w:rsidR="00CE424B" w:rsidRPr="00162A98" w:rsidRDefault="00CE424B" w:rsidP="00162A98">
      <w:pPr>
        <w:pStyle w:val="BodyText"/>
      </w:pPr>
    </w:p>
    <w:p w14:paraId="0B2C84D2" w14:textId="77777777" w:rsidR="005F7F07" w:rsidRDefault="005F7F07" w:rsidP="00162A98">
      <w:pPr>
        <w:pStyle w:val="BodyText"/>
      </w:pPr>
    </w:p>
    <w:p w14:paraId="20BC38CC" w14:textId="77777777" w:rsidR="00162A98" w:rsidRPr="008230CA" w:rsidRDefault="00162A98" w:rsidP="00162A98">
      <w:pPr>
        <w:pStyle w:val="Heading1"/>
      </w:pPr>
      <w:r w:rsidRPr="008230CA">
        <w:t xml:space="preserve">PART </w:t>
      </w:r>
      <w:r>
        <w:t>III</w:t>
      </w:r>
      <w:r w:rsidRPr="008230CA">
        <w:t xml:space="preserve">: PROJECT </w:t>
      </w:r>
      <w:r>
        <w:t xml:space="preserve">FOCUS </w:t>
      </w:r>
      <w:r w:rsidRPr="008230CA">
        <w:t>AND COC BED COUNTS</w:t>
      </w:r>
    </w:p>
    <w:p w14:paraId="11E4F868" w14:textId="77777777" w:rsidR="00A108F8" w:rsidRDefault="00A108F8" w:rsidP="00A108F8">
      <w:pPr>
        <w:rPr>
          <w:b/>
          <w:bCs/>
        </w:rPr>
      </w:pPr>
      <w:r>
        <w:rPr>
          <w:b/>
          <w:bCs/>
          <w:highlight w:val="yellow"/>
        </w:rPr>
        <w:t xml:space="preserve">THROUGHOUT THIS APPLICATION, BOXES WITH BLUE SHADING </w:t>
      </w:r>
      <w:r>
        <w:rPr>
          <w:b/>
          <w:bCs/>
          <w:highlight w:val="yellow"/>
          <w:u w:val="single"/>
        </w:rPr>
        <w:t>ARE NOT</w:t>
      </w:r>
      <w:r>
        <w:rPr>
          <w:b/>
          <w:bCs/>
          <w:highlight w:val="yellow"/>
        </w:rPr>
        <w:t xml:space="preserve"> MEANT FOR </w:t>
      </w:r>
      <w:proofErr w:type="gramStart"/>
      <w:r>
        <w:rPr>
          <w:b/>
          <w:bCs/>
          <w:highlight w:val="yellow"/>
        </w:rPr>
        <w:t>DATA</w:t>
      </w:r>
      <w:proofErr w:type="gramEnd"/>
      <w:r>
        <w:rPr>
          <w:b/>
          <w:bCs/>
          <w:highlight w:val="yellow"/>
        </w:rPr>
        <w:t xml:space="preserve"> ENTRY. </w:t>
      </w:r>
      <w:r>
        <w:rPr>
          <w:b/>
          <w:bCs/>
          <w:highlight w:val="yellow"/>
          <w:u w:val="single"/>
        </w:rPr>
        <w:t>ONLY PUT YOUR ANSWERS</w:t>
      </w:r>
      <w:r>
        <w:rPr>
          <w:b/>
          <w:bCs/>
          <w:highlight w:val="yellow"/>
        </w:rPr>
        <w:t xml:space="preserve"> IN BOXES WITH NO SHADING!</w:t>
      </w:r>
    </w:p>
    <w:p w14:paraId="5FC82D91" w14:textId="77777777" w:rsidR="00A108F8" w:rsidRDefault="00A108F8" w:rsidP="00CD5BF8"/>
    <w:p w14:paraId="63FAF8A4" w14:textId="509784A2" w:rsidR="00CD5BF8" w:rsidRPr="007C7C01" w:rsidRDefault="00CD5BF8" w:rsidP="00CD5BF8">
      <w:pPr>
        <w:rPr>
          <w:b/>
          <w:bCs/>
        </w:rPr>
      </w:pPr>
      <w:r>
        <w:t xml:space="preserve">Is this project limited to </w:t>
      </w:r>
      <w:r>
        <w:rPr>
          <w:b/>
          <w:bCs/>
        </w:rPr>
        <w:t xml:space="preserve">only </w:t>
      </w:r>
      <w:r>
        <w:t xml:space="preserve">serving households that have experienced or are actively fleeing domestic violence, dating violence, sexual assault, stalking, or other dangerous or life-threatening conditions (including human trafficking)? </w:t>
      </w:r>
      <w:r w:rsidRPr="007C7C01">
        <w:rPr>
          <w:b/>
          <w:bCs/>
        </w:rPr>
        <w:t xml:space="preserve"> </w:t>
      </w:r>
      <w:r w:rsidR="007C7C01" w:rsidRPr="007C7C01">
        <w:rPr>
          <w:b/>
          <w:bCs/>
        </w:rPr>
        <w:t>______</w:t>
      </w:r>
      <w:proofErr w:type="gramStart"/>
      <w:r w:rsidRPr="007C7C01">
        <w:rPr>
          <w:b/>
          <w:bCs/>
        </w:rPr>
        <w:t xml:space="preserve">YES  </w:t>
      </w:r>
      <w:r w:rsidR="007C7C01">
        <w:rPr>
          <w:b/>
          <w:bCs/>
        </w:rPr>
        <w:t>_</w:t>
      </w:r>
      <w:proofErr w:type="gramEnd"/>
      <w:r w:rsidR="007C7C01">
        <w:rPr>
          <w:b/>
          <w:bCs/>
        </w:rPr>
        <w:t>_____</w:t>
      </w:r>
      <w:r w:rsidRPr="007C7C01">
        <w:rPr>
          <w:b/>
          <w:bCs/>
        </w:rPr>
        <w:t xml:space="preserve"> NO</w:t>
      </w:r>
    </w:p>
    <w:p w14:paraId="766035C0" w14:textId="77777777" w:rsidR="00CD5BF8" w:rsidRDefault="00CD5BF8" w:rsidP="0080488A"/>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
        <w:gridCol w:w="270"/>
        <w:gridCol w:w="6840"/>
        <w:gridCol w:w="672"/>
        <w:gridCol w:w="48"/>
        <w:gridCol w:w="630"/>
        <w:gridCol w:w="41"/>
        <w:gridCol w:w="535"/>
        <w:gridCol w:w="94"/>
      </w:tblGrid>
      <w:tr w:rsidR="007C7C01" w:rsidRPr="002A028F" w14:paraId="778D766C" w14:textId="77777777" w:rsidTr="00F515F4">
        <w:trPr>
          <w:trHeight w:val="288"/>
          <w:tblHeader/>
        </w:trPr>
        <w:tc>
          <w:tcPr>
            <w:tcW w:w="8007" w:type="dxa"/>
            <w:gridSpan w:val="4"/>
            <w:tcBorders>
              <w:top w:val="nil"/>
              <w:bottom w:val="nil"/>
            </w:tcBorders>
            <w:shd w:val="clear" w:color="auto" w:fill="2A3D45" w:themeFill="accent1"/>
          </w:tcPr>
          <w:p w14:paraId="5F2C2B4B" w14:textId="77777777" w:rsidR="007C7C01" w:rsidRPr="002A028F" w:rsidRDefault="007C7C01" w:rsidP="00786A0B">
            <w:pPr>
              <w:rPr>
                <w:color w:val="FFFFFF" w:themeColor="background1"/>
              </w:rPr>
            </w:pPr>
          </w:p>
        </w:tc>
        <w:tc>
          <w:tcPr>
            <w:tcW w:w="719" w:type="dxa"/>
            <w:gridSpan w:val="3"/>
            <w:tcBorders>
              <w:top w:val="nil"/>
            </w:tcBorders>
            <w:shd w:val="clear" w:color="auto" w:fill="2A3D45" w:themeFill="accent1"/>
            <w:vAlign w:val="center"/>
          </w:tcPr>
          <w:p w14:paraId="3C85CFF0" w14:textId="77777777" w:rsidR="007C7C01" w:rsidRPr="002A028F" w:rsidRDefault="007C7C01" w:rsidP="00786A0B">
            <w:pPr>
              <w:pStyle w:val="TableParagraph"/>
              <w:rPr>
                <w:color w:val="FFFFFF" w:themeColor="background1"/>
              </w:rPr>
            </w:pPr>
            <w:r w:rsidRPr="002A028F">
              <w:rPr>
                <w:color w:val="FFFFFF" w:themeColor="background1"/>
              </w:rPr>
              <w:t>YES</w:t>
            </w:r>
          </w:p>
        </w:tc>
        <w:tc>
          <w:tcPr>
            <w:tcW w:w="629" w:type="dxa"/>
            <w:gridSpan w:val="2"/>
            <w:tcBorders>
              <w:top w:val="nil"/>
            </w:tcBorders>
            <w:shd w:val="clear" w:color="auto" w:fill="2A3D45" w:themeFill="accent1"/>
            <w:vAlign w:val="center"/>
          </w:tcPr>
          <w:p w14:paraId="7486EF0B" w14:textId="77777777" w:rsidR="007C7C01" w:rsidRPr="002A028F" w:rsidRDefault="007C7C01" w:rsidP="00786A0B">
            <w:pPr>
              <w:pStyle w:val="TableParagraph"/>
              <w:rPr>
                <w:color w:val="FFFFFF" w:themeColor="background1"/>
              </w:rPr>
            </w:pPr>
            <w:r w:rsidRPr="002A028F">
              <w:rPr>
                <w:color w:val="FFFFFF" w:themeColor="background1"/>
              </w:rPr>
              <w:t>NO</w:t>
            </w:r>
          </w:p>
        </w:tc>
      </w:tr>
      <w:tr w:rsidR="00047CDE" w:rsidRPr="002564D5" w14:paraId="76984755" w14:textId="77777777" w:rsidTr="007A45BE">
        <w:trPr>
          <w:gridAfter w:val="1"/>
          <w:wAfter w:w="94" w:type="dxa"/>
          <w:trHeight w:val="432"/>
        </w:trPr>
        <w:tc>
          <w:tcPr>
            <w:tcW w:w="225" w:type="dxa"/>
            <w:tcBorders>
              <w:top w:val="nil"/>
            </w:tcBorders>
            <w:shd w:val="clear" w:color="auto" w:fill="2A3D45" w:themeFill="accent1"/>
          </w:tcPr>
          <w:p w14:paraId="2FA77B21" w14:textId="3E0C5E13" w:rsidR="00047CDE" w:rsidRDefault="00047CDE" w:rsidP="00786A0B">
            <w:pPr>
              <w:pStyle w:val="TableParagraph"/>
              <w:rPr>
                <w:color w:val="FFFFFF" w:themeColor="background1"/>
                <w:w w:val="99"/>
              </w:rPr>
            </w:pPr>
            <w:r>
              <w:rPr>
                <w:color w:val="FFFFFF" w:themeColor="background1"/>
                <w:w w:val="99"/>
              </w:rPr>
              <w:t>1.</w:t>
            </w:r>
          </w:p>
        </w:tc>
        <w:tc>
          <w:tcPr>
            <w:tcW w:w="7830" w:type="dxa"/>
            <w:gridSpan w:val="4"/>
            <w:shd w:val="clear" w:color="auto" w:fill="auto"/>
          </w:tcPr>
          <w:p w14:paraId="3E89E8EE" w14:textId="2687BE4B" w:rsidR="00047CDE" w:rsidRPr="002564D5" w:rsidRDefault="00047CDE" w:rsidP="00786A0B">
            <w:pPr>
              <w:pStyle w:val="TableParagraph"/>
            </w:pPr>
            <w:r>
              <w:t>Does this project serve families?</w:t>
            </w:r>
          </w:p>
        </w:tc>
        <w:tc>
          <w:tcPr>
            <w:tcW w:w="630" w:type="dxa"/>
            <w:shd w:val="clear" w:color="auto" w:fill="auto"/>
            <w:vAlign w:val="center"/>
          </w:tcPr>
          <w:p w14:paraId="4BB9D118" w14:textId="77777777" w:rsidR="00047CDE" w:rsidRPr="002564D5" w:rsidRDefault="00047CDE" w:rsidP="007A45BE">
            <w:pPr>
              <w:pStyle w:val="TableParagraph"/>
              <w:jc w:val="center"/>
            </w:pPr>
          </w:p>
        </w:tc>
        <w:tc>
          <w:tcPr>
            <w:tcW w:w="576" w:type="dxa"/>
            <w:gridSpan w:val="2"/>
            <w:shd w:val="clear" w:color="auto" w:fill="auto"/>
            <w:vAlign w:val="center"/>
          </w:tcPr>
          <w:p w14:paraId="32976F5E" w14:textId="77777777" w:rsidR="00047CDE" w:rsidRPr="002564D5" w:rsidRDefault="00047CDE" w:rsidP="007A45BE">
            <w:pPr>
              <w:pStyle w:val="TableParagraph"/>
              <w:jc w:val="center"/>
            </w:pPr>
          </w:p>
        </w:tc>
      </w:tr>
      <w:tr w:rsidR="005858B7" w:rsidRPr="002564D5" w14:paraId="7F31D85C" w14:textId="77777777" w:rsidTr="007A45BE">
        <w:trPr>
          <w:gridAfter w:val="1"/>
          <w:wAfter w:w="94" w:type="dxa"/>
          <w:trHeight w:val="432"/>
        </w:trPr>
        <w:tc>
          <w:tcPr>
            <w:tcW w:w="225" w:type="dxa"/>
            <w:tcBorders>
              <w:top w:val="nil"/>
            </w:tcBorders>
            <w:shd w:val="clear" w:color="auto" w:fill="2A3D45" w:themeFill="accent1"/>
          </w:tcPr>
          <w:p w14:paraId="22D3DD03" w14:textId="77777777" w:rsidR="005858B7" w:rsidRDefault="005858B7" w:rsidP="00786A0B">
            <w:pPr>
              <w:pStyle w:val="TableParagraph"/>
              <w:rPr>
                <w:color w:val="FFFFFF" w:themeColor="background1"/>
                <w:w w:val="99"/>
              </w:rPr>
            </w:pPr>
          </w:p>
        </w:tc>
        <w:tc>
          <w:tcPr>
            <w:tcW w:w="270" w:type="dxa"/>
            <w:shd w:val="clear" w:color="auto" w:fill="2A3D45" w:themeFill="accent1"/>
          </w:tcPr>
          <w:p w14:paraId="05950893" w14:textId="3B1A5BDE" w:rsidR="005858B7" w:rsidRPr="00F515F4" w:rsidRDefault="00F515F4" w:rsidP="00786A0B">
            <w:pPr>
              <w:pStyle w:val="TableParagraph"/>
              <w:rPr>
                <w:color w:val="FFFFFF" w:themeColor="background1"/>
                <w:w w:val="99"/>
              </w:rPr>
            </w:pPr>
            <w:r>
              <w:rPr>
                <w:color w:val="FFFFFF" w:themeColor="background1"/>
                <w:w w:val="99"/>
              </w:rPr>
              <w:t>a</w:t>
            </w:r>
          </w:p>
        </w:tc>
        <w:tc>
          <w:tcPr>
            <w:tcW w:w="6840" w:type="dxa"/>
          </w:tcPr>
          <w:p w14:paraId="41769C49" w14:textId="427803D0" w:rsidR="005858B7" w:rsidRPr="002564D5" w:rsidRDefault="00F515F4" w:rsidP="00786A0B">
            <w:pPr>
              <w:pStyle w:val="TableParagraph"/>
            </w:pPr>
            <w:r>
              <w:t>How many total beds (not units) are included in the project?</w:t>
            </w:r>
          </w:p>
        </w:tc>
        <w:tc>
          <w:tcPr>
            <w:tcW w:w="720" w:type="dxa"/>
            <w:gridSpan w:val="2"/>
            <w:vAlign w:val="center"/>
          </w:tcPr>
          <w:p w14:paraId="7E566ECA" w14:textId="77777777" w:rsidR="005858B7" w:rsidRPr="002564D5" w:rsidRDefault="005858B7" w:rsidP="007A45BE">
            <w:pPr>
              <w:pStyle w:val="TableParagraph"/>
              <w:jc w:val="center"/>
            </w:pPr>
          </w:p>
        </w:tc>
        <w:tc>
          <w:tcPr>
            <w:tcW w:w="630" w:type="dxa"/>
            <w:shd w:val="clear" w:color="auto" w:fill="2A3D45" w:themeFill="accent1"/>
          </w:tcPr>
          <w:p w14:paraId="54E52628" w14:textId="77777777" w:rsidR="005858B7" w:rsidRPr="002564D5" w:rsidRDefault="005858B7" w:rsidP="00786A0B">
            <w:pPr>
              <w:pStyle w:val="TableParagraph"/>
            </w:pPr>
          </w:p>
        </w:tc>
        <w:tc>
          <w:tcPr>
            <w:tcW w:w="576" w:type="dxa"/>
            <w:gridSpan w:val="2"/>
            <w:shd w:val="clear" w:color="auto" w:fill="2A3D45" w:themeFill="accent1"/>
          </w:tcPr>
          <w:p w14:paraId="726A9DBA" w14:textId="774DFAA2" w:rsidR="005858B7" w:rsidRPr="002564D5" w:rsidRDefault="005858B7" w:rsidP="00786A0B">
            <w:pPr>
              <w:pStyle w:val="TableParagraph"/>
            </w:pPr>
          </w:p>
        </w:tc>
      </w:tr>
      <w:tr w:rsidR="00F515F4" w:rsidRPr="002564D5" w14:paraId="4C96A27A" w14:textId="77777777" w:rsidTr="00F515F4">
        <w:trPr>
          <w:gridAfter w:val="1"/>
          <w:wAfter w:w="94" w:type="dxa"/>
          <w:trHeight w:val="432"/>
        </w:trPr>
        <w:tc>
          <w:tcPr>
            <w:tcW w:w="225" w:type="dxa"/>
            <w:tcBorders>
              <w:top w:val="nil"/>
            </w:tcBorders>
            <w:shd w:val="clear" w:color="auto" w:fill="2A3D45" w:themeFill="accent1"/>
          </w:tcPr>
          <w:p w14:paraId="0A1BC45C"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6648A3B5" w14:textId="5A57D1A9" w:rsidR="00F515F4" w:rsidRDefault="00F515F4" w:rsidP="00786A0B">
            <w:pPr>
              <w:pStyle w:val="TableParagraph"/>
              <w:rPr>
                <w:color w:val="FFFFFF" w:themeColor="background1"/>
                <w:w w:val="99"/>
              </w:rPr>
            </w:pPr>
            <w:r>
              <w:rPr>
                <w:color w:val="FFFFFF" w:themeColor="background1"/>
                <w:w w:val="99"/>
              </w:rPr>
              <w:t>b</w:t>
            </w:r>
          </w:p>
        </w:tc>
        <w:tc>
          <w:tcPr>
            <w:tcW w:w="6840" w:type="dxa"/>
          </w:tcPr>
          <w:p w14:paraId="0BBD4FFE" w14:textId="16FE446D" w:rsidR="00F515F4" w:rsidRDefault="00F515F4" w:rsidP="00786A0B">
            <w:pPr>
              <w:pStyle w:val="TableParagraph"/>
            </w:pPr>
            <w:r>
              <w:t>Which of the following populations are served using these project beds?</w:t>
            </w:r>
          </w:p>
        </w:tc>
        <w:tc>
          <w:tcPr>
            <w:tcW w:w="720" w:type="dxa"/>
            <w:gridSpan w:val="2"/>
            <w:shd w:val="clear" w:color="auto" w:fill="2A3D45" w:themeFill="accent1"/>
          </w:tcPr>
          <w:p w14:paraId="78B272B3" w14:textId="77777777" w:rsidR="00F515F4" w:rsidRPr="002564D5" w:rsidRDefault="00F515F4" w:rsidP="00786A0B">
            <w:pPr>
              <w:pStyle w:val="TableParagraph"/>
            </w:pPr>
          </w:p>
        </w:tc>
        <w:tc>
          <w:tcPr>
            <w:tcW w:w="630" w:type="dxa"/>
            <w:shd w:val="clear" w:color="auto" w:fill="2A3D45" w:themeFill="accent1"/>
          </w:tcPr>
          <w:p w14:paraId="70E73C67" w14:textId="77777777" w:rsidR="00F515F4" w:rsidRPr="002564D5" w:rsidRDefault="00F515F4" w:rsidP="00786A0B">
            <w:pPr>
              <w:pStyle w:val="TableParagraph"/>
            </w:pPr>
          </w:p>
        </w:tc>
        <w:tc>
          <w:tcPr>
            <w:tcW w:w="576" w:type="dxa"/>
            <w:gridSpan w:val="2"/>
            <w:shd w:val="clear" w:color="auto" w:fill="2A3D45" w:themeFill="accent1"/>
          </w:tcPr>
          <w:p w14:paraId="72053386" w14:textId="77777777" w:rsidR="00F515F4" w:rsidRPr="002564D5" w:rsidRDefault="00F515F4" w:rsidP="00786A0B">
            <w:pPr>
              <w:pStyle w:val="TableParagraph"/>
            </w:pPr>
          </w:p>
        </w:tc>
      </w:tr>
      <w:tr w:rsidR="00F515F4" w:rsidRPr="002564D5" w14:paraId="25B677F9" w14:textId="77777777" w:rsidTr="007A45BE">
        <w:trPr>
          <w:gridAfter w:val="1"/>
          <w:wAfter w:w="94" w:type="dxa"/>
          <w:trHeight w:val="432"/>
        </w:trPr>
        <w:tc>
          <w:tcPr>
            <w:tcW w:w="225" w:type="dxa"/>
            <w:tcBorders>
              <w:top w:val="nil"/>
            </w:tcBorders>
            <w:shd w:val="clear" w:color="auto" w:fill="2A3D45" w:themeFill="accent1"/>
          </w:tcPr>
          <w:p w14:paraId="01E5A7FD"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626A4922" w14:textId="77777777" w:rsidR="00F515F4" w:rsidRDefault="00F515F4" w:rsidP="00786A0B">
            <w:pPr>
              <w:pStyle w:val="TableParagraph"/>
              <w:rPr>
                <w:color w:val="FFFFFF" w:themeColor="background1"/>
                <w:w w:val="99"/>
              </w:rPr>
            </w:pPr>
          </w:p>
        </w:tc>
        <w:tc>
          <w:tcPr>
            <w:tcW w:w="6840" w:type="dxa"/>
          </w:tcPr>
          <w:p w14:paraId="22848E59" w14:textId="26AF393C" w:rsidR="00F515F4" w:rsidRDefault="00F515F4" w:rsidP="00F515F4">
            <w:pPr>
              <w:pStyle w:val="TableParagraph"/>
              <w:jc w:val="right"/>
            </w:pPr>
            <w:r>
              <w:t>Chronically Homeless Families</w:t>
            </w:r>
          </w:p>
        </w:tc>
        <w:tc>
          <w:tcPr>
            <w:tcW w:w="720" w:type="dxa"/>
            <w:gridSpan w:val="2"/>
            <w:shd w:val="clear" w:color="auto" w:fill="2A3D45" w:themeFill="accent1"/>
          </w:tcPr>
          <w:p w14:paraId="5255B383" w14:textId="77777777" w:rsidR="00F515F4" w:rsidRPr="002564D5" w:rsidRDefault="00F515F4" w:rsidP="00786A0B">
            <w:pPr>
              <w:pStyle w:val="TableParagraph"/>
            </w:pPr>
          </w:p>
        </w:tc>
        <w:tc>
          <w:tcPr>
            <w:tcW w:w="630" w:type="dxa"/>
            <w:vAlign w:val="center"/>
          </w:tcPr>
          <w:p w14:paraId="3CD497DC" w14:textId="77777777" w:rsidR="00F515F4" w:rsidRPr="002564D5" w:rsidRDefault="00F515F4" w:rsidP="007A45BE">
            <w:pPr>
              <w:pStyle w:val="TableParagraph"/>
              <w:jc w:val="center"/>
            </w:pPr>
          </w:p>
        </w:tc>
        <w:tc>
          <w:tcPr>
            <w:tcW w:w="576" w:type="dxa"/>
            <w:gridSpan w:val="2"/>
            <w:vAlign w:val="center"/>
          </w:tcPr>
          <w:p w14:paraId="42D2A2A5" w14:textId="77777777" w:rsidR="00F515F4" w:rsidRPr="002564D5" w:rsidRDefault="00F515F4" w:rsidP="007A45BE">
            <w:pPr>
              <w:pStyle w:val="TableParagraph"/>
              <w:jc w:val="center"/>
            </w:pPr>
          </w:p>
        </w:tc>
      </w:tr>
      <w:tr w:rsidR="00F515F4" w:rsidRPr="002564D5" w14:paraId="41B6C790" w14:textId="77777777" w:rsidTr="007A45BE">
        <w:trPr>
          <w:gridAfter w:val="1"/>
          <w:wAfter w:w="94" w:type="dxa"/>
          <w:trHeight w:val="432"/>
        </w:trPr>
        <w:tc>
          <w:tcPr>
            <w:tcW w:w="225" w:type="dxa"/>
            <w:tcBorders>
              <w:top w:val="nil"/>
            </w:tcBorders>
            <w:shd w:val="clear" w:color="auto" w:fill="2A3D45" w:themeFill="accent1"/>
          </w:tcPr>
          <w:p w14:paraId="6F918D6F"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3DEBBBD5" w14:textId="77777777" w:rsidR="00F515F4" w:rsidRDefault="00F515F4" w:rsidP="00786A0B">
            <w:pPr>
              <w:pStyle w:val="TableParagraph"/>
              <w:rPr>
                <w:color w:val="FFFFFF" w:themeColor="background1"/>
                <w:w w:val="99"/>
              </w:rPr>
            </w:pPr>
          </w:p>
        </w:tc>
        <w:tc>
          <w:tcPr>
            <w:tcW w:w="6840" w:type="dxa"/>
          </w:tcPr>
          <w:p w14:paraId="1791B26C" w14:textId="309647B3" w:rsidR="00F515F4" w:rsidRDefault="00F515F4" w:rsidP="00F515F4">
            <w:pPr>
              <w:pStyle w:val="TableParagraph"/>
              <w:jc w:val="right"/>
            </w:pPr>
            <w:r>
              <w:t>Veteran Families</w:t>
            </w:r>
          </w:p>
        </w:tc>
        <w:tc>
          <w:tcPr>
            <w:tcW w:w="720" w:type="dxa"/>
            <w:gridSpan w:val="2"/>
            <w:shd w:val="clear" w:color="auto" w:fill="2A3D45" w:themeFill="accent1"/>
          </w:tcPr>
          <w:p w14:paraId="4B769D1E" w14:textId="77777777" w:rsidR="00F515F4" w:rsidRPr="002564D5" w:rsidRDefault="00F515F4" w:rsidP="00786A0B">
            <w:pPr>
              <w:pStyle w:val="TableParagraph"/>
            </w:pPr>
          </w:p>
        </w:tc>
        <w:tc>
          <w:tcPr>
            <w:tcW w:w="630" w:type="dxa"/>
            <w:vAlign w:val="center"/>
          </w:tcPr>
          <w:p w14:paraId="20767778" w14:textId="77777777" w:rsidR="00F515F4" w:rsidRPr="002564D5" w:rsidRDefault="00F515F4" w:rsidP="007A45BE">
            <w:pPr>
              <w:pStyle w:val="TableParagraph"/>
              <w:jc w:val="center"/>
            </w:pPr>
          </w:p>
        </w:tc>
        <w:tc>
          <w:tcPr>
            <w:tcW w:w="576" w:type="dxa"/>
            <w:gridSpan w:val="2"/>
            <w:vAlign w:val="center"/>
          </w:tcPr>
          <w:p w14:paraId="7BD1FBD3" w14:textId="77777777" w:rsidR="00F515F4" w:rsidRPr="002564D5" w:rsidRDefault="00F515F4" w:rsidP="007A45BE">
            <w:pPr>
              <w:pStyle w:val="TableParagraph"/>
              <w:jc w:val="center"/>
            </w:pPr>
          </w:p>
        </w:tc>
      </w:tr>
      <w:tr w:rsidR="00F515F4" w:rsidRPr="002564D5" w14:paraId="18D663CB" w14:textId="77777777" w:rsidTr="007A45BE">
        <w:trPr>
          <w:gridAfter w:val="1"/>
          <w:wAfter w:w="94" w:type="dxa"/>
          <w:trHeight w:val="460"/>
        </w:trPr>
        <w:tc>
          <w:tcPr>
            <w:tcW w:w="225" w:type="dxa"/>
            <w:tcBorders>
              <w:top w:val="nil"/>
            </w:tcBorders>
            <w:shd w:val="clear" w:color="auto" w:fill="2A3D45" w:themeFill="accent1"/>
          </w:tcPr>
          <w:p w14:paraId="600B2455"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267DB7FB" w14:textId="77777777" w:rsidR="00F515F4" w:rsidRPr="00F515F4" w:rsidRDefault="00F515F4" w:rsidP="00786A0B">
            <w:pPr>
              <w:pStyle w:val="TableParagraph"/>
              <w:rPr>
                <w:color w:val="FFFFFF" w:themeColor="background1"/>
                <w:w w:val="99"/>
              </w:rPr>
            </w:pPr>
          </w:p>
        </w:tc>
        <w:tc>
          <w:tcPr>
            <w:tcW w:w="6840" w:type="dxa"/>
          </w:tcPr>
          <w:p w14:paraId="4007EFA0" w14:textId="5E930F34" w:rsidR="00F515F4" w:rsidRPr="002564D5" w:rsidRDefault="00F515F4" w:rsidP="00F515F4">
            <w:pPr>
              <w:pStyle w:val="TableParagraph"/>
              <w:jc w:val="right"/>
            </w:pPr>
            <w:r>
              <w:t>Domestic Violence (DV) Families</w:t>
            </w:r>
          </w:p>
        </w:tc>
        <w:tc>
          <w:tcPr>
            <w:tcW w:w="720" w:type="dxa"/>
            <w:gridSpan w:val="2"/>
            <w:shd w:val="clear" w:color="auto" w:fill="2A3D45" w:themeFill="accent1"/>
          </w:tcPr>
          <w:p w14:paraId="0B80A5FE" w14:textId="77777777" w:rsidR="00F515F4" w:rsidRPr="002564D5" w:rsidRDefault="00F515F4" w:rsidP="00786A0B">
            <w:pPr>
              <w:pStyle w:val="TableParagraph"/>
            </w:pPr>
          </w:p>
        </w:tc>
        <w:tc>
          <w:tcPr>
            <w:tcW w:w="630" w:type="dxa"/>
            <w:vAlign w:val="center"/>
          </w:tcPr>
          <w:p w14:paraId="616CC515" w14:textId="77777777" w:rsidR="00F515F4" w:rsidRPr="002564D5" w:rsidRDefault="00F515F4" w:rsidP="007A45BE">
            <w:pPr>
              <w:pStyle w:val="TableParagraph"/>
              <w:jc w:val="center"/>
            </w:pPr>
          </w:p>
        </w:tc>
        <w:tc>
          <w:tcPr>
            <w:tcW w:w="576" w:type="dxa"/>
            <w:gridSpan w:val="2"/>
            <w:vAlign w:val="center"/>
          </w:tcPr>
          <w:p w14:paraId="24D19F3B" w14:textId="77777777" w:rsidR="00F515F4" w:rsidRPr="002564D5" w:rsidRDefault="00F515F4" w:rsidP="007A45BE">
            <w:pPr>
              <w:pStyle w:val="TableParagraph"/>
              <w:jc w:val="center"/>
            </w:pPr>
          </w:p>
        </w:tc>
      </w:tr>
      <w:tr w:rsidR="005858B7" w:rsidRPr="002564D5" w14:paraId="257BCE11" w14:textId="77777777" w:rsidTr="007A45BE">
        <w:trPr>
          <w:gridAfter w:val="1"/>
          <w:wAfter w:w="94" w:type="dxa"/>
          <w:trHeight w:val="460"/>
        </w:trPr>
        <w:tc>
          <w:tcPr>
            <w:tcW w:w="225" w:type="dxa"/>
            <w:tcBorders>
              <w:top w:val="nil"/>
            </w:tcBorders>
            <w:shd w:val="clear" w:color="auto" w:fill="2A3D45" w:themeFill="accent1"/>
          </w:tcPr>
          <w:p w14:paraId="1AF10E68" w14:textId="77777777" w:rsidR="005858B7" w:rsidRDefault="005858B7" w:rsidP="00786A0B">
            <w:pPr>
              <w:pStyle w:val="TableParagraph"/>
              <w:rPr>
                <w:color w:val="FFFFFF" w:themeColor="background1"/>
                <w:w w:val="99"/>
              </w:rPr>
            </w:pPr>
          </w:p>
        </w:tc>
        <w:tc>
          <w:tcPr>
            <w:tcW w:w="270" w:type="dxa"/>
            <w:shd w:val="clear" w:color="auto" w:fill="2A3D45" w:themeFill="accent1"/>
          </w:tcPr>
          <w:p w14:paraId="436F1EE3" w14:textId="77777777" w:rsidR="005858B7" w:rsidRPr="00F515F4" w:rsidRDefault="005858B7" w:rsidP="00786A0B">
            <w:pPr>
              <w:pStyle w:val="TableParagraph"/>
              <w:rPr>
                <w:color w:val="FFFFFF" w:themeColor="background1"/>
                <w:w w:val="99"/>
              </w:rPr>
            </w:pPr>
          </w:p>
        </w:tc>
        <w:tc>
          <w:tcPr>
            <w:tcW w:w="6840" w:type="dxa"/>
          </w:tcPr>
          <w:p w14:paraId="1900C1E9" w14:textId="2803C31C" w:rsidR="005858B7" w:rsidRPr="002564D5" w:rsidRDefault="00F515F4" w:rsidP="00F515F4">
            <w:pPr>
              <w:pStyle w:val="TableParagraph"/>
              <w:jc w:val="right"/>
            </w:pPr>
            <w:r>
              <w:t>Parenting Youth (24 or younger)</w:t>
            </w:r>
          </w:p>
        </w:tc>
        <w:tc>
          <w:tcPr>
            <w:tcW w:w="720" w:type="dxa"/>
            <w:gridSpan w:val="2"/>
            <w:shd w:val="clear" w:color="auto" w:fill="2A3D45" w:themeFill="accent1"/>
          </w:tcPr>
          <w:p w14:paraId="4D1BBA25" w14:textId="77777777" w:rsidR="005858B7" w:rsidRPr="002564D5" w:rsidRDefault="005858B7" w:rsidP="00786A0B">
            <w:pPr>
              <w:pStyle w:val="TableParagraph"/>
            </w:pPr>
          </w:p>
        </w:tc>
        <w:tc>
          <w:tcPr>
            <w:tcW w:w="630" w:type="dxa"/>
            <w:vAlign w:val="center"/>
          </w:tcPr>
          <w:p w14:paraId="3BC1079E" w14:textId="77777777" w:rsidR="005858B7" w:rsidRPr="002564D5" w:rsidRDefault="005858B7" w:rsidP="007A45BE">
            <w:pPr>
              <w:pStyle w:val="TableParagraph"/>
              <w:jc w:val="center"/>
            </w:pPr>
          </w:p>
        </w:tc>
        <w:tc>
          <w:tcPr>
            <w:tcW w:w="576" w:type="dxa"/>
            <w:gridSpan w:val="2"/>
            <w:vAlign w:val="center"/>
          </w:tcPr>
          <w:p w14:paraId="69E8DD39" w14:textId="7FA6F76D" w:rsidR="005858B7" w:rsidRPr="002564D5" w:rsidRDefault="005858B7" w:rsidP="007A45BE">
            <w:pPr>
              <w:pStyle w:val="TableParagraph"/>
              <w:jc w:val="center"/>
            </w:pPr>
          </w:p>
        </w:tc>
      </w:tr>
      <w:tr w:rsidR="00F515F4" w:rsidRPr="002564D5" w14:paraId="18453885" w14:textId="77777777" w:rsidTr="007A45BE">
        <w:trPr>
          <w:gridAfter w:val="1"/>
          <w:wAfter w:w="94" w:type="dxa"/>
          <w:trHeight w:val="460"/>
        </w:trPr>
        <w:tc>
          <w:tcPr>
            <w:tcW w:w="225" w:type="dxa"/>
            <w:tcBorders>
              <w:top w:val="nil"/>
            </w:tcBorders>
            <w:shd w:val="clear" w:color="auto" w:fill="2A3D45" w:themeFill="accent1"/>
          </w:tcPr>
          <w:p w14:paraId="7E0A868B"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74D890EF" w14:textId="1F155019" w:rsidR="00F515F4" w:rsidRPr="00F515F4" w:rsidRDefault="00F515F4" w:rsidP="00786A0B">
            <w:pPr>
              <w:pStyle w:val="TableParagraph"/>
              <w:rPr>
                <w:b/>
                <w:bCs/>
                <w:color w:val="FFFFFF" w:themeColor="background1"/>
                <w:w w:val="99"/>
              </w:rPr>
            </w:pPr>
            <w:r>
              <w:rPr>
                <w:b/>
                <w:bCs/>
                <w:color w:val="FFFFFF" w:themeColor="background1"/>
                <w:w w:val="99"/>
              </w:rPr>
              <w:t>c</w:t>
            </w:r>
          </w:p>
        </w:tc>
        <w:tc>
          <w:tcPr>
            <w:tcW w:w="6840" w:type="dxa"/>
          </w:tcPr>
          <w:p w14:paraId="333D0634" w14:textId="10D830F8" w:rsidR="00F515F4" w:rsidRDefault="00F515F4" w:rsidP="00F515F4">
            <w:pPr>
              <w:pStyle w:val="TableParagraph"/>
            </w:pPr>
            <w:r>
              <w:t>Of the total number of beds how many beds (not units) are CoC grant-funded?</w:t>
            </w:r>
          </w:p>
        </w:tc>
        <w:tc>
          <w:tcPr>
            <w:tcW w:w="720" w:type="dxa"/>
            <w:gridSpan w:val="2"/>
            <w:shd w:val="clear" w:color="auto" w:fill="auto"/>
            <w:vAlign w:val="center"/>
          </w:tcPr>
          <w:p w14:paraId="4723C997" w14:textId="77777777" w:rsidR="00F515F4" w:rsidRPr="002564D5" w:rsidRDefault="00F515F4" w:rsidP="007A45BE">
            <w:pPr>
              <w:pStyle w:val="TableParagraph"/>
              <w:jc w:val="center"/>
            </w:pPr>
          </w:p>
        </w:tc>
        <w:tc>
          <w:tcPr>
            <w:tcW w:w="630" w:type="dxa"/>
            <w:shd w:val="clear" w:color="auto" w:fill="2A3D45" w:themeFill="accent1"/>
          </w:tcPr>
          <w:p w14:paraId="42F97162" w14:textId="77777777" w:rsidR="00F515F4" w:rsidRPr="002564D5" w:rsidRDefault="00F515F4" w:rsidP="00786A0B">
            <w:pPr>
              <w:pStyle w:val="TableParagraph"/>
            </w:pPr>
          </w:p>
        </w:tc>
        <w:tc>
          <w:tcPr>
            <w:tcW w:w="576" w:type="dxa"/>
            <w:gridSpan w:val="2"/>
            <w:shd w:val="clear" w:color="auto" w:fill="2A3D45" w:themeFill="accent1"/>
          </w:tcPr>
          <w:p w14:paraId="767F9A09" w14:textId="77777777" w:rsidR="00F515F4" w:rsidRPr="002564D5" w:rsidRDefault="00F515F4" w:rsidP="00786A0B">
            <w:pPr>
              <w:pStyle w:val="TableParagraph"/>
            </w:pPr>
          </w:p>
        </w:tc>
      </w:tr>
      <w:tr w:rsidR="00F515F4" w:rsidRPr="002564D5" w14:paraId="761ABD49" w14:textId="77777777" w:rsidTr="007A45BE">
        <w:trPr>
          <w:gridAfter w:val="1"/>
          <w:wAfter w:w="94" w:type="dxa"/>
          <w:trHeight w:val="1459"/>
        </w:trPr>
        <w:tc>
          <w:tcPr>
            <w:tcW w:w="225" w:type="dxa"/>
            <w:tcBorders>
              <w:top w:val="nil"/>
            </w:tcBorders>
            <w:shd w:val="clear" w:color="auto" w:fill="2A3D45" w:themeFill="accent1"/>
          </w:tcPr>
          <w:p w14:paraId="5EE20372"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1FAB117F" w14:textId="3B53889B" w:rsidR="00F515F4" w:rsidRPr="00F515F4" w:rsidRDefault="00F515F4" w:rsidP="00786A0B">
            <w:pPr>
              <w:pStyle w:val="TableParagraph"/>
              <w:rPr>
                <w:color w:val="FFFFFF" w:themeColor="background1"/>
                <w:w w:val="99"/>
              </w:rPr>
            </w:pPr>
            <w:r>
              <w:rPr>
                <w:color w:val="FFFFFF" w:themeColor="background1"/>
                <w:w w:val="99"/>
              </w:rPr>
              <w:t>d</w:t>
            </w:r>
          </w:p>
        </w:tc>
        <w:tc>
          <w:tcPr>
            <w:tcW w:w="6840" w:type="dxa"/>
          </w:tcPr>
          <w:p w14:paraId="1ABEC3E9" w14:textId="77777777" w:rsidR="00F515F4" w:rsidRDefault="00F515F4" w:rsidP="00F515F4">
            <w:pPr>
              <w:pStyle w:val="TableParagraph"/>
            </w:pPr>
            <w:r>
              <w:t xml:space="preserve">Are the populations served with CoC-funded beds different than </w:t>
            </w:r>
            <w:r w:rsidR="00D943FB">
              <w:t>the ones indicated above? If yes, please explain:</w:t>
            </w:r>
          </w:p>
          <w:p w14:paraId="62D7522B" w14:textId="77777777" w:rsidR="00D943FB" w:rsidRDefault="00D943FB" w:rsidP="00F515F4">
            <w:pPr>
              <w:pStyle w:val="TableParagraph"/>
            </w:pPr>
          </w:p>
          <w:p w14:paraId="00CAE9E4" w14:textId="749AE213" w:rsidR="00D943FB" w:rsidRDefault="00D943FB" w:rsidP="00F515F4">
            <w:pPr>
              <w:pStyle w:val="TableParagraph"/>
            </w:pPr>
          </w:p>
        </w:tc>
        <w:tc>
          <w:tcPr>
            <w:tcW w:w="720" w:type="dxa"/>
            <w:gridSpan w:val="2"/>
            <w:shd w:val="clear" w:color="auto" w:fill="2A3D45" w:themeFill="accent1"/>
          </w:tcPr>
          <w:p w14:paraId="037B7E83" w14:textId="77777777" w:rsidR="00F515F4" w:rsidRPr="002564D5" w:rsidRDefault="00F515F4" w:rsidP="00786A0B">
            <w:pPr>
              <w:pStyle w:val="TableParagraph"/>
            </w:pPr>
          </w:p>
        </w:tc>
        <w:tc>
          <w:tcPr>
            <w:tcW w:w="630" w:type="dxa"/>
            <w:vAlign w:val="center"/>
          </w:tcPr>
          <w:p w14:paraId="33B12149" w14:textId="77777777" w:rsidR="00F515F4" w:rsidRPr="002564D5" w:rsidRDefault="00F515F4" w:rsidP="007A45BE">
            <w:pPr>
              <w:pStyle w:val="TableParagraph"/>
              <w:jc w:val="center"/>
            </w:pPr>
          </w:p>
        </w:tc>
        <w:tc>
          <w:tcPr>
            <w:tcW w:w="576" w:type="dxa"/>
            <w:gridSpan w:val="2"/>
            <w:vAlign w:val="center"/>
          </w:tcPr>
          <w:p w14:paraId="2D56CD9D" w14:textId="77777777" w:rsidR="00F515F4" w:rsidRPr="002564D5" w:rsidRDefault="00F515F4" w:rsidP="007A45BE">
            <w:pPr>
              <w:pStyle w:val="TableParagraph"/>
              <w:jc w:val="center"/>
            </w:pPr>
          </w:p>
        </w:tc>
      </w:tr>
      <w:tr w:rsidR="00D943FB" w:rsidRPr="002564D5" w14:paraId="4ED6402C" w14:textId="77777777" w:rsidTr="007A45BE">
        <w:trPr>
          <w:gridAfter w:val="1"/>
          <w:wAfter w:w="94" w:type="dxa"/>
          <w:trHeight w:val="442"/>
        </w:trPr>
        <w:tc>
          <w:tcPr>
            <w:tcW w:w="225" w:type="dxa"/>
            <w:tcBorders>
              <w:top w:val="nil"/>
            </w:tcBorders>
            <w:shd w:val="clear" w:color="auto" w:fill="2A3D45" w:themeFill="accent1"/>
          </w:tcPr>
          <w:p w14:paraId="588555EA" w14:textId="3453DA83" w:rsidR="00D943FB" w:rsidRDefault="00D943FB" w:rsidP="00786A0B">
            <w:pPr>
              <w:pStyle w:val="TableParagraph"/>
              <w:rPr>
                <w:color w:val="FFFFFF" w:themeColor="background1"/>
                <w:w w:val="99"/>
              </w:rPr>
            </w:pPr>
            <w:r>
              <w:rPr>
                <w:color w:val="FFFFFF" w:themeColor="background1"/>
                <w:w w:val="99"/>
              </w:rPr>
              <w:t>2</w:t>
            </w:r>
          </w:p>
        </w:tc>
        <w:tc>
          <w:tcPr>
            <w:tcW w:w="7830" w:type="dxa"/>
            <w:gridSpan w:val="4"/>
            <w:shd w:val="clear" w:color="auto" w:fill="auto"/>
          </w:tcPr>
          <w:p w14:paraId="7705209C" w14:textId="785E7C6F" w:rsidR="00D943FB" w:rsidRPr="002564D5" w:rsidRDefault="00D943FB" w:rsidP="00786A0B">
            <w:pPr>
              <w:pStyle w:val="TableParagraph"/>
            </w:pPr>
            <w:r>
              <w:t>Does this project serve individuals, instead of or in addition to families?</w:t>
            </w:r>
          </w:p>
        </w:tc>
        <w:tc>
          <w:tcPr>
            <w:tcW w:w="630" w:type="dxa"/>
            <w:vAlign w:val="center"/>
          </w:tcPr>
          <w:p w14:paraId="1AC0EDFF" w14:textId="77777777" w:rsidR="00D943FB" w:rsidRPr="002564D5" w:rsidRDefault="00D943FB" w:rsidP="007A45BE">
            <w:pPr>
              <w:pStyle w:val="TableParagraph"/>
              <w:jc w:val="center"/>
            </w:pPr>
          </w:p>
        </w:tc>
        <w:tc>
          <w:tcPr>
            <w:tcW w:w="576" w:type="dxa"/>
            <w:gridSpan w:val="2"/>
            <w:vAlign w:val="center"/>
          </w:tcPr>
          <w:p w14:paraId="767703B5" w14:textId="77777777" w:rsidR="00D943FB" w:rsidRPr="002564D5" w:rsidRDefault="00D943FB" w:rsidP="007A45BE">
            <w:pPr>
              <w:pStyle w:val="TableParagraph"/>
              <w:jc w:val="center"/>
            </w:pPr>
          </w:p>
        </w:tc>
      </w:tr>
      <w:tr w:rsidR="00F515F4" w:rsidRPr="002564D5" w14:paraId="6EA91532" w14:textId="77777777" w:rsidTr="007A45BE">
        <w:trPr>
          <w:gridAfter w:val="1"/>
          <w:wAfter w:w="94" w:type="dxa"/>
          <w:trHeight w:val="460"/>
        </w:trPr>
        <w:tc>
          <w:tcPr>
            <w:tcW w:w="225" w:type="dxa"/>
            <w:tcBorders>
              <w:top w:val="nil"/>
            </w:tcBorders>
            <w:shd w:val="clear" w:color="auto" w:fill="2A3D45" w:themeFill="accent1"/>
          </w:tcPr>
          <w:p w14:paraId="3775EE1E" w14:textId="77777777" w:rsidR="00F515F4" w:rsidRDefault="00F515F4" w:rsidP="00786A0B">
            <w:pPr>
              <w:pStyle w:val="TableParagraph"/>
              <w:rPr>
                <w:color w:val="FFFFFF" w:themeColor="background1"/>
                <w:w w:val="99"/>
              </w:rPr>
            </w:pPr>
          </w:p>
        </w:tc>
        <w:tc>
          <w:tcPr>
            <w:tcW w:w="270" w:type="dxa"/>
            <w:shd w:val="clear" w:color="auto" w:fill="2A3D45" w:themeFill="accent1"/>
          </w:tcPr>
          <w:p w14:paraId="423CBDCE" w14:textId="35CE540A" w:rsidR="00F515F4" w:rsidRPr="00F515F4" w:rsidRDefault="00D943FB" w:rsidP="00786A0B">
            <w:pPr>
              <w:pStyle w:val="TableParagraph"/>
              <w:rPr>
                <w:color w:val="FFFFFF" w:themeColor="background1"/>
                <w:w w:val="99"/>
              </w:rPr>
            </w:pPr>
            <w:r>
              <w:rPr>
                <w:color w:val="FFFFFF" w:themeColor="background1"/>
                <w:w w:val="99"/>
              </w:rPr>
              <w:t>a</w:t>
            </w:r>
          </w:p>
        </w:tc>
        <w:tc>
          <w:tcPr>
            <w:tcW w:w="6840" w:type="dxa"/>
          </w:tcPr>
          <w:p w14:paraId="2F4A5790" w14:textId="09A4404F" w:rsidR="00F515F4" w:rsidRDefault="00D943FB" w:rsidP="00D943FB">
            <w:pPr>
              <w:pStyle w:val="TableParagraph"/>
            </w:pPr>
            <w:r>
              <w:t>How many total beds (not units) are included in this project?</w:t>
            </w:r>
          </w:p>
        </w:tc>
        <w:tc>
          <w:tcPr>
            <w:tcW w:w="720" w:type="dxa"/>
            <w:gridSpan w:val="2"/>
            <w:shd w:val="clear" w:color="auto" w:fill="auto"/>
            <w:vAlign w:val="center"/>
          </w:tcPr>
          <w:p w14:paraId="520DECFA" w14:textId="77777777" w:rsidR="00F515F4" w:rsidRPr="002564D5" w:rsidRDefault="00F515F4" w:rsidP="007A45BE">
            <w:pPr>
              <w:pStyle w:val="TableParagraph"/>
              <w:jc w:val="center"/>
            </w:pPr>
          </w:p>
        </w:tc>
        <w:tc>
          <w:tcPr>
            <w:tcW w:w="630" w:type="dxa"/>
            <w:shd w:val="clear" w:color="auto" w:fill="2A3D45" w:themeFill="accent1"/>
          </w:tcPr>
          <w:p w14:paraId="7B491F77" w14:textId="77777777" w:rsidR="00F515F4" w:rsidRPr="002564D5" w:rsidRDefault="00F515F4" w:rsidP="00786A0B">
            <w:pPr>
              <w:pStyle w:val="TableParagraph"/>
            </w:pPr>
          </w:p>
        </w:tc>
        <w:tc>
          <w:tcPr>
            <w:tcW w:w="576" w:type="dxa"/>
            <w:gridSpan w:val="2"/>
            <w:shd w:val="clear" w:color="auto" w:fill="2A3D45" w:themeFill="accent1"/>
          </w:tcPr>
          <w:p w14:paraId="3F49009B" w14:textId="77777777" w:rsidR="00F515F4" w:rsidRPr="002564D5" w:rsidRDefault="00F515F4" w:rsidP="00786A0B">
            <w:pPr>
              <w:pStyle w:val="TableParagraph"/>
            </w:pPr>
          </w:p>
        </w:tc>
      </w:tr>
      <w:tr w:rsidR="00D943FB" w:rsidRPr="002564D5" w14:paraId="722AC284" w14:textId="77777777" w:rsidTr="00A7514B">
        <w:trPr>
          <w:gridAfter w:val="1"/>
          <w:wAfter w:w="94" w:type="dxa"/>
          <w:trHeight w:val="460"/>
        </w:trPr>
        <w:tc>
          <w:tcPr>
            <w:tcW w:w="225" w:type="dxa"/>
            <w:tcBorders>
              <w:top w:val="nil"/>
            </w:tcBorders>
            <w:shd w:val="clear" w:color="auto" w:fill="2A3D45" w:themeFill="accent1"/>
          </w:tcPr>
          <w:p w14:paraId="46442E1E" w14:textId="77777777" w:rsidR="00D943FB" w:rsidRDefault="00D943FB" w:rsidP="00786A0B">
            <w:pPr>
              <w:pStyle w:val="TableParagraph"/>
              <w:rPr>
                <w:color w:val="FFFFFF" w:themeColor="background1"/>
                <w:w w:val="99"/>
              </w:rPr>
            </w:pPr>
          </w:p>
        </w:tc>
        <w:tc>
          <w:tcPr>
            <w:tcW w:w="270" w:type="dxa"/>
            <w:shd w:val="clear" w:color="auto" w:fill="2A3D45" w:themeFill="accent1"/>
          </w:tcPr>
          <w:p w14:paraId="40AA1E53" w14:textId="2D8699C2" w:rsidR="00D943FB" w:rsidRDefault="00D943FB" w:rsidP="00786A0B">
            <w:pPr>
              <w:pStyle w:val="TableParagraph"/>
              <w:rPr>
                <w:color w:val="FFFFFF" w:themeColor="background1"/>
                <w:w w:val="99"/>
              </w:rPr>
            </w:pPr>
            <w:r>
              <w:rPr>
                <w:color w:val="FFFFFF" w:themeColor="background1"/>
                <w:w w:val="99"/>
              </w:rPr>
              <w:t xml:space="preserve">b </w:t>
            </w:r>
          </w:p>
        </w:tc>
        <w:tc>
          <w:tcPr>
            <w:tcW w:w="6840" w:type="dxa"/>
          </w:tcPr>
          <w:p w14:paraId="595A1F6E" w14:textId="7274D3E8" w:rsidR="00D943FB" w:rsidRDefault="00D943FB" w:rsidP="00D943FB">
            <w:pPr>
              <w:pStyle w:val="TableParagraph"/>
            </w:pPr>
            <w:r>
              <w:t>Which of the following populations are served using these project beds?</w:t>
            </w:r>
          </w:p>
        </w:tc>
        <w:tc>
          <w:tcPr>
            <w:tcW w:w="720" w:type="dxa"/>
            <w:gridSpan w:val="2"/>
            <w:shd w:val="clear" w:color="auto" w:fill="2A3D45" w:themeFill="accent1"/>
          </w:tcPr>
          <w:p w14:paraId="7174B186" w14:textId="77777777" w:rsidR="00D943FB" w:rsidRPr="002564D5" w:rsidRDefault="00D943FB" w:rsidP="00786A0B">
            <w:pPr>
              <w:pStyle w:val="TableParagraph"/>
            </w:pPr>
          </w:p>
        </w:tc>
        <w:tc>
          <w:tcPr>
            <w:tcW w:w="630" w:type="dxa"/>
            <w:shd w:val="clear" w:color="auto" w:fill="2A3D45" w:themeFill="accent1"/>
          </w:tcPr>
          <w:p w14:paraId="24CB5778" w14:textId="77777777" w:rsidR="00D943FB" w:rsidRPr="002564D5" w:rsidRDefault="00D943FB" w:rsidP="00786A0B">
            <w:pPr>
              <w:pStyle w:val="TableParagraph"/>
            </w:pPr>
          </w:p>
        </w:tc>
        <w:tc>
          <w:tcPr>
            <w:tcW w:w="576" w:type="dxa"/>
            <w:gridSpan w:val="2"/>
            <w:shd w:val="clear" w:color="auto" w:fill="2A3D45" w:themeFill="accent1"/>
          </w:tcPr>
          <w:p w14:paraId="27E75EC0" w14:textId="77777777" w:rsidR="00D943FB" w:rsidRPr="002564D5" w:rsidRDefault="00D943FB" w:rsidP="00786A0B">
            <w:pPr>
              <w:pStyle w:val="TableParagraph"/>
            </w:pPr>
          </w:p>
        </w:tc>
      </w:tr>
      <w:tr w:rsidR="00A7514B" w:rsidRPr="002564D5" w14:paraId="215CA7BA" w14:textId="77777777" w:rsidTr="007A45BE">
        <w:trPr>
          <w:gridAfter w:val="1"/>
          <w:wAfter w:w="94" w:type="dxa"/>
          <w:trHeight w:val="460"/>
        </w:trPr>
        <w:tc>
          <w:tcPr>
            <w:tcW w:w="225" w:type="dxa"/>
            <w:tcBorders>
              <w:top w:val="nil"/>
            </w:tcBorders>
            <w:shd w:val="clear" w:color="auto" w:fill="2A3D45" w:themeFill="accent1"/>
          </w:tcPr>
          <w:p w14:paraId="1EDB6A1B"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62824568" w14:textId="77777777" w:rsidR="00A7514B" w:rsidRDefault="00A7514B" w:rsidP="00A7514B">
            <w:pPr>
              <w:pStyle w:val="TableParagraph"/>
              <w:rPr>
                <w:color w:val="FFFFFF" w:themeColor="background1"/>
                <w:w w:val="99"/>
              </w:rPr>
            </w:pPr>
          </w:p>
        </w:tc>
        <w:tc>
          <w:tcPr>
            <w:tcW w:w="6840" w:type="dxa"/>
          </w:tcPr>
          <w:p w14:paraId="3AAD8F15" w14:textId="07C5D8FC" w:rsidR="00A7514B" w:rsidRDefault="00A7514B" w:rsidP="00A7514B">
            <w:pPr>
              <w:pStyle w:val="TableParagraph"/>
              <w:jc w:val="right"/>
            </w:pPr>
            <w:r>
              <w:t>Chronically Homeless Individuals</w:t>
            </w:r>
          </w:p>
        </w:tc>
        <w:tc>
          <w:tcPr>
            <w:tcW w:w="720" w:type="dxa"/>
            <w:gridSpan w:val="2"/>
            <w:shd w:val="clear" w:color="auto" w:fill="2A3D45" w:themeFill="accent1"/>
          </w:tcPr>
          <w:p w14:paraId="2F56EC7A" w14:textId="77777777" w:rsidR="00A7514B" w:rsidRPr="002564D5" w:rsidRDefault="00A7514B" w:rsidP="00A7514B">
            <w:pPr>
              <w:pStyle w:val="TableParagraph"/>
            </w:pPr>
          </w:p>
        </w:tc>
        <w:tc>
          <w:tcPr>
            <w:tcW w:w="630" w:type="dxa"/>
            <w:vAlign w:val="center"/>
          </w:tcPr>
          <w:p w14:paraId="34BAC19D" w14:textId="77777777" w:rsidR="00A7514B" w:rsidRPr="002564D5" w:rsidRDefault="00A7514B" w:rsidP="007A45BE">
            <w:pPr>
              <w:pStyle w:val="TableParagraph"/>
              <w:jc w:val="center"/>
            </w:pPr>
          </w:p>
        </w:tc>
        <w:tc>
          <w:tcPr>
            <w:tcW w:w="576" w:type="dxa"/>
            <w:gridSpan w:val="2"/>
            <w:vAlign w:val="center"/>
          </w:tcPr>
          <w:p w14:paraId="7BA26DD6" w14:textId="77777777" w:rsidR="00A7514B" w:rsidRPr="002564D5" w:rsidRDefault="00A7514B" w:rsidP="007A45BE">
            <w:pPr>
              <w:pStyle w:val="TableParagraph"/>
              <w:jc w:val="center"/>
            </w:pPr>
          </w:p>
        </w:tc>
      </w:tr>
      <w:tr w:rsidR="00A7514B" w:rsidRPr="002564D5" w14:paraId="5BEA844D" w14:textId="77777777" w:rsidTr="007A45BE">
        <w:trPr>
          <w:gridAfter w:val="1"/>
          <w:wAfter w:w="94" w:type="dxa"/>
          <w:trHeight w:val="460"/>
        </w:trPr>
        <w:tc>
          <w:tcPr>
            <w:tcW w:w="225" w:type="dxa"/>
            <w:tcBorders>
              <w:top w:val="nil"/>
            </w:tcBorders>
            <w:shd w:val="clear" w:color="auto" w:fill="2A3D45" w:themeFill="accent1"/>
          </w:tcPr>
          <w:p w14:paraId="7A9B3D25"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3085A596" w14:textId="77777777" w:rsidR="00A7514B" w:rsidRDefault="00A7514B" w:rsidP="00A7514B">
            <w:pPr>
              <w:pStyle w:val="TableParagraph"/>
              <w:rPr>
                <w:color w:val="FFFFFF" w:themeColor="background1"/>
                <w:w w:val="99"/>
              </w:rPr>
            </w:pPr>
          </w:p>
        </w:tc>
        <w:tc>
          <w:tcPr>
            <w:tcW w:w="6840" w:type="dxa"/>
          </w:tcPr>
          <w:p w14:paraId="122E29C3" w14:textId="4926EEA9" w:rsidR="00A7514B" w:rsidRDefault="00A7514B" w:rsidP="00A7514B">
            <w:pPr>
              <w:pStyle w:val="TableParagraph"/>
              <w:jc w:val="right"/>
            </w:pPr>
            <w:r>
              <w:t>Veteran Individuals</w:t>
            </w:r>
          </w:p>
        </w:tc>
        <w:tc>
          <w:tcPr>
            <w:tcW w:w="720" w:type="dxa"/>
            <w:gridSpan w:val="2"/>
            <w:shd w:val="clear" w:color="auto" w:fill="2A3D45" w:themeFill="accent1"/>
          </w:tcPr>
          <w:p w14:paraId="1004CF25" w14:textId="77777777" w:rsidR="00A7514B" w:rsidRPr="002564D5" w:rsidRDefault="00A7514B" w:rsidP="00A7514B">
            <w:pPr>
              <w:pStyle w:val="TableParagraph"/>
            </w:pPr>
          </w:p>
        </w:tc>
        <w:tc>
          <w:tcPr>
            <w:tcW w:w="630" w:type="dxa"/>
            <w:vAlign w:val="center"/>
          </w:tcPr>
          <w:p w14:paraId="238B85DA" w14:textId="77777777" w:rsidR="00A7514B" w:rsidRPr="002564D5" w:rsidRDefault="00A7514B" w:rsidP="007A45BE">
            <w:pPr>
              <w:pStyle w:val="TableParagraph"/>
              <w:jc w:val="center"/>
            </w:pPr>
          </w:p>
        </w:tc>
        <w:tc>
          <w:tcPr>
            <w:tcW w:w="576" w:type="dxa"/>
            <w:gridSpan w:val="2"/>
            <w:vAlign w:val="center"/>
          </w:tcPr>
          <w:p w14:paraId="3A9AB3A5" w14:textId="77777777" w:rsidR="00A7514B" w:rsidRPr="002564D5" w:rsidRDefault="00A7514B" w:rsidP="007A45BE">
            <w:pPr>
              <w:pStyle w:val="TableParagraph"/>
              <w:jc w:val="center"/>
            </w:pPr>
          </w:p>
        </w:tc>
      </w:tr>
      <w:tr w:rsidR="00A7514B" w:rsidRPr="002564D5" w14:paraId="5148858E" w14:textId="77777777" w:rsidTr="007A45BE">
        <w:trPr>
          <w:gridAfter w:val="1"/>
          <w:wAfter w:w="94" w:type="dxa"/>
          <w:trHeight w:val="460"/>
        </w:trPr>
        <w:tc>
          <w:tcPr>
            <w:tcW w:w="225" w:type="dxa"/>
            <w:tcBorders>
              <w:top w:val="nil"/>
            </w:tcBorders>
            <w:shd w:val="clear" w:color="auto" w:fill="2A3D45" w:themeFill="accent1"/>
          </w:tcPr>
          <w:p w14:paraId="2E70645F"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28C7657B" w14:textId="77777777" w:rsidR="00A7514B" w:rsidRDefault="00A7514B" w:rsidP="00A7514B">
            <w:pPr>
              <w:pStyle w:val="TableParagraph"/>
              <w:rPr>
                <w:color w:val="FFFFFF" w:themeColor="background1"/>
                <w:w w:val="99"/>
              </w:rPr>
            </w:pPr>
          </w:p>
        </w:tc>
        <w:tc>
          <w:tcPr>
            <w:tcW w:w="6840" w:type="dxa"/>
          </w:tcPr>
          <w:p w14:paraId="048CF8C7" w14:textId="3B57C2E8" w:rsidR="00A7514B" w:rsidRDefault="00A7514B" w:rsidP="00A7514B">
            <w:pPr>
              <w:pStyle w:val="TableParagraph"/>
              <w:jc w:val="right"/>
            </w:pPr>
            <w:r>
              <w:t>Domestic Violence (DV) Individuals</w:t>
            </w:r>
          </w:p>
        </w:tc>
        <w:tc>
          <w:tcPr>
            <w:tcW w:w="720" w:type="dxa"/>
            <w:gridSpan w:val="2"/>
            <w:shd w:val="clear" w:color="auto" w:fill="2A3D45" w:themeFill="accent1"/>
          </w:tcPr>
          <w:p w14:paraId="2F309CA5" w14:textId="77777777" w:rsidR="00A7514B" w:rsidRPr="002564D5" w:rsidRDefault="00A7514B" w:rsidP="00A7514B">
            <w:pPr>
              <w:pStyle w:val="TableParagraph"/>
            </w:pPr>
          </w:p>
        </w:tc>
        <w:tc>
          <w:tcPr>
            <w:tcW w:w="630" w:type="dxa"/>
            <w:vAlign w:val="center"/>
          </w:tcPr>
          <w:p w14:paraId="76F6422D" w14:textId="77777777" w:rsidR="00A7514B" w:rsidRPr="002564D5" w:rsidRDefault="00A7514B" w:rsidP="007A45BE">
            <w:pPr>
              <w:pStyle w:val="TableParagraph"/>
              <w:jc w:val="center"/>
            </w:pPr>
          </w:p>
        </w:tc>
        <w:tc>
          <w:tcPr>
            <w:tcW w:w="576" w:type="dxa"/>
            <w:gridSpan w:val="2"/>
            <w:vAlign w:val="center"/>
          </w:tcPr>
          <w:p w14:paraId="6055A930" w14:textId="77777777" w:rsidR="00A7514B" w:rsidRPr="002564D5" w:rsidRDefault="00A7514B" w:rsidP="007A45BE">
            <w:pPr>
              <w:pStyle w:val="TableParagraph"/>
              <w:jc w:val="center"/>
            </w:pPr>
          </w:p>
        </w:tc>
      </w:tr>
      <w:tr w:rsidR="00A7514B" w:rsidRPr="002564D5" w14:paraId="6C6CB068" w14:textId="77777777" w:rsidTr="007A45BE">
        <w:trPr>
          <w:gridAfter w:val="1"/>
          <w:wAfter w:w="94" w:type="dxa"/>
          <w:trHeight w:val="460"/>
        </w:trPr>
        <w:tc>
          <w:tcPr>
            <w:tcW w:w="225" w:type="dxa"/>
            <w:tcBorders>
              <w:top w:val="nil"/>
            </w:tcBorders>
            <w:shd w:val="clear" w:color="auto" w:fill="2A3D45" w:themeFill="accent1"/>
          </w:tcPr>
          <w:p w14:paraId="276B2278"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5416179B" w14:textId="77777777" w:rsidR="00A7514B" w:rsidRDefault="00A7514B" w:rsidP="00A7514B">
            <w:pPr>
              <w:pStyle w:val="TableParagraph"/>
              <w:rPr>
                <w:color w:val="FFFFFF" w:themeColor="background1"/>
                <w:w w:val="99"/>
              </w:rPr>
            </w:pPr>
          </w:p>
        </w:tc>
        <w:tc>
          <w:tcPr>
            <w:tcW w:w="6840" w:type="dxa"/>
          </w:tcPr>
          <w:p w14:paraId="6E94701F" w14:textId="0EAC4E16" w:rsidR="00A7514B" w:rsidRDefault="00A7514B" w:rsidP="00A7514B">
            <w:pPr>
              <w:pStyle w:val="TableParagraph"/>
              <w:jc w:val="right"/>
            </w:pPr>
            <w:r>
              <w:t>Unaccompanied Youth (24 or younger)</w:t>
            </w:r>
          </w:p>
        </w:tc>
        <w:tc>
          <w:tcPr>
            <w:tcW w:w="720" w:type="dxa"/>
            <w:gridSpan w:val="2"/>
            <w:shd w:val="clear" w:color="auto" w:fill="2A3D45" w:themeFill="accent1"/>
          </w:tcPr>
          <w:p w14:paraId="4F9E34CB" w14:textId="77777777" w:rsidR="00A7514B" w:rsidRPr="002564D5" w:rsidRDefault="00A7514B" w:rsidP="00A7514B">
            <w:pPr>
              <w:pStyle w:val="TableParagraph"/>
            </w:pPr>
          </w:p>
        </w:tc>
        <w:tc>
          <w:tcPr>
            <w:tcW w:w="630" w:type="dxa"/>
            <w:vAlign w:val="center"/>
          </w:tcPr>
          <w:p w14:paraId="035C405E" w14:textId="77777777" w:rsidR="00A7514B" w:rsidRPr="002564D5" w:rsidRDefault="00A7514B" w:rsidP="007A45BE">
            <w:pPr>
              <w:pStyle w:val="TableParagraph"/>
              <w:jc w:val="center"/>
            </w:pPr>
          </w:p>
        </w:tc>
        <w:tc>
          <w:tcPr>
            <w:tcW w:w="576" w:type="dxa"/>
            <w:gridSpan w:val="2"/>
            <w:vAlign w:val="center"/>
          </w:tcPr>
          <w:p w14:paraId="051E09DA" w14:textId="77777777" w:rsidR="00A7514B" w:rsidRPr="002564D5" w:rsidRDefault="00A7514B" w:rsidP="007A45BE">
            <w:pPr>
              <w:pStyle w:val="TableParagraph"/>
              <w:jc w:val="center"/>
            </w:pPr>
          </w:p>
        </w:tc>
      </w:tr>
      <w:tr w:rsidR="00A7514B" w:rsidRPr="002564D5" w14:paraId="2BFA4C59" w14:textId="77777777" w:rsidTr="007A45BE">
        <w:trPr>
          <w:gridAfter w:val="1"/>
          <w:wAfter w:w="94" w:type="dxa"/>
          <w:trHeight w:val="460"/>
        </w:trPr>
        <w:tc>
          <w:tcPr>
            <w:tcW w:w="225" w:type="dxa"/>
            <w:tcBorders>
              <w:top w:val="nil"/>
            </w:tcBorders>
            <w:shd w:val="clear" w:color="auto" w:fill="2A3D45" w:themeFill="accent1"/>
          </w:tcPr>
          <w:p w14:paraId="20C65A2F"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747E7412" w14:textId="7D43673B" w:rsidR="00A7514B" w:rsidRDefault="00A7514B" w:rsidP="00A7514B">
            <w:pPr>
              <w:pStyle w:val="TableParagraph"/>
              <w:rPr>
                <w:color w:val="FFFFFF" w:themeColor="background1"/>
                <w:w w:val="99"/>
              </w:rPr>
            </w:pPr>
            <w:r>
              <w:rPr>
                <w:color w:val="FFFFFF" w:themeColor="background1"/>
                <w:w w:val="99"/>
              </w:rPr>
              <w:t xml:space="preserve">c </w:t>
            </w:r>
          </w:p>
        </w:tc>
        <w:tc>
          <w:tcPr>
            <w:tcW w:w="6840" w:type="dxa"/>
          </w:tcPr>
          <w:p w14:paraId="3237BCD1" w14:textId="622809DE" w:rsidR="00A7514B" w:rsidRDefault="009F40C6" w:rsidP="009F40C6">
            <w:pPr>
              <w:pStyle w:val="TableParagraph"/>
            </w:pPr>
            <w:r>
              <w:t>How many beds (not units) are CoC grant-funded?</w:t>
            </w:r>
          </w:p>
        </w:tc>
        <w:tc>
          <w:tcPr>
            <w:tcW w:w="720" w:type="dxa"/>
            <w:gridSpan w:val="2"/>
            <w:shd w:val="clear" w:color="auto" w:fill="auto"/>
            <w:vAlign w:val="center"/>
          </w:tcPr>
          <w:p w14:paraId="1F537585" w14:textId="77777777" w:rsidR="00A7514B" w:rsidRPr="002564D5" w:rsidRDefault="00A7514B" w:rsidP="007A45BE">
            <w:pPr>
              <w:pStyle w:val="TableParagraph"/>
              <w:jc w:val="center"/>
            </w:pPr>
          </w:p>
        </w:tc>
        <w:tc>
          <w:tcPr>
            <w:tcW w:w="630" w:type="dxa"/>
            <w:shd w:val="clear" w:color="auto" w:fill="2A3D45" w:themeFill="accent1"/>
          </w:tcPr>
          <w:p w14:paraId="5FD02FC1" w14:textId="77777777" w:rsidR="00A7514B" w:rsidRPr="002564D5" w:rsidRDefault="00A7514B" w:rsidP="00A7514B">
            <w:pPr>
              <w:pStyle w:val="TableParagraph"/>
            </w:pPr>
          </w:p>
        </w:tc>
        <w:tc>
          <w:tcPr>
            <w:tcW w:w="576" w:type="dxa"/>
            <w:gridSpan w:val="2"/>
            <w:shd w:val="clear" w:color="auto" w:fill="2A3D45" w:themeFill="accent1"/>
          </w:tcPr>
          <w:p w14:paraId="50C4E10B" w14:textId="77777777" w:rsidR="00A7514B" w:rsidRPr="002564D5" w:rsidRDefault="00A7514B" w:rsidP="00A7514B">
            <w:pPr>
              <w:pStyle w:val="TableParagraph"/>
            </w:pPr>
          </w:p>
        </w:tc>
      </w:tr>
      <w:tr w:rsidR="00A7514B" w:rsidRPr="002564D5" w14:paraId="62AE9EDA" w14:textId="77777777" w:rsidTr="007A45BE">
        <w:trPr>
          <w:gridAfter w:val="1"/>
          <w:wAfter w:w="94" w:type="dxa"/>
          <w:trHeight w:val="460"/>
        </w:trPr>
        <w:tc>
          <w:tcPr>
            <w:tcW w:w="225" w:type="dxa"/>
            <w:tcBorders>
              <w:top w:val="nil"/>
            </w:tcBorders>
            <w:shd w:val="clear" w:color="auto" w:fill="2A3D45" w:themeFill="accent1"/>
          </w:tcPr>
          <w:p w14:paraId="0C3CCFA2" w14:textId="77777777" w:rsidR="00A7514B" w:rsidRDefault="00A7514B" w:rsidP="00A7514B">
            <w:pPr>
              <w:pStyle w:val="TableParagraph"/>
              <w:rPr>
                <w:color w:val="FFFFFF" w:themeColor="background1"/>
                <w:w w:val="99"/>
              </w:rPr>
            </w:pPr>
          </w:p>
        </w:tc>
        <w:tc>
          <w:tcPr>
            <w:tcW w:w="270" w:type="dxa"/>
            <w:shd w:val="clear" w:color="auto" w:fill="2A3D45" w:themeFill="accent1"/>
          </w:tcPr>
          <w:p w14:paraId="13F62876" w14:textId="47B923C3" w:rsidR="00A7514B" w:rsidRDefault="009F40C6" w:rsidP="00A7514B">
            <w:pPr>
              <w:pStyle w:val="TableParagraph"/>
              <w:rPr>
                <w:color w:val="FFFFFF" w:themeColor="background1"/>
                <w:w w:val="99"/>
              </w:rPr>
            </w:pPr>
            <w:r>
              <w:rPr>
                <w:color w:val="FFFFFF" w:themeColor="background1"/>
                <w:w w:val="99"/>
              </w:rPr>
              <w:t xml:space="preserve">d </w:t>
            </w:r>
          </w:p>
        </w:tc>
        <w:tc>
          <w:tcPr>
            <w:tcW w:w="6840" w:type="dxa"/>
          </w:tcPr>
          <w:p w14:paraId="43259996" w14:textId="77777777" w:rsidR="00A7514B" w:rsidRDefault="009F40C6" w:rsidP="009F40C6">
            <w:pPr>
              <w:pStyle w:val="TableParagraph"/>
            </w:pPr>
            <w:r>
              <w:t>Are the populations served with the CoC-funded beds different than those indicated above? If yes, please explain:</w:t>
            </w:r>
          </w:p>
          <w:p w14:paraId="5499ADCE" w14:textId="77777777" w:rsidR="009F40C6" w:rsidRDefault="009F40C6" w:rsidP="009F40C6">
            <w:pPr>
              <w:pStyle w:val="TableParagraph"/>
            </w:pPr>
          </w:p>
          <w:p w14:paraId="6A8C9919" w14:textId="77777777" w:rsidR="009F40C6" w:rsidRDefault="009F40C6" w:rsidP="009F40C6">
            <w:pPr>
              <w:pStyle w:val="TableParagraph"/>
            </w:pPr>
          </w:p>
          <w:p w14:paraId="657AE997" w14:textId="0158B831" w:rsidR="009F40C6" w:rsidRDefault="009F40C6" w:rsidP="009F40C6">
            <w:pPr>
              <w:pStyle w:val="TableParagraph"/>
            </w:pPr>
          </w:p>
        </w:tc>
        <w:tc>
          <w:tcPr>
            <w:tcW w:w="720" w:type="dxa"/>
            <w:gridSpan w:val="2"/>
            <w:shd w:val="clear" w:color="auto" w:fill="2A3D45" w:themeFill="accent1"/>
          </w:tcPr>
          <w:p w14:paraId="376044EF" w14:textId="77777777" w:rsidR="00A7514B" w:rsidRPr="002564D5" w:rsidRDefault="00A7514B" w:rsidP="00A7514B">
            <w:pPr>
              <w:pStyle w:val="TableParagraph"/>
            </w:pPr>
          </w:p>
        </w:tc>
        <w:tc>
          <w:tcPr>
            <w:tcW w:w="630" w:type="dxa"/>
            <w:vAlign w:val="center"/>
          </w:tcPr>
          <w:p w14:paraId="03416111" w14:textId="77777777" w:rsidR="00A7514B" w:rsidRPr="002564D5" w:rsidRDefault="00A7514B" w:rsidP="007A45BE">
            <w:pPr>
              <w:pStyle w:val="TableParagraph"/>
              <w:jc w:val="center"/>
            </w:pPr>
          </w:p>
        </w:tc>
        <w:tc>
          <w:tcPr>
            <w:tcW w:w="576" w:type="dxa"/>
            <w:gridSpan w:val="2"/>
            <w:vAlign w:val="center"/>
          </w:tcPr>
          <w:p w14:paraId="7E356D4A" w14:textId="77777777" w:rsidR="00A7514B" w:rsidRPr="002564D5" w:rsidRDefault="00A7514B" w:rsidP="007A45BE">
            <w:pPr>
              <w:pStyle w:val="TableParagraph"/>
              <w:jc w:val="center"/>
            </w:pPr>
          </w:p>
        </w:tc>
      </w:tr>
    </w:tbl>
    <w:p w14:paraId="4A9F5FD4" w14:textId="77777777" w:rsidR="007C7C01" w:rsidRDefault="007C7C01" w:rsidP="0080488A"/>
    <w:p w14:paraId="1999E702" w14:textId="06E760AD" w:rsidR="00162A98" w:rsidRDefault="00162A98" w:rsidP="00162A98">
      <w:pPr>
        <w:pStyle w:val="Heading1"/>
      </w:pPr>
      <w:r>
        <w:t>PART IV: PROJECT PERFORMANCE AND UTILIZATION METRICS</w:t>
      </w:r>
    </w:p>
    <w:p w14:paraId="3F8F7E08" w14:textId="31DD52D6" w:rsidR="00162A98" w:rsidRDefault="001D3C77" w:rsidP="001D3C77">
      <w:r>
        <w:t>You will find explanations for why we’re asking these questions, instructions on how to access the reports that contain these numbers from AKHMIS, and screenshots/images of what the applicable sections of these reports look like in the detailed instructions.</w:t>
      </w:r>
    </w:p>
    <w:p w14:paraId="29BA3591" w14:textId="77777777" w:rsidR="00A108F8" w:rsidRDefault="00A108F8" w:rsidP="001D3C77"/>
    <w:tbl>
      <w:tblPr>
        <w:tblStyle w:val="TableGrid"/>
        <w:tblW w:w="0" w:type="auto"/>
        <w:tblLook w:val="04A0" w:firstRow="1" w:lastRow="0" w:firstColumn="1" w:lastColumn="0" w:noHBand="0" w:noVBand="1"/>
      </w:tblPr>
      <w:tblGrid>
        <w:gridCol w:w="715"/>
        <w:gridCol w:w="7705"/>
        <w:gridCol w:w="1190"/>
      </w:tblGrid>
      <w:tr w:rsidR="00297688" w14:paraId="267ABE34" w14:textId="77777777" w:rsidTr="00297688">
        <w:tc>
          <w:tcPr>
            <w:tcW w:w="9610" w:type="dxa"/>
            <w:gridSpan w:val="3"/>
            <w:shd w:val="clear" w:color="auto" w:fill="2A3D45" w:themeFill="accent1"/>
          </w:tcPr>
          <w:p w14:paraId="132FA933" w14:textId="0F41796C" w:rsidR="00297688" w:rsidRPr="00297688" w:rsidRDefault="00297688" w:rsidP="00297688">
            <w:pPr>
              <w:pStyle w:val="Heading4"/>
            </w:pPr>
            <w:r w:rsidRPr="00297688">
              <w:t>Project type: PSH</w:t>
            </w:r>
          </w:p>
        </w:tc>
      </w:tr>
      <w:tr w:rsidR="00297688" w14:paraId="7EE08D51" w14:textId="77777777" w:rsidTr="00010434">
        <w:tc>
          <w:tcPr>
            <w:tcW w:w="9610" w:type="dxa"/>
            <w:gridSpan w:val="3"/>
          </w:tcPr>
          <w:p w14:paraId="294CB5A0" w14:textId="66FF78BC" w:rsidR="00297688" w:rsidRDefault="00297688" w:rsidP="00162A98">
            <w:r>
              <w:t>A1. Do you provide housing and services to individuals who have high service needs?</w:t>
            </w:r>
          </w:p>
        </w:tc>
      </w:tr>
      <w:tr w:rsidR="000C0448" w14:paraId="2FE77DB7" w14:textId="77777777" w:rsidTr="007A45BE">
        <w:tc>
          <w:tcPr>
            <w:tcW w:w="715" w:type="dxa"/>
          </w:tcPr>
          <w:p w14:paraId="079A6699" w14:textId="77777777" w:rsidR="000C0448" w:rsidRDefault="000C0448" w:rsidP="00162A98"/>
        </w:tc>
        <w:tc>
          <w:tcPr>
            <w:tcW w:w="7705" w:type="dxa"/>
          </w:tcPr>
          <w:p w14:paraId="495EACF6" w14:textId="27D9A49C" w:rsidR="000C0448" w:rsidRDefault="000C0448" w:rsidP="00162A98">
            <w:r>
              <w:t>a. How many PSH beds do you have in this entire project?</w:t>
            </w:r>
          </w:p>
        </w:tc>
        <w:tc>
          <w:tcPr>
            <w:tcW w:w="1190" w:type="dxa"/>
            <w:vAlign w:val="center"/>
          </w:tcPr>
          <w:p w14:paraId="501E27BE" w14:textId="77777777" w:rsidR="000C0448" w:rsidRDefault="000C0448" w:rsidP="007A45BE">
            <w:pPr>
              <w:jc w:val="center"/>
            </w:pPr>
          </w:p>
        </w:tc>
      </w:tr>
      <w:tr w:rsidR="000C0448" w14:paraId="34D44C63" w14:textId="77777777" w:rsidTr="007A45BE">
        <w:tc>
          <w:tcPr>
            <w:tcW w:w="715" w:type="dxa"/>
          </w:tcPr>
          <w:p w14:paraId="5ECE9937" w14:textId="77777777" w:rsidR="000C0448" w:rsidRDefault="000C0448" w:rsidP="00162A98"/>
        </w:tc>
        <w:tc>
          <w:tcPr>
            <w:tcW w:w="7705" w:type="dxa"/>
          </w:tcPr>
          <w:p w14:paraId="36D8B49D" w14:textId="6F48B999" w:rsidR="000C0448" w:rsidRDefault="000C0448" w:rsidP="00162A98">
            <w:r>
              <w:t>b. How many PSH beds in this project are funded with a CoC grant?</w:t>
            </w:r>
          </w:p>
        </w:tc>
        <w:tc>
          <w:tcPr>
            <w:tcW w:w="1190" w:type="dxa"/>
            <w:vAlign w:val="center"/>
          </w:tcPr>
          <w:p w14:paraId="3295B883" w14:textId="77777777" w:rsidR="000C0448" w:rsidRDefault="000C0448" w:rsidP="007A45BE">
            <w:pPr>
              <w:jc w:val="center"/>
            </w:pPr>
          </w:p>
        </w:tc>
      </w:tr>
      <w:tr w:rsidR="000C0448" w14:paraId="34EE98F8" w14:textId="77777777" w:rsidTr="007A45BE">
        <w:tc>
          <w:tcPr>
            <w:tcW w:w="715" w:type="dxa"/>
          </w:tcPr>
          <w:p w14:paraId="4F8340CA" w14:textId="77777777" w:rsidR="000C0448" w:rsidRDefault="000C0448" w:rsidP="00162A98"/>
        </w:tc>
        <w:tc>
          <w:tcPr>
            <w:tcW w:w="7705" w:type="dxa"/>
          </w:tcPr>
          <w:p w14:paraId="79596284" w14:textId="66111CAA" w:rsidR="000C0448" w:rsidRDefault="000C0448" w:rsidP="00162A98">
            <w:r>
              <w:t xml:space="preserve">c. How many of the CoC-funded beds are dedicated to only be used by those who experience </w:t>
            </w:r>
            <w:hyperlink r:id="rId22" w:history="1">
              <w:r w:rsidRPr="00906BE2">
                <w:rPr>
                  <w:rStyle w:val="Hyperlink"/>
                </w:rPr>
                <w:t>Chronic Homelessness</w:t>
              </w:r>
            </w:hyperlink>
            <w:r>
              <w:t>, as defined by HUD?</w:t>
            </w:r>
          </w:p>
        </w:tc>
        <w:tc>
          <w:tcPr>
            <w:tcW w:w="1190" w:type="dxa"/>
            <w:vAlign w:val="center"/>
          </w:tcPr>
          <w:p w14:paraId="752559B0" w14:textId="77777777" w:rsidR="000C0448" w:rsidRDefault="000C0448" w:rsidP="007A45BE">
            <w:pPr>
              <w:jc w:val="center"/>
            </w:pPr>
          </w:p>
        </w:tc>
      </w:tr>
      <w:tr w:rsidR="000C0448" w:rsidRPr="00710454" w14:paraId="13C26B5B" w14:textId="77777777" w:rsidTr="007A45BE">
        <w:tc>
          <w:tcPr>
            <w:tcW w:w="715" w:type="dxa"/>
          </w:tcPr>
          <w:p w14:paraId="646977B5" w14:textId="77777777" w:rsidR="000C0448" w:rsidRDefault="000C0448" w:rsidP="00162A98"/>
        </w:tc>
        <w:tc>
          <w:tcPr>
            <w:tcW w:w="7705" w:type="dxa"/>
          </w:tcPr>
          <w:p w14:paraId="3D2249F3" w14:textId="7AF9E1B8" w:rsidR="000C0448" w:rsidRPr="00F30EF4" w:rsidRDefault="000C0448" w:rsidP="000C0448">
            <w:pPr>
              <w:rPr>
                <w:lang w:val="fr-FR"/>
              </w:rPr>
            </w:pPr>
            <w:r w:rsidRPr="00F30EF4">
              <w:rPr>
                <w:lang w:val="fr-FR"/>
              </w:rPr>
              <w:t xml:space="preserve">d. </w:t>
            </w:r>
            <w:proofErr w:type="spellStart"/>
            <w:r w:rsidRPr="00F30EF4">
              <w:rPr>
                <w:lang w:val="fr-FR"/>
              </w:rPr>
              <w:t>Divide</w:t>
            </w:r>
            <w:proofErr w:type="spellEnd"/>
            <w:r w:rsidRPr="00F30EF4">
              <w:rPr>
                <w:lang w:val="fr-FR"/>
              </w:rPr>
              <w:t xml:space="preserve"> c/b x 100 = percentage</w:t>
            </w:r>
          </w:p>
        </w:tc>
        <w:tc>
          <w:tcPr>
            <w:tcW w:w="1190" w:type="dxa"/>
            <w:vAlign w:val="center"/>
          </w:tcPr>
          <w:p w14:paraId="677BCF09" w14:textId="77777777" w:rsidR="000C0448" w:rsidRPr="00F30EF4" w:rsidRDefault="000C0448" w:rsidP="007A45BE">
            <w:pPr>
              <w:jc w:val="center"/>
              <w:rPr>
                <w:lang w:val="fr-FR"/>
              </w:rPr>
            </w:pPr>
          </w:p>
        </w:tc>
      </w:tr>
      <w:tr w:rsidR="000C0448" w:rsidRPr="00710454" w14:paraId="54C6EDBC" w14:textId="77777777" w:rsidTr="002A028F">
        <w:tc>
          <w:tcPr>
            <w:tcW w:w="8420" w:type="dxa"/>
            <w:gridSpan w:val="2"/>
            <w:shd w:val="clear" w:color="auto" w:fill="2A3D45" w:themeFill="accent1"/>
          </w:tcPr>
          <w:p w14:paraId="34797552" w14:textId="77777777" w:rsidR="000C0448" w:rsidRPr="00F30EF4" w:rsidRDefault="000C0448" w:rsidP="000C0448">
            <w:pPr>
              <w:rPr>
                <w:lang w:val="fr-FR"/>
              </w:rPr>
            </w:pPr>
          </w:p>
        </w:tc>
        <w:tc>
          <w:tcPr>
            <w:tcW w:w="1190" w:type="dxa"/>
            <w:shd w:val="clear" w:color="auto" w:fill="2A3D45" w:themeFill="accent1"/>
          </w:tcPr>
          <w:p w14:paraId="32968DB4" w14:textId="77777777" w:rsidR="000C0448" w:rsidRPr="00F30EF4" w:rsidRDefault="000C0448" w:rsidP="00162A98">
            <w:pPr>
              <w:rPr>
                <w:lang w:val="fr-FR"/>
              </w:rPr>
            </w:pPr>
          </w:p>
        </w:tc>
      </w:tr>
      <w:tr w:rsidR="00297688" w14:paraId="74F4E435" w14:textId="77777777" w:rsidTr="00EE3A71">
        <w:tc>
          <w:tcPr>
            <w:tcW w:w="9610" w:type="dxa"/>
            <w:gridSpan w:val="3"/>
          </w:tcPr>
          <w:p w14:paraId="11012BAA" w14:textId="51AE4E49" w:rsidR="00297688" w:rsidRDefault="00297688" w:rsidP="00162A98">
            <w:r>
              <w:t>A2. If your project has not yet completed a full project year, please answer based on the numbers as of the most recent measurement available to you.</w:t>
            </w:r>
          </w:p>
        </w:tc>
      </w:tr>
      <w:tr w:rsidR="000C0448" w14:paraId="0578196B" w14:textId="77777777" w:rsidTr="007A45BE">
        <w:tc>
          <w:tcPr>
            <w:tcW w:w="715" w:type="dxa"/>
          </w:tcPr>
          <w:p w14:paraId="71E3C215" w14:textId="77777777" w:rsidR="000C0448" w:rsidRDefault="000C0448" w:rsidP="00162A98"/>
        </w:tc>
        <w:tc>
          <w:tcPr>
            <w:tcW w:w="7705" w:type="dxa"/>
          </w:tcPr>
          <w:p w14:paraId="49999125" w14:textId="17B135B7" w:rsidR="000C0448" w:rsidRDefault="000C0448" w:rsidP="000C0448">
            <w:r>
              <w:t>a. What is the total number of all PSH clients this project served during the most recently completed project year?</w:t>
            </w:r>
          </w:p>
        </w:tc>
        <w:tc>
          <w:tcPr>
            <w:tcW w:w="1190" w:type="dxa"/>
            <w:vAlign w:val="center"/>
          </w:tcPr>
          <w:p w14:paraId="2362197A" w14:textId="77777777" w:rsidR="000C0448" w:rsidRDefault="000C0448" w:rsidP="007A45BE">
            <w:pPr>
              <w:jc w:val="center"/>
            </w:pPr>
          </w:p>
        </w:tc>
      </w:tr>
      <w:tr w:rsidR="000C0448" w14:paraId="7FDCD8AD" w14:textId="77777777" w:rsidTr="007A45BE">
        <w:tc>
          <w:tcPr>
            <w:tcW w:w="715" w:type="dxa"/>
          </w:tcPr>
          <w:p w14:paraId="6B73C4E8" w14:textId="77777777" w:rsidR="000C0448" w:rsidRDefault="000C0448" w:rsidP="00162A98"/>
        </w:tc>
        <w:tc>
          <w:tcPr>
            <w:tcW w:w="7705" w:type="dxa"/>
          </w:tcPr>
          <w:p w14:paraId="5355EA79" w14:textId="0D6DA91E" w:rsidR="000C0448" w:rsidRDefault="000C0448" w:rsidP="000C0448">
            <w:r>
              <w:t>b. What is the number of clients who remained housed with your project or exited to another permanent housing destination during the most recently completed project year?</w:t>
            </w:r>
          </w:p>
        </w:tc>
        <w:tc>
          <w:tcPr>
            <w:tcW w:w="1190" w:type="dxa"/>
            <w:vAlign w:val="center"/>
          </w:tcPr>
          <w:p w14:paraId="2210F6E8" w14:textId="77777777" w:rsidR="000C0448" w:rsidRDefault="000C0448" w:rsidP="007A45BE">
            <w:pPr>
              <w:jc w:val="center"/>
            </w:pPr>
          </w:p>
        </w:tc>
      </w:tr>
      <w:tr w:rsidR="000C0448" w14:paraId="17A7195D" w14:textId="77777777" w:rsidTr="007A45BE">
        <w:tc>
          <w:tcPr>
            <w:tcW w:w="715" w:type="dxa"/>
          </w:tcPr>
          <w:p w14:paraId="5671601B" w14:textId="77777777" w:rsidR="000C0448" w:rsidRDefault="000C0448" w:rsidP="00162A98"/>
        </w:tc>
        <w:tc>
          <w:tcPr>
            <w:tcW w:w="7705" w:type="dxa"/>
          </w:tcPr>
          <w:p w14:paraId="5680BE01" w14:textId="1B2FEFFD" w:rsidR="000C0448" w:rsidRDefault="000C0448" w:rsidP="000C0448">
            <w:r>
              <w:t>c. Divide b/a x 100 = percentage%</w:t>
            </w:r>
          </w:p>
        </w:tc>
        <w:tc>
          <w:tcPr>
            <w:tcW w:w="1190" w:type="dxa"/>
            <w:vAlign w:val="center"/>
          </w:tcPr>
          <w:p w14:paraId="2406102B" w14:textId="77777777" w:rsidR="000C0448" w:rsidRDefault="000C0448" w:rsidP="007A45BE">
            <w:pPr>
              <w:jc w:val="center"/>
            </w:pPr>
          </w:p>
        </w:tc>
      </w:tr>
      <w:tr w:rsidR="000C0448" w14:paraId="433908EE" w14:textId="77777777" w:rsidTr="002F4312">
        <w:tc>
          <w:tcPr>
            <w:tcW w:w="715" w:type="dxa"/>
            <w:shd w:val="clear" w:color="auto" w:fill="2A3D45" w:themeFill="accent1"/>
          </w:tcPr>
          <w:p w14:paraId="2BF6B134" w14:textId="77777777" w:rsidR="000C0448" w:rsidRDefault="000C0448" w:rsidP="00162A98"/>
        </w:tc>
        <w:tc>
          <w:tcPr>
            <w:tcW w:w="7705" w:type="dxa"/>
            <w:shd w:val="clear" w:color="auto" w:fill="2A3D45" w:themeFill="accent1"/>
          </w:tcPr>
          <w:p w14:paraId="31F8DD03" w14:textId="77777777" w:rsidR="000C0448" w:rsidRDefault="000C0448" w:rsidP="000C0448"/>
        </w:tc>
        <w:tc>
          <w:tcPr>
            <w:tcW w:w="1190" w:type="dxa"/>
            <w:shd w:val="clear" w:color="auto" w:fill="2A3D45" w:themeFill="accent1"/>
          </w:tcPr>
          <w:p w14:paraId="3343985D" w14:textId="77777777" w:rsidR="000C0448" w:rsidRDefault="000C0448" w:rsidP="00162A98"/>
        </w:tc>
      </w:tr>
      <w:tr w:rsidR="00297688" w14:paraId="44AA9399" w14:textId="77777777" w:rsidTr="00D601F4">
        <w:tc>
          <w:tcPr>
            <w:tcW w:w="9610" w:type="dxa"/>
            <w:gridSpan w:val="3"/>
          </w:tcPr>
          <w:p w14:paraId="07FE5FB7" w14:textId="6AE4D33C" w:rsidR="00297688" w:rsidRDefault="00297688" w:rsidP="00162A98">
            <w:r>
              <w:t>A3. What % of your clients have remained in permanent housing over 2 years?</w:t>
            </w:r>
          </w:p>
        </w:tc>
      </w:tr>
      <w:tr w:rsidR="000C0448" w14:paraId="59877512" w14:textId="77777777" w:rsidTr="007A45BE">
        <w:tc>
          <w:tcPr>
            <w:tcW w:w="715" w:type="dxa"/>
          </w:tcPr>
          <w:p w14:paraId="5EED1D30" w14:textId="77777777" w:rsidR="000C0448" w:rsidRDefault="000C0448" w:rsidP="00162A98"/>
        </w:tc>
        <w:tc>
          <w:tcPr>
            <w:tcW w:w="7705" w:type="dxa"/>
          </w:tcPr>
          <w:p w14:paraId="498594A7" w14:textId="12E4E88D" w:rsidR="000C0448" w:rsidRDefault="00297688" w:rsidP="000C0448">
            <w:r>
              <w:t>a.</w:t>
            </w:r>
            <w:r w:rsidR="001D3C77">
              <w:t xml:space="preserve"> What is the number of persons in this project with a Housing Move-in date</w:t>
            </w:r>
            <w:r w:rsidR="009727DD">
              <w:t>?</w:t>
            </w:r>
          </w:p>
        </w:tc>
        <w:tc>
          <w:tcPr>
            <w:tcW w:w="1190" w:type="dxa"/>
            <w:vAlign w:val="center"/>
          </w:tcPr>
          <w:p w14:paraId="24A498D2" w14:textId="77777777" w:rsidR="000C0448" w:rsidRDefault="000C0448" w:rsidP="007A45BE">
            <w:pPr>
              <w:jc w:val="center"/>
            </w:pPr>
          </w:p>
        </w:tc>
      </w:tr>
      <w:tr w:rsidR="000C0448" w14:paraId="66A2F3F3" w14:textId="77777777" w:rsidTr="007A45BE">
        <w:tc>
          <w:tcPr>
            <w:tcW w:w="715" w:type="dxa"/>
          </w:tcPr>
          <w:p w14:paraId="3CA32A00" w14:textId="77777777" w:rsidR="000C0448" w:rsidRDefault="000C0448" w:rsidP="00162A98"/>
        </w:tc>
        <w:tc>
          <w:tcPr>
            <w:tcW w:w="7705" w:type="dxa"/>
          </w:tcPr>
          <w:p w14:paraId="5A8F2282" w14:textId="635A60FF" w:rsidR="009727DD" w:rsidRDefault="004C01FD" w:rsidP="000C0448">
            <w:r>
              <w:t>b.</w:t>
            </w:r>
            <w:r w:rsidR="001D3C77">
              <w:t xml:space="preserve"> </w:t>
            </w:r>
            <w:r w:rsidR="009727DD">
              <w:t>What is the number of persons remaining in the project of exited to a permanent housing destination?</w:t>
            </w:r>
          </w:p>
        </w:tc>
        <w:tc>
          <w:tcPr>
            <w:tcW w:w="1190" w:type="dxa"/>
            <w:vAlign w:val="center"/>
          </w:tcPr>
          <w:p w14:paraId="402BAD45" w14:textId="77777777" w:rsidR="000C0448" w:rsidRDefault="000C0448" w:rsidP="007A45BE">
            <w:pPr>
              <w:jc w:val="center"/>
            </w:pPr>
          </w:p>
        </w:tc>
      </w:tr>
      <w:tr w:rsidR="000C0448" w14:paraId="7A9090F8" w14:textId="77777777" w:rsidTr="007A45BE">
        <w:tc>
          <w:tcPr>
            <w:tcW w:w="715" w:type="dxa"/>
          </w:tcPr>
          <w:p w14:paraId="4A2490F4" w14:textId="77777777" w:rsidR="000C0448" w:rsidRDefault="000C0448" w:rsidP="00162A98"/>
        </w:tc>
        <w:tc>
          <w:tcPr>
            <w:tcW w:w="7705" w:type="dxa"/>
          </w:tcPr>
          <w:p w14:paraId="77D9AB0B" w14:textId="3B62AC26" w:rsidR="000C0448" w:rsidRDefault="004C01FD" w:rsidP="000C0448">
            <w:r>
              <w:t>c.</w:t>
            </w:r>
            <w:r w:rsidR="00690EF9">
              <w:t xml:space="preserve"> What is the percentage of successful exits/retentions?</w:t>
            </w:r>
          </w:p>
        </w:tc>
        <w:tc>
          <w:tcPr>
            <w:tcW w:w="1190" w:type="dxa"/>
            <w:vAlign w:val="center"/>
          </w:tcPr>
          <w:p w14:paraId="7483ACFE" w14:textId="77777777" w:rsidR="000C0448" w:rsidRDefault="000C0448" w:rsidP="007A45BE">
            <w:pPr>
              <w:jc w:val="center"/>
            </w:pPr>
          </w:p>
        </w:tc>
      </w:tr>
      <w:tr w:rsidR="000C0448" w14:paraId="14614889" w14:textId="77777777" w:rsidTr="002F4312">
        <w:tc>
          <w:tcPr>
            <w:tcW w:w="715" w:type="dxa"/>
          </w:tcPr>
          <w:p w14:paraId="17166E4F" w14:textId="77777777" w:rsidR="000C0448" w:rsidRDefault="000C0448" w:rsidP="00162A98"/>
        </w:tc>
        <w:tc>
          <w:tcPr>
            <w:tcW w:w="7705" w:type="dxa"/>
          </w:tcPr>
          <w:p w14:paraId="52929C0C" w14:textId="77777777" w:rsidR="000C0448" w:rsidRDefault="000C0448" w:rsidP="000C0448"/>
        </w:tc>
        <w:tc>
          <w:tcPr>
            <w:tcW w:w="1190" w:type="dxa"/>
          </w:tcPr>
          <w:p w14:paraId="5D795FE9" w14:textId="77777777" w:rsidR="000C0448" w:rsidRDefault="000C0448" w:rsidP="00162A98"/>
        </w:tc>
      </w:tr>
      <w:tr w:rsidR="00576199" w14:paraId="11D1360C" w14:textId="77777777" w:rsidTr="00576199">
        <w:tc>
          <w:tcPr>
            <w:tcW w:w="9610" w:type="dxa"/>
            <w:gridSpan w:val="3"/>
            <w:shd w:val="clear" w:color="auto" w:fill="2A3D45" w:themeFill="accent1"/>
          </w:tcPr>
          <w:p w14:paraId="254CE3F0" w14:textId="4A469AD0" w:rsidR="00576199" w:rsidRDefault="00576199" w:rsidP="00576199">
            <w:pPr>
              <w:pStyle w:val="Heading4"/>
            </w:pPr>
            <w:r w:rsidRPr="00297688">
              <w:t>Project type: PSH</w:t>
            </w:r>
            <w:r>
              <w:t xml:space="preserve"> &amp; RRH</w:t>
            </w:r>
          </w:p>
        </w:tc>
      </w:tr>
      <w:tr w:rsidR="00576199" w14:paraId="55C104DA" w14:textId="77777777" w:rsidTr="004C6E16">
        <w:tc>
          <w:tcPr>
            <w:tcW w:w="9610" w:type="dxa"/>
            <w:gridSpan w:val="3"/>
          </w:tcPr>
          <w:p w14:paraId="49C2EB13" w14:textId="1B42AC52" w:rsidR="00576199" w:rsidRDefault="00576199" w:rsidP="00162A98">
            <w:r>
              <w:t>B1. How long does it take, on average, for your clients to access housing?</w:t>
            </w:r>
          </w:p>
        </w:tc>
      </w:tr>
      <w:tr w:rsidR="000C0448" w14:paraId="43C68959" w14:textId="77777777" w:rsidTr="007A45BE">
        <w:tc>
          <w:tcPr>
            <w:tcW w:w="715" w:type="dxa"/>
          </w:tcPr>
          <w:p w14:paraId="68E40DF0" w14:textId="77777777" w:rsidR="000C0448" w:rsidRDefault="000C0448" w:rsidP="00162A98"/>
        </w:tc>
        <w:tc>
          <w:tcPr>
            <w:tcW w:w="7705" w:type="dxa"/>
          </w:tcPr>
          <w:p w14:paraId="0FF79BDD" w14:textId="2E3CFBB7" w:rsidR="000C0448" w:rsidRDefault="00576199" w:rsidP="000C0448">
            <w:r>
              <w:t xml:space="preserve">a. </w:t>
            </w:r>
            <w:r w:rsidR="008D0309">
              <w:t>What is the total number of persons moved into housing?</w:t>
            </w:r>
          </w:p>
        </w:tc>
        <w:tc>
          <w:tcPr>
            <w:tcW w:w="1190" w:type="dxa"/>
            <w:vAlign w:val="center"/>
          </w:tcPr>
          <w:p w14:paraId="29232170" w14:textId="77777777" w:rsidR="000C0448" w:rsidRDefault="000C0448" w:rsidP="007A45BE">
            <w:pPr>
              <w:jc w:val="center"/>
            </w:pPr>
          </w:p>
        </w:tc>
      </w:tr>
      <w:tr w:rsidR="000C0448" w14:paraId="1212D7B1" w14:textId="77777777" w:rsidTr="007A45BE">
        <w:tc>
          <w:tcPr>
            <w:tcW w:w="715" w:type="dxa"/>
          </w:tcPr>
          <w:p w14:paraId="328FF5FF" w14:textId="77777777" w:rsidR="000C0448" w:rsidRDefault="000C0448" w:rsidP="00162A98"/>
        </w:tc>
        <w:tc>
          <w:tcPr>
            <w:tcW w:w="7705" w:type="dxa"/>
          </w:tcPr>
          <w:p w14:paraId="57DD093C" w14:textId="02EDFF85" w:rsidR="000C0448" w:rsidRDefault="00576199" w:rsidP="000C0448">
            <w:r>
              <w:t xml:space="preserve">b. </w:t>
            </w:r>
            <w:r w:rsidR="008D0309">
              <w:t>What was the average length of time to being housed?</w:t>
            </w:r>
          </w:p>
        </w:tc>
        <w:tc>
          <w:tcPr>
            <w:tcW w:w="1190" w:type="dxa"/>
            <w:vAlign w:val="center"/>
          </w:tcPr>
          <w:p w14:paraId="55B81538" w14:textId="77777777" w:rsidR="000C0448" w:rsidRDefault="000C0448" w:rsidP="007A45BE">
            <w:pPr>
              <w:jc w:val="center"/>
            </w:pPr>
          </w:p>
        </w:tc>
      </w:tr>
      <w:tr w:rsidR="000C0448" w14:paraId="48172C0A" w14:textId="77777777" w:rsidTr="007A45BE">
        <w:tc>
          <w:tcPr>
            <w:tcW w:w="715" w:type="dxa"/>
          </w:tcPr>
          <w:p w14:paraId="77E96CAD" w14:textId="77777777" w:rsidR="000C0448" w:rsidRDefault="000C0448" w:rsidP="00162A98"/>
        </w:tc>
        <w:tc>
          <w:tcPr>
            <w:tcW w:w="7705" w:type="dxa"/>
          </w:tcPr>
          <w:p w14:paraId="50FB1EB6" w14:textId="35572E13" w:rsidR="000C0448" w:rsidRDefault="00576199" w:rsidP="000C0448">
            <w:r>
              <w:t xml:space="preserve">c. </w:t>
            </w:r>
            <w:r w:rsidR="008D0309">
              <w:t>What is the number of persons who were exited without a move-in?</w:t>
            </w:r>
          </w:p>
        </w:tc>
        <w:tc>
          <w:tcPr>
            <w:tcW w:w="1190" w:type="dxa"/>
            <w:vAlign w:val="center"/>
          </w:tcPr>
          <w:p w14:paraId="4CD5FB51" w14:textId="77777777" w:rsidR="000C0448" w:rsidRDefault="000C0448" w:rsidP="007A45BE">
            <w:pPr>
              <w:jc w:val="center"/>
            </w:pPr>
          </w:p>
        </w:tc>
      </w:tr>
      <w:tr w:rsidR="008D0309" w14:paraId="4CD0B960" w14:textId="77777777" w:rsidTr="007A45BE">
        <w:tc>
          <w:tcPr>
            <w:tcW w:w="715" w:type="dxa"/>
          </w:tcPr>
          <w:p w14:paraId="077AEDB3" w14:textId="77777777" w:rsidR="008D0309" w:rsidRDefault="008D0309" w:rsidP="00162A98"/>
        </w:tc>
        <w:tc>
          <w:tcPr>
            <w:tcW w:w="7705" w:type="dxa"/>
          </w:tcPr>
          <w:p w14:paraId="11FD9A90" w14:textId="25C1A79E" w:rsidR="008D0309" w:rsidRDefault="008D0309" w:rsidP="000C0448">
            <w:r>
              <w:t>d. What is the total?</w:t>
            </w:r>
          </w:p>
        </w:tc>
        <w:tc>
          <w:tcPr>
            <w:tcW w:w="1190" w:type="dxa"/>
            <w:vAlign w:val="center"/>
          </w:tcPr>
          <w:p w14:paraId="491F3212" w14:textId="77777777" w:rsidR="008D0309" w:rsidRDefault="008D0309" w:rsidP="007A45BE">
            <w:pPr>
              <w:jc w:val="center"/>
            </w:pPr>
          </w:p>
        </w:tc>
      </w:tr>
      <w:tr w:rsidR="000C0448" w14:paraId="0F50C438" w14:textId="77777777" w:rsidTr="002F4312">
        <w:tc>
          <w:tcPr>
            <w:tcW w:w="715" w:type="dxa"/>
          </w:tcPr>
          <w:p w14:paraId="44AC481B" w14:textId="77777777" w:rsidR="000C0448" w:rsidRDefault="000C0448" w:rsidP="00162A98"/>
        </w:tc>
        <w:tc>
          <w:tcPr>
            <w:tcW w:w="7705" w:type="dxa"/>
          </w:tcPr>
          <w:p w14:paraId="2057173E" w14:textId="77777777" w:rsidR="000C0448" w:rsidRDefault="000C0448" w:rsidP="000C0448"/>
        </w:tc>
        <w:tc>
          <w:tcPr>
            <w:tcW w:w="1190" w:type="dxa"/>
          </w:tcPr>
          <w:p w14:paraId="48235A6C" w14:textId="77777777" w:rsidR="000C0448" w:rsidRDefault="000C0448" w:rsidP="00162A98"/>
        </w:tc>
      </w:tr>
      <w:tr w:rsidR="00576199" w14:paraId="79085160" w14:textId="77777777" w:rsidTr="00576199">
        <w:tc>
          <w:tcPr>
            <w:tcW w:w="9610" w:type="dxa"/>
            <w:gridSpan w:val="3"/>
            <w:shd w:val="clear" w:color="auto" w:fill="2A3D45" w:themeFill="accent1"/>
          </w:tcPr>
          <w:p w14:paraId="5BEEF3B5" w14:textId="2A4D0E2B" w:rsidR="00576199" w:rsidRDefault="00576199" w:rsidP="00576199">
            <w:pPr>
              <w:pStyle w:val="Heading4"/>
            </w:pPr>
            <w:r w:rsidRPr="00297688">
              <w:t xml:space="preserve">Project type: </w:t>
            </w:r>
            <w:r>
              <w:t>RRH &amp; TH</w:t>
            </w:r>
          </w:p>
        </w:tc>
      </w:tr>
      <w:tr w:rsidR="00576199" w14:paraId="0A57793B" w14:textId="77777777" w:rsidTr="00324414">
        <w:tc>
          <w:tcPr>
            <w:tcW w:w="9610" w:type="dxa"/>
            <w:gridSpan w:val="3"/>
          </w:tcPr>
          <w:p w14:paraId="65E12BBA" w14:textId="52099C3B" w:rsidR="00576199" w:rsidRDefault="00576199" w:rsidP="00162A98">
            <w:r>
              <w:t>C1. How effectively do you exit clients to permanent housing situations?</w:t>
            </w:r>
          </w:p>
        </w:tc>
      </w:tr>
      <w:tr w:rsidR="000C0448" w14:paraId="2706370B" w14:textId="77777777" w:rsidTr="007A45BE">
        <w:tc>
          <w:tcPr>
            <w:tcW w:w="715" w:type="dxa"/>
          </w:tcPr>
          <w:p w14:paraId="58D28D2C" w14:textId="77777777" w:rsidR="000C0448" w:rsidRDefault="000C0448" w:rsidP="00162A98"/>
        </w:tc>
        <w:tc>
          <w:tcPr>
            <w:tcW w:w="7705" w:type="dxa"/>
          </w:tcPr>
          <w:p w14:paraId="207EA86E" w14:textId="41844A31" w:rsidR="000C0448" w:rsidRPr="00576199" w:rsidRDefault="00576199" w:rsidP="000C0448">
            <w:pPr>
              <w:rPr>
                <w:color w:val="151E22" w:themeColor="text1"/>
              </w:rPr>
            </w:pPr>
            <w:r>
              <w:t>a</w:t>
            </w:r>
            <w:r w:rsidRPr="000923A1">
              <w:rPr>
                <w:color w:val="151E22" w:themeColor="text1"/>
              </w:rPr>
              <w:t xml:space="preserve">. </w:t>
            </w:r>
            <w:r w:rsidR="00AC76F2">
              <w:rPr>
                <w:color w:val="151E22" w:themeColor="text1"/>
              </w:rPr>
              <w:t>What is the total number of clients exited?</w:t>
            </w:r>
          </w:p>
        </w:tc>
        <w:tc>
          <w:tcPr>
            <w:tcW w:w="1190" w:type="dxa"/>
            <w:vAlign w:val="center"/>
          </w:tcPr>
          <w:p w14:paraId="36103677" w14:textId="77777777" w:rsidR="000C0448" w:rsidRDefault="000C0448" w:rsidP="007A45BE">
            <w:pPr>
              <w:jc w:val="center"/>
            </w:pPr>
          </w:p>
        </w:tc>
      </w:tr>
      <w:tr w:rsidR="000C0448" w14:paraId="440421E9" w14:textId="77777777" w:rsidTr="007A45BE">
        <w:tc>
          <w:tcPr>
            <w:tcW w:w="715" w:type="dxa"/>
          </w:tcPr>
          <w:p w14:paraId="347A633C" w14:textId="77777777" w:rsidR="000C0448" w:rsidRDefault="000C0448" w:rsidP="00162A98"/>
        </w:tc>
        <w:tc>
          <w:tcPr>
            <w:tcW w:w="7705" w:type="dxa"/>
          </w:tcPr>
          <w:p w14:paraId="563DBE27" w14:textId="43AA56D9" w:rsidR="000C0448" w:rsidRDefault="00576199" w:rsidP="00576199">
            <w:r>
              <w:t xml:space="preserve">b. What </w:t>
            </w:r>
            <w:r w:rsidR="00AC76F2">
              <w:t>is the number of clients exited to positive housing destinations?</w:t>
            </w:r>
          </w:p>
        </w:tc>
        <w:tc>
          <w:tcPr>
            <w:tcW w:w="1190" w:type="dxa"/>
            <w:vAlign w:val="center"/>
          </w:tcPr>
          <w:p w14:paraId="19B4B157" w14:textId="77777777" w:rsidR="000C0448" w:rsidRDefault="000C0448" w:rsidP="007A45BE">
            <w:pPr>
              <w:jc w:val="center"/>
            </w:pPr>
          </w:p>
        </w:tc>
      </w:tr>
      <w:tr w:rsidR="000C0448" w14:paraId="489D640E" w14:textId="77777777" w:rsidTr="007A45BE">
        <w:tc>
          <w:tcPr>
            <w:tcW w:w="715" w:type="dxa"/>
          </w:tcPr>
          <w:p w14:paraId="6D95B02C" w14:textId="77777777" w:rsidR="000C0448" w:rsidRDefault="000C0448" w:rsidP="00162A98"/>
        </w:tc>
        <w:tc>
          <w:tcPr>
            <w:tcW w:w="7705" w:type="dxa"/>
          </w:tcPr>
          <w:p w14:paraId="22948198" w14:textId="21FC479D" w:rsidR="000C0448" w:rsidRDefault="00576199" w:rsidP="000C0448">
            <w:r w:rsidRPr="000923A1">
              <w:rPr>
                <w:color w:val="151E22" w:themeColor="text1"/>
              </w:rPr>
              <w:t xml:space="preserve">c. </w:t>
            </w:r>
            <w:r w:rsidR="00AC76F2">
              <w:rPr>
                <w:color w:val="151E22" w:themeColor="text1"/>
              </w:rPr>
              <w:t xml:space="preserve">What is the number of clients excluded from </w:t>
            </w:r>
            <w:proofErr w:type="gramStart"/>
            <w:r w:rsidR="00AC76F2">
              <w:rPr>
                <w:color w:val="151E22" w:themeColor="text1"/>
              </w:rPr>
              <w:t>this calculations</w:t>
            </w:r>
            <w:proofErr w:type="gramEnd"/>
          </w:p>
        </w:tc>
        <w:tc>
          <w:tcPr>
            <w:tcW w:w="1190" w:type="dxa"/>
            <w:vAlign w:val="center"/>
          </w:tcPr>
          <w:p w14:paraId="363C7691" w14:textId="77777777" w:rsidR="000C0448" w:rsidRDefault="000C0448" w:rsidP="007A45BE">
            <w:pPr>
              <w:jc w:val="center"/>
            </w:pPr>
          </w:p>
        </w:tc>
      </w:tr>
      <w:tr w:rsidR="00AC76F2" w14:paraId="2195B7FE" w14:textId="77777777" w:rsidTr="007A45BE">
        <w:tc>
          <w:tcPr>
            <w:tcW w:w="715" w:type="dxa"/>
          </w:tcPr>
          <w:p w14:paraId="2FBDAD20" w14:textId="77777777" w:rsidR="00AC76F2" w:rsidRDefault="00AC76F2" w:rsidP="00162A98"/>
        </w:tc>
        <w:tc>
          <w:tcPr>
            <w:tcW w:w="7705" w:type="dxa"/>
          </w:tcPr>
          <w:p w14:paraId="1AA775C6" w14:textId="3414E58C" w:rsidR="00AC76F2" w:rsidRPr="000923A1" w:rsidRDefault="00AC76F2" w:rsidP="000C0448">
            <w:pPr>
              <w:rPr>
                <w:color w:val="151E22" w:themeColor="text1"/>
              </w:rPr>
            </w:pPr>
            <w:r>
              <w:rPr>
                <w:color w:val="151E22" w:themeColor="text1"/>
              </w:rPr>
              <w:t>d. What is the percentage of client exited to positive housing destinations?</w:t>
            </w:r>
          </w:p>
        </w:tc>
        <w:tc>
          <w:tcPr>
            <w:tcW w:w="1190" w:type="dxa"/>
            <w:vAlign w:val="center"/>
          </w:tcPr>
          <w:p w14:paraId="255DFBE8" w14:textId="77777777" w:rsidR="00AC76F2" w:rsidRDefault="00AC76F2" w:rsidP="007A45BE">
            <w:pPr>
              <w:jc w:val="center"/>
            </w:pPr>
          </w:p>
        </w:tc>
      </w:tr>
      <w:tr w:rsidR="00576199" w14:paraId="23FEA4BD" w14:textId="77777777" w:rsidTr="00576199">
        <w:tc>
          <w:tcPr>
            <w:tcW w:w="9610" w:type="dxa"/>
            <w:gridSpan w:val="3"/>
            <w:shd w:val="clear" w:color="auto" w:fill="2A3D45" w:themeFill="accent1"/>
          </w:tcPr>
          <w:p w14:paraId="036DBD2A" w14:textId="25F44DC2" w:rsidR="00576199" w:rsidRDefault="00576199" w:rsidP="00576199">
            <w:pPr>
              <w:pStyle w:val="Heading4"/>
            </w:pPr>
            <w:r w:rsidRPr="00297688">
              <w:t xml:space="preserve">Project type: </w:t>
            </w:r>
            <w:r>
              <w:t>TH</w:t>
            </w:r>
          </w:p>
        </w:tc>
      </w:tr>
      <w:tr w:rsidR="001B0456" w14:paraId="65191C4B" w14:textId="77777777" w:rsidTr="007A5C19">
        <w:tc>
          <w:tcPr>
            <w:tcW w:w="9610" w:type="dxa"/>
            <w:gridSpan w:val="3"/>
          </w:tcPr>
          <w:p w14:paraId="0938DA3D" w14:textId="70BAB749" w:rsidR="001B0456" w:rsidRDefault="001B0456" w:rsidP="00576199">
            <w:r>
              <w:t>D1. What is the average # of days clients are enrolled in your project?</w:t>
            </w:r>
          </w:p>
        </w:tc>
      </w:tr>
      <w:tr w:rsidR="00576199" w14:paraId="7CF73CA6" w14:textId="77777777" w:rsidTr="007A45BE">
        <w:tc>
          <w:tcPr>
            <w:tcW w:w="715" w:type="dxa"/>
          </w:tcPr>
          <w:p w14:paraId="0F5F43B0" w14:textId="77777777" w:rsidR="00576199" w:rsidRDefault="00576199" w:rsidP="00576199"/>
        </w:tc>
        <w:tc>
          <w:tcPr>
            <w:tcW w:w="7705" w:type="dxa"/>
          </w:tcPr>
          <w:p w14:paraId="54B473A1" w14:textId="2208A91B" w:rsidR="00576199" w:rsidRDefault="00AF5834" w:rsidP="00576199">
            <w:r>
              <w:t>a. Wha</w:t>
            </w:r>
            <w:r w:rsidR="00830E20">
              <w:t>t is the average number of days for Leavers?</w:t>
            </w:r>
          </w:p>
        </w:tc>
        <w:tc>
          <w:tcPr>
            <w:tcW w:w="1190" w:type="dxa"/>
            <w:vAlign w:val="center"/>
          </w:tcPr>
          <w:p w14:paraId="29C4C646" w14:textId="77777777" w:rsidR="00576199" w:rsidRDefault="00576199" w:rsidP="007A45BE">
            <w:pPr>
              <w:jc w:val="center"/>
            </w:pPr>
          </w:p>
        </w:tc>
      </w:tr>
      <w:tr w:rsidR="00576199" w14:paraId="5A3849A2" w14:textId="77777777" w:rsidTr="007A45BE">
        <w:tc>
          <w:tcPr>
            <w:tcW w:w="715" w:type="dxa"/>
          </w:tcPr>
          <w:p w14:paraId="33DEA89D" w14:textId="77777777" w:rsidR="00576199" w:rsidRDefault="00576199" w:rsidP="00576199"/>
        </w:tc>
        <w:tc>
          <w:tcPr>
            <w:tcW w:w="7705" w:type="dxa"/>
          </w:tcPr>
          <w:p w14:paraId="7FF74FB2" w14:textId="5BE5A655" w:rsidR="00576199" w:rsidRPr="00830E20" w:rsidRDefault="00AF5834" w:rsidP="00576199">
            <w:r w:rsidRPr="003150E0">
              <w:rPr>
                <w:color w:val="151E22" w:themeColor="text1"/>
              </w:rPr>
              <w:t>b</w:t>
            </w:r>
            <w:r>
              <w:rPr>
                <w:b/>
                <w:bCs/>
                <w:color w:val="151E22" w:themeColor="text1"/>
              </w:rPr>
              <w:t xml:space="preserve">. </w:t>
            </w:r>
            <w:r w:rsidR="00830E20">
              <w:rPr>
                <w:color w:val="151E22" w:themeColor="text1"/>
              </w:rPr>
              <w:t>What is the average number of days for Stayers?</w:t>
            </w:r>
          </w:p>
        </w:tc>
        <w:tc>
          <w:tcPr>
            <w:tcW w:w="1190" w:type="dxa"/>
            <w:vAlign w:val="center"/>
          </w:tcPr>
          <w:p w14:paraId="4DB95680" w14:textId="77777777" w:rsidR="00576199" w:rsidRDefault="00576199" w:rsidP="007A45BE">
            <w:pPr>
              <w:jc w:val="center"/>
            </w:pPr>
          </w:p>
        </w:tc>
      </w:tr>
      <w:tr w:rsidR="00AF5834" w14:paraId="584F3C3C" w14:textId="77777777" w:rsidTr="002F4312">
        <w:tc>
          <w:tcPr>
            <w:tcW w:w="715" w:type="dxa"/>
          </w:tcPr>
          <w:p w14:paraId="519B381C" w14:textId="77777777" w:rsidR="00AF5834" w:rsidRDefault="00AF5834" w:rsidP="00576199"/>
        </w:tc>
        <w:tc>
          <w:tcPr>
            <w:tcW w:w="7705" w:type="dxa"/>
          </w:tcPr>
          <w:p w14:paraId="4AC46D9A" w14:textId="77777777" w:rsidR="00AF5834" w:rsidRDefault="00AF5834" w:rsidP="00576199"/>
        </w:tc>
        <w:tc>
          <w:tcPr>
            <w:tcW w:w="1190" w:type="dxa"/>
          </w:tcPr>
          <w:p w14:paraId="6CAD8835" w14:textId="77777777" w:rsidR="00AF5834" w:rsidRDefault="00AF5834" w:rsidP="00576199"/>
        </w:tc>
      </w:tr>
      <w:tr w:rsidR="00AF5834" w14:paraId="2DC3CF05" w14:textId="77777777" w:rsidTr="00902641">
        <w:tc>
          <w:tcPr>
            <w:tcW w:w="9610" w:type="dxa"/>
            <w:gridSpan w:val="3"/>
            <w:shd w:val="clear" w:color="auto" w:fill="2A3D45" w:themeFill="accent1"/>
          </w:tcPr>
          <w:p w14:paraId="40D45B6A" w14:textId="04287526" w:rsidR="00AF5834" w:rsidRPr="00AF5834" w:rsidRDefault="00AF5834" w:rsidP="00AF5834">
            <w:pPr>
              <w:pStyle w:val="Heading4"/>
            </w:pPr>
            <w:r w:rsidRPr="009C62BF">
              <w:t>Project Type:  All</w:t>
            </w:r>
          </w:p>
        </w:tc>
      </w:tr>
      <w:tr w:rsidR="00AF5834" w14:paraId="78675A70" w14:textId="77777777" w:rsidTr="008B1EAF">
        <w:tc>
          <w:tcPr>
            <w:tcW w:w="9610" w:type="dxa"/>
            <w:gridSpan w:val="3"/>
          </w:tcPr>
          <w:p w14:paraId="19D41647" w14:textId="37CE7F8C" w:rsidR="00AF5834" w:rsidRPr="00AF5834" w:rsidRDefault="00AF5834" w:rsidP="00576199">
            <w:pPr>
              <w:rPr>
                <w:b/>
                <w:bCs/>
              </w:rPr>
            </w:pPr>
            <w:r w:rsidRPr="000923A1">
              <w:t xml:space="preserve">This section will include clients who are receiving new income and those who have increased the dollar amounts of existing income </w:t>
            </w:r>
          </w:p>
        </w:tc>
      </w:tr>
      <w:tr w:rsidR="00AF5834" w14:paraId="08805691" w14:textId="77777777" w:rsidTr="00287AE0">
        <w:tc>
          <w:tcPr>
            <w:tcW w:w="9610" w:type="dxa"/>
            <w:gridSpan w:val="3"/>
          </w:tcPr>
          <w:p w14:paraId="03344D26" w14:textId="77777777" w:rsidR="00AF5834" w:rsidRDefault="00AF5834" w:rsidP="00576199"/>
        </w:tc>
      </w:tr>
      <w:tr w:rsidR="00AF5834" w14:paraId="50DA55AA" w14:textId="77777777" w:rsidTr="00287AE0">
        <w:tc>
          <w:tcPr>
            <w:tcW w:w="9610" w:type="dxa"/>
            <w:gridSpan w:val="3"/>
          </w:tcPr>
          <w:p w14:paraId="5F440E02" w14:textId="39C975AB" w:rsidR="00AF5834" w:rsidRDefault="00AF5834" w:rsidP="00576199">
            <w:r>
              <w:t>E</w:t>
            </w:r>
            <w:r w:rsidRPr="000923A1">
              <w:t>1.</w:t>
            </w:r>
            <w:r>
              <w:t xml:space="preserve"> % of project stayers with increased income</w:t>
            </w:r>
          </w:p>
        </w:tc>
      </w:tr>
      <w:tr w:rsidR="00AF5834" w14:paraId="0FF7ECB2" w14:textId="77777777" w:rsidTr="002F4312">
        <w:tc>
          <w:tcPr>
            <w:tcW w:w="715" w:type="dxa"/>
          </w:tcPr>
          <w:p w14:paraId="63154D06" w14:textId="77777777" w:rsidR="00AF5834" w:rsidRDefault="00AF5834" w:rsidP="00576199"/>
        </w:tc>
        <w:tc>
          <w:tcPr>
            <w:tcW w:w="7705" w:type="dxa"/>
          </w:tcPr>
          <w:p w14:paraId="4338B918" w14:textId="128E5068" w:rsidR="00AF5834" w:rsidRPr="00F3159E" w:rsidRDefault="00F3159E" w:rsidP="00576199">
            <w:pPr>
              <w:rPr>
                <w:b/>
                <w:bCs/>
              </w:rPr>
            </w:pPr>
            <w:r w:rsidRPr="000923A1">
              <w:t>Stayers are persons who are active in the project on the last day of the report date range. For this calculation, please include all participants who have been in the project for at least one quarter.</w:t>
            </w:r>
          </w:p>
        </w:tc>
        <w:tc>
          <w:tcPr>
            <w:tcW w:w="1190" w:type="dxa"/>
            <w:shd w:val="clear" w:color="auto" w:fill="2A3D45" w:themeFill="accent1"/>
          </w:tcPr>
          <w:p w14:paraId="7221A65B" w14:textId="77777777" w:rsidR="00AF5834" w:rsidRDefault="00AF5834" w:rsidP="00576199"/>
        </w:tc>
      </w:tr>
      <w:tr w:rsidR="00AF5834" w14:paraId="0E3D8ADE" w14:textId="77777777" w:rsidTr="007A45BE">
        <w:trPr>
          <w:trHeight w:val="298"/>
        </w:trPr>
        <w:tc>
          <w:tcPr>
            <w:tcW w:w="715" w:type="dxa"/>
          </w:tcPr>
          <w:p w14:paraId="6FF78A5E" w14:textId="77777777" w:rsidR="00AF5834" w:rsidRDefault="00AF5834" w:rsidP="00576199"/>
        </w:tc>
        <w:tc>
          <w:tcPr>
            <w:tcW w:w="7705" w:type="dxa"/>
          </w:tcPr>
          <w:p w14:paraId="0684216D" w14:textId="1734C8B9" w:rsidR="00AF5834" w:rsidRPr="0097665E" w:rsidRDefault="0097665E" w:rsidP="00F3159E">
            <w:r>
              <w:t>a. What is the percentage of adult stayers with increased employment income?</w:t>
            </w:r>
          </w:p>
        </w:tc>
        <w:tc>
          <w:tcPr>
            <w:tcW w:w="1190" w:type="dxa"/>
            <w:vAlign w:val="center"/>
          </w:tcPr>
          <w:p w14:paraId="16030E05" w14:textId="77777777" w:rsidR="00AF5834" w:rsidRDefault="00AF5834" w:rsidP="007A45BE">
            <w:pPr>
              <w:jc w:val="center"/>
            </w:pPr>
          </w:p>
        </w:tc>
      </w:tr>
      <w:tr w:rsidR="00AF5834" w14:paraId="64E03CAD" w14:textId="77777777" w:rsidTr="007A45BE">
        <w:tc>
          <w:tcPr>
            <w:tcW w:w="715" w:type="dxa"/>
          </w:tcPr>
          <w:p w14:paraId="6A053133" w14:textId="77777777" w:rsidR="00AF5834" w:rsidRDefault="00AF5834" w:rsidP="00576199"/>
        </w:tc>
        <w:tc>
          <w:tcPr>
            <w:tcW w:w="7705" w:type="dxa"/>
          </w:tcPr>
          <w:p w14:paraId="643D6776" w14:textId="79EF9DAF" w:rsidR="00AF5834" w:rsidRPr="007C2321" w:rsidRDefault="0097665E" w:rsidP="00576199">
            <w:pPr>
              <w:rPr>
                <w:b/>
                <w:bCs/>
              </w:rPr>
            </w:pPr>
            <w:r>
              <w:t>b. What is the percentage of adult stayers with increased other income?</w:t>
            </w:r>
          </w:p>
        </w:tc>
        <w:tc>
          <w:tcPr>
            <w:tcW w:w="1190" w:type="dxa"/>
            <w:vAlign w:val="center"/>
          </w:tcPr>
          <w:p w14:paraId="22B71653" w14:textId="77777777" w:rsidR="00AF5834" w:rsidRDefault="00AF5834" w:rsidP="007A45BE">
            <w:pPr>
              <w:jc w:val="center"/>
            </w:pPr>
          </w:p>
        </w:tc>
      </w:tr>
      <w:tr w:rsidR="0097665E" w14:paraId="0AB047E5" w14:textId="77777777" w:rsidTr="007A45BE">
        <w:tc>
          <w:tcPr>
            <w:tcW w:w="715" w:type="dxa"/>
          </w:tcPr>
          <w:p w14:paraId="222CB62A" w14:textId="77777777" w:rsidR="0097665E" w:rsidRDefault="0097665E" w:rsidP="00576199"/>
        </w:tc>
        <w:tc>
          <w:tcPr>
            <w:tcW w:w="7705" w:type="dxa"/>
          </w:tcPr>
          <w:p w14:paraId="28551FE2" w14:textId="090A9E81" w:rsidR="0097665E" w:rsidRDefault="0097665E" w:rsidP="00576199">
            <w:r>
              <w:t>c. What is the total of adult stayers with increased income?</w:t>
            </w:r>
          </w:p>
        </w:tc>
        <w:tc>
          <w:tcPr>
            <w:tcW w:w="1190" w:type="dxa"/>
            <w:vAlign w:val="center"/>
          </w:tcPr>
          <w:p w14:paraId="64B4E489" w14:textId="77777777" w:rsidR="0097665E" w:rsidRDefault="0097665E" w:rsidP="007A45BE">
            <w:pPr>
              <w:jc w:val="center"/>
            </w:pPr>
          </w:p>
        </w:tc>
      </w:tr>
      <w:tr w:rsidR="00AF5834" w14:paraId="3D4E77DB" w14:textId="77777777" w:rsidTr="002F4312">
        <w:tc>
          <w:tcPr>
            <w:tcW w:w="715" w:type="dxa"/>
            <w:shd w:val="clear" w:color="auto" w:fill="2A3D45" w:themeFill="accent1"/>
          </w:tcPr>
          <w:p w14:paraId="1E473E59" w14:textId="77777777" w:rsidR="00AF5834" w:rsidRDefault="00AF5834" w:rsidP="00576199"/>
        </w:tc>
        <w:tc>
          <w:tcPr>
            <w:tcW w:w="7705" w:type="dxa"/>
            <w:shd w:val="clear" w:color="auto" w:fill="2A3D45" w:themeFill="accent1"/>
          </w:tcPr>
          <w:p w14:paraId="2E2FAC48" w14:textId="77777777" w:rsidR="00AF5834" w:rsidRDefault="00AF5834" w:rsidP="00576199"/>
        </w:tc>
        <w:tc>
          <w:tcPr>
            <w:tcW w:w="1190" w:type="dxa"/>
            <w:shd w:val="clear" w:color="auto" w:fill="2A3D45" w:themeFill="accent1"/>
          </w:tcPr>
          <w:p w14:paraId="75F118B9" w14:textId="77777777" w:rsidR="00AF5834" w:rsidRDefault="00AF5834" w:rsidP="00576199"/>
        </w:tc>
      </w:tr>
      <w:tr w:rsidR="007C2321" w14:paraId="33F4CE5C" w14:textId="77777777" w:rsidTr="005E5AB2">
        <w:tc>
          <w:tcPr>
            <w:tcW w:w="9610" w:type="dxa"/>
            <w:gridSpan w:val="3"/>
          </w:tcPr>
          <w:p w14:paraId="40C3D5FB" w14:textId="683143DE" w:rsidR="007C2321" w:rsidRDefault="007C2321" w:rsidP="00576199">
            <w:r>
              <w:t>E</w:t>
            </w:r>
            <w:r w:rsidRPr="000923A1">
              <w:t xml:space="preserve">2. </w:t>
            </w:r>
            <w:r>
              <w:t>% of project leavers with increased income/benefits</w:t>
            </w:r>
          </w:p>
        </w:tc>
      </w:tr>
      <w:tr w:rsidR="00AF5834" w14:paraId="51C99CD1" w14:textId="77777777" w:rsidTr="002F4312">
        <w:tc>
          <w:tcPr>
            <w:tcW w:w="715" w:type="dxa"/>
          </w:tcPr>
          <w:p w14:paraId="4AD68EFF" w14:textId="77777777" w:rsidR="00AF5834" w:rsidRDefault="00AF5834" w:rsidP="00576199"/>
        </w:tc>
        <w:tc>
          <w:tcPr>
            <w:tcW w:w="7705" w:type="dxa"/>
          </w:tcPr>
          <w:p w14:paraId="2438A3A1" w14:textId="6CF3DE10" w:rsidR="00AF5834" w:rsidRPr="001B1099" w:rsidRDefault="001B1099" w:rsidP="001B1099">
            <w:pPr>
              <w:rPr>
                <w:b/>
                <w:bCs/>
              </w:rPr>
            </w:pPr>
            <w:r w:rsidRPr="000923A1">
              <w:t xml:space="preserve">Project leavers are </w:t>
            </w:r>
            <w:proofErr w:type="gramStart"/>
            <w:r w:rsidRPr="000923A1">
              <w:t>persons</w:t>
            </w:r>
            <w:proofErr w:type="gramEnd"/>
            <w:r w:rsidRPr="000923A1">
              <w:t xml:space="preserve"> who exited the project and are no longer enrolled in the project as of the last day of the reporting period. This measurement should compare their income between their entry date and their program exit date.</w:t>
            </w:r>
          </w:p>
        </w:tc>
        <w:tc>
          <w:tcPr>
            <w:tcW w:w="1190" w:type="dxa"/>
            <w:shd w:val="clear" w:color="auto" w:fill="2A3D45" w:themeFill="accent1"/>
          </w:tcPr>
          <w:p w14:paraId="2BEA2CE8" w14:textId="77777777" w:rsidR="00AF5834" w:rsidRDefault="00AF5834" w:rsidP="00576199"/>
        </w:tc>
      </w:tr>
      <w:tr w:rsidR="00DD3279" w14:paraId="2CEBE44B" w14:textId="77777777" w:rsidTr="007A45BE">
        <w:tc>
          <w:tcPr>
            <w:tcW w:w="715" w:type="dxa"/>
          </w:tcPr>
          <w:p w14:paraId="3E91E447" w14:textId="77777777" w:rsidR="00DD3279" w:rsidRDefault="00DD3279" w:rsidP="00DD3279"/>
        </w:tc>
        <w:tc>
          <w:tcPr>
            <w:tcW w:w="7705" w:type="dxa"/>
          </w:tcPr>
          <w:p w14:paraId="7DEF5646" w14:textId="39721A88" w:rsidR="00DD3279" w:rsidRPr="001B1099" w:rsidRDefault="00DD3279" w:rsidP="00DD3279">
            <w:pPr>
              <w:rPr>
                <w:b/>
                <w:bCs/>
              </w:rPr>
            </w:pPr>
            <w:r>
              <w:t>a. What is the percentage of adult leavers with increased employment income?</w:t>
            </w:r>
          </w:p>
        </w:tc>
        <w:tc>
          <w:tcPr>
            <w:tcW w:w="1190" w:type="dxa"/>
            <w:vAlign w:val="center"/>
          </w:tcPr>
          <w:p w14:paraId="61CDBD81" w14:textId="77777777" w:rsidR="00DD3279" w:rsidRDefault="00DD3279" w:rsidP="007A45BE">
            <w:pPr>
              <w:jc w:val="center"/>
            </w:pPr>
          </w:p>
        </w:tc>
      </w:tr>
      <w:tr w:rsidR="00DD3279" w14:paraId="048ABAB5" w14:textId="77777777" w:rsidTr="007A45BE">
        <w:tc>
          <w:tcPr>
            <w:tcW w:w="715" w:type="dxa"/>
          </w:tcPr>
          <w:p w14:paraId="47EA0528" w14:textId="77777777" w:rsidR="00DD3279" w:rsidRDefault="00DD3279" w:rsidP="00DD3279"/>
        </w:tc>
        <w:tc>
          <w:tcPr>
            <w:tcW w:w="7705" w:type="dxa"/>
          </w:tcPr>
          <w:p w14:paraId="77D49D9A" w14:textId="6AC195CD" w:rsidR="00DD3279" w:rsidRPr="000923A1" w:rsidRDefault="00DD3279" w:rsidP="00DD3279">
            <w:r>
              <w:t>b. What is the percentage of adult leavers with increased other income?</w:t>
            </w:r>
          </w:p>
        </w:tc>
        <w:tc>
          <w:tcPr>
            <w:tcW w:w="1190" w:type="dxa"/>
            <w:vAlign w:val="center"/>
          </w:tcPr>
          <w:p w14:paraId="32AF277D" w14:textId="77777777" w:rsidR="00DD3279" w:rsidRDefault="00DD3279" w:rsidP="007A45BE">
            <w:pPr>
              <w:jc w:val="center"/>
            </w:pPr>
          </w:p>
        </w:tc>
      </w:tr>
      <w:tr w:rsidR="00DD3279" w14:paraId="511AAB0C" w14:textId="77777777" w:rsidTr="007A45BE">
        <w:tc>
          <w:tcPr>
            <w:tcW w:w="715" w:type="dxa"/>
          </w:tcPr>
          <w:p w14:paraId="71949BAF" w14:textId="77777777" w:rsidR="00DD3279" w:rsidRDefault="00DD3279" w:rsidP="00DD3279"/>
        </w:tc>
        <w:tc>
          <w:tcPr>
            <w:tcW w:w="7705" w:type="dxa"/>
          </w:tcPr>
          <w:p w14:paraId="6D258D7F" w14:textId="58158C36" w:rsidR="00DD3279" w:rsidRPr="001B1099" w:rsidRDefault="00DD3279" w:rsidP="00DD3279">
            <w:pPr>
              <w:rPr>
                <w:b/>
                <w:bCs/>
              </w:rPr>
            </w:pPr>
            <w:r>
              <w:t>c. What is the total of adult leavers with increased income?</w:t>
            </w:r>
          </w:p>
        </w:tc>
        <w:tc>
          <w:tcPr>
            <w:tcW w:w="1190" w:type="dxa"/>
            <w:vAlign w:val="center"/>
          </w:tcPr>
          <w:p w14:paraId="54B223F7" w14:textId="77777777" w:rsidR="00DD3279" w:rsidRDefault="00DD3279" w:rsidP="007A45BE">
            <w:pPr>
              <w:jc w:val="center"/>
            </w:pPr>
          </w:p>
        </w:tc>
      </w:tr>
      <w:tr w:rsidR="007C2321" w14:paraId="588ABA97" w14:textId="77777777" w:rsidTr="002F4312">
        <w:tc>
          <w:tcPr>
            <w:tcW w:w="715" w:type="dxa"/>
            <w:shd w:val="clear" w:color="auto" w:fill="2A3D45" w:themeFill="accent1"/>
          </w:tcPr>
          <w:p w14:paraId="0720CFEB" w14:textId="77777777" w:rsidR="007C2321" w:rsidRDefault="007C2321" w:rsidP="00576199"/>
        </w:tc>
        <w:tc>
          <w:tcPr>
            <w:tcW w:w="7705" w:type="dxa"/>
            <w:shd w:val="clear" w:color="auto" w:fill="2A3D45" w:themeFill="accent1"/>
          </w:tcPr>
          <w:p w14:paraId="10D514B5" w14:textId="77777777" w:rsidR="007C2321" w:rsidRDefault="007C2321" w:rsidP="00576199"/>
        </w:tc>
        <w:tc>
          <w:tcPr>
            <w:tcW w:w="1190" w:type="dxa"/>
            <w:shd w:val="clear" w:color="auto" w:fill="2A3D45" w:themeFill="accent1"/>
          </w:tcPr>
          <w:p w14:paraId="59882F48" w14:textId="77777777" w:rsidR="007C2321" w:rsidRDefault="007C2321" w:rsidP="00576199"/>
        </w:tc>
      </w:tr>
      <w:tr w:rsidR="002A028F" w14:paraId="553A4DA2" w14:textId="77777777" w:rsidTr="007D0390">
        <w:tc>
          <w:tcPr>
            <w:tcW w:w="9610" w:type="dxa"/>
            <w:gridSpan w:val="3"/>
          </w:tcPr>
          <w:p w14:paraId="606D1E8F" w14:textId="0619F144" w:rsidR="002A028F" w:rsidRDefault="002A028F" w:rsidP="00576199">
            <w:r>
              <w:t>E3. Return to homelessness within 12 months of an exit to permanent housing.</w:t>
            </w:r>
          </w:p>
        </w:tc>
      </w:tr>
      <w:tr w:rsidR="007C2321" w14:paraId="2C858270" w14:textId="77777777" w:rsidTr="007A45BE">
        <w:tc>
          <w:tcPr>
            <w:tcW w:w="715" w:type="dxa"/>
          </w:tcPr>
          <w:p w14:paraId="38C11918" w14:textId="77777777" w:rsidR="007C2321" w:rsidRDefault="007C2321" w:rsidP="00576199"/>
        </w:tc>
        <w:tc>
          <w:tcPr>
            <w:tcW w:w="7705" w:type="dxa"/>
          </w:tcPr>
          <w:p w14:paraId="62EC6E01" w14:textId="32E454C2" w:rsidR="007C2321" w:rsidRDefault="002A028F" w:rsidP="00576199">
            <w:r>
              <w:t xml:space="preserve">a. </w:t>
            </w:r>
            <w:r w:rsidR="00DD3279">
              <w:t>What is the p</w:t>
            </w:r>
            <w:r w:rsidRPr="003150E0">
              <w:t xml:space="preserve">ercentage of project participants who returned to </w:t>
            </w:r>
            <w:r>
              <w:t>h</w:t>
            </w:r>
            <w:r w:rsidRPr="003150E0">
              <w:t>omelessness within 12 months of exit to Permanent Housing. (As this requires two years of data, projects in their first renewal year will not have data available and shall report “N/A”).</w:t>
            </w:r>
          </w:p>
        </w:tc>
        <w:tc>
          <w:tcPr>
            <w:tcW w:w="1190" w:type="dxa"/>
            <w:vAlign w:val="center"/>
          </w:tcPr>
          <w:p w14:paraId="234516B9" w14:textId="77777777" w:rsidR="007C2321" w:rsidRDefault="007C2321" w:rsidP="007A45BE">
            <w:pPr>
              <w:jc w:val="center"/>
            </w:pPr>
          </w:p>
        </w:tc>
      </w:tr>
      <w:tr w:rsidR="007C2321" w14:paraId="7DB9EF41" w14:textId="77777777" w:rsidTr="002F4312">
        <w:tc>
          <w:tcPr>
            <w:tcW w:w="715" w:type="dxa"/>
            <w:shd w:val="clear" w:color="auto" w:fill="2A3D45" w:themeFill="accent1"/>
          </w:tcPr>
          <w:p w14:paraId="71B7808A" w14:textId="77777777" w:rsidR="007C2321" w:rsidRDefault="007C2321" w:rsidP="00576199"/>
        </w:tc>
        <w:tc>
          <w:tcPr>
            <w:tcW w:w="7705" w:type="dxa"/>
            <w:shd w:val="clear" w:color="auto" w:fill="2A3D45" w:themeFill="accent1"/>
          </w:tcPr>
          <w:p w14:paraId="27CB165C" w14:textId="77777777" w:rsidR="007C2321" w:rsidRDefault="007C2321" w:rsidP="00576199"/>
        </w:tc>
        <w:tc>
          <w:tcPr>
            <w:tcW w:w="1190" w:type="dxa"/>
            <w:shd w:val="clear" w:color="auto" w:fill="2A3D45" w:themeFill="accent1"/>
          </w:tcPr>
          <w:p w14:paraId="35259460" w14:textId="77777777" w:rsidR="007C2321" w:rsidRDefault="007C2321" w:rsidP="00576199"/>
        </w:tc>
      </w:tr>
      <w:tr w:rsidR="002A028F" w14:paraId="1BBAEA04" w14:textId="77777777" w:rsidTr="00FA0A81">
        <w:tc>
          <w:tcPr>
            <w:tcW w:w="9610" w:type="dxa"/>
            <w:gridSpan w:val="3"/>
          </w:tcPr>
          <w:p w14:paraId="45C117CD" w14:textId="4C4DB004" w:rsidR="002A028F" w:rsidRDefault="002A028F" w:rsidP="00576199">
            <w:r>
              <w:t>E4. Referrals from Coordinated Entry</w:t>
            </w:r>
            <w:r w:rsidR="003F51B2">
              <w:t xml:space="preserve"> (CE) Community-wide Prioritization List</w:t>
            </w:r>
          </w:p>
        </w:tc>
      </w:tr>
      <w:tr w:rsidR="007C2321" w14:paraId="677073B8" w14:textId="77777777" w:rsidTr="007A45BE">
        <w:tc>
          <w:tcPr>
            <w:tcW w:w="715" w:type="dxa"/>
          </w:tcPr>
          <w:p w14:paraId="27C918A6" w14:textId="77777777" w:rsidR="007C2321" w:rsidRDefault="007C2321" w:rsidP="00576199"/>
        </w:tc>
        <w:tc>
          <w:tcPr>
            <w:tcW w:w="7705" w:type="dxa"/>
          </w:tcPr>
          <w:p w14:paraId="68C35212" w14:textId="4E8FCDEA" w:rsidR="007C2321" w:rsidRDefault="002A028F" w:rsidP="00576199">
            <w:r>
              <w:t xml:space="preserve">a. </w:t>
            </w:r>
            <w:r w:rsidR="00DD3279">
              <w:t>What is the percentage of your clients that were entered as referrals from the CE Community-wide Prioritization List?</w:t>
            </w:r>
          </w:p>
        </w:tc>
        <w:tc>
          <w:tcPr>
            <w:tcW w:w="1190" w:type="dxa"/>
            <w:vAlign w:val="center"/>
          </w:tcPr>
          <w:p w14:paraId="28307E77" w14:textId="77777777" w:rsidR="007C2321" w:rsidRDefault="007C2321" w:rsidP="007A45BE">
            <w:pPr>
              <w:jc w:val="center"/>
            </w:pPr>
          </w:p>
        </w:tc>
      </w:tr>
    </w:tbl>
    <w:p w14:paraId="30CCFEC6" w14:textId="3BA66291" w:rsidR="00ED1B1A" w:rsidRDefault="00162A98" w:rsidP="002A028F">
      <w:r w:rsidRPr="000923A1">
        <w:rPr>
          <w:color w:val="151E22" w:themeColor="text1"/>
        </w:rPr>
        <w:t xml:space="preserve">      </w:t>
      </w:r>
      <w:r w:rsidRPr="000923A1">
        <w:rPr>
          <w:color w:val="151E22" w:themeColor="text1"/>
        </w:rPr>
        <w:tab/>
        <w:t xml:space="preserve"> </w:t>
      </w:r>
    </w:p>
    <w:p w14:paraId="30CCFECB" w14:textId="720F72A7" w:rsidR="00ED1B1A" w:rsidRDefault="003432E5" w:rsidP="00F77999">
      <w:pPr>
        <w:pStyle w:val="Heading2"/>
      </w:pPr>
      <w:r>
        <w:t xml:space="preserve">F. </w:t>
      </w:r>
      <w:r w:rsidR="00310B45">
        <w:t>Daily</w:t>
      </w:r>
      <w:r w:rsidR="00310B45">
        <w:rPr>
          <w:spacing w:val="-28"/>
        </w:rPr>
        <w:t xml:space="preserve"> </w:t>
      </w:r>
      <w:r w:rsidR="00310B45">
        <w:t>Utilization</w:t>
      </w:r>
      <w:r w:rsidR="00310B45">
        <w:rPr>
          <w:spacing w:val="-28"/>
        </w:rPr>
        <w:t xml:space="preserve"> </w:t>
      </w:r>
      <w:r w:rsidR="00310B45">
        <w:t>Rate</w:t>
      </w:r>
      <w:r w:rsidR="00310B45">
        <w:rPr>
          <w:spacing w:val="-26"/>
        </w:rPr>
        <w:t xml:space="preserve"> </w:t>
      </w:r>
      <w:r w:rsidR="00310B45">
        <w:t>(All</w:t>
      </w:r>
      <w:r w:rsidR="00310B45">
        <w:rPr>
          <w:spacing w:val="-30"/>
        </w:rPr>
        <w:t xml:space="preserve"> </w:t>
      </w:r>
      <w:r w:rsidR="00310B45">
        <w:t>Projects)</w:t>
      </w:r>
    </w:p>
    <w:p w14:paraId="30CCFECC" w14:textId="121EBD6E" w:rsidR="00ED1B1A" w:rsidRDefault="005133DE" w:rsidP="002564D5">
      <w:r w:rsidRPr="00236CB3">
        <w:t xml:space="preserve">Data below is to be completed based on Average Utilization on the last Wednesday of the months listed below. </w:t>
      </w:r>
      <w:r w:rsidRPr="002830A2">
        <w:t xml:space="preserve">These numbers can be found </w:t>
      </w:r>
      <w:r w:rsidR="002830A2" w:rsidRPr="002830A2">
        <w:t>in section 7b of the CoC APR –</w:t>
      </w:r>
      <w:r w:rsidR="002830A2">
        <w:t xml:space="preserve"> directions on how to access this report and what to look for can be found in the accompanying detailed instructions. </w:t>
      </w:r>
      <w:r>
        <w:t>This question measures how efficiently your project is using grant funds and ensures that project vacancies are being filled on a timely basis. It will also indicate how effectively your organization is participating in coordinated entry. Data entry delays or inaccuracies in HMIS will negatively affect this section</w:t>
      </w:r>
      <w:r w:rsidR="00310B45">
        <w:t>:</w:t>
      </w:r>
    </w:p>
    <w:p w14:paraId="30CCFECD" w14:textId="77777777" w:rsidR="00ED1B1A" w:rsidRDefault="00ED1B1A" w:rsidP="00162A98">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2328"/>
        <w:gridCol w:w="10"/>
        <w:gridCol w:w="2328"/>
        <w:gridCol w:w="10"/>
        <w:gridCol w:w="2328"/>
        <w:gridCol w:w="10"/>
        <w:gridCol w:w="2328"/>
        <w:gridCol w:w="10"/>
      </w:tblGrid>
      <w:tr w:rsidR="002830A2" w14:paraId="30CCFED0" w14:textId="77777777" w:rsidTr="007A45BE">
        <w:trPr>
          <w:gridAfter w:val="1"/>
          <w:wAfter w:w="10" w:type="dxa"/>
          <w:trHeight w:val="230"/>
        </w:trPr>
        <w:tc>
          <w:tcPr>
            <w:tcW w:w="2338" w:type="dxa"/>
            <w:gridSpan w:val="2"/>
            <w:shd w:val="clear" w:color="auto" w:fill="2A3D45" w:themeFill="accent1"/>
          </w:tcPr>
          <w:p w14:paraId="2CC6E2F3" w14:textId="77777777" w:rsidR="002830A2" w:rsidRPr="000E2F9B" w:rsidRDefault="002830A2" w:rsidP="000E2F9B">
            <w:pPr>
              <w:pStyle w:val="tableheadersletters"/>
              <w:rPr>
                <w:rStyle w:val="Strong"/>
                <w:b w:val="0"/>
                <w:sz w:val="24"/>
              </w:rPr>
            </w:pPr>
            <w:r w:rsidRPr="000E2F9B">
              <w:rPr>
                <w:rStyle w:val="Strong"/>
                <w:b w:val="0"/>
                <w:sz w:val="24"/>
              </w:rPr>
              <w:t>Month</w:t>
            </w:r>
          </w:p>
        </w:tc>
        <w:tc>
          <w:tcPr>
            <w:tcW w:w="2338" w:type="dxa"/>
            <w:gridSpan w:val="2"/>
            <w:shd w:val="clear" w:color="auto" w:fill="2A3D45" w:themeFill="accent1"/>
            <w:vAlign w:val="center"/>
          </w:tcPr>
          <w:p w14:paraId="30CCFECE" w14:textId="1404AF57" w:rsidR="002830A2" w:rsidRPr="000E2F9B" w:rsidRDefault="002830A2" w:rsidP="007A45BE">
            <w:pPr>
              <w:pStyle w:val="tableheadersletters"/>
              <w:jc w:val="center"/>
              <w:rPr>
                <w:rStyle w:val="Strong"/>
                <w:b w:val="0"/>
                <w:sz w:val="24"/>
              </w:rPr>
            </w:pPr>
            <w:r>
              <w:rPr>
                <w:rStyle w:val="Strong"/>
                <w:b w:val="0"/>
                <w:sz w:val="24"/>
              </w:rPr>
              <w:t># of Beds Available?</w:t>
            </w:r>
          </w:p>
        </w:tc>
        <w:tc>
          <w:tcPr>
            <w:tcW w:w="2338" w:type="dxa"/>
            <w:gridSpan w:val="2"/>
            <w:shd w:val="clear" w:color="auto" w:fill="2A3D45" w:themeFill="accent1"/>
            <w:vAlign w:val="center"/>
          </w:tcPr>
          <w:p w14:paraId="45656F36" w14:textId="547F6D4B" w:rsidR="002830A2" w:rsidRPr="000E2F9B" w:rsidRDefault="002830A2" w:rsidP="007A45BE">
            <w:pPr>
              <w:pStyle w:val="tableheadersletters"/>
              <w:jc w:val="center"/>
            </w:pPr>
            <w:r>
              <w:t>Total</w:t>
            </w:r>
            <w:r w:rsidRPr="000E2F9B">
              <w:t xml:space="preserve"> </w:t>
            </w:r>
            <w:r w:rsidR="00F0181C">
              <w:t xml:space="preserve">served </w:t>
            </w:r>
            <w:r w:rsidRPr="000E2F9B">
              <w:t>Reported in HMIS</w:t>
            </w:r>
          </w:p>
        </w:tc>
        <w:tc>
          <w:tcPr>
            <w:tcW w:w="2338" w:type="dxa"/>
            <w:gridSpan w:val="2"/>
            <w:shd w:val="clear" w:color="auto" w:fill="2A3D45" w:themeFill="accent1"/>
            <w:vAlign w:val="center"/>
          </w:tcPr>
          <w:p w14:paraId="30CCFECF" w14:textId="485EDD6A" w:rsidR="002830A2" w:rsidRPr="000E2F9B" w:rsidRDefault="002830A2" w:rsidP="007A45BE">
            <w:pPr>
              <w:pStyle w:val="tableheadersletters"/>
              <w:jc w:val="center"/>
            </w:pPr>
            <w:r>
              <w:t>Utilization</w:t>
            </w:r>
            <w:r w:rsidR="007A45BE">
              <w:t xml:space="preserve"> Percentage</w:t>
            </w:r>
          </w:p>
        </w:tc>
      </w:tr>
      <w:tr w:rsidR="002830A2" w14:paraId="30CCFED3" w14:textId="77777777" w:rsidTr="007A45BE">
        <w:trPr>
          <w:gridAfter w:val="1"/>
          <w:wAfter w:w="10" w:type="dxa"/>
          <w:trHeight w:val="275"/>
        </w:trPr>
        <w:tc>
          <w:tcPr>
            <w:tcW w:w="2338" w:type="dxa"/>
            <w:gridSpan w:val="2"/>
          </w:tcPr>
          <w:p w14:paraId="3A7C9017" w14:textId="77777777" w:rsidR="002830A2" w:rsidRPr="005133DE" w:rsidRDefault="002830A2" w:rsidP="005133DE">
            <w:pPr>
              <w:pStyle w:val="TableParagraph"/>
            </w:pPr>
            <w:r w:rsidRPr="005133DE">
              <w:t>January 25, 2023</w:t>
            </w:r>
          </w:p>
        </w:tc>
        <w:tc>
          <w:tcPr>
            <w:tcW w:w="2338" w:type="dxa"/>
            <w:gridSpan w:val="2"/>
            <w:vAlign w:val="center"/>
          </w:tcPr>
          <w:p w14:paraId="30CCFED1" w14:textId="5F577DA8" w:rsidR="002830A2" w:rsidRPr="005133DE" w:rsidRDefault="002830A2" w:rsidP="007A45BE">
            <w:pPr>
              <w:pStyle w:val="TableParagraph"/>
              <w:jc w:val="center"/>
            </w:pPr>
          </w:p>
        </w:tc>
        <w:tc>
          <w:tcPr>
            <w:tcW w:w="2338" w:type="dxa"/>
            <w:gridSpan w:val="2"/>
            <w:vAlign w:val="center"/>
          </w:tcPr>
          <w:p w14:paraId="44798815" w14:textId="77777777" w:rsidR="002830A2" w:rsidRDefault="002830A2" w:rsidP="007A45BE">
            <w:pPr>
              <w:pStyle w:val="TableParagraph"/>
              <w:jc w:val="center"/>
            </w:pPr>
          </w:p>
        </w:tc>
        <w:tc>
          <w:tcPr>
            <w:tcW w:w="2338" w:type="dxa"/>
            <w:gridSpan w:val="2"/>
            <w:vAlign w:val="center"/>
          </w:tcPr>
          <w:p w14:paraId="30CCFED2" w14:textId="4C3FBE6F" w:rsidR="002830A2" w:rsidRDefault="002830A2" w:rsidP="007A45BE">
            <w:pPr>
              <w:pStyle w:val="TableParagraph"/>
              <w:jc w:val="center"/>
            </w:pPr>
          </w:p>
        </w:tc>
      </w:tr>
      <w:tr w:rsidR="002830A2" w14:paraId="30CCFED6" w14:textId="77777777" w:rsidTr="007A45BE">
        <w:trPr>
          <w:gridAfter w:val="1"/>
          <w:wAfter w:w="10" w:type="dxa"/>
          <w:trHeight w:val="273"/>
        </w:trPr>
        <w:tc>
          <w:tcPr>
            <w:tcW w:w="2338" w:type="dxa"/>
            <w:gridSpan w:val="2"/>
          </w:tcPr>
          <w:p w14:paraId="11D97B2F" w14:textId="77777777" w:rsidR="002830A2" w:rsidRPr="005133DE" w:rsidRDefault="002830A2" w:rsidP="005133DE">
            <w:pPr>
              <w:pStyle w:val="TableParagraph"/>
            </w:pPr>
            <w:r w:rsidRPr="005133DE">
              <w:t>April 26, 2023</w:t>
            </w:r>
          </w:p>
        </w:tc>
        <w:tc>
          <w:tcPr>
            <w:tcW w:w="2338" w:type="dxa"/>
            <w:gridSpan w:val="2"/>
            <w:vAlign w:val="center"/>
          </w:tcPr>
          <w:p w14:paraId="30CCFED4" w14:textId="5CAA71B8" w:rsidR="002830A2" w:rsidRPr="005133DE" w:rsidRDefault="002830A2" w:rsidP="007A45BE">
            <w:pPr>
              <w:pStyle w:val="TableParagraph"/>
              <w:jc w:val="center"/>
            </w:pPr>
          </w:p>
        </w:tc>
        <w:tc>
          <w:tcPr>
            <w:tcW w:w="2338" w:type="dxa"/>
            <w:gridSpan w:val="2"/>
            <w:vAlign w:val="center"/>
          </w:tcPr>
          <w:p w14:paraId="0970ECF9" w14:textId="77777777" w:rsidR="002830A2" w:rsidRDefault="002830A2" w:rsidP="007A45BE">
            <w:pPr>
              <w:pStyle w:val="TableParagraph"/>
              <w:jc w:val="center"/>
            </w:pPr>
          </w:p>
        </w:tc>
        <w:tc>
          <w:tcPr>
            <w:tcW w:w="2338" w:type="dxa"/>
            <w:gridSpan w:val="2"/>
            <w:vAlign w:val="center"/>
          </w:tcPr>
          <w:p w14:paraId="30CCFED5" w14:textId="46DF8EAA" w:rsidR="002830A2" w:rsidRDefault="002830A2" w:rsidP="007A45BE">
            <w:pPr>
              <w:pStyle w:val="TableParagraph"/>
              <w:jc w:val="center"/>
            </w:pPr>
          </w:p>
        </w:tc>
      </w:tr>
      <w:tr w:rsidR="002830A2" w14:paraId="30CCFED9" w14:textId="77777777" w:rsidTr="007A45BE">
        <w:trPr>
          <w:gridAfter w:val="1"/>
          <w:wAfter w:w="10" w:type="dxa"/>
          <w:trHeight w:val="275"/>
        </w:trPr>
        <w:tc>
          <w:tcPr>
            <w:tcW w:w="2338" w:type="dxa"/>
            <w:gridSpan w:val="2"/>
          </w:tcPr>
          <w:p w14:paraId="7FD2FFC0" w14:textId="77777777" w:rsidR="002830A2" w:rsidRPr="005133DE" w:rsidRDefault="002830A2" w:rsidP="005133DE">
            <w:pPr>
              <w:pStyle w:val="TableParagraph"/>
            </w:pPr>
            <w:r w:rsidRPr="005133DE">
              <w:t>July 27, 2022</w:t>
            </w:r>
          </w:p>
        </w:tc>
        <w:tc>
          <w:tcPr>
            <w:tcW w:w="2338" w:type="dxa"/>
            <w:gridSpan w:val="2"/>
            <w:vAlign w:val="center"/>
          </w:tcPr>
          <w:p w14:paraId="30CCFED7" w14:textId="3C0DFDEB" w:rsidR="002830A2" w:rsidRPr="005133DE" w:rsidRDefault="002830A2" w:rsidP="007A45BE">
            <w:pPr>
              <w:pStyle w:val="TableParagraph"/>
              <w:jc w:val="center"/>
            </w:pPr>
          </w:p>
        </w:tc>
        <w:tc>
          <w:tcPr>
            <w:tcW w:w="2338" w:type="dxa"/>
            <w:gridSpan w:val="2"/>
            <w:vAlign w:val="center"/>
          </w:tcPr>
          <w:p w14:paraId="546F24B1" w14:textId="77777777" w:rsidR="002830A2" w:rsidRDefault="002830A2" w:rsidP="007A45BE">
            <w:pPr>
              <w:pStyle w:val="TableParagraph"/>
              <w:jc w:val="center"/>
            </w:pPr>
          </w:p>
        </w:tc>
        <w:tc>
          <w:tcPr>
            <w:tcW w:w="2338" w:type="dxa"/>
            <w:gridSpan w:val="2"/>
            <w:vAlign w:val="center"/>
          </w:tcPr>
          <w:p w14:paraId="30CCFED8" w14:textId="562494D9" w:rsidR="002830A2" w:rsidRDefault="002830A2" w:rsidP="007A45BE">
            <w:pPr>
              <w:pStyle w:val="TableParagraph"/>
              <w:jc w:val="center"/>
            </w:pPr>
          </w:p>
        </w:tc>
      </w:tr>
      <w:tr w:rsidR="002830A2" w14:paraId="30CCFEDE" w14:textId="77777777" w:rsidTr="007A45BE">
        <w:trPr>
          <w:gridBefore w:val="1"/>
          <w:wBefore w:w="10" w:type="dxa"/>
          <w:trHeight w:val="275"/>
        </w:trPr>
        <w:tc>
          <w:tcPr>
            <w:tcW w:w="2338" w:type="dxa"/>
            <w:gridSpan w:val="2"/>
            <w:tcBorders>
              <w:bottom w:val="single" w:sz="12" w:space="0" w:color="000000"/>
            </w:tcBorders>
          </w:tcPr>
          <w:p w14:paraId="66CC05F9" w14:textId="77777777" w:rsidR="002830A2" w:rsidRDefault="002830A2" w:rsidP="00F77999">
            <w:pPr>
              <w:pStyle w:val="TableParagraph"/>
            </w:pPr>
            <w:r>
              <w:t>October 26, 2022</w:t>
            </w:r>
          </w:p>
        </w:tc>
        <w:tc>
          <w:tcPr>
            <w:tcW w:w="2338" w:type="dxa"/>
            <w:gridSpan w:val="2"/>
            <w:tcBorders>
              <w:bottom w:val="single" w:sz="12" w:space="0" w:color="000000"/>
            </w:tcBorders>
            <w:vAlign w:val="center"/>
          </w:tcPr>
          <w:p w14:paraId="30CCFEDC" w14:textId="7F13F1D0" w:rsidR="002830A2" w:rsidRDefault="002830A2" w:rsidP="007A45BE">
            <w:pPr>
              <w:pStyle w:val="TableParagraph"/>
              <w:jc w:val="center"/>
            </w:pPr>
          </w:p>
        </w:tc>
        <w:tc>
          <w:tcPr>
            <w:tcW w:w="2338" w:type="dxa"/>
            <w:gridSpan w:val="2"/>
            <w:tcBorders>
              <w:bottom w:val="single" w:sz="12" w:space="0" w:color="000000"/>
            </w:tcBorders>
            <w:vAlign w:val="center"/>
          </w:tcPr>
          <w:p w14:paraId="50FFC420" w14:textId="77777777" w:rsidR="002830A2" w:rsidRDefault="002830A2" w:rsidP="007A45BE">
            <w:pPr>
              <w:pStyle w:val="TableParagraph"/>
              <w:jc w:val="center"/>
            </w:pPr>
          </w:p>
        </w:tc>
        <w:tc>
          <w:tcPr>
            <w:tcW w:w="2338" w:type="dxa"/>
            <w:gridSpan w:val="2"/>
            <w:tcBorders>
              <w:bottom w:val="single" w:sz="12" w:space="0" w:color="000000"/>
            </w:tcBorders>
            <w:vAlign w:val="center"/>
          </w:tcPr>
          <w:p w14:paraId="30CCFEDD" w14:textId="07FEB203" w:rsidR="002830A2" w:rsidRDefault="002830A2" w:rsidP="007A45BE">
            <w:pPr>
              <w:pStyle w:val="TableParagraph"/>
              <w:jc w:val="center"/>
            </w:pPr>
          </w:p>
        </w:tc>
      </w:tr>
      <w:tr w:rsidR="002830A2" w14:paraId="30CCFEE1" w14:textId="77777777" w:rsidTr="002830A2">
        <w:trPr>
          <w:gridBefore w:val="1"/>
          <w:wBefore w:w="10" w:type="dxa"/>
          <w:trHeight w:val="274"/>
        </w:trPr>
        <w:tc>
          <w:tcPr>
            <w:tcW w:w="7014" w:type="dxa"/>
            <w:gridSpan w:val="6"/>
            <w:tcBorders>
              <w:top w:val="single" w:sz="12" w:space="0" w:color="000000"/>
              <w:left w:val="single" w:sz="12" w:space="0" w:color="000000"/>
              <w:bottom w:val="single" w:sz="12" w:space="0" w:color="000000"/>
              <w:right w:val="single" w:sz="12" w:space="0" w:color="000000"/>
            </w:tcBorders>
          </w:tcPr>
          <w:p w14:paraId="064244BE" w14:textId="3E9F7526" w:rsidR="002830A2" w:rsidRDefault="002830A2" w:rsidP="00F77999">
            <w:pPr>
              <w:pStyle w:val="TableParagraph"/>
            </w:pPr>
            <w:r>
              <w:t>Average Percentage</w:t>
            </w:r>
          </w:p>
        </w:tc>
        <w:tc>
          <w:tcPr>
            <w:tcW w:w="2338" w:type="dxa"/>
            <w:gridSpan w:val="2"/>
            <w:tcBorders>
              <w:top w:val="single" w:sz="12" w:space="0" w:color="000000"/>
              <w:bottom w:val="single" w:sz="12" w:space="0" w:color="000000"/>
              <w:right w:val="single" w:sz="12" w:space="0" w:color="000000"/>
            </w:tcBorders>
            <w:vAlign w:val="center"/>
          </w:tcPr>
          <w:p w14:paraId="30CCFEE0" w14:textId="477FA0A2" w:rsidR="002830A2" w:rsidRDefault="002830A2" w:rsidP="002830A2">
            <w:pPr>
              <w:pStyle w:val="TableParagraph"/>
              <w:jc w:val="center"/>
            </w:pPr>
          </w:p>
        </w:tc>
      </w:tr>
    </w:tbl>
    <w:p w14:paraId="30CCFEE2" w14:textId="77777777" w:rsidR="00ED1B1A" w:rsidRDefault="00ED1B1A" w:rsidP="00162A98">
      <w:pPr>
        <w:pStyle w:val="BodyText"/>
      </w:pPr>
    </w:p>
    <w:p w14:paraId="71F69D46" w14:textId="240D00A3" w:rsidR="002564D5" w:rsidRDefault="003432E5" w:rsidP="002564D5">
      <w:pPr>
        <w:pStyle w:val="Heading2"/>
      </w:pPr>
      <w:r>
        <w:lastRenderedPageBreak/>
        <w:t xml:space="preserve">G. </w:t>
      </w:r>
      <w:proofErr w:type="gramStart"/>
      <w:r w:rsidR="002564D5">
        <w:t xml:space="preserve">Data </w:t>
      </w:r>
      <w:r w:rsidR="002564D5">
        <w:rPr>
          <w:spacing w:val="-64"/>
        </w:rPr>
        <w:t xml:space="preserve"> </w:t>
      </w:r>
      <w:r w:rsidR="002564D5">
        <w:t>Completeness</w:t>
      </w:r>
      <w:proofErr w:type="gramEnd"/>
      <w:r w:rsidR="001D2394">
        <w:t xml:space="preserve"> &amp; Timeliness</w:t>
      </w:r>
    </w:p>
    <w:p w14:paraId="1D8C74C6" w14:textId="738F523F" w:rsidR="002564D5" w:rsidRDefault="005133DE" w:rsidP="005133DE">
      <w:r w:rsidRPr="005133DE">
        <w:t>Enter the summary information regarding your project’s Completeness Percentage</w:t>
      </w:r>
      <w:r w:rsidR="001D2394">
        <w:t>s</w:t>
      </w:r>
      <w:r w:rsidRPr="005133DE">
        <w:t xml:space="preserve"> and Timeliness Percentage</w:t>
      </w:r>
      <w:r w:rsidR="001D2394">
        <w:t>s</w:t>
      </w:r>
      <w:r w:rsidRPr="005133DE">
        <w:t xml:space="preserve"> from the Data Quality score card that was sent to you by ICA in July.</w:t>
      </w:r>
      <w:r w:rsidR="001D2394">
        <w:t xml:space="preserve"> For more information, please refer to the detailed instructions.</w:t>
      </w:r>
    </w:p>
    <w:p w14:paraId="416B0F68" w14:textId="77777777" w:rsidR="008069FA" w:rsidRDefault="008069FA" w:rsidP="005133DE"/>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8069FA" w:rsidRPr="00110482" w14:paraId="000C0337" w14:textId="77777777" w:rsidTr="00FC4426">
        <w:trPr>
          <w:trHeight w:val="275"/>
        </w:trPr>
        <w:tc>
          <w:tcPr>
            <w:tcW w:w="9352" w:type="dxa"/>
            <w:gridSpan w:val="2"/>
            <w:shd w:val="clear" w:color="auto" w:fill="2A3D45" w:themeFill="accent1"/>
          </w:tcPr>
          <w:p w14:paraId="2FFFB693" w14:textId="77777777" w:rsidR="008069FA" w:rsidRPr="00110482" w:rsidRDefault="008069FA" w:rsidP="00FC4426">
            <w:pPr>
              <w:pStyle w:val="TableParagraph"/>
            </w:pPr>
            <w:r w:rsidRPr="00110482">
              <w:rPr>
                <w:rStyle w:val="Strong"/>
                <w:b w:val="0"/>
                <w:bCs/>
                <w:sz w:val="24"/>
                <w:szCs w:val="32"/>
              </w:rPr>
              <w:t xml:space="preserve">Timeframe Reporting Period will be July 1, </w:t>
            </w:r>
            <w:proofErr w:type="gramStart"/>
            <w:r w:rsidRPr="00110482">
              <w:rPr>
                <w:rStyle w:val="Strong"/>
                <w:b w:val="0"/>
                <w:bCs/>
                <w:sz w:val="24"/>
                <w:szCs w:val="32"/>
              </w:rPr>
              <w:t>2022</w:t>
            </w:r>
            <w:proofErr w:type="gramEnd"/>
            <w:r w:rsidRPr="00110482">
              <w:rPr>
                <w:rStyle w:val="Strong"/>
                <w:b w:val="0"/>
                <w:bCs/>
                <w:sz w:val="24"/>
                <w:szCs w:val="32"/>
              </w:rPr>
              <w:t xml:space="preserve"> through June 30, 2023</w:t>
            </w:r>
          </w:p>
        </w:tc>
      </w:tr>
      <w:tr w:rsidR="008069FA" w:rsidRPr="00110482" w14:paraId="2CB85032" w14:textId="77777777" w:rsidTr="007A45BE">
        <w:trPr>
          <w:trHeight w:val="275"/>
        </w:trPr>
        <w:tc>
          <w:tcPr>
            <w:tcW w:w="4676" w:type="dxa"/>
            <w:shd w:val="clear" w:color="auto" w:fill="2A3D45" w:themeFill="accent1"/>
          </w:tcPr>
          <w:p w14:paraId="67E41857" w14:textId="73CB7840" w:rsidR="008069FA" w:rsidRPr="00110482" w:rsidRDefault="001D2394" w:rsidP="00FC4426">
            <w:pPr>
              <w:pStyle w:val="TableParagraph"/>
              <w:rPr>
                <w:rStyle w:val="Strong"/>
                <w:b w:val="0"/>
                <w:bCs/>
                <w:sz w:val="24"/>
                <w:szCs w:val="32"/>
              </w:rPr>
            </w:pPr>
            <w:r>
              <w:rPr>
                <w:rStyle w:val="Strong"/>
                <w:b w:val="0"/>
                <w:bCs/>
                <w:sz w:val="24"/>
                <w:szCs w:val="32"/>
              </w:rPr>
              <w:t>UDE/AKSDE/DV/HUD</w:t>
            </w:r>
            <w:r w:rsidR="008069FA" w:rsidRPr="00110482">
              <w:rPr>
                <w:rStyle w:val="Strong"/>
                <w:b w:val="0"/>
                <w:bCs/>
                <w:sz w:val="24"/>
                <w:szCs w:val="32"/>
              </w:rPr>
              <w:t xml:space="preserve"> Percentage</w:t>
            </w:r>
          </w:p>
        </w:tc>
        <w:tc>
          <w:tcPr>
            <w:tcW w:w="4676" w:type="dxa"/>
            <w:vAlign w:val="center"/>
          </w:tcPr>
          <w:p w14:paraId="3486A6C3" w14:textId="77777777" w:rsidR="008069FA" w:rsidRPr="00110482" w:rsidRDefault="008069FA" w:rsidP="007A45BE">
            <w:pPr>
              <w:pStyle w:val="TableParagraph"/>
              <w:jc w:val="center"/>
            </w:pPr>
          </w:p>
        </w:tc>
      </w:tr>
      <w:tr w:rsidR="008069FA" w14:paraId="43242264" w14:textId="77777777" w:rsidTr="007A45BE">
        <w:trPr>
          <w:trHeight w:val="275"/>
        </w:trPr>
        <w:tc>
          <w:tcPr>
            <w:tcW w:w="4676" w:type="dxa"/>
            <w:shd w:val="clear" w:color="auto" w:fill="2A3D45" w:themeFill="accent1"/>
          </w:tcPr>
          <w:p w14:paraId="35E96156" w14:textId="79721C5F" w:rsidR="008069FA" w:rsidRPr="00110482" w:rsidRDefault="001D2394" w:rsidP="00FC4426">
            <w:pPr>
              <w:pStyle w:val="TableParagraph"/>
              <w:rPr>
                <w:rStyle w:val="Strong"/>
                <w:b w:val="0"/>
                <w:bCs/>
                <w:sz w:val="24"/>
                <w:szCs w:val="32"/>
              </w:rPr>
            </w:pPr>
            <w:r>
              <w:rPr>
                <w:rStyle w:val="Strong"/>
                <w:b w:val="0"/>
                <w:bCs/>
                <w:sz w:val="24"/>
                <w:szCs w:val="32"/>
              </w:rPr>
              <w:t>Annual Assessment</w:t>
            </w:r>
            <w:r w:rsidR="008069FA" w:rsidRPr="00110482">
              <w:rPr>
                <w:rStyle w:val="Strong"/>
                <w:b w:val="0"/>
                <w:bCs/>
                <w:sz w:val="24"/>
                <w:szCs w:val="32"/>
              </w:rPr>
              <w:t xml:space="preserve"> Percentage</w:t>
            </w:r>
          </w:p>
        </w:tc>
        <w:tc>
          <w:tcPr>
            <w:tcW w:w="4676" w:type="dxa"/>
            <w:vAlign w:val="center"/>
          </w:tcPr>
          <w:p w14:paraId="5547EB8B" w14:textId="77777777" w:rsidR="008069FA" w:rsidRPr="00110482" w:rsidRDefault="008069FA" w:rsidP="007A45BE">
            <w:pPr>
              <w:pStyle w:val="TableParagraph"/>
              <w:jc w:val="center"/>
            </w:pPr>
          </w:p>
        </w:tc>
      </w:tr>
      <w:tr w:rsidR="001D2394" w14:paraId="590295C1" w14:textId="77777777" w:rsidTr="007A45BE">
        <w:trPr>
          <w:trHeight w:val="275"/>
        </w:trPr>
        <w:tc>
          <w:tcPr>
            <w:tcW w:w="4676" w:type="dxa"/>
            <w:shd w:val="clear" w:color="auto" w:fill="2A3D45" w:themeFill="accent1"/>
          </w:tcPr>
          <w:p w14:paraId="1DB9EFB6" w14:textId="09CA15E8" w:rsidR="001D2394" w:rsidRPr="00110482" w:rsidRDefault="001D2394" w:rsidP="00FC4426">
            <w:pPr>
              <w:pStyle w:val="TableParagraph"/>
              <w:rPr>
                <w:rStyle w:val="Strong"/>
                <w:b w:val="0"/>
                <w:bCs/>
                <w:sz w:val="24"/>
                <w:szCs w:val="32"/>
              </w:rPr>
            </w:pPr>
            <w:r>
              <w:rPr>
                <w:rStyle w:val="Strong"/>
                <w:b w:val="0"/>
                <w:bCs/>
                <w:sz w:val="24"/>
                <w:szCs w:val="32"/>
              </w:rPr>
              <w:t>Entry Records Timeliness</w:t>
            </w:r>
            <w:r w:rsidR="000C2203">
              <w:rPr>
                <w:rStyle w:val="Strong"/>
                <w:b w:val="0"/>
                <w:bCs/>
                <w:sz w:val="24"/>
                <w:szCs w:val="32"/>
              </w:rPr>
              <w:t xml:space="preserve"> Percentage</w:t>
            </w:r>
          </w:p>
        </w:tc>
        <w:tc>
          <w:tcPr>
            <w:tcW w:w="4676" w:type="dxa"/>
            <w:vAlign w:val="center"/>
          </w:tcPr>
          <w:p w14:paraId="012DE6F9" w14:textId="77777777" w:rsidR="001D2394" w:rsidRPr="00110482" w:rsidRDefault="001D2394" w:rsidP="007A45BE">
            <w:pPr>
              <w:pStyle w:val="TableParagraph"/>
              <w:jc w:val="center"/>
            </w:pPr>
          </w:p>
        </w:tc>
      </w:tr>
      <w:tr w:rsidR="001D2394" w14:paraId="3B2593D3" w14:textId="77777777" w:rsidTr="007A45BE">
        <w:trPr>
          <w:trHeight w:val="275"/>
        </w:trPr>
        <w:tc>
          <w:tcPr>
            <w:tcW w:w="4676" w:type="dxa"/>
            <w:shd w:val="clear" w:color="auto" w:fill="2A3D45" w:themeFill="accent1"/>
          </w:tcPr>
          <w:p w14:paraId="5337E8E7" w14:textId="00349E24" w:rsidR="001D2394" w:rsidRPr="00110482" w:rsidRDefault="001D2394" w:rsidP="00FC4426">
            <w:pPr>
              <w:pStyle w:val="TableParagraph"/>
              <w:rPr>
                <w:rStyle w:val="Strong"/>
                <w:b w:val="0"/>
                <w:bCs/>
                <w:sz w:val="24"/>
                <w:szCs w:val="32"/>
              </w:rPr>
            </w:pPr>
            <w:r>
              <w:rPr>
                <w:rStyle w:val="Strong"/>
                <w:b w:val="0"/>
                <w:bCs/>
                <w:sz w:val="24"/>
                <w:szCs w:val="32"/>
              </w:rPr>
              <w:t>Exit Records Timeliness</w:t>
            </w:r>
            <w:r w:rsidR="000C2203">
              <w:rPr>
                <w:rStyle w:val="Strong"/>
                <w:b w:val="0"/>
                <w:bCs/>
                <w:sz w:val="24"/>
                <w:szCs w:val="32"/>
              </w:rPr>
              <w:t xml:space="preserve"> Percentage</w:t>
            </w:r>
          </w:p>
        </w:tc>
        <w:tc>
          <w:tcPr>
            <w:tcW w:w="4676" w:type="dxa"/>
            <w:vAlign w:val="center"/>
          </w:tcPr>
          <w:p w14:paraId="22EEB86B" w14:textId="77777777" w:rsidR="001D2394" w:rsidRPr="00110482" w:rsidRDefault="001D2394" w:rsidP="007A45BE">
            <w:pPr>
              <w:pStyle w:val="TableParagraph"/>
              <w:jc w:val="center"/>
            </w:pPr>
          </w:p>
        </w:tc>
      </w:tr>
    </w:tbl>
    <w:p w14:paraId="30CCFEF6" w14:textId="77777777" w:rsidR="00ED1B1A" w:rsidRDefault="00ED1B1A" w:rsidP="00162A98">
      <w:pPr>
        <w:pStyle w:val="BodyText"/>
      </w:pPr>
    </w:p>
    <w:p w14:paraId="5F48605B" w14:textId="77777777" w:rsidR="008069FA" w:rsidRDefault="008069FA" w:rsidP="00162A98">
      <w:pPr>
        <w:pStyle w:val="BodyText"/>
      </w:pPr>
    </w:p>
    <w:p w14:paraId="30CCFEF7" w14:textId="0DE4BC79" w:rsidR="00ED1B1A" w:rsidRDefault="00F30EF4" w:rsidP="00F77999">
      <w:pPr>
        <w:pStyle w:val="Heading1"/>
      </w:pPr>
      <w:r>
        <w:t>PART V: FINANCIALS</w:t>
      </w:r>
    </w:p>
    <w:p w14:paraId="5F02E5E0" w14:textId="77777777" w:rsidR="00A108F8" w:rsidRDefault="00A108F8" w:rsidP="00F77999">
      <w:pPr>
        <w:pStyle w:val="Heading1"/>
      </w:pPr>
    </w:p>
    <w:p w14:paraId="30CCFEF8" w14:textId="348315FD" w:rsidR="00ED1B1A" w:rsidRDefault="003432E5" w:rsidP="00F77999">
      <w:pPr>
        <w:pStyle w:val="Heading2"/>
      </w:pPr>
      <w:r>
        <w:t xml:space="preserve">A. </w:t>
      </w:r>
      <w:r w:rsidR="00310B45">
        <w:t>Grant</w:t>
      </w:r>
      <w:r w:rsidR="00310B45">
        <w:rPr>
          <w:spacing w:val="-26"/>
        </w:rPr>
        <w:t xml:space="preserve"> </w:t>
      </w:r>
      <w:r w:rsidR="00310B45">
        <w:t>Utilization</w:t>
      </w:r>
    </w:p>
    <w:p w14:paraId="30CCFEF9" w14:textId="33483493" w:rsidR="00ED1B1A" w:rsidRDefault="00310B45" w:rsidP="002564D5">
      <w:r>
        <w:t xml:space="preserve">If funding was not received for the years listed below, put “N/A” in the “Total Line”. For the last Fiscal Year (FY), please detail </w:t>
      </w:r>
      <w:r w:rsidR="00AE7317">
        <w:t xml:space="preserve">your </w:t>
      </w:r>
      <w:r>
        <w:t>agency</w:t>
      </w:r>
      <w:r w:rsidR="00AE7317">
        <w:t>’s</w:t>
      </w:r>
      <w:r>
        <w:t xml:space="preserve"> year-to-date </w:t>
      </w:r>
      <w:r w:rsidR="00AE7317">
        <w:t xml:space="preserve">expenditures </w:t>
      </w:r>
      <w:r>
        <w:t>up to the last completed fiscal quarter.</w:t>
      </w:r>
    </w:p>
    <w:p w14:paraId="30CCFEFA" w14:textId="158886A6" w:rsidR="00ED1B1A" w:rsidRDefault="009F4B5C" w:rsidP="00162A98">
      <w:pPr>
        <w:pStyle w:val="BodyText"/>
        <w:rPr>
          <w:sz w:val="10"/>
        </w:rPr>
      </w:pPr>
      <w:r>
        <w:rPr>
          <w:noProof/>
        </w:rPr>
        <mc:AlternateContent>
          <mc:Choice Requires="wps">
            <w:drawing>
              <wp:anchor distT="0" distB="0" distL="0" distR="0" simplePos="0" relativeHeight="251658240" behindDoc="1" locked="0" layoutInCell="1" allowOverlap="1" wp14:anchorId="30CD037B" wp14:editId="3C97D643">
                <wp:simplePos x="0" y="0"/>
                <wp:positionH relativeFrom="page">
                  <wp:posOffset>914400</wp:posOffset>
                </wp:positionH>
                <wp:positionV relativeFrom="paragraph">
                  <wp:posOffset>102870</wp:posOffset>
                </wp:positionV>
                <wp:extent cx="5938520" cy="379730"/>
                <wp:effectExtent l="0" t="0" r="24130" b="2032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8520" cy="37973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7734CE" w14:textId="77777777" w:rsidR="000E2F9B" w:rsidRDefault="000E2F9B" w:rsidP="00F77999">
                            <w:r>
                              <w:t xml:space="preserve">Please list </w:t>
                            </w:r>
                            <w:r w:rsidRPr="00865F88">
                              <w:t>YOUR ORGANIZATION’S</w:t>
                            </w:r>
                            <w:r>
                              <w:t xml:space="preserve"> grant start and end dates for this grant </w:t>
                            </w:r>
                          </w:p>
                          <w:p w14:paraId="30CD0384" w14:textId="1F923467" w:rsidR="00ED1B1A" w:rsidRDefault="00310B45" w:rsidP="00F77999">
                            <w:r>
                              <w:t>(E.g.: July</w:t>
                            </w:r>
                            <w:r w:rsidR="000E2F9B">
                              <w:t xml:space="preserve"> 1</w:t>
                            </w:r>
                            <w:r>
                              <w:t xml:space="preserve"> – June</w:t>
                            </w:r>
                            <w:r w:rsidR="000E2F9B">
                              <w:t xml:space="preserve"> 30</w:t>
                            </w:r>
                            <w:r>
                              <w:t>)</w:t>
                            </w:r>
                          </w:p>
                          <w:p w14:paraId="30CD0385" w14:textId="77777777" w:rsidR="00ED1B1A" w:rsidRDefault="00ED1B1A" w:rsidP="00162A98">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D037B" id="_x0000_t202" coordsize="21600,21600" o:spt="202" path="m,l,21600r21600,l21600,xe">
                <v:stroke joinstyle="miter"/>
                <v:path gradientshapeok="t" o:connecttype="rect"/>
              </v:shapetype>
              <v:shape id="Text Box 4" o:spid="_x0000_s1026" type="#_x0000_t202" style="position:absolute;margin-left:1in;margin-top:8.1pt;width:467.6pt;height:29.9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" filled="f" strokeweight=".48pt">
                <v:textbox inset="0,0,0,0">
                  <w:txbxContent>
                    <w:p w14:paraId="487734CE" w14:textId="77777777" w:rsidR="000E2F9B" w:rsidRDefault="000E2F9B" w:rsidP="00F77999">
                      <w:r>
                        <w:t xml:space="preserve">Please list </w:t>
                      </w:r>
                      <w:r w:rsidRPr="00865F88">
                        <w:t>YOUR ORGANIZATION’S</w:t>
                      </w:r>
                      <w:r>
                        <w:t xml:space="preserve"> grant start and end dates for this grant </w:t>
                      </w:r>
                    </w:p>
                    <w:p w14:paraId="30CD0384" w14:textId="1F923467" w:rsidR="00ED1B1A" w:rsidRDefault="00310B45" w:rsidP="00F77999">
                      <w:r>
                        <w:t>(E.g.: July</w:t>
                      </w:r>
                      <w:r w:rsidR="000E2F9B">
                        <w:t xml:space="preserve"> 1</w:t>
                      </w:r>
                      <w:r>
                        <w:t xml:space="preserve"> – June</w:t>
                      </w:r>
                      <w:r w:rsidR="000E2F9B">
                        <w:t xml:space="preserve"> 30</w:t>
                      </w:r>
                      <w:r>
                        <w:t>)</w:t>
                      </w:r>
                    </w:p>
                    <w:p w14:paraId="30CD0385" w14:textId="77777777" w:rsidR="00ED1B1A" w:rsidRDefault="00ED1B1A" w:rsidP="00162A98">
                      <w:pPr>
                        <w:pStyle w:val="BodyText"/>
                      </w:pPr>
                    </w:p>
                  </w:txbxContent>
                </v:textbox>
                <w10:wrap type="topAndBottom" anchorx="page"/>
              </v:shape>
            </w:pict>
          </mc:Fallback>
        </mc:AlternateContent>
      </w:r>
    </w:p>
    <w:p w14:paraId="30CCFEFC" w14:textId="77777777" w:rsidR="00ED1B1A" w:rsidRDefault="00ED1B1A" w:rsidP="00162A98">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598"/>
        <w:gridCol w:w="10"/>
        <w:gridCol w:w="47"/>
        <w:gridCol w:w="1285"/>
        <w:gridCol w:w="10"/>
        <w:gridCol w:w="1286"/>
        <w:gridCol w:w="10"/>
        <w:gridCol w:w="1253"/>
        <w:gridCol w:w="10"/>
        <w:gridCol w:w="1281"/>
        <w:gridCol w:w="10"/>
        <w:gridCol w:w="1250"/>
        <w:gridCol w:w="10"/>
        <w:gridCol w:w="1283"/>
        <w:gridCol w:w="10"/>
      </w:tblGrid>
      <w:tr w:rsidR="000E2F9B" w14:paraId="30CCFF00" w14:textId="77777777" w:rsidTr="000E2F9B">
        <w:trPr>
          <w:gridAfter w:val="1"/>
          <w:wAfter w:w="10" w:type="dxa"/>
          <w:trHeight w:val="230"/>
        </w:trPr>
        <w:tc>
          <w:tcPr>
            <w:tcW w:w="1665" w:type="dxa"/>
            <w:gridSpan w:val="4"/>
            <w:tcBorders>
              <w:bottom w:val="nil"/>
            </w:tcBorders>
            <w:shd w:val="clear" w:color="auto" w:fill="2A3D45" w:themeFill="accent1"/>
          </w:tcPr>
          <w:p w14:paraId="66E02932" w14:textId="57F80237" w:rsidR="000E2F9B" w:rsidRPr="00AE7317" w:rsidRDefault="000E2F9B" w:rsidP="000E2F9B">
            <w:pPr>
              <w:pStyle w:val="Heading5"/>
              <w:rPr>
                <w:rStyle w:val="Strong"/>
              </w:rPr>
            </w:pPr>
          </w:p>
        </w:tc>
        <w:tc>
          <w:tcPr>
            <w:tcW w:w="2581" w:type="dxa"/>
            <w:gridSpan w:val="3"/>
            <w:tcBorders>
              <w:bottom w:val="nil"/>
            </w:tcBorders>
            <w:shd w:val="clear" w:color="auto" w:fill="2A3D45" w:themeFill="accent1"/>
          </w:tcPr>
          <w:p w14:paraId="30CCFEFD" w14:textId="11514950" w:rsidR="000E2F9B" w:rsidRPr="00AE7317" w:rsidRDefault="000E2F9B" w:rsidP="000E2F9B">
            <w:pPr>
              <w:pStyle w:val="Heading5"/>
              <w:rPr>
                <w:rStyle w:val="Strong"/>
              </w:rPr>
            </w:pPr>
            <w:r>
              <w:rPr>
                <w:rStyle w:val="Strong"/>
              </w:rPr>
              <w:t>Current Year – 2</w:t>
            </w:r>
          </w:p>
        </w:tc>
        <w:tc>
          <w:tcPr>
            <w:tcW w:w="2554" w:type="dxa"/>
            <w:gridSpan w:val="4"/>
            <w:tcBorders>
              <w:bottom w:val="nil"/>
            </w:tcBorders>
            <w:shd w:val="clear" w:color="auto" w:fill="2A3D45" w:themeFill="accent1"/>
            <w:vAlign w:val="bottom"/>
          </w:tcPr>
          <w:p w14:paraId="5387E9DA" w14:textId="77777777" w:rsidR="000E2F9B" w:rsidRPr="00AE7317" w:rsidRDefault="000E2F9B" w:rsidP="000E2F9B">
            <w:pPr>
              <w:pStyle w:val="Heading5"/>
              <w:rPr>
                <w:rStyle w:val="Strong"/>
              </w:rPr>
            </w:pPr>
            <w:r>
              <w:rPr>
                <w:rStyle w:val="Strong"/>
              </w:rPr>
              <w:t>Current Year - 1</w:t>
            </w:r>
          </w:p>
        </w:tc>
        <w:tc>
          <w:tcPr>
            <w:tcW w:w="2553" w:type="dxa"/>
            <w:gridSpan w:val="4"/>
            <w:tcBorders>
              <w:bottom w:val="nil"/>
            </w:tcBorders>
            <w:shd w:val="clear" w:color="auto" w:fill="2A3D45" w:themeFill="accent1"/>
            <w:vAlign w:val="bottom"/>
          </w:tcPr>
          <w:p w14:paraId="30CCFEFF" w14:textId="70FD003A" w:rsidR="000E2F9B" w:rsidRPr="00AE7317" w:rsidRDefault="000E2F9B" w:rsidP="000E2F9B">
            <w:pPr>
              <w:pStyle w:val="Heading5"/>
              <w:rPr>
                <w:rStyle w:val="Strong"/>
              </w:rPr>
            </w:pPr>
            <w:r>
              <w:rPr>
                <w:rStyle w:val="Strong"/>
              </w:rPr>
              <w:t>Current Year</w:t>
            </w:r>
          </w:p>
        </w:tc>
      </w:tr>
      <w:tr w:rsidR="000E2F9B" w14:paraId="30CCFF07" w14:textId="77777777" w:rsidTr="000E2F9B">
        <w:trPr>
          <w:gridAfter w:val="1"/>
          <w:wAfter w:w="10" w:type="dxa"/>
          <w:trHeight w:val="458"/>
        </w:trPr>
        <w:tc>
          <w:tcPr>
            <w:tcW w:w="1665" w:type="dxa"/>
            <w:gridSpan w:val="4"/>
            <w:tcBorders>
              <w:top w:val="nil"/>
              <w:bottom w:val="nil"/>
            </w:tcBorders>
            <w:shd w:val="clear" w:color="auto" w:fill="2A3D45" w:themeFill="accent1"/>
            <w:vAlign w:val="bottom"/>
          </w:tcPr>
          <w:p w14:paraId="3470DD47" w14:textId="730E8D0B" w:rsidR="000E2F9B" w:rsidRDefault="000E2F9B" w:rsidP="000E2F9B">
            <w:pPr>
              <w:pStyle w:val="Heading5"/>
              <w:rPr>
                <w:rStyle w:val="Strong"/>
              </w:rPr>
            </w:pPr>
          </w:p>
        </w:tc>
        <w:tc>
          <w:tcPr>
            <w:tcW w:w="1285" w:type="dxa"/>
            <w:tcBorders>
              <w:top w:val="nil"/>
              <w:bottom w:val="nil"/>
            </w:tcBorders>
            <w:shd w:val="clear" w:color="auto" w:fill="2A3D45" w:themeFill="accent1"/>
            <w:vAlign w:val="bottom"/>
          </w:tcPr>
          <w:p w14:paraId="30CCFF01" w14:textId="1DCA11B6" w:rsidR="000E2F9B" w:rsidRPr="00AE7317" w:rsidRDefault="000E2F9B" w:rsidP="000E2F9B">
            <w:pPr>
              <w:pStyle w:val="Heading5"/>
              <w:ind w:left="0"/>
              <w:rPr>
                <w:rStyle w:val="Strong"/>
              </w:rPr>
            </w:pPr>
            <w:r>
              <w:rPr>
                <w:rStyle w:val="Strong"/>
              </w:rPr>
              <w:t>Grant   Award</w:t>
            </w:r>
          </w:p>
        </w:tc>
        <w:tc>
          <w:tcPr>
            <w:tcW w:w="1296" w:type="dxa"/>
            <w:gridSpan w:val="2"/>
            <w:tcBorders>
              <w:top w:val="nil"/>
            </w:tcBorders>
            <w:shd w:val="clear" w:color="auto" w:fill="2A3D45" w:themeFill="accent1"/>
            <w:vAlign w:val="bottom"/>
          </w:tcPr>
          <w:p w14:paraId="30CCFF02" w14:textId="4F44E040" w:rsidR="000E2F9B" w:rsidRPr="00AE7317" w:rsidRDefault="000E2F9B" w:rsidP="000E2F9B">
            <w:pPr>
              <w:pStyle w:val="Heading5"/>
              <w:rPr>
                <w:rStyle w:val="Strong"/>
              </w:rPr>
            </w:pPr>
            <w:r w:rsidRPr="00AE7317">
              <w:rPr>
                <w:rStyle w:val="Strong"/>
              </w:rPr>
              <w:t xml:space="preserve">Funds </w:t>
            </w:r>
            <w:r>
              <w:rPr>
                <w:rStyle w:val="Strong"/>
              </w:rPr>
              <w:t xml:space="preserve">      </w:t>
            </w:r>
            <w:r w:rsidRPr="00AE7317">
              <w:rPr>
                <w:rStyle w:val="Strong"/>
              </w:rPr>
              <w:t>Expended</w:t>
            </w:r>
          </w:p>
        </w:tc>
        <w:tc>
          <w:tcPr>
            <w:tcW w:w="1263" w:type="dxa"/>
            <w:gridSpan w:val="2"/>
            <w:tcBorders>
              <w:top w:val="nil"/>
            </w:tcBorders>
            <w:shd w:val="clear" w:color="auto" w:fill="2A3D45" w:themeFill="accent1"/>
            <w:vAlign w:val="bottom"/>
          </w:tcPr>
          <w:p w14:paraId="7F5F9AC8" w14:textId="77777777" w:rsidR="000E2F9B" w:rsidRDefault="000E2F9B" w:rsidP="000E2F9B">
            <w:pPr>
              <w:pStyle w:val="Heading5"/>
              <w:rPr>
                <w:rStyle w:val="Strong"/>
              </w:rPr>
            </w:pPr>
            <w:r w:rsidRPr="00AE7317">
              <w:rPr>
                <w:rStyle w:val="Strong"/>
              </w:rPr>
              <w:t xml:space="preserve">Grant </w:t>
            </w:r>
          </w:p>
          <w:p w14:paraId="30CCFF03" w14:textId="11C1D821" w:rsidR="000E2F9B" w:rsidRPr="00AE7317" w:rsidRDefault="000E2F9B" w:rsidP="000E2F9B">
            <w:pPr>
              <w:pStyle w:val="Heading5"/>
              <w:rPr>
                <w:rStyle w:val="Strong"/>
              </w:rPr>
            </w:pPr>
            <w:r w:rsidRPr="00AE7317">
              <w:rPr>
                <w:rStyle w:val="Strong"/>
              </w:rPr>
              <w:t>Award</w:t>
            </w:r>
          </w:p>
        </w:tc>
        <w:tc>
          <w:tcPr>
            <w:tcW w:w="1291" w:type="dxa"/>
            <w:gridSpan w:val="2"/>
            <w:tcBorders>
              <w:top w:val="nil"/>
              <w:bottom w:val="nil"/>
            </w:tcBorders>
            <w:shd w:val="clear" w:color="auto" w:fill="2A3D45" w:themeFill="accent1"/>
            <w:vAlign w:val="bottom"/>
          </w:tcPr>
          <w:p w14:paraId="30CCFF04" w14:textId="3A8F9F6E" w:rsidR="000E2F9B" w:rsidRPr="00AE7317" w:rsidRDefault="000E2F9B" w:rsidP="000E2F9B">
            <w:pPr>
              <w:pStyle w:val="Heading5"/>
              <w:rPr>
                <w:rStyle w:val="Strong"/>
              </w:rPr>
            </w:pPr>
            <w:r>
              <w:rPr>
                <w:rStyle w:val="Strong"/>
              </w:rPr>
              <w:t>Funds Expended</w:t>
            </w:r>
          </w:p>
        </w:tc>
        <w:tc>
          <w:tcPr>
            <w:tcW w:w="1260" w:type="dxa"/>
            <w:gridSpan w:val="2"/>
            <w:tcBorders>
              <w:top w:val="nil"/>
            </w:tcBorders>
            <w:shd w:val="clear" w:color="auto" w:fill="2A3D45" w:themeFill="accent1"/>
            <w:vAlign w:val="bottom"/>
          </w:tcPr>
          <w:p w14:paraId="30CCFF05" w14:textId="5B564A09" w:rsidR="000E2F9B" w:rsidRPr="00AE7317" w:rsidRDefault="000E2F9B" w:rsidP="000E2F9B">
            <w:pPr>
              <w:pStyle w:val="Heading5"/>
              <w:rPr>
                <w:rStyle w:val="Strong"/>
              </w:rPr>
            </w:pPr>
            <w:r>
              <w:rPr>
                <w:rStyle w:val="Strong"/>
              </w:rPr>
              <w:t>Grant Award</w:t>
            </w:r>
          </w:p>
        </w:tc>
        <w:tc>
          <w:tcPr>
            <w:tcW w:w="1293" w:type="dxa"/>
            <w:gridSpan w:val="2"/>
            <w:tcBorders>
              <w:top w:val="nil"/>
            </w:tcBorders>
            <w:shd w:val="clear" w:color="auto" w:fill="2A3D45" w:themeFill="accent1"/>
            <w:vAlign w:val="bottom"/>
          </w:tcPr>
          <w:p w14:paraId="30CCFF06" w14:textId="7AAC2AD7" w:rsidR="000E2F9B" w:rsidRPr="00AE7317" w:rsidRDefault="000E2F9B" w:rsidP="000E2F9B">
            <w:pPr>
              <w:pStyle w:val="Heading5"/>
              <w:rPr>
                <w:rStyle w:val="Strong"/>
              </w:rPr>
            </w:pPr>
            <w:r>
              <w:rPr>
                <w:rStyle w:val="Strong"/>
              </w:rPr>
              <w:t>Funds Expended</w:t>
            </w:r>
          </w:p>
        </w:tc>
      </w:tr>
      <w:tr w:rsidR="000E2F9B" w14:paraId="30CCFF0F" w14:textId="77777777" w:rsidTr="000E2F9B">
        <w:trPr>
          <w:gridAfter w:val="1"/>
          <w:wAfter w:w="10" w:type="dxa"/>
          <w:trHeight w:val="227"/>
        </w:trPr>
        <w:tc>
          <w:tcPr>
            <w:tcW w:w="1608" w:type="dxa"/>
            <w:gridSpan w:val="2"/>
            <w:tcBorders>
              <w:top w:val="nil"/>
            </w:tcBorders>
            <w:shd w:val="clear" w:color="auto" w:fill="2A3D45" w:themeFill="accent1"/>
          </w:tcPr>
          <w:p w14:paraId="30CCFF08" w14:textId="77777777" w:rsidR="000E2F9B" w:rsidRPr="00AE7317" w:rsidRDefault="000E2F9B" w:rsidP="000E2F9B">
            <w:pPr>
              <w:pStyle w:val="TableParagraph"/>
              <w:rPr>
                <w:rStyle w:val="Strong"/>
              </w:rPr>
            </w:pPr>
            <w:r w:rsidRPr="00AE7317">
              <w:rPr>
                <w:rStyle w:val="Strong"/>
              </w:rPr>
              <w:t>Operations</w:t>
            </w:r>
          </w:p>
        </w:tc>
        <w:tc>
          <w:tcPr>
            <w:tcW w:w="1342" w:type="dxa"/>
            <w:gridSpan w:val="3"/>
          </w:tcPr>
          <w:p w14:paraId="30CCFF09" w14:textId="4C7DA709" w:rsidR="000E2F9B" w:rsidRPr="00AE7317" w:rsidRDefault="000E2F9B" w:rsidP="000E2F9B">
            <w:pPr>
              <w:pStyle w:val="TableParagraph"/>
            </w:pPr>
          </w:p>
        </w:tc>
        <w:tc>
          <w:tcPr>
            <w:tcW w:w="1296" w:type="dxa"/>
            <w:gridSpan w:val="2"/>
          </w:tcPr>
          <w:p w14:paraId="30CCFF0A" w14:textId="6E21AFD9" w:rsidR="000E2F9B" w:rsidRPr="00AE7317" w:rsidRDefault="000E2F9B" w:rsidP="000E2F9B">
            <w:pPr>
              <w:pStyle w:val="TableParagraph"/>
            </w:pPr>
          </w:p>
        </w:tc>
        <w:tc>
          <w:tcPr>
            <w:tcW w:w="1263" w:type="dxa"/>
            <w:gridSpan w:val="2"/>
          </w:tcPr>
          <w:p w14:paraId="30CCFF0B" w14:textId="0A7E899C" w:rsidR="000E2F9B" w:rsidRPr="00AE7317" w:rsidRDefault="000E2F9B" w:rsidP="000E2F9B">
            <w:pPr>
              <w:pStyle w:val="TableParagraph"/>
            </w:pPr>
          </w:p>
        </w:tc>
        <w:tc>
          <w:tcPr>
            <w:tcW w:w="1291" w:type="dxa"/>
            <w:gridSpan w:val="2"/>
          </w:tcPr>
          <w:p w14:paraId="30CCFF0C" w14:textId="62FC776D" w:rsidR="000E2F9B" w:rsidRPr="00AE7317" w:rsidRDefault="000E2F9B" w:rsidP="000E2F9B">
            <w:pPr>
              <w:pStyle w:val="TableParagraph"/>
            </w:pPr>
          </w:p>
        </w:tc>
        <w:tc>
          <w:tcPr>
            <w:tcW w:w="1260" w:type="dxa"/>
            <w:gridSpan w:val="2"/>
          </w:tcPr>
          <w:p w14:paraId="30CCFF0D" w14:textId="733568A5" w:rsidR="000E2F9B" w:rsidRPr="00AE7317" w:rsidRDefault="000E2F9B" w:rsidP="000E2F9B">
            <w:pPr>
              <w:pStyle w:val="TableParagraph"/>
            </w:pPr>
          </w:p>
        </w:tc>
        <w:tc>
          <w:tcPr>
            <w:tcW w:w="1293" w:type="dxa"/>
            <w:gridSpan w:val="2"/>
          </w:tcPr>
          <w:p w14:paraId="30CCFF0E" w14:textId="57765F5D" w:rsidR="000E2F9B" w:rsidRPr="00AE7317" w:rsidRDefault="000E2F9B" w:rsidP="000E2F9B">
            <w:pPr>
              <w:pStyle w:val="TableParagraph"/>
            </w:pPr>
          </w:p>
        </w:tc>
      </w:tr>
      <w:tr w:rsidR="000E2F9B" w14:paraId="30CCFF17" w14:textId="77777777" w:rsidTr="000E2F9B">
        <w:trPr>
          <w:gridAfter w:val="1"/>
          <w:wAfter w:w="10" w:type="dxa"/>
          <w:trHeight w:val="230"/>
        </w:trPr>
        <w:tc>
          <w:tcPr>
            <w:tcW w:w="1608" w:type="dxa"/>
            <w:gridSpan w:val="2"/>
            <w:shd w:val="clear" w:color="auto" w:fill="2A3D45" w:themeFill="accent1"/>
          </w:tcPr>
          <w:p w14:paraId="30CCFF10" w14:textId="77777777" w:rsidR="000E2F9B" w:rsidRPr="00AE7317" w:rsidRDefault="000E2F9B" w:rsidP="000E2F9B">
            <w:pPr>
              <w:pStyle w:val="TableParagraph"/>
              <w:rPr>
                <w:rStyle w:val="Strong"/>
              </w:rPr>
            </w:pPr>
            <w:r w:rsidRPr="00AE7317">
              <w:rPr>
                <w:rStyle w:val="Strong"/>
              </w:rPr>
              <w:t>Leasing</w:t>
            </w:r>
          </w:p>
        </w:tc>
        <w:tc>
          <w:tcPr>
            <w:tcW w:w="1342" w:type="dxa"/>
            <w:gridSpan w:val="3"/>
          </w:tcPr>
          <w:p w14:paraId="30CCFF11" w14:textId="0B7DD1D3" w:rsidR="000E2F9B" w:rsidRPr="00AE7317" w:rsidRDefault="000E2F9B" w:rsidP="000E2F9B">
            <w:pPr>
              <w:pStyle w:val="TableParagraph"/>
            </w:pPr>
          </w:p>
        </w:tc>
        <w:tc>
          <w:tcPr>
            <w:tcW w:w="1296" w:type="dxa"/>
            <w:gridSpan w:val="2"/>
          </w:tcPr>
          <w:p w14:paraId="30CCFF12" w14:textId="1D6419AF" w:rsidR="000E2F9B" w:rsidRPr="00AE7317" w:rsidRDefault="000E2F9B" w:rsidP="000E2F9B">
            <w:pPr>
              <w:pStyle w:val="TableParagraph"/>
            </w:pPr>
          </w:p>
        </w:tc>
        <w:tc>
          <w:tcPr>
            <w:tcW w:w="1263" w:type="dxa"/>
            <w:gridSpan w:val="2"/>
          </w:tcPr>
          <w:p w14:paraId="30CCFF13" w14:textId="59BA3DA3" w:rsidR="000E2F9B" w:rsidRPr="00AE7317" w:rsidRDefault="000E2F9B" w:rsidP="000E2F9B">
            <w:pPr>
              <w:pStyle w:val="TableParagraph"/>
            </w:pPr>
          </w:p>
        </w:tc>
        <w:tc>
          <w:tcPr>
            <w:tcW w:w="1291" w:type="dxa"/>
            <w:gridSpan w:val="2"/>
          </w:tcPr>
          <w:p w14:paraId="30CCFF14" w14:textId="241F2424" w:rsidR="000E2F9B" w:rsidRPr="00AE7317" w:rsidRDefault="000E2F9B" w:rsidP="000E2F9B">
            <w:pPr>
              <w:pStyle w:val="TableParagraph"/>
            </w:pPr>
          </w:p>
        </w:tc>
        <w:tc>
          <w:tcPr>
            <w:tcW w:w="1260" w:type="dxa"/>
            <w:gridSpan w:val="2"/>
          </w:tcPr>
          <w:p w14:paraId="30CCFF15" w14:textId="33A6E154" w:rsidR="000E2F9B" w:rsidRPr="00AE7317" w:rsidRDefault="000E2F9B" w:rsidP="000E2F9B">
            <w:pPr>
              <w:pStyle w:val="TableParagraph"/>
            </w:pPr>
          </w:p>
        </w:tc>
        <w:tc>
          <w:tcPr>
            <w:tcW w:w="1293" w:type="dxa"/>
            <w:gridSpan w:val="2"/>
          </w:tcPr>
          <w:p w14:paraId="30CCFF16" w14:textId="3371E690" w:rsidR="000E2F9B" w:rsidRPr="00AE7317" w:rsidRDefault="000E2F9B" w:rsidP="000E2F9B">
            <w:pPr>
              <w:pStyle w:val="TableParagraph"/>
            </w:pPr>
          </w:p>
        </w:tc>
      </w:tr>
      <w:tr w:rsidR="000E2F9B" w14:paraId="3E3154B2" w14:textId="77777777" w:rsidTr="000E2F9B">
        <w:trPr>
          <w:gridAfter w:val="1"/>
          <w:wAfter w:w="10" w:type="dxa"/>
          <w:trHeight w:val="538"/>
        </w:trPr>
        <w:tc>
          <w:tcPr>
            <w:tcW w:w="1608" w:type="dxa"/>
            <w:gridSpan w:val="2"/>
            <w:shd w:val="clear" w:color="auto" w:fill="2A3D45" w:themeFill="accent1"/>
          </w:tcPr>
          <w:p w14:paraId="41F7A57B" w14:textId="733C3B75" w:rsidR="000E2F9B" w:rsidRPr="00AE7317" w:rsidRDefault="000E2F9B" w:rsidP="000E2F9B">
            <w:pPr>
              <w:pStyle w:val="TableParagraph"/>
              <w:rPr>
                <w:rStyle w:val="Strong"/>
              </w:rPr>
            </w:pPr>
            <w:r>
              <w:rPr>
                <w:rStyle w:val="Strong"/>
              </w:rPr>
              <w:t>Rental Assistance</w:t>
            </w:r>
          </w:p>
        </w:tc>
        <w:tc>
          <w:tcPr>
            <w:tcW w:w="1342" w:type="dxa"/>
            <w:gridSpan w:val="3"/>
          </w:tcPr>
          <w:p w14:paraId="5494407D" w14:textId="74E73F0D" w:rsidR="000E2F9B" w:rsidRPr="00AE7317" w:rsidRDefault="000E2F9B" w:rsidP="000E2F9B">
            <w:pPr>
              <w:pStyle w:val="TableParagraph"/>
            </w:pPr>
          </w:p>
        </w:tc>
        <w:tc>
          <w:tcPr>
            <w:tcW w:w="1296" w:type="dxa"/>
            <w:gridSpan w:val="2"/>
          </w:tcPr>
          <w:p w14:paraId="567AEF53" w14:textId="243A202C" w:rsidR="000E2F9B" w:rsidRPr="00AE7317" w:rsidRDefault="000E2F9B" w:rsidP="000E2F9B">
            <w:pPr>
              <w:pStyle w:val="TableParagraph"/>
            </w:pPr>
          </w:p>
        </w:tc>
        <w:tc>
          <w:tcPr>
            <w:tcW w:w="1263" w:type="dxa"/>
            <w:gridSpan w:val="2"/>
          </w:tcPr>
          <w:p w14:paraId="453C1CEB" w14:textId="593FA0C2" w:rsidR="000E2F9B" w:rsidRPr="00AE7317" w:rsidRDefault="000E2F9B" w:rsidP="000E2F9B">
            <w:pPr>
              <w:pStyle w:val="TableParagraph"/>
            </w:pPr>
          </w:p>
        </w:tc>
        <w:tc>
          <w:tcPr>
            <w:tcW w:w="1291" w:type="dxa"/>
            <w:gridSpan w:val="2"/>
          </w:tcPr>
          <w:p w14:paraId="2E2E2E13" w14:textId="5AA0789A" w:rsidR="000E2F9B" w:rsidRPr="00AE7317" w:rsidRDefault="000E2F9B" w:rsidP="000E2F9B">
            <w:pPr>
              <w:pStyle w:val="TableParagraph"/>
            </w:pPr>
          </w:p>
        </w:tc>
        <w:tc>
          <w:tcPr>
            <w:tcW w:w="1260" w:type="dxa"/>
            <w:gridSpan w:val="2"/>
          </w:tcPr>
          <w:p w14:paraId="3CAA6C6A" w14:textId="768EAD6F" w:rsidR="000E2F9B" w:rsidRPr="00AE7317" w:rsidRDefault="000E2F9B" w:rsidP="000E2F9B">
            <w:pPr>
              <w:pStyle w:val="TableParagraph"/>
            </w:pPr>
          </w:p>
        </w:tc>
        <w:tc>
          <w:tcPr>
            <w:tcW w:w="1293" w:type="dxa"/>
            <w:gridSpan w:val="2"/>
          </w:tcPr>
          <w:p w14:paraId="710DEC5B" w14:textId="58DB77C5" w:rsidR="000E2F9B" w:rsidRPr="00AE7317" w:rsidRDefault="000E2F9B" w:rsidP="000E2F9B">
            <w:pPr>
              <w:pStyle w:val="TableParagraph"/>
            </w:pPr>
          </w:p>
        </w:tc>
      </w:tr>
      <w:tr w:rsidR="000E2F9B" w14:paraId="30CCFF2E" w14:textId="77777777" w:rsidTr="000E2F9B">
        <w:trPr>
          <w:gridAfter w:val="1"/>
          <w:wAfter w:w="10" w:type="dxa"/>
          <w:trHeight w:val="538"/>
        </w:trPr>
        <w:tc>
          <w:tcPr>
            <w:tcW w:w="1608" w:type="dxa"/>
            <w:gridSpan w:val="2"/>
            <w:shd w:val="clear" w:color="auto" w:fill="2A3D45" w:themeFill="accent1"/>
          </w:tcPr>
          <w:p w14:paraId="30CCFF1A" w14:textId="77777777" w:rsidR="000E2F9B" w:rsidRPr="00AE7317" w:rsidRDefault="000E2F9B" w:rsidP="000E2F9B">
            <w:pPr>
              <w:pStyle w:val="TableParagraph"/>
              <w:rPr>
                <w:rStyle w:val="Strong"/>
              </w:rPr>
            </w:pPr>
            <w:r w:rsidRPr="00AE7317">
              <w:rPr>
                <w:rStyle w:val="Strong"/>
              </w:rPr>
              <w:t>Supportive Services</w:t>
            </w:r>
          </w:p>
        </w:tc>
        <w:tc>
          <w:tcPr>
            <w:tcW w:w="1342" w:type="dxa"/>
            <w:gridSpan w:val="3"/>
          </w:tcPr>
          <w:p w14:paraId="30CCFF1D" w14:textId="666AC6CA" w:rsidR="000E2F9B" w:rsidRPr="00AE7317" w:rsidRDefault="000E2F9B" w:rsidP="000E2F9B">
            <w:pPr>
              <w:pStyle w:val="TableParagraph"/>
            </w:pPr>
          </w:p>
        </w:tc>
        <w:tc>
          <w:tcPr>
            <w:tcW w:w="1296" w:type="dxa"/>
            <w:gridSpan w:val="2"/>
          </w:tcPr>
          <w:p w14:paraId="30CCFF21" w14:textId="6A4B1F19" w:rsidR="000E2F9B" w:rsidRPr="00AE7317" w:rsidRDefault="000E2F9B" w:rsidP="000E2F9B">
            <w:pPr>
              <w:pStyle w:val="TableParagraph"/>
            </w:pPr>
          </w:p>
        </w:tc>
        <w:tc>
          <w:tcPr>
            <w:tcW w:w="1263" w:type="dxa"/>
            <w:gridSpan w:val="2"/>
          </w:tcPr>
          <w:p w14:paraId="30CCFF25" w14:textId="08EBA99A" w:rsidR="000E2F9B" w:rsidRPr="00AE7317" w:rsidRDefault="000E2F9B" w:rsidP="000E2F9B">
            <w:pPr>
              <w:pStyle w:val="TableParagraph"/>
            </w:pPr>
          </w:p>
        </w:tc>
        <w:tc>
          <w:tcPr>
            <w:tcW w:w="1291" w:type="dxa"/>
            <w:gridSpan w:val="2"/>
          </w:tcPr>
          <w:p w14:paraId="30CCFF27" w14:textId="1F75E555" w:rsidR="000E2F9B" w:rsidRPr="00AE7317" w:rsidRDefault="000E2F9B" w:rsidP="000E2F9B">
            <w:pPr>
              <w:pStyle w:val="TableParagraph"/>
            </w:pPr>
          </w:p>
        </w:tc>
        <w:tc>
          <w:tcPr>
            <w:tcW w:w="1260" w:type="dxa"/>
            <w:gridSpan w:val="2"/>
          </w:tcPr>
          <w:p w14:paraId="30CCFF2B" w14:textId="79071322" w:rsidR="000E2F9B" w:rsidRPr="00AE7317" w:rsidRDefault="000E2F9B" w:rsidP="000E2F9B">
            <w:pPr>
              <w:pStyle w:val="TableParagraph"/>
            </w:pPr>
          </w:p>
        </w:tc>
        <w:tc>
          <w:tcPr>
            <w:tcW w:w="1293" w:type="dxa"/>
            <w:gridSpan w:val="2"/>
          </w:tcPr>
          <w:p w14:paraId="30CCFF2D" w14:textId="4E011796" w:rsidR="000E2F9B" w:rsidRPr="00AE7317" w:rsidRDefault="000E2F9B" w:rsidP="000E2F9B">
            <w:pPr>
              <w:pStyle w:val="TableParagraph"/>
            </w:pPr>
          </w:p>
        </w:tc>
      </w:tr>
      <w:tr w:rsidR="000E2F9B" w14:paraId="30CCFF41" w14:textId="77777777" w:rsidTr="000E2F9B">
        <w:trPr>
          <w:gridBefore w:val="1"/>
          <w:wBefore w:w="10" w:type="dxa"/>
          <w:trHeight w:val="230"/>
        </w:trPr>
        <w:tc>
          <w:tcPr>
            <w:tcW w:w="1608" w:type="dxa"/>
            <w:gridSpan w:val="2"/>
            <w:shd w:val="clear" w:color="auto" w:fill="2A3D45" w:themeFill="accent1"/>
          </w:tcPr>
          <w:p w14:paraId="30CCFF3A" w14:textId="77777777" w:rsidR="000E2F9B" w:rsidRPr="00AE7317" w:rsidRDefault="000E2F9B" w:rsidP="000E2F9B">
            <w:pPr>
              <w:pStyle w:val="TableParagraph"/>
              <w:rPr>
                <w:rStyle w:val="Strong"/>
              </w:rPr>
            </w:pPr>
            <w:r w:rsidRPr="00AE7317">
              <w:rPr>
                <w:rStyle w:val="Strong"/>
              </w:rPr>
              <w:t>HMIS</w:t>
            </w:r>
          </w:p>
        </w:tc>
        <w:tc>
          <w:tcPr>
            <w:tcW w:w="1342" w:type="dxa"/>
            <w:gridSpan w:val="3"/>
          </w:tcPr>
          <w:p w14:paraId="30CCFF3B" w14:textId="295910F8" w:rsidR="000E2F9B" w:rsidRDefault="000E2F9B" w:rsidP="000E2F9B">
            <w:pPr>
              <w:pStyle w:val="TableParagraph"/>
            </w:pPr>
          </w:p>
        </w:tc>
        <w:tc>
          <w:tcPr>
            <w:tcW w:w="1296" w:type="dxa"/>
            <w:gridSpan w:val="2"/>
          </w:tcPr>
          <w:p w14:paraId="30CCFF3C" w14:textId="0E290A21" w:rsidR="000E2F9B" w:rsidRDefault="000E2F9B" w:rsidP="000E2F9B">
            <w:pPr>
              <w:pStyle w:val="TableParagraph"/>
            </w:pPr>
          </w:p>
        </w:tc>
        <w:tc>
          <w:tcPr>
            <w:tcW w:w="1263" w:type="dxa"/>
            <w:gridSpan w:val="2"/>
          </w:tcPr>
          <w:p w14:paraId="30CCFF3D" w14:textId="709B3194" w:rsidR="000E2F9B" w:rsidRDefault="000E2F9B" w:rsidP="000E2F9B">
            <w:pPr>
              <w:pStyle w:val="TableParagraph"/>
            </w:pPr>
          </w:p>
        </w:tc>
        <w:tc>
          <w:tcPr>
            <w:tcW w:w="1291" w:type="dxa"/>
            <w:gridSpan w:val="2"/>
          </w:tcPr>
          <w:p w14:paraId="30CCFF3E" w14:textId="45A1F0AF" w:rsidR="000E2F9B" w:rsidRDefault="000E2F9B" w:rsidP="000E2F9B">
            <w:pPr>
              <w:pStyle w:val="TableParagraph"/>
            </w:pPr>
          </w:p>
        </w:tc>
        <w:tc>
          <w:tcPr>
            <w:tcW w:w="1260" w:type="dxa"/>
            <w:gridSpan w:val="2"/>
          </w:tcPr>
          <w:p w14:paraId="30CCFF3F" w14:textId="591CEC4B" w:rsidR="000E2F9B" w:rsidRDefault="000E2F9B" w:rsidP="000E2F9B">
            <w:pPr>
              <w:pStyle w:val="TableParagraph"/>
            </w:pPr>
          </w:p>
        </w:tc>
        <w:tc>
          <w:tcPr>
            <w:tcW w:w="1293" w:type="dxa"/>
            <w:gridSpan w:val="2"/>
          </w:tcPr>
          <w:p w14:paraId="30CCFF40" w14:textId="53D62381" w:rsidR="000E2F9B" w:rsidRDefault="000E2F9B" w:rsidP="000E2F9B">
            <w:pPr>
              <w:pStyle w:val="TableParagraph"/>
            </w:pPr>
          </w:p>
        </w:tc>
      </w:tr>
      <w:tr w:rsidR="000E2F9B" w14:paraId="30CCFF50" w14:textId="77777777" w:rsidTr="000E2F9B">
        <w:trPr>
          <w:gridBefore w:val="1"/>
          <w:wBefore w:w="10" w:type="dxa"/>
          <w:trHeight w:val="307"/>
        </w:trPr>
        <w:tc>
          <w:tcPr>
            <w:tcW w:w="1608" w:type="dxa"/>
            <w:gridSpan w:val="2"/>
            <w:tcBorders>
              <w:bottom w:val="single" w:sz="12" w:space="0" w:color="000000"/>
            </w:tcBorders>
            <w:shd w:val="clear" w:color="auto" w:fill="2A3D45" w:themeFill="accent1"/>
          </w:tcPr>
          <w:p w14:paraId="30CCFF42" w14:textId="77777777" w:rsidR="000E2F9B" w:rsidRPr="00AE7317" w:rsidRDefault="000E2F9B" w:rsidP="000E2F9B">
            <w:pPr>
              <w:pStyle w:val="TableParagraph"/>
              <w:rPr>
                <w:rStyle w:val="Strong"/>
              </w:rPr>
            </w:pPr>
          </w:p>
          <w:p w14:paraId="30CCFF43" w14:textId="77777777" w:rsidR="000E2F9B" w:rsidRPr="00AE7317" w:rsidRDefault="000E2F9B" w:rsidP="000E2F9B">
            <w:pPr>
              <w:pStyle w:val="TableParagraph"/>
              <w:rPr>
                <w:rStyle w:val="Strong"/>
              </w:rPr>
            </w:pPr>
            <w:r w:rsidRPr="00AE7317">
              <w:rPr>
                <w:rStyle w:val="Strong"/>
              </w:rPr>
              <w:t>Administrative</w:t>
            </w:r>
          </w:p>
        </w:tc>
        <w:tc>
          <w:tcPr>
            <w:tcW w:w="1342" w:type="dxa"/>
            <w:gridSpan w:val="3"/>
            <w:tcBorders>
              <w:bottom w:val="single" w:sz="12" w:space="0" w:color="000000"/>
            </w:tcBorders>
          </w:tcPr>
          <w:p w14:paraId="30CCFF46" w14:textId="58ECCEE9" w:rsidR="000E2F9B" w:rsidRDefault="000E2F9B" w:rsidP="000E2F9B">
            <w:pPr>
              <w:pStyle w:val="TableParagraph"/>
            </w:pPr>
          </w:p>
        </w:tc>
        <w:tc>
          <w:tcPr>
            <w:tcW w:w="1296" w:type="dxa"/>
            <w:gridSpan w:val="2"/>
            <w:tcBorders>
              <w:bottom w:val="single" w:sz="12" w:space="0" w:color="000000"/>
            </w:tcBorders>
          </w:tcPr>
          <w:p w14:paraId="30CCFF48" w14:textId="0F950268" w:rsidR="000E2F9B" w:rsidRDefault="000E2F9B" w:rsidP="000E2F9B">
            <w:pPr>
              <w:pStyle w:val="TableParagraph"/>
            </w:pPr>
          </w:p>
        </w:tc>
        <w:tc>
          <w:tcPr>
            <w:tcW w:w="1263" w:type="dxa"/>
            <w:gridSpan w:val="2"/>
            <w:tcBorders>
              <w:bottom w:val="single" w:sz="12" w:space="0" w:color="000000"/>
            </w:tcBorders>
          </w:tcPr>
          <w:p w14:paraId="30CCFF4A" w14:textId="6FEDC46A" w:rsidR="000E2F9B" w:rsidRDefault="000E2F9B" w:rsidP="000E2F9B">
            <w:pPr>
              <w:pStyle w:val="TableParagraph"/>
            </w:pPr>
          </w:p>
        </w:tc>
        <w:tc>
          <w:tcPr>
            <w:tcW w:w="1291" w:type="dxa"/>
            <w:gridSpan w:val="2"/>
            <w:tcBorders>
              <w:bottom w:val="single" w:sz="12" w:space="0" w:color="000000"/>
            </w:tcBorders>
          </w:tcPr>
          <w:p w14:paraId="30CCFF4C" w14:textId="4D4BCC69" w:rsidR="000E2F9B" w:rsidRDefault="000E2F9B" w:rsidP="000E2F9B">
            <w:pPr>
              <w:pStyle w:val="TableParagraph"/>
            </w:pPr>
          </w:p>
        </w:tc>
        <w:tc>
          <w:tcPr>
            <w:tcW w:w="1260" w:type="dxa"/>
            <w:gridSpan w:val="2"/>
            <w:tcBorders>
              <w:bottom w:val="single" w:sz="12" w:space="0" w:color="000000"/>
            </w:tcBorders>
          </w:tcPr>
          <w:p w14:paraId="30CCFF4E" w14:textId="39214B20" w:rsidR="000E2F9B" w:rsidRDefault="000E2F9B" w:rsidP="000E2F9B">
            <w:pPr>
              <w:pStyle w:val="TableParagraph"/>
            </w:pPr>
          </w:p>
        </w:tc>
        <w:tc>
          <w:tcPr>
            <w:tcW w:w="1293" w:type="dxa"/>
            <w:gridSpan w:val="2"/>
            <w:tcBorders>
              <w:bottom w:val="single" w:sz="12" w:space="0" w:color="000000"/>
            </w:tcBorders>
          </w:tcPr>
          <w:p w14:paraId="30CCFF4F" w14:textId="0CC9E9F6" w:rsidR="000E2F9B" w:rsidRDefault="000E2F9B" w:rsidP="000E2F9B">
            <w:pPr>
              <w:pStyle w:val="TableParagraph"/>
            </w:pPr>
          </w:p>
        </w:tc>
      </w:tr>
      <w:tr w:rsidR="000E2F9B" w14:paraId="30CCFF5F" w14:textId="77777777" w:rsidTr="000E2F9B">
        <w:trPr>
          <w:gridBefore w:val="1"/>
          <w:wBefore w:w="10" w:type="dxa"/>
          <w:trHeight w:val="687"/>
        </w:trPr>
        <w:tc>
          <w:tcPr>
            <w:tcW w:w="1608" w:type="dxa"/>
            <w:gridSpan w:val="2"/>
            <w:tcBorders>
              <w:top w:val="single" w:sz="12" w:space="0" w:color="000000"/>
              <w:left w:val="single" w:sz="12" w:space="0" w:color="000000"/>
            </w:tcBorders>
            <w:shd w:val="clear" w:color="auto" w:fill="2A3D45" w:themeFill="accent1"/>
          </w:tcPr>
          <w:p w14:paraId="30CCFF51" w14:textId="77777777" w:rsidR="000E2F9B" w:rsidRPr="00AE7317" w:rsidRDefault="000E2F9B" w:rsidP="000E2F9B">
            <w:pPr>
              <w:pStyle w:val="TableParagraph"/>
              <w:rPr>
                <w:rStyle w:val="Strong"/>
              </w:rPr>
            </w:pPr>
          </w:p>
          <w:p w14:paraId="30CCFF52" w14:textId="77777777" w:rsidR="000E2F9B" w:rsidRPr="00AE7317" w:rsidRDefault="000E2F9B" w:rsidP="000E2F9B">
            <w:pPr>
              <w:pStyle w:val="TableParagraph"/>
              <w:rPr>
                <w:rStyle w:val="Strong"/>
              </w:rPr>
            </w:pPr>
            <w:r w:rsidRPr="00AE7317">
              <w:rPr>
                <w:rStyle w:val="Strong"/>
              </w:rPr>
              <w:t>TOTAL</w:t>
            </w:r>
          </w:p>
        </w:tc>
        <w:tc>
          <w:tcPr>
            <w:tcW w:w="1342" w:type="dxa"/>
            <w:gridSpan w:val="3"/>
            <w:tcBorders>
              <w:top w:val="single" w:sz="12" w:space="0" w:color="000000"/>
            </w:tcBorders>
          </w:tcPr>
          <w:p w14:paraId="30CCFF53" w14:textId="77777777" w:rsidR="000E2F9B" w:rsidRDefault="000E2F9B" w:rsidP="000E2F9B">
            <w:pPr>
              <w:pStyle w:val="TableParagraph"/>
            </w:pPr>
          </w:p>
          <w:p w14:paraId="30CCFF54" w14:textId="0FCAB22A" w:rsidR="000E2F9B" w:rsidRDefault="000E2F9B" w:rsidP="000E2F9B">
            <w:pPr>
              <w:pStyle w:val="TableParagraph"/>
            </w:pPr>
          </w:p>
        </w:tc>
        <w:tc>
          <w:tcPr>
            <w:tcW w:w="1296" w:type="dxa"/>
            <w:gridSpan w:val="2"/>
            <w:tcBorders>
              <w:top w:val="single" w:sz="12" w:space="0" w:color="000000"/>
            </w:tcBorders>
          </w:tcPr>
          <w:p w14:paraId="30CCFF56" w14:textId="12AB164A" w:rsidR="000E2F9B" w:rsidRDefault="000E2F9B" w:rsidP="000E2F9B">
            <w:pPr>
              <w:pStyle w:val="TableParagraph"/>
            </w:pPr>
          </w:p>
        </w:tc>
        <w:tc>
          <w:tcPr>
            <w:tcW w:w="1263" w:type="dxa"/>
            <w:gridSpan w:val="2"/>
            <w:tcBorders>
              <w:top w:val="single" w:sz="12" w:space="0" w:color="000000"/>
            </w:tcBorders>
          </w:tcPr>
          <w:p w14:paraId="30CCFF58" w14:textId="600DF634" w:rsidR="000E2F9B" w:rsidRDefault="000E2F9B" w:rsidP="000E2F9B">
            <w:pPr>
              <w:pStyle w:val="TableParagraph"/>
            </w:pPr>
          </w:p>
        </w:tc>
        <w:tc>
          <w:tcPr>
            <w:tcW w:w="1291" w:type="dxa"/>
            <w:gridSpan w:val="2"/>
            <w:tcBorders>
              <w:top w:val="single" w:sz="12" w:space="0" w:color="000000"/>
            </w:tcBorders>
          </w:tcPr>
          <w:p w14:paraId="30CCFF5A" w14:textId="66E7A767" w:rsidR="000E2F9B" w:rsidRDefault="000E2F9B" w:rsidP="000E2F9B">
            <w:pPr>
              <w:pStyle w:val="TableParagraph"/>
            </w:pPr>
          </w:p>
        </w:tc>
        <w:tc>
          <w:tcPr>
            <w:tcW w:w="1260" w:type="dxa"/>
            <w:gridSpan w:val="2"/>
            <w:tcBorders>
              <w:top w:val="single" w:sz="12" w:space="0" w:color="000000"/>
            </w:tcBorders>
          </w:tcPr>
          <w:p w14:paraId="30CCFF5C" w14:textId="628A18D6" w:rsidR="000E2F9B" w:rsidRDefault="000E2F9B" w:rsidP="000E2F9B">
            <w:pPr>
              <w:pStyle w:val="TableParagraph"/>
            </w:pPr>
          </w:p>
        </w:tc>
        <w:tc>
          <w:tcPr>
            <w:tcW w:w="1293" w:type="dxa"/>
            <w:gridSpan w:val="2"/>
            <w:tcBorders>
              <w:top w:val="single" w:sz="12" w:space="0" w:color="000000"/>
              <w:right w:val="single" w:sz="12" w:space="0" w:color="000000"/>
            </w:tcBorders>
          </w:tcPr>
          <w:p w14:paraId="30CCFF5E" w14:textId="0FE0DBDF" w:rsidR="000E2F9B" w:rsidRDefault="000E2F9B" w:rsidP="000E2F9B">
            <w:pPr>
              <w:pStyle w:val="TableParagraph"/>
            </w:pPr>
          </w:p>
        </w:tc>
      </w:tr>
      <w:tr w:rsidR="000E2F9B" w14:paraId="30CCFF64" w14:textId="77777777" w:rsidTr="000E2F9B">
        <w:trPr>
          <w:gridBefore w:val="1"/>
          <w:wBefore w:w="10" w:type="dxa"/>
          <w:trHeight w:val="458"/>
        </w:trPr>
        <w:tc>
          <w:tcPr>
            <w:tcW w:w="1608" w:type="dxa"/>
            <w:gridSpan w:val="2"/>
            <w:tcBorders>
              <w:left w:val="single" w:sz="12" w:space="0" w:color="000000"/>
            </w:tcBorders>
            <w:shd w:val="clear" w:color="auto" w:fill="2A3D45" w:themeFill="accent1"/>
          </w:tcPr>
          <w:p w14:paraId="30CCFF60" w14:textId="77777777" w:rsidR="000E2F9B" w:rsidRPr="00AE7317" w:rsidRDefault="000E2F9B" w:rsidP="000E2F9B">
            <w:pPr>
              <w:pStyle w:val="TableParagraph"/>
              <w:rPr>
                <w:rStyle w:val="Strong"/>
              </w:rPr>
            </w:pPr>
            <w:r w:rsidRPr="00AE7317">
              <w:rPr>
                <w:rStyle w:val="Strong"/>
              </w:rPr>
              <w:t>PERCENTAGE EXPENDED</w:t>
            </w:r>
          </w:p>
        </w:tc>
        <w:tc>
          <w:tcPr>
            <w:tcW w:w="2638" w:type="dxa"/>
            <w:gridSpan w:val="5"/>
          </w:tcPr>
          <w:p w14:paraId="30CCFF61" w14:textId="16CA2454" w:rsidR="000E2F9B" w:rsidRDefault="000E2F9B" w:rsidP="007E3FD6">
            <w:pPr>
              <w:pStyle w:val="TableParagraph"/>
              <w:jc w:val="center"/>
            </w:pPr>
          </w:p>
        </w:tc>
        <w:tc>
          <w:tcPr>
            <w:tcW w:w="2554" w:type="dxa"/>
            <w:gridSpan w:val="4"/>
          </w:tcPr>
          <w:p w14:paraId="30CCFF62" w14:textId="63E06AA7" w:rsidR="000E2F9B" w:rsidRDefault="000E2F9B" w:rsidP="007E3FD6">
            <w:pPr>
              <w:pStyle w:val="TableParagraph"/>
              <w:jc w:val="center"/>
            </w:pPr>
          </w:p>
        </w:tc>
        <w:tc>
          <w:tcPr>
            <w:tcW w:w="2553" w:type="dxa"/>
            <w:gridSpan w:val="4"/>
            <w:tcBorders>
              <w:right w:val="single" w:sz="12" w:space="0" w:color="000000"/>
            </w:tcBorders>
          </w:tcPr>
          <w:p w14:paraId="30CCFF63" w14:textId="20B873D5" w:rsidR="000E2F9B" w:rsidRDefault="000E2F9B" w:rsidP="007E3FD6">
            <w:pPr>
              <w:pStyle w:val="TableParagraph"/>
              <w:jc w:val="center"/>
            </w:pPr>
          </w:p>
        </w:tc>
      </w:tr>
      <w:tr w:rsidR="00095152" w14:paraId="30CCFF73" w14:textId="77777777" w:rsidTr="006A1E8D">
        <w:trPr>
          <w:gridBefore w:val="1"/>
          <w:wBefore w:w="10" w:type="dxa"/>
          <w:trHeight w:val="921"/>
        </w:trPr>
        <w:tc>
          <w:tcPr>
            <w:tcW w:w="1608" w:type="dxa"/>
            <w:gridSpan w:val="2"/>
            <w:tcBorders>
              <w:left w:val="single" w:sz="12" w:space="0" w:color="000000"/>
            </w:tcBorders>
            <w:shd w:val="clear" w:color="auto" w:fill="2A3D45" w:themeFill="accent1"/>
          </w:tcPr>
          <w:p w14:paraId="30CCFF6C" w14:textId="11CBE709" w:rsidR="00095152" w:rsidRPr="00AE7317" w:rsidRDefault="00095152" w:rsidP="000E2F9B">
            <w:pPr>
              <w:pStyle w:val="TableParagraph"/>
              <w:rPr>
                <w:rStyle w:val="Strong"/>
              </w:rPr>
            </w:pPr>
            <w:r w:rsidRPr="00AE7317">
              <w:rPr>
                <w:rStyle w:val="Strong"/>
              </w:rPr>
              <w:t>Average percentage expended</w:t>
            </w:r>
          </w:p>
        </w:tc>
        <w:tc>
          <w:tcPr>
            <w:tcW w:w="7745" w:type="dxa"/>
            <w:gridSpan w:val="13"/>
            <w:tcBorders>
              <w:right w:val="single" w:sz="12" w:space="0" w:color="000000"/>
            </w:tcBorders>
          </w:tcPr>
          <w:p w14:paraId="7E35DDA2" w14:textId="77777777" w:rsidR="00095152" w:rsidRDefault="00095152" w:rsidP="000E2F9B">
            <w:pPr>
              <w:pStyle w:val="TableParagraph"/>
            </w:pPr>
          </w:p>
          <w:p w14:paraId="381AFBAD" w14:textId="77777777" w:rsidR="00095152" w:rsidRDefault="00095152" w:rsidP="000E2F9B">
            <w:pPr>
              <w:pStyle w:val="TableParagraph"/>
            </w:pPr>
          </w:p>
          <w:p w14:paraId="30CCFF72" w14:textId="453FAC57" w:rsidR="00095152" w:rsidRDefault="00095152" w:rsidP="007E3FD6">
            <w:pPr>
              <w:pStyle w:val="TableParagraph"/>
              <w:jc w:val="center"/>
            </w:pPr>
          </w:p>
        </w:tc>
      </w:tr>
    </w:tbl>
    <w:p w14:paraId="1E797046" w14:textId="002BA46F" w:rsidR="00AE7317" w:rsidRDefault="00AE7317" w:rsidP="002564D5">
      <w:r w:rsidRPr="00AE7317">
        <w:t>The score</w:t>
      </w:r>
      <w:r w:rsidR="00310B45" w:rsidRPr="00AE7317">
        <w:t xml:space="preserve"> </w:t>
      </w:r>
      <w:r w:rsidRPr="00AE7317">
        <w:t>will be</w:t>
      </w:r>
      <w:r w:rsidR="00310B45" w:rsidRPr="00AE7317">
        <w:t xml:space="preserve"> based upon the Average Percent Expended</w:t>
      </w:r>
      <w:r w:rsidR="00D9429B">
        <w:t xml:space="preserve"> in full grant terms</w:t>
      </w:r>
      <w:r w:rsidR="00310B45" w:rsidRPr="00AE7317">
        <w:t>. If two</w:t>
      </w:r>
      <w:r w:rsidRPr="00AE7317">
        <w:t xml:space="preserve"> </w:t>
      </w:r>
      <w:r w:rsidR="00310B45" w:rsidRPr="00AE7317">
        <w:t>(2) years of data i</w:t>
      </w:r>
      <w:r w:rsidRPr="00AE7317">
        <w:t>s</w:t>
      </w:r>
      <w:r w:rsidR="00310B45" w:rsidRPr="00AE7317">
        <w:t xml:space="preserve"> not available,</w:t>
      </w:r>
      <w:r w:rsidRPr="00AE7317">
        <w:t xml:space="preserve"> the</w:t>
      </w:r>
      <w:r w:rsidR="00310B45" w:rsidRPr="00AE7317">
        <w:t xml:space="preserve"> score will be calculated based </w:t>
      </w:r>
      <w:r>
        <w:t>on</w:t>
      </w:r>
      <w:r w:rsidR="00310B45" w:rsidRPr="00AE7317">
        <w:t xml:space="preserve"> the available </w:t>
      </w:r>
      <w:r>
        <w:t>year(s)</w:t>
      </w:r>
      <w:r w:rsidR="00310B45" w:rsidRPr="00AE7317">
        <w:t>.</w:t>
      </w:r>
    </w:p>
    <w:p w14:paraId="78164589" w14:textId="77777777" w:rsidR="00A108F8" w:rsidRDefault="00A108F8" w:rsidP="002564D5"/>
    <w:p w14:paraId="23A6D359" w14:textId="77777777" w:rsidR="00A108F8" w:rsidRDefault="00A108F8" w:rsidP="002564D5"/>
    <w:p w14:paraId="6B1AA8EC" w14:textId="77777777" w:rsidR="00A108F8" w:rsidRDefault="00A108F8" w:rsidP="002564D5"/>
    <w:p w14:paraId="30CCFF75" w14:textId="0FD329FD" w:rsidR="00ED1B1A" w:rsidRPr="00AE7317" w:rsidRDefault="00ED1B1A" w:rsidP="00162A98">
      <w:pPr>
        <w:pStyle w:val="BodyText"/>
      </w:pPr>
    </w:p>
    <w:tbl>
      <w:tblPr>
        <w:tblStyle w:val="TableGrid1"/>
        <w:tblW w:w="9360" w:type="dxa"/>
        <w:tblInd w:w="85" w:type="dxa"/>
        <w:tblLook w:val="04A0" w:firstRow="1" w:lastRow="0" w:firstColumn="1" w:lastColumn="0" w:noHBand="0" w:noVBand="1"/>
      </w:tblPr>
      <w:tblGrid>
        <w:gridCol w:w="9360"/>
      </w:tblGrid>
      <w:tr w:rsidR="00AE7317" w:rsidRPr="00AE7317" w14:paraId="1D5E8512" w14:textId="77777777" w:rsidTr="005416F8">
        <w:tc>
          <w:tcPr>
            <w:tcW w:w="9360" w:type="dxa"/>
            <w:shd w:val="clear" w:color="auto" w:fill="2A3D45" w:themeFill="accent1"/>
          </w:tcPr>
          <w:p w14:paraId="50CB2BDC" w14:textId="1044F797" w:rsidR="00B47243" w:rsidRPr="002A028F" w:rsidRDefault="00AE7317" w:rsidP="00F77999">
            <w:pPr>
              <w:rPr>
                <w:color w:val="FFFFFF" w:themeColor="background1"/>
              </w:rPr>
            </w:pPr>
            <w:r w:rsidRPr="002A028F">
              <w:rPr>
                <w:color w:val="FFFFFF" w:themeColor="background1"/>
              </w:rPr>
              <w:lastRenderedPageBreak/>
              <w:t>If any of the percentages expended is less than 95%, please explain:</w:t>
            </w:r>
          </w:p>
        </w:tc>
      </w:tr>
      <w:tr w:rsidR="00AE7317" w:rsidRPr="00AE7317" w14:paraId="4B422559" w14:textId="77777777" w:rsidTr="007B62CB">
        <w:trPr>
          <w:trHeight w:val="1276"/>
        </w:trPr>
        <w:tc>
          <w:tcPr>
            <w:tcW w:w="9360" w:type="dxa"/>
          </w:tcPr>
          <w:p w14:paraId="4E23B777" w14:textId="1C5FFA60" w:rsidR="00AE7317" w:rsidRPr="00AE7317" w:rsidRDefault="00AE7317" w:rsidP="00F77999">
            <w:pPr>
              <w:rPr>
                <w:b/>
              </w:rPr>
            </w:pPr>
          </w:p>
        </w:tc>
      </w:tr>
    </w:tbl>
    <w:p w14:paraId="483F43A5" w14:textId="3E12E469" w:rsidR="00AE7317" w:rsidRDefault="00AE7317" w:rsidP="00162A98">
      <w:pPr>
        <w:pStyle w:val="BodyText"/>
      </w:pPr>
    </w:p>
    <w:p w14:paraId="30CCFF77" w14:textId="3B7E6B23" w:rsidR="00ED1B1A" w:rsidRDefault="003432E5" w:rsidP="00F77999">
      <w:pPr>
        <w:pStyle w:val="Heading2"/>
      </w:pPr>
      <w:r>
        <w:t xml:space="preserve">B. </w:t>
      </w:r>
      <w:r w:rsidR="00310B45">
        <w:t xml:space="preserve">CoC </w:t>
      </w:r>
      <w:proofErr w:type="gramStart"/>
      <w:r w:rsidR="00310B45">
        <w:t>Funding</w:t>
      </w:r>
      <w:r w:rsidR="0027119C">
        <w:t xml:space="preserve"> </w:t>
      </w:r>
      <w:r w:rsidR="00310B45">
        <w:rPr>
          <w:spacing w:val="-51"/>
        </w:rPr>
        <w:t xml:space="preserve"> </w:t>
      </w:r>
      <w:r w:rsidR="00310B45">
        <w:t>Request</w:t>
      </w:r>
      <w:proofErr w:type="gramEnd"/>
    </w:p>
    <w:p w14:paraId="30CCFF78" w14:textId="30210324" w:rsidR="00ED1B1A" w:rsidRDefault="00310B45" w:rsidP="002564D5">
      <w:r>
        <w:t xml:space="preserve">Proposed FY Project Budget: please note that </w:t>
      </w:r>
      <w:r w:rsidRPr="002A028F">
        <w:rPr>
          <w:b/>
          <w:bCs/>
        </w:rPr>
        <w:t xml:space="preserve">“Match” funds </w:t>
      </w:r>
      <w:r w:rsidR="00D9429B" w:rsidRPr="002A028F">
        <w:rPr>
          <w:b/>
          <w:bCs/>
        </w:rPr>
        <w:t>must be at least</w:t>
      </w:r>
      <w:r w:rsidRPr="002A028F">
        <w:rPr>
          <w:b/>
          <w:bCs/>
        </w:rPr>
        <w:t xml:space="preserve"> 25%</w:t>
      </w:r>
      <w:r>
        <w:t xml:space="preserve"> of the proposed project budget; additional funds are “leverage”. Project income may be included under “Match” or “Leverage”.</w:t>
      </w:r>
      <w:r w:rsidR="00D9429B">
        <w:t xml:space="preserve"> </w:t>
      </w:r>
      <w:r w:rsidR="00D9429B" w:rsidRPr="00120BE6">
        <w:t>In addition to completing the tables below, please attach a copy of your anticipated budget for this project.</w:t>
      </w:r>
      <w:r w:rsidR="004D61F7">
        <w:t xml:space="preserve"> If you are interested in any budget line-item adjustments, please review the instructions for renewal applications for more information.</w:t>
      </w:r>
    </w:p>
    <w:p w14:paraId="30CCFF79" w14:textId="34A58CF8" w:rsidR="00ED1B1A" w:rsidRDefault="00ED1B1A" w:rsidP="00162A98">
      <w:pPr>
        <w:pStyle w:val="BodyText"/>
      </w:pPr>
    </w:p>
    <w:tbl>
      <w:tblPr>
        <w:tblW w:w="9665" w:type="dxa"/>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76"/>
        <w:gridCol w:w="4809"/>
        <w:gridCol w:w="1080"/>
      </w:tblGrid>
      <w:tr w:rsidR="00B34008" w14:paraId="30CCFF7B" w14:textId="77777777" w:rsidTr="00B34008">
        <w:trPr>
          <w:trHeight w:val="361"/>
        </w:trPr>
        <w:tc>
          <w:tcPr>
            <w:tcW w:w="8585" w:type="dxa"/>
            <w:gridSpan w:val="2"/>
            <w:shd w:val="clear" w:color="auto" w:fill="2A3D45" w:themeFill="accent1"/>
          </w:tcPr>
          <w:p w14:paraId="3E133C42" w14:textId="77777777" w:rsidR="00B34008" w:rsidRPr="008602B6" w:rsidRDefault="00B34008" w:rsidP="00F77999">
            <w:pPr>
              <w:pStyle w:val="TableParagraph"/>
              <w:rPr>
                <w:rStyle w:val="Strong"/>
                <w:b w:val="0"/>
                <w:bCs/>
                <w:sz w:val="24"/>
                <w:szCs w:val="32"/>
              </w:rPr>
            </w:pPr>
            <w:r w:rsidRPr="008602B6">
              <w:rPr>
                <w:rStyle w:val="Strong"/>
                <w:b w:val="0"/>
                <w:bCs/>
                <w:sz w:val="24"/>
                <w:szCs w:val="32"/>
              </w:rPr>
              <w:t>HUD Requested Budget for Project</w:t>
            </w:r>
          </w:p>
        </w:tc>
        <w:tc>
          <w:tcPr>
            <w:tcW w:w="1080" w:type="dxa"/>
            <w:shd w:val="clear" w:color="auto" w:fill="2A3D45" w:themeFill="accent1"/>
            <w:vAlign w:val="center"/>
          </w:tcPr>
          <w:p w14:paraId="30CCFF7A" w14:textId="34604C2A" w:rsidR="00B34008" w:rsidRPr="008602B6" w:rsidRDefault="00B34008" w:rsidP="00B34008">
            <w:pPr>
              <w:pStyle w:val="TableParagraph"/>
              <w:jc w:val="center"/>
              <w:rPr>
                <w:rStyle w:val="Strong"/>
                <w:b w:val="0"/>
                <w:bCs/>
                <w:sz w:val="24"/>
                <w:szCs w:val="32"/>
              </w:rPr>
            </w:pPr>
            <w:r>
              <w:rPr>
                <w:rStyle w:val="Strong"/>
                <w:b w:val="0"/>
                <w:bCs/>
                <w:sz w:val="24"/>
                <w:szCs w:val="32"/>
              </w:rPr>
              <w:t>Same as FFY22?</w:t>
            </w:r>
          </w:p>
        </w:tc>
      </w:tr>
      <w:tr w:rsidR="00B34008" w14:paraId="7839D1BA" w14:textId="77777777" w:rsidTr="00B34008">
        <w:trPr>
          <w:trHeight w:val="388"/>
        </w:trPr>
        <w:tc>
          <w:tcPr>
            <w:tcW w:w="3776" w:type="dxa"/>
            <w:shd w:val="clear" w:color="auto" w:fill="2A3D45" w:themeFill="accent1"/>
          </w:tcPr>
          <w:p w14:paraId="1A07D038" w14:textId="293F4690" w:rsidR="00B34008" w:rsidRPr="008602B6" w:rsidRDefault="00B34008" w:rsidP="00F77999">
            <w:pPr>
              <w:pStyle w:val="TableParagraph"/>
              <w:rPr>
                <w:rStyle w:val="Strong"/>
                <w:b w:val="0"/>
                <w:bCs/>
                <w:sz w:val="24"/>
                <w:szCs w:val="32"/>
              </w:rPr>
            </w:pPr>
            <w:r>
              <w:rPr>
                <w:rStyle w:val="Strong"/>
                <w:b w:val="0"/>
                <w:bCs/>
                <w:sz w:val="24"/>
                <w:szCs w:val="32"/>
              </w:rPr>
              <w:t>VAWA Expenses</w:t>
            </w:r>
          </w:p>
        </w:tc>
        <w:tc>
          <w:tcPr>
            <w:tcW w:w="4809" w:type="dxa"/>
          </w:tcPr>
          <w:p w14:paraId="04D2A15B" w14:textId="280B7F4E" w:rsidR="00B34008" w:rsidRDefault="00B34008" w:rsidP="00F77999">
            <w:pPr>
              <w:pStyle w:val="TableParagraph"/>
            </w:pPr>
            <w:r>
              <w:t>$</w:t>
            </w:r>
          </w:p>
        </w:tc>
        <w:tc>
          <w:tcPr>
            <w:tcW w:w="1080" w:type="dxa"/>
          </w:tcPr>
          <w:p w14:paraId="38CBA9B2" w14:textId="31E8B244" w:rsidR="00B34008" w:rsidRDefault="00B34008" w:rsidP="00F77999">
            <w:pPr>
              <w:pStyle w:val="TableParagraph"/>
            </w:pPr>
          </w:p>
        </w:tc>
      </w:tr>
      <w:tr w:rsidR="00B34008" w14:paraId="30CCFF7E" w14:textId="77777777" w:rsidTr="00B34008">
        <w:trPr>
          <w:trHeight w:val="388"/>
        </w:trPr>
        <w:tc>
          <w:tcPr>
            <w:tcW w:w="3776" w:type="dxa"/>
            <w:shd w:val="clear" w:color="auto" w:fill="2A3D45" w:themeFill="accent1"/>
          </w:tcPr>
          <w:p w14:paraId="30CCFF7C" w14:textId="77777777" w:rsidR="00B34008" w:rsidRPr="008602B6" w:rsidRDefault="00B34008" w:rsidP="00F77999">
            <w:pPr>
              <w:pStyle w:val="TableParagraph"/>
              <w:rPr>
                <w:rStyle w:val="Strong"/>
                <w:b w:val="0"/>
                <w:bCs/>
                <w:sz w:val="24"/>
                <w:szCs w:val="32"/>
              </w:rPr>
            </w:pPr>
            <w:r w:rsidRPr="008602B6">
              <w:rPr>
                <w:rStyle w:val="Strong"/>
                <w:b w:val="0"/>
                <w:bCs/>
                <w:sz w:val="24"/>
                <w:szCs w:val="32"/>
              </w:rPr>
              <w:t>Operations</w:t>
            </w:r>
          </w:p>
        </w:tc>
        <w:tc>
          <w:tcPr>
            <w:tcW w:w="4809" w:type="dxa"/>
          </w:tcPr>
          <w:p w14:paraId="2D141B3A" w14:textId="5C1FABD3" w:rsidR="00B34008" w:rsidRDefault="00B34008" w:rsidP="00F77999">
            <w:pPr>
              <w:pStyle w:val="TableParagraph"/>
            </w:pPr>
            <w:r>
              <w:t>$</w:t>
            </w:r>
          </w:p>
        </w:tc>
        <w:tc>
          <w:tcPr>
            <w:tcW w:w="1080" w:type="dxa"/>
          </w:tcPr>
          <w:p w14:paraId="30CCFF7D" w14:textId="05F1ECBF" w:rsidR="00B34008" w:rsidRDefault="00B34008" w:rsidP="00F77999">
            <w:pPr>
              <w:pStyle w:val="TableParagraph"/>
            </w:pPr>
          </w:p>
        </w:tc>
      </w:tr>
      <w:tr w:rsidR="00B34008" w14:paraId="30CCFF81" w14:textId="77777777" w:rsidTr="00B34008">
        <w:trPr>
          <w:trHeight w:val="379"/>
        </w:trPr>
        <w:tc>
          <w:tcPr>
            <w:tcW w:w="3776" w:type="dxa"/>
            <w:shd w:val="clear" w:color="auto" w:fill="2A3D45" w:themeFill="accent1"/>
          </w:tcPr>
          <w:p w14:paraId="30CCFF7F" w14:textId="77777777" w:rsidR="00B34008" w:rsidRPr="008602B6" w:rsidRDefault="00B34008" w:rsidP="00F77999">
            <w:pPr>
              <w:pStyle w:val="TableParagraph"/>
              <w:rPr>
                <w:rStyle w:val="Strong"/>
                <w:b w:val="0"/>
                <w:bCs/>
                <w:sz w:val="24"/>
                <w:szCs w:val="32"/>
              </w:rPr>
            </w:pPr>
            <w:r w:rsidRPr="008602B6">
              <w:rPr>
                <w:rStyle w:val="Strong"/>
                <w:b w:val="0"/>
                <w:bCs/>
                <w:sz w:val="24"/>
                <w:szCs w:val="32"/>
              </w:rPr>
              <w:t>Building Lease</w:t>
            </w:r>
          </w:p>
        </w:tc>
        <w:tc>
          <w:tcPr>
            <w:tcW w:w="4809" w:type="dxa"/>
          </w:tcPr>
          <w:p w14:paraId="337761DB" w14:textId="460FAB59" w:rsidR="00B34008" w:rsidRDefault="00B34008" w:rsidP="00F77999">
            <w:pPr>
              <w:pStyle w:val="TableParagraph"/>
            </w:pPr>
            <w:r>
              <w:t>$</w:t>
            </w:r>
          </w:p>
        </w:tc>
        <w:tc>
          <w:tcPr>
            <w:tcW w:w="1080" w:type="dxa"/>
          </w:tcPr>
          <w:p w14:paraId="30CCFF80" w14:textId="1D3FCBBA" w:rsidR="00B34008" w:rsidRDefault="00B34008" w:rsidP="00F77999">
            <w:pPr>
              <w:pStyle w:val="TableParagraph"/>
            </w:pPr>
          </w:p>
        </w:tc>
      </w:tr>
      <w:tr w:rsidR="00B34008" w14:paraId="7787030B" w14:textId="77777777" w:rsidTr="00B34008">
        <w:trPr>
          <w:trHeight w:val="460"/>
        </w:trPr>
        <w:tc>
          <w:tcPr>
            <w:tcW w:w="3776" w:type="dxa"/>
            <w:shd w:val="clear" w:color="auto" w:fill="2A3D45" w:themeFill="accent1"/>
          </w:tcPr>
          <w:p w14:paraId="31DF43FC" w14:textId="4F4AECA0" w:rsidR="00B34008" w:rsidRPr="008602B6" w:rsidRDefault="00B34008" w:rsidP="00F77999">
            <w:pPr>
              <w:pStyle w:val="TableParagraph"/>
              <w:rPr>
                <w:rStyle w:val="Strong"/>
                <w:b w:val="0"/>
                <w:bCs/>
                <w:sz w:val="24"/>
                <w:szCs w:val="32"/>
              </w:rPr>
            </w:pPr>
            <w:r>
              <w:rPr>
                <w:rStyle w:val="Strong"/>
                <w:b w:val="0"/>
                <w:bCs/>
                <w:sz w:val="24"/>
                <w:szCs w:val="32"/>
              </w:rPr>
              <w:t>Rental Assistance</w:t>
            </w:r>
          </w:p>
        </w:tc>
        <w:tc>
          <w:tcPr>
            <w:tcW w:w="4809" w:type="dxa"/>
          </w:tcPr>
          <w:p w14:paraId="67A0C203" w14:textId="622D4C2C" w:rsidR="00B34008" w:rsidRDefault="00B34008" w:rsidP="00F77999">
            <w:pPr>
              <w:pStyle w:val="TableParagraph"/>
            </w:pPr>
            <w:r>
              <w:t>$</w:t>
            </w:r>
          </w:p>
        </w:tc>
        <w:tc>
          <w:tcPr>
            <w:tcW w:w="1080" w:type="dxa"/>
          </w:tcPr>
          <w:p w14:paraId="5D3FE6D3" w14:textId="0EFEFF9C" w:rsidR="00B34008" w:rsidRDefault="00B34008" w:rsidP="00F77999">
            <w:pPr>
              <w:pStyle w:val="TableParagraph"/>
            </w:pPr>
          </w:p>
        </w:tc>
      </w:tr>
      <w:tr w:rsidR="00B34008" w14:paraId="30CCFF85" w14:textId="77777777" w:rsidTr="00B34008">
        <w:trPr>
          <w:trHeight w:val="460"/>
        </w:trPr>
        <w:tc>
          <w:tcPr>
            <w:tcW w:w="3776" w:type="dxa"/>
            <w:shd w:val="clear" w:color="auto" w:fill="2A3D45" w:themeFill="accent1"/>
          </w:tcPr>
          <w:p w14:paraId="30CCFF82" w14:textId="77777777" w:rsidR="00B34008" w:rsidRPr="008602B6" w:rsidRDefault="00B34008" w:rsidP="00F77999">
            <w:pPr>
              <w:pStyle w:val="TableParagraph"/>
              <w:rPr>
                <w:rStyle w:val="Strong"/>
                <w:b w:val="0"/>
                <w:bCs/>
                <w:sz w:val="24"/>
                <w:szCs w:val="32"/>
              </w:rPr>
            </w:pPr>
            <w:r w:rsidRPr="008602B6">
              <w:rPr>
                <w:rStyle w:val="Strong"/>
                <w:b w:val="0"/>
                <w:bCs/>
                <w:sz w:val="24"/>
                <w:szCs w:val="32"/>
              </w:rPr>
              <w:t>Supportive Services</w:t>
            </w:r>
          </w:p>
        </w:tc>
        <w:tc>
          <w:tcPr>
            <w:tcW w:w="4809" w:type="dxa"/>
          </w:tcPr>
          <w:p w14:paraId="223965B1" w14:textId="7ED021D3" w:rsidR="00B34008" w:rsidRDefault="00B34008" w:rsidP="00F77999">
            <w:pPr>
              <w:pStyle w:val="TableParagraph"/>
            </w:pPr>
            <w:r>
              <w:t>$</w:t>
            </w:r>
          </w:p>
        </w:tc>
        <w:tc>
          <w:tcPr>
            <w:tcW w:w="1080" w:type="dxa"/>
          </w:tcPr>
          <w:p w14:paraId="30CCFF84" w14:textId="3F7C64F2" w:rsidR="00B34008" w:rsidRDefault="00B34008" w:rsidP="00F77999">
            <w:pPr>
              <w:pStyle w:val="TableParagraph"/>
            </w:pPr>
          </w:p>
        </w:tc>
      </w:tr>
      <w:tr w:rsidR="00B34008" w14:paraId="30CCFF89" w14:textId="77777777" w:rsidTr="00B34008">
        <w:trPr>
          <w:trHeight w:val="432"/>
        </w:trPr>
        <w:tc>
          <w:tcPr>
            <w:tcW w:w="3776" w:type="dxa"/>
            <w:shd w:val="clear" w:color="auto" w:fill="2A3D45" w:themeFill="accent1"/>
          </w:tcPr>
          <w:p w14:paraId="30CCFF87" w14:textId="75410AA4" w:rsidR="00B34008" w:rsidRPr="008602B6" w:rsidRDefault="00B34008" w:rsidP="00EB38E5">
            <w:pPr>
              <w:pStyle w:val="TableParagraph"/>
              <w:rPr>
                <w:rStyle w:val="Strong"/>
                <w:b w:val="0"/>
                <w:bCs/>
                <w:sz w:val="24"/>
                <w:szCs w:val="32"/>
              </w:rPr>
            </w:pPr>
            <w:r w:rsidRPr="008602B6">
              <w:rPr>
                <w:rStyle w:val="Strong"/>
                <w:b w:val="0"/>
                <w:bCs/>
                <w:sz w:val="24"/>
                <w:szCs w:val="32"/>
              </w:rPr>
              <w:t>HMIS</w:t>
            </w:r>
          </w:p>
        </w:tc>
        <w:tc>
          <w:tcPr>
            <w:tcW w:w="4809" w:type="dxa"/>
          </w:tcPr>
          <w:p w14:paraId="090C7F4D" w14:textId="11AEA6CC" w:rsidR="00B34008" w:rsidRDefault="00B34008" w:rsidP="00F77999">
            <w:pPr>
              <w:pStyle w:val="TableParagraph"/>
            </w:pPr>
            <w:r>
              <w:t>$</w:t>
            </w:r>
          </w:p>
        </w:tc>
        <w:tc>
          <w:tcPr>
            <w:tcW w:w="1080" w:type="dxa"/>
          </w:tcPr>
          <w:p w14:paraId="30CCFF88" w14:textId="090467BD" w:rsidR="00B34008" w:rsidRDefault="00B34008" w:rsidP="00F77999">
            <w:pPr>
              <w:pStyle w:val="TableParagraph"/>
            </w:pPr>
          </w:p>
        </w:tc>
      </w:tr>
      <w:tr w:rsidR="00B34008" w14:paraId="30CCFF8C" w14:textId="77777777" w:rsidTr="00B34008">
        <w:trPr>
          <w:trHeight w:val="432"/>
        </w:trPr>
        <w:tc>
          <w:tcPr>
            <w:tcW w:w="3776" w:type="dxa"/>
            <w:shd w:val="clear" w:color="auto" w:fill="2A3D45" w:themeFill="accent1"/>
          </w:tcPr>
          <w:p w14:paraId="30CCFF8A" w14:textId="77777777" w:rsidR="00B34008" w:rsidRPr="008602B6" w:rsidRDefault="00B34008" w:rsidP="00F77999">
            <w:pPr>
              <w:pStyle w:val="TableParagraph"/>
              <w:rPr>
                <w:rStyle w:val="Strong"/>
                <w:b w:val="0"/>
                <w:bCs/>
                <w:sz w:val="24"/>
                <w:szCs w:val="32"/>
              </w:rPr>
            </w:pPr>
            <w:r w:rsidRPr="008602B6">
              <w:rPr>
                <w:rStyle w:val="Strong"/>
                <w:b w:val="0"/>
                <w:bCs/>
                <w:sz w:val="24"/>
                <w:szCs w:val="32"/>
              </w:rPr>
              <w:t>Administrative</w:t>
            </w:r>
          </w:p>
        </w:tc>
        <w:tc>
          <w:tcPr>
            <w:tcW w:w="4809" w:type="dxa"/>
            <w:tcBorders>
              <w:bottom w:val="single" w:sz="12" w:space="0" w:color="000000"/>
            </w:tcBorders>
          </w:tcPr>
          <w:p w14:paraId="5780F358" w14:textId="74419F6C" w:rsidR="00B34008" w:rsidRDefault="00B34008" w:rsidP="00F77999">
            <w:pPr>
              <w:pStyle w:val="TableParagraph"/>
            </w:pPr>
            <w:r>
              <w:t>$</w:t>
            </w:r>
          </w:p>
        </w:tc>
        <w:tc>
          <w:tcPr>
            <w:tcW w:w="1080" w:type="dxa"/>
            <w:tcBorders>
              <w:bottom w:val="single" w:sz="12" w:space="0" w:color="000000"/>
            </w:tcBorders>
          </w:tcPr>
          <w:p w14:paraId="30CCFF8B" w14:textId="537F58DD" w:rsidR="00B34008" w:rsidRDefault="00B34008" w:rsidP="00F77999">
            <w:pPr>
              <w:pStyle w:val="TableParagraph"/>
            </w:pPr>
          </w:p>
        </w:tc>
      </w:tr>
      <w:tr w:rsidR="00ED1B1A" w14:paraId="30CCFF8F" w14:textId="77777777" w:rsidTr="00B34008">
        <w:trPr>
          <w:trHeight w:val="229"/>
        </w:trPr>
        <w:tc>
          <w:tcPr>
            <w:tcW w:w="3776" w:type="dxa"/>
            <w:tcBorders>
              <w:left w:val="single" w:sz="12" w:space="0" w:color="000000"/>
              <w:bottom w:val="single" w:sz="12" w:space="0" w:color="000000"/>
            </w:tcBorders>
            <w:shd w:val="clear" w:color="auto" w:fill="2A3D45" w:themeFill="accent1"/>
          </w:tcPr>
          <w:p w14:paraId="30CCFF8D" w14:textId="77777777" w:rsidR="00ED1B1A" w:rsidRPr="008602B6" w:rsidRDefault="00310B45" w:rsidP="00F77999">
            <w:pPr>
              <w:pStyle w:val="TableParagraph"/>
              <w:rPr>
                <w:rStyle w:val="Strong"/>
                <w:b w:val="0"/>
                <w:bCs/>
                <w:sz w:val="24"/>
                <w:szCs w:val="32"/>
              </w:rPr>
            </w:pPr>
            <w:r w:rsidRPr="008602B6">
              <w:rPr>
                <w:rStyle w:val="Strong"/>
                <w:b w:val="0"/>
                <w:bCs/>
                <w:sz w:val="24"/>
                <w:szCs w:val="32"/>
              </w:rPr>
              <w:t>TOTAL</w:t>
            </w:r>
          </w:p>
        </w:tc>
        <w:tc>
          <w:tcPr>
            <w:tcW w:w="5889" w:type="dxa"/>
            <w:gridSpan w:val="2"/>
            <w:tcBorders>
              <w:top w:val="single" w:sz="12" w:space="0" w:color="000000"/>
              <w:bottom w:val="single" w:sz="12" w:space="0" w:color="000000"/>
              <w:right w:val="single" w:sz="12" w:space="0" w:color="000000"/>
            </w:tcBorders>
          </w:tcPr>
          <w:p w14:paraId="30CCFF8E" w14:textId="7E2C314B" w:rsidR="00ED1B1A" w:rsidRDefault="00310B45" w:rsidP="00F77999">
            <w:pPr>
              <w:pStyle w:val="TableParagraph"/>
            </w:pPr>
            <w:r>
              <w:t>$</w:t>
            </w:r>
          </w:p>
        </w:tc>
      </w:tr>
      <w:tr w:rsidR="00ED1B1A" w14:paraId="30CCFF91" w14:textId="77777777" w:rsidTr="00B34008">
        <w:trPr>
          <w:trHeight w:val="229"/>
        </w:trPr>
        <w:tc>
          <w:tcPr>
            <w:tcW w:w="9665" w:type="dxa"/>
            <w:gridSpan w:val="3"/>
            <w:tcBorders>
              <w:top w:val="single" w:sz="12" w:space="0" w:color="000000"/>
              <w:left w:val="nil"/>
              <w:bottom w:val="single" w:sz="12" w:space="0" w:color="000000"/>
              <w:right w:val="nil"/>
            </w:tcBorders>
          </w:tcPr>
          <w:p w14:paraId="30CCFF90" w14:textId="77777777" w:rsidR="00ED1B1A" w:rsidRPr="008602B6" w:rsidRDefault="00ED1B1A" w:rsidP="00F77999">
            <w:pPr>
              <w:pStyle w:val="TableParagraph"/>
              <w:rPr>
                <w:rStyle w:val="Strong"/>
                <w:b w:val="0"/>
                <w:bCs/>
                <w:sz w:val="24"/>
                <w:szCs w:val="32"/>
              </w:rPr>
            </w:pPr>
          </w:p>
        </w:tc>
      </w:tr>
      <w:tr w:rsidR="00ED1B1A" w14:paraId="30CCFF94" w14:textId="77777777" w:rsidTr="00B34008">
        <w:trPr>
          <w:trHeight w:val="232"/>
        </w:trPr>
        <w:tc>
          <w:tcPr>
            <w:tcW w:w="3776" w:type="dxa"/>
            <w:tcBorders>
              <w:top w:val="single" w:sz="12" w:space="0" w:color="000000"/>
              <w:left w:val="single" w:sz="12" w:space="0" w:color="000000"/>
            </w:tcBorders>
            <w:shd w:val="clear" w:color="auto" w:fill="2A3D45" w:themeFill="accent1"/>
          </w:tcPr>
          <w:p w14:paraId="30CCFF92" w14:textId="77777777" w:rsidR="00ED1B1A" w:rsidRPr="008602B6" w:rsidRDefault="00310B45" w:rsidP="00F77999">
            <w:pPr>
              <w:pStyle w:val="TableParagraph"/>
              <w:rPr>
                <w:rStyle w:val="Strong"/>
                <w:b w:val="0"/>
                <w:bCs/>
                <w:sz w:val="24"/>
                <w:szCs w:val="32"/>
              </w:rPr>
            </w:pPr>
            <w:r w:rsidRPr="008602B6">
              <w:rPr>
                <w:rStyle w:val="Strong"/>
                <w:b w:val="0"/>
                <w:bCs/>
                <w:sz w:val="24"/>
                <w:szCs w:val="32"/>
              </w:rPr>
              <w:t>MATCH</w:t>
            </w:r>
          </w:p>
        </w:tc>
        <w:tc>
          <w:tcPr>
            <w:tcW w:w="5889" w:type="dxa"/>
            <w:gridSpan w:val="2"/>
            <w:tcBorders>
              <w:top w:val="single" w:sz="12" w:space="0" w:color="000000"/>
              <w:right w:val="single" w:sz="12" w:space="0" w:color="000000"/>
            </w:tcBorders>
          </w:tcPr>
          <w:p w14:paraId="30CCFF93" w14:textId="04E8A866" w:rsidR="00ED1B1A" w:rsidRDefault="00310B45" w:rsidP="00F77999">
            <w:pPr>
              <w:pStyle w:val="TableParagraph"/>
            </w:pPr>
            <w:r>
              <w:t>$</w:t>
            </w:r>
          </w:p>
        </w:tc>
      </w:tr>
      <w:tr w:rsidR="00ED1B1A" w14:paraId="30CCFF97" w14:textId="77777777" w:rsidTr="00B34008">
        <w:trPr>
          <w:trHeight w:val="227"/>
        </w:trPr>
        <w:tc>
          <w:tcPr>
            <w:tcW w:w="3776" w:type="dxa"/>
            <w:tcBorders>
              <w:left w:val="single" w:sz="12" w:space="0" w:color="000000"/>
              <w:bottom w:val="single" w:sz="6" w:space="0" w:color="000000"/>
            </w:tcBorders>
            <w:shd w:val="clear" w:color="auto" w:fill="2A3D45" w:themeFill="accent1"/>
          </w:tcPr>
          <w:p w14:paraId="30CCFF95" w14:textId="77777777" w:rsidR="00ED1B1A" w:rsidRPr="008602B6" w:rsidRDefault="00310B45" w:rsidP="00F77999">
            <w:pPr>
              <w:pStyle w:val="TableParagraph"/>
              <w:rPr>
                <w:rStyle w:val="Strong"/>
                <w:b w:val="0"/>
                <w:bCs/>
                <w:sz w:val="24"/>
                <w:szCs w:val="32"/>
              </w:rPr>
            </w:pPr>
            <w:r w:rsidRPr="008602B6">
              <w:rPr>
                <w:rStyle w:val="Strong"/>
                <w:b w:val="0"/>
                <w:bCs/>
                <w:sz w:val="24"/>
                <w:szCs w:val="32"/>
              </w:rPr>
              <w:t>LEVERAGE</w:t>
            </w:r>
          </w:p>
        </w:tc>
        <w:tc>
          <w:tcPr>
            <w:tcW w:w="5889" w:type="dxa"/>
            <w:gridSpan w:val="2"/>
            <w:tcBorders>
              <w:bottom w:val="single" w:sz="6" w:space="0" w:color="000000"/>
              <w:right w:val="single" w:sz="12" w:space="0" w:color="000000"/>
            </w:tcBorders>
          </w:tcPr>
          <w:p w14:paraId="30CCFF96" w14:textId="51F41B93" w:rsidR="00ED1B1A" w:rsidRDefault="00310B45" w:rsidP="00F77999">
            <w:pPr>
              <w:pStyle w:val="TableParagraph"/>
            </w:pPr>
            <w:r>
              <w:t>$</w:t>
            </w:r>
          </w:p>
        </w:tc>
      </w:tr>
      <w:tr w:rsidR="00ED1B1A" w14:paraId="30CCFF9A" w14:textId="77777777" w:rsidTr="00B34008">
        <w:trPr>
          <w:trHeight w:val="232"/>
        </w:trPr>
        <w:tc>
          <w:tcPr>
            <w:tcW w:w="3776" w:type="dxa"/>
            <w:tcBorders>
              <w:top w:val="single" w:sz="6" w:space="0" w:color="000000"/>
              <w:left w:val="single" w:sz="12" w:space="0" w:color="000000"/>
              <w:bottom w:val="single" w:sz="12" w:space="0" w:color="000000"/>
            </w:tcBorders>
            <w:shd w:val="clear" w:color="auto" w:fill="2A3D45" w:themeFill="accent1"/>
          </w:tcPr>
          <w:p w14:paraId="30CCFF98" w14:textId="77777777" w:rsidR="00ED1B1A" w:rsidRPr="008602B6" w:rsidRDefault="00310B45" w:rsidP="00F77999">
            <w:pPr>
              <w:pStyle w:val="TableParagraph"/>
              <w:rPr>
                <w:rStyle w:val="Strong"/>
                <w:b w:val="0"/>
                <w:bCs/>
                <w:sz w:val="24"/>
                <w:szCs w:val="32"/>
              </w:rPr>
            </w:pPr>
            <w:r w:rsidRPr="008602B6">
              <w:rPr>
                <w:rStyle w:val="Strong"/>
                <w:b w:val="0"/>
                <w:bCs/>
                <w:sz w:val="24"/>
                <w:szCs w:val="32"/>
              </w:rPr>
              <w:t>PERCENT of Match + Leverage</w:t>
            </w:r>
          </w:p>
        </w:tc>
        <w:tc>
          <w:tcPr>
            <w:tcW w:w="5889" w:type="dxa"/>
            <w:gridSpan w:val="2"/>
            <w:tcBorders>
              <w:top w:val="single" w:sz="6" w:space="0" w:color="000000"/>
              <w:bottom w:val="single" w:sz="12" w:space="0" w:color="000000"/>
              <w:right w:val="single" w:sz="12" w:space="0" w:color="000000"/>
            </w:tcBorders>
          </w:tcPr>
          <w:p w14:paraId="30CCFF99" w14:textId="6106C62D" w:rsidR="00ED1B1A" w:rsidRDefault="00ED1B1A" w:rsidP="00F77999">
            <w:pPr>
              <w:pStyle w:val="TableParagraph"/>
            </w:pPr>
          </w:p>
        </w:tc>
      </w:tr>
    </w:tbl>
    <w:p w14:paraId="30CCFF9B" w14:textId="04E56A86" w:rsidR="00ED1B1A" w:rsidRDefault="00ED1B1A" w:rsidP="00162A98">
      <w:pPr>
        <w:pStyle w:val="BodyText"/>
      </w:pPr>
    </w:p>
    <w:p w14:paraId="4238C562" w14:textId="3D427380" w:rsidR="00541B8D" w:rsidRDefault="0049472C" w:rsidP="00F77999">
      <w:pPr>
        <w:pStyle w:val="Heading2"/>
      </w:pPr>
      <w:r>
        <w:rPr>
          <w:noProof/>
        </w:rPr>
        <w:drawing>
          <wp:inline distT="0" distB="0" distL="0" distR="0" wp14:anchorId="4BA1D532" wp14:editId="1A7CB542">
            <wp:extent cx="2369820" cy="8540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9820" cy="854075"/>
                    </a:xfrm>
                    <a:prstGeom prst="rect">
                      <a:avLst/>
                    </a:prstGeom>
                  </pic:spPr>
                </pic:pic>
              </a:graphicData>
            </a:graphic>
          </wp:inline>
        </w:drawing>
      </w:r>
    </w:p>
    <w:p w14:paraId="44D778C5" w14:textId="77777777" w:rsidR="00A108F8" w:rsidRDefault="00A108F8" w:rsidP="00F77999">
      <w:pPr>
        <w:pStyle w:val="Heading2"/>
      </w:pPr>
    </w:p>
    <w:p w14:paraId="30CCFF9D" w14:textId="0FB87DE6" w:rsidR="00ED1B1A" w:rsidRDefault="003432E5" w:rsidP="00F77999">
      <w:pPr>
        <w:pStyle w:val="Heading2"/>
      </w:pPr>
      <w:r>
        <w:t xml:space="preserve">C. </w:t>
      </w:r>
      <w:r w:rsidR="00310B45">
        <w:t xml:space="preserve">Match &amp; </w:t>
      </w:r>
      <w:proofErr w:type="gramStart"/>
      <w:r w:rsidR="00310B45">
        <w:t>Leverage</w:t>
      </w:r>
      <w:r w:rsidR="0027119C">
        <w:t xml:space="preserve"> </w:t>
      </w:r>
      <w:r w:rsidR="00310B45">
        <w:rPr>
          <w:spacing w:val="-79"/>
        </w:rPr>
        <w:t xml:space="preserve"> </w:t>
      </w:r>
      <w:r w:rsidR="00310B45">
        <w:t>Details</w:t>
      </w:r>
      <w:proofErr w:type="gramEnd"/>
    </w:p>
    <w:p w14:paraId="30CCFF9E" w14:textId="065045E9" w:rsidR="00ED1B1A" w:rsidRDefault="00310B45" w:rsidP="002564D5">
      <w:r>
        <w:t xml:space="preserve">Provide detail of the total “Match” and “Leverage” indicated in </w:t>
      </w:r>
      <w:r w:rsidR="009A6FF2" w:rsidRPr="009A6FF2">
        <w:rPr>
          <w:iCs/>
        </w:rPr>
        <w:t>PART V.B</w:t>
      </w:r>
    </w:p>
    <w:p w14:paraId="30CCFF9F" w14:textId="46DCF17B" w:rsidR="00ED1B1A" w:rsidRDefault="00ED1B1A" w:rsidP="00162A98">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5"/>
        <w:gridCol w:w="990"/>
        <w:gridCol w:w="1080"/>
        <w:gridCol w:w="877"/>
        <w:gridCol w:w="833"/>
        <w:gridCol w:w="1980"/>
        <w:gridCol w:w="1119"/>
      </w:tblGrid>
      <w:tr w:rsidR="00ED1B1A" w14:paraId="30CCFFA9" w14:textId="77777777" w:rsidTr="00A108F8">
        <w:trPr>
          <w:trHeight w:val="690"/>
          <w:tblHeader/>
        </w:trPr>
        <w:tc>
          <w:tcPr>
            <w:tcW w:w="2475" w:type="dxa"/>
            <w:shd w:val="clear" w:color="auto" w:fill="2A3D45" w:themeFill="accent1"/>
          </w:tcPr>
          <w:p w14:paraId="30CCFFA1" w14:textId="59314E0F" w:rsidR="00ED1B1A" w:rsidRPr="00812F66" w:rsidRDefault="00310B45" w:rsidP="00F77999">
            <w:pPr>
              <w:pStyle w:val="TableParagraph"/>
              <w:rPr>
                <w:rStyle w:val="Strong"/>
              </w:rPr>
            </w:pPr>
            <w:r w:rsidRPr="00812F66">
              <w:rPr>
                <w:rStyle w:val="Strong"/>
              </w:rPr>
              <w:lastRenderedPageBreak/>
              <w:t xml:space="preserve">Grant </w:t>
            </w:r>
            <w:r w:rsidR="008602B6">
              <w:rPr>
                <w:rStyle w:val="Strong"/>
              </w:rPr>
              <w:t xml:space="preserve">or Source </w:t>
            </w:r>
            <w:r w:rsidRPr="00812F66">
              <w:rPr>
                <w:rStyle w:val="Strong"/>
              </w:rPr>
              <w:t>Name</w:t>
            </w:r>
          </w:p>
        </w:tc>
        <w:tc>
          <w:tcPr>
            <w:tcW w:w="990" w:type="dxa"/>
            <w:shd w:val="clear" w:color="auto" w:fill="2A3D45" w:themeFill="accent1"/>
          </w:tcPr>
          <w:p w14:paraId="30CCFFA3" w14:textId="77777777" w:rsidR="00ED1B1A" w:rsidRPr="00812F66" w:rsidRDefault="00310B45" w:rsidP="00F77999">
            <w:pPr>
              <w:pStyle w:val="TableParagraph"/>
              <w:rPr>
                <w:rStyle w:val="Strong"/>
              </w:rPr>
            </w:pPr>
            <w:r w:rsidRPr="00812F66">
              <w:rPr>
                <w:rStyle w:val="Strong"/>
              </w:rPr>
              <w:t>Amount</w:t>
            </w:r>
          </w:p>
        </w:tc>
        <w:tc>
          <w:tcPr>
            <w:tcW w:w="1080" w:type="dxa"/>
            <w:shd w:val="clear" w:color="auto" w:fill="2A3D45" w:themeFill="accent1"/>
          </w:tcPr>
          <w:p w14:paraId="30CCFFA4" w14:textId="000F3CA3" w:rsidR="00ED1B1A" w:rsidRPr="00812F66" w:rsidRDefault="00310B45" w:rsidP="00F77999">
            <w:pPr>
              <w:pStyle w:val="TableParagraph"/>
              <w:rPr>
                <w:rStyle w:val="Strong"/>
              </w:rPr>
            </w:pPr>
            <w:r w:rsidRPr="00812F66">
              <w:rPr>
                <w:rStyle w:val="Strong"/>
              </w:rPr>
              <w:t>Pending / Confirmed</w:t>
            </w:r>
          </w:p>
        </w:tc>
        <w:tc>
          <w:tcPr>
            <w:tcW w:w="877" w:type="dxa"/>
            <w:shd w:val="clear" w:color="auto" w:fill="2A3D45" w:themeFill="accent1"/>
          </w:tcPr>
          <w:p w14:paraId="30CCFFA5" w14:textId="1B533856" w:rsidR="00ED1B1A" w:rsidRPr="00812F66" w:rsidRDefault="00310B45" w:rsidP="00F77999">
            <w:pPr>
              <w:pStyle w:val="TableParagraph"/>
              <w:rPr>
                <w:rStyle w:val="Strong"/>
              </w:rPr>
            </w:pPr>
            <w:r w:rsidRPr="00812F66">
              <w:rPr>
                <w:rStyle w:val="Strong"/>
              </w:rPr>
              <w:t>Cash / In- Kind</w:t>
            </w:r>
          </w:p>
        </w:tc>
        <w:tc>
          <w:tcPr>
            <w:tcW w:w="833" w:type="dxa"/>
            <w:shd w:val="clear" w:color="auto" w:fill="2A3D45" w:themeFill="accent1"/>
          </w:tcPr>
          <w:p w14:paraId="30CCFFA6" w14:textId="1A790713" w:rsidR="00ED1B1A" w:rsidRPr="00812F66" w:rsidRDefault="00310B45" w:rsidP="00F77999">
            <w:pPr>
              <w:pStyle w:val="TableParagraph"/>
              <w:rPr>
                <w:rStyle w:val="Strong"/>
              </w:rPr>
            </w:pPr>
            <w:r w:rsidRPr="00812F66">
              <w:rPr>
                <w:rStyle w:val="Strong"/>
              </w:rPr>
              <w:t>Direct / Indirect Costs</w:t>
            </w:r>
          </w:p>
        </w:tc>
        <w:tc>
          <w:tcPr>
            <w:tcW w:w="1980" w:type="dxa"/>
            <w:shd w:val="clear" w:color="auto" w:fill="2A3D45" w:themeFill="accent1"/>
          </w:tcPr>
          <w:p w14:paraId="30CCFFA7" w14:textId="77777777" w:rsidR="00ED1B1A" w:rsidRPr="00812F66" w:rsidRDefault="00310B45" w:rsidP="00F77999">
            <w:pPr>
              <w:pStyle w:val="TableParagraph"/>
              <w:rPr>
                <w:rStyle w:val="Strong"/>
              </w:rPr>
            </w:pPr>
            <w:r w:rsidRPr="00812F66">
              <w:rPr>
                <w:rStyle w:val="Strong"/>
              </w:rPr>
              <w:t>Use of funding</w:t>
            </w:r>
          </w:p>
        </w:tc>
        <w:tc>
          <w:tcPr>
            <w:tcW w:w="1119" w:type="dxa"/>
            <w:shd w:val="clear" w:color="auto" w:fill="2A3D45" w:themeFill="accent1"/>
          </w:tcPr>
          <w:p w14:paraId="30CCFFA8" w14:textId="77777777" w:rsidR="00ED1B1A" w:rsidRPr="00812F66" w:rsidRDefault="00310B45" w:rsidP="00F77999">
            <w:pPr>
              <w:pStyle w:val="TableParagraph"/>
              <w:rPr>
                <w:rStyle w:val="Strong"/>
              </w:rPr>
            </w:pPr>
            <w:r w:rsidRPr="00812F66">
              <w:rPr>
                <w:rStyle w:val="Strong"/>
              </w:rPr>
              <w:t>Match / Leverage / Medicaid</w:t>
            </w:r>
          </w:p>
        </w:tc>
      </w:tr>
      <w:tr w:rsidR="00ED1B1A" w14:paraId="30CCFFD1" w14:textId="77777777" w:rsidTr="00A108F8">
        <w:trPr>
          <w:trHeight w:val="227"/>
          <w:tblHeader/>
        </w:trPr>
        <w:tc>
          <w:tcPr>
            <w:tcW w:w="2475" w:type="dxa"/>
            <w:tcBorders>
              <w:top w:val="nil"/>
            </w:tcBorders>
          </w:tcPr>
          <w:p w14:paraId="30CCFFCA" w14:textId="5285A9DB" w:rsidR="00ED1B1A" w:rsidRDefault="00ED1B1A" w:rsidP="00F77999">
            <w:pPr>
              <w:pStyle w:val="TableParagraph"/>
            </w:pPr>
          </w:p>
        </w:tc>
        <w:tc>
          <w:tcPr>
            <w:tcW w:w="990" w:type="dxa"/>
            <w:tcBorders>
              <w:top w:val="nil"/>
            </w:tcBorders>
          </w:tcPr>
          <w:p w14:paraId="30CCFFCB" w14:textId="77777777" w:rsidR="00ED1B1A" w:rsidRDefault="00ED1B1A" w:rsidP="00F77999">
            <w:pPr>
              <w:pStyle w:val="TableParagraph"/>
            </w:pPr>
          </w:p>
        </w:tc>
        <w:tc>
          <w:tcPr>
            <w:tcW w:w="1080" w:type="dxa"/>
            <w:tcBorders>
              <w:top w:val="nil"/>
            </w:tcBorders>
          </w:tcPr>
          <w:p w14:paraId="30CCFFCC" w14:textId="7734EA97" w:rsidR="00ED1B1A" w:rsidRDefault="00ED1B1A" w:rsidP="00F77999">
            <w:pPr>
              <w:pStyle w:val="TableParagraph"/>
            </w:pPr>
          </w:p>
        </w:tc>
        <w:tc>
          <w:tcPr>
            <w:tcW w:w="877" w:type="dxa"/>
            <w:tcBorders>
              <w:top w:val="nil"/>
            </w:tcBorders>
          </w:tcPr>
          <w:p w14:paraId="30CCFFCD" w14:textId="076BDC08" w:rsidR="00ED1B1A" w:rsidRDefault="00ED1B1A" w:rsidP="00F77999">
            <w:pPr>
              <w:pStyle w:val="TableParagraph"/>
            </w:pPr>
          </w:p>
        </w:tc>
        <w:tc>
          <w:tcPr>
            <w:tcW w:w="833" w:type="dxa"/>
            <w:tcBorders>
              <w:top w:val="nil"/>
            </w:tcBorders>
          </w:tcPr>
          <w:p w14:paraId="30CCFFCE" w14:textId="77777777" w:rsidR="00ED1B1A" w:rsidRDefault="00ED1B1A" w:rsidP="00F77999">
            <w:pPr>
              <w:pStyle w:val="TableParagraph"/>
            </w:pPr>
          </w:p>
        </w:tc>
        <w:tc>
          <w:tcPr>
            <w:tcW w:w="1980" w:type="dxa"/>
            <w:tcBorders>
              <w:top w:val="nil"/>
            </w:tcBorders>
          </w:tcPr>
          <w:p w14:paraId="30CCFFCF" w14:textId="77777777" w:rsidR="00ED1B1A" w:rsidRDefault="00ED1B1A" w:rsidP="00F77999">
            <w:pPr>
              <w:pStyle w:val="TableParagraph"/>
            </w:pPr>
          </w:p>
        </w:tc>
        <w:tc>
          <w:tcPr>
            <w:tcW w:w="1119" w:type="dxa"/>
            <w:tcBorders>
              <w:top w:val="nil"/>
            </w:tcBorders>
          </w:tcPr>
          <w:p w14:paraId="30CCFFD0" w14:textId="77777777" w:rsidR="00ED1B1A" w:rsidRDefault="00ED1B1A" w:rsidP="00F77999">
            <w:pPr>
              <w:pStyle w:val="TableParagraph"/>
            </w:pPr>
          </w:p>
        </w:tc>
      </w:tr>
      <w:tr w:rsidR="00ED1B1A" w14:paraId="30CCFFF9" w14:textId="77777777" w:rsidTr="00A108F8">
        <w:trPr>
          <w:trHeight w:val="226"/>
          <w:tblHeader/>
        </w:trPr>
        <w:tc>
          <w:tcPr>
            <w:tcW w:w="2475" w:type="dxa"/>
            <w:tcBorders>
              <w:top w:val="nil"/>
            </w:tcBorders>
          </w:tcPr>
          <w:p w14:paraId="30CCFFF2" w14:textId="77777777" w:rsidR="00ED1B1A" w:rsidRDefault="00ED1B1A" w:rsidP="00F77999">
            <w:pPr>
              <w:pStyle w:val="TableParagraph"/>
            </w:pPr>
          </w:p>
        </w:tc>
        <w:tc>
          <w:tcPr>
            <w:tcW w:w="990" w:type="dxa"/>
            <w:tcBorders>
              <w:top w:val="nil"/>
            </w:tcBorders>
          </w:tcPr>
          <w:p w14:paraId="30CCFFF3" w14:textId="77777777" w:rsidR="00ED1B1A" w:rsidRDefault="00ED1B1A" w:rsidP="00F77999">
            <w:pPr>
              <w:pStyle w:val="TableParagraph"/>
            </w:pPr>
          </w:p>
        </w:tc>
        <w:tc>
          <w:tcPr>
            <w:tcW w:w="1080" w:type="dxa"/>
            <w:tcBorders>
              <w:top w:val="nil"/>
            </w:tcBorders>
          </w:tcPr>
          <w:p w14:paraId="30CCFFF4" w14:textId="30DC709D" w:rsidR="00ED1B1A" w:rsidRDefault="00ED1B1A" w:rsidP="00F77999">
            <w:pPr>
              <w:pStyle w:val="TableParagraph"/>
            </w:pPr>
          </w:p>
        </w:tc>
        <w:tc>
          <w:tcPr>
            <w:tcW w:w="877" w:type="dxa"/>
            <w:tcBorders>
              <w:top w:val="nil"/>
            </w:tcBorders>
          </w:tcPr>
          <w:p w14:paraId="30CCFFF5" w14:textId="24881D6C" w:rsidR="00ED1B1A" w:rsidRDefault="00ED1B1A" w:rsidP="00F77999">
            <w:pPr>
              <w:pStyle w:val="TableParagraph"/>
            </w:pPr>
          </w:p>
        </w:tc>
        <w:tc>
          <w:tcPr>
            <w:tcW w:w="833" w:type="dxa"/>
            <w:tcBorders>
              <w:top w:val="nil"/>
            </w:tcBorders>
          </w:tcPr>
          <w:p w14:paraId="30CCFFF6" w14:textId="77777777" w:rsidR="00ED1B1A" w:rsidRDefault="00ED1B1A" w:rsidP="00F77999">
            <w:pPr>
              <w:pStyle w:val="TableParagraph"/>
            </w:pPr>
          </w:p>
        </w:tc>
        <w:tc>
          <w:tcPr>
            <w:tcW w:w="1980" w:type="dxa"/>
            <w:tcBorders>
              <w:top w:val="nil"/>
            </w:tcBorders>
          </w:tcPr>
          <w:p w14:paraId="30CCFFF7" w14:textId="77777777" w:rsidR="00ED1B1A" w:rsidRDefault="00ED1B1A" w:rsidP="00F77999">
            <w:pPr>
              <w:pStyle w:val="TableParagraph"/>
            </w:pPr>
          </w:p>
        </w:tc>
        <w:tc>
          <w:tcPr>
            <w:tcW w:w="1119" w:type="dxa"/>
            <w:tcBorders>
              <w:top w:val="nil"/>
            </w:tcBorders>
          </w:tcPr>
          <w:p w14:paraId="30CCFFF8" w14:textId="77777777" w:rsidR="00ED1B1A" w:rsidRDefault="00ED1B1A" w:rsidP="00F77999">
            <w:pPr>
              <w:pStyle w:val="TableParagraph"/>
            </w:pPr>
          </w:p>
        </w:tc>
      </w:tr>
      <w:tr w:rsidR="00ED1B1A" w14:paraId="30CD0021" w14:textId="77777777" w:rsidTr="00A108F8">
        <w:trPr>
          <w:trHeight w:val="227"/>
          <w:tblHeader/>
        </w:trPr>
        <w:tc>
          <w:tcPr>
            <w:tcW w:w="2475" w:type="dxa"/>
            <w:tcBorders>
              <w:top w:val="nil"/>
            </w:tcBorders>
          </w:tcPr>
          <w:p w14:paraId="30CD001A" w14:textId="1FFFF5E5" w:rsidR="00ED1B1A" w:rsidRDefault="00ED1B1A" w:rsidP="00F77999">
            <w:pPr>
              <w:pStyle w:val="TableParagraph"/>
            </w:pPr>
          </w:p>
        </w:tc>
        <w:tc>
          <w:tcPr>
            <w:tcW w:w="990" w:type="dxa"/>
            <w:tcBorders>
              <w:top w:val="nil"/>
            </w:tcBorders>
          </w:tcPr>
          <w:p w14:paraId="30CD001B" w14:textId="77777777" w:rsidR="00ED1B1A" w:rsidRDefault="00ED1B1A" w:rsidP="00F77999">
            <w:pPr>
              <w:pStyle w:val="TableParagraph"/>
            </w:pPr>
          </w:p>
        </w:tc>
        <w:tc>
          <w:tcPr>
            <w:tcW w:w="1080" w:type="dxa"/>
            <w:tcBorders>
              <w:top w:val="nil"/>
            </w:tcBorders>
          </w:tcPr>
          <w:p w14:paraId="30CD001C" w14:textId="790195A3" w:rsidR="00ED1B1A" w:rsidRDefault="00ED1B1A" w:rsidP="00F77999">
            <w:pPr>
              <w:pStyle w:val="TableParagraph"/>
            </w:pPr>
          </w:p>
        </w:tc>
        <w:tc>
          <w:tcPr>
            <w:tcW w:w="877" w:type="dxa"/>
            <w:tcBorders>
              <w:top w:val="nil"/>
            </w:tcBorders>
          </w:tcPr>
          <w:p w14:paraId="30CD001D" w14:textId="0FD20C8C" w:rsidR="00ED1B1A" w:rsidRDefault="00ED1B1A" w:rsidP="00F77999">
            <w:pPr>
              <w:pStyle w:val="TableParagraph"/>
            </w:pPr>
          </w:p>
        </w:tc>
        <w:tc>
          <w:tcPr>
            <w:tcW w:w="833" w:type="dxa"/>
            <w:tcBorders>
              <w:top w:val="nil"/>
            </w:tcBorders>
          </w:tcPr>
          <w:p w14:paraId="30CD001E" w14:textId="77777777" w:rsidR="00ED1B1A" w:rsidRDefault="00ED1B1A" w:rsidP="00F77999">
            <w:pPr>
              <w:pStyle w:val="TableParagraph"/>
            </w:pPr>
          </w:p>
        </w:tc>
        <w:tc>
          <w:tcPr>
            <w:tcW w:w="1980" w:type="dxa"/>
            <w:tcBorders>
              <w:top w:val="nil"/>
            </w:tcBorders>
          </w:tcPr>
          <w:p w14:paraId="30CD001F" w14:textId="77777777" w:rsidR="00ED1B1A" w:rsidRDefault="00ED1B1A" w:rsidP="00F77999">
            <w:pPr>
              <w:pStyle w:val="TableParagraph"/>
            </w:pPr>
          </w:p>
        </w:tc>
        <w:tc>
          <w:tcPr>
            <w:tcW w:w="1119" w:type="dxa"/>
            <w:tcBorders>
              <w:top w:val="nil"/>
            </w:tcBorders>
          </w:tcPr>
          <w:p w14:paraId="30CD0020" w14:textId="77777777" w:rsidR="00ED1B1A" w:rsidRDefault="00ED1B1A" w:rsidP="00F77999">
            <w:pPr>
              <w:pStyle w:val="TableParagraph"/>
            </w:pPr>
          </w:p>
        </w:tc>
      </w:tr>
      <w:tr w:rsidR="00ED1B1A" w14:paraId="30CD0049" w14:textId="77777777" w:rsidTr="00A108F8">
        <w:trPr>
          <w:trHeight w:val="227"/>
          <w:tblHeader/>
        </w:trPr>
        <w:tc>
          <w:tcPr>
            <w:tcW w:w="2475" w:type="dxa"/>
            <w:tcBorders>
              <w:top w:val="nil"/>
            </w:tcBorders>
          </w:tcPr>
          <w:p w14:paraId="30CD0042" w14:textId="77777777" w:rsidR="00ED1B1A" w:rsidRDefault="00ED1B1A" w:rsidP="00F77999">
            <w:pPr>
              <w:pStyle w:val="TableParagraph"/>
            </w:pPr>
          </w:p>
        </w:tc>
        <w:tc>
          <w:tcPr>
            <w:tcW w:w="990" w:type="dxa"/>
            <w:tcBorders>
              <w:top w:val="nil"/>
            </w:tcBorders>
          </w:tcPr>
          <w:p w14:paraId="30CD0043" w14:textId="77777777" w:rsidR="00ED1B1A" w:rsidRDefault="00ED1B1A" w:rsidP="00F77999">
            <w:pPr>
              <w:pStyle w:val="TableParagraph"/>
            </w:pPr>
          </w:p>
        </w:tc>
        <w:tc>
          <w:tcPr>
            <w:tcW w:w="1080" w:type="dxa"/>
            <w:tcBorders>
              <w:top w:val="nil"/>
            </w:tcBorders>
          </w:tcPr>
          <w:p w14:paraId="30CD0044" w14:textId="77777777" w:rsidR="00ED1B1A" w:rsidRDefault="00ED1B1A" w:rsidP="00F77999">
            <w:pPr>
              <w:pStyle w:val="TableParagraph"/>
            </w:pPr>
          </w:p>
        </w:tc>
        <w:tc>
          <w:tcPr>
            <w:tcW w:w="877" w:type="dxa"/>
            <w:tcBorders>
              <w:top w:val="nil"/>
            </w:tcBorders>
          </w:tcPr>
          <w:p w14:paraId="30CD0045" w14:textId="206F74D5" w:rsidR="00ED1B1A" w:rsidRDefault="00ED1B1A" w:rsidP="00F77999">
            <w:pPr>
              <w:pStyle w:val="TableParagraph"/>
            </w:pPr>
          </w:p>
        </w:tc>
        <w:tc>
          <w:tcPr>
            <w:tcW w:w="833" w:type="dxa"/>
            <w:tcBorders>
              <w:top w:val="nil"/>
            </w:tcBorders>
          </w:tcPr>
          <w:p w14:paraId="30CD0046" w14:textId="77777777" w:rsidR="00ED1B1A" w:rsidRDefault="00ED1B1A" w:rsidP="00F77999">
            <w:pPr>
              <w:pStyle w:val="TableParagraph"/>
            </w:pPr>
          </w:p>
        </w:tc>
        <w:tc>
          <w:tcPr>
            <w:tcW w:w="1980" w:type="dxa"/>
            <w:tcBorders>
              <w:top w:val="nil"/>
            </w:tcBorders>
          </w:tcPr>
          <w:p w14:paraId="30CD0047" w14:textId="4EF05B15" w:rsidR="00ED1B1A" w:rsidRDefault="00ED1B1A" w:rsidP="00F77999">
            <w:pPr>
              <w:pStyle w:val="TableParagraph"/>
            </w:pPr>
          </w:p>
        </w:tc>
        <w:tc>
          <w:tcPr>
            <w:tcW w:w="1119" w:type="dxa"/>
            <w:tcBorders>
              <w:top w:val="nil"/>
            </w:tcBorders>
          </w:tcPr>
          <w:p w14:paraId="30CD0048" w14:textId="77777777" w:rsidR="00ED1B1A" w:rsidRDefault="00ED1B1A" w:rsidP="00F77999">
            <w:pPr>
              <w:pStyle w:val="TableParagraph"/>
            </w:pPr>
          </w:p>
        </w:tc>
      </w:tr>
      <w:tr w:rsidR="00ED1B1A" w14:paraId="30CD0051" w14:textId="77777777" w:rsidTr="00A108F8">
        <w:trPr>
          <w:trHeight w:val="230"/>
          <w:tblHeader/>
        </w:trPr>
        <w:tc>
          <w:tcPr>
            <w:tcW w:w="2475" w:type="dxa"/>
          </w:tcPr>
          <w:p w14:paraId="30CD004A" w14:textId="77777777" w:rsidR="00ED1B1A" w:rsidRDefault="00ED1B1A" w:rsidP="00F77999">
            <w:pPr>
              <w:pStyle w:val="TableParagraph"/>
            </w:pPr>
          </w:p>
        </w:tc>
        <w:tc>
          <w:tcPr>
            <w:tcW w:w="990" w:type="dxa"/>
          </w:tcPr>
          <w:p w14:paraId="30CD004B" w14:textId="4AB9F281" w:rsidR="00ED1B1A" w:rsidRDefault="00ED1B1A" w:rsidP="00F77999">
            <w:pPr>
              <w:pStyle w:val="TableParagraph"/>
            </w:pPr>
          </w:p>
        </w:tc>
        <w:tc>
          <w:tcPr>
            <w:tcW w:w="1080" w:type="dxa"/>
          </w:tcPr>
          <w:p w14:paraId="30CD004C" w14:textId="77777777" w:rsidR="00ED1B1A" w:rsidRDefault="00ED1B1A" w:rsidP="00F77999">
            <w:pPr>
              <w:pStyle w:val="TableParagraph"/>
            </w:pPr>
          </w:p>
        </w:tc>
        <w:tc>
          <w:tcPr>
            <w:tcW w:w="877" w:type="dxa"/>
          </w:tcPr>
          <w:p w14:paraId="30CD004D" w14:textId="36327AA5" w:rsidR="00ED1B1A" w:rsidRDefault="00ED1B1A" w:rsidP="00F77999">
            <w:pPr>
              <w:pStyle w:val="TableParagraph"/>
            </w:pPr>
          </w:p>
        </w:tc>
        <w:tc>
          <w:tcPr>
            <w:tcW w:w="833" w:type="dxa"/>
          </w:tcPr>
          <w:p w14:paraId="30CD004E" w14:textId="77777777" w:rsidR="00ED1B1A" w:rsidRDefault="00ED1B1A" w:rsidP="00F77999">
            <w:pPr>
              <w:pStyle w:val="TableParagraph"/>
            </w:pPr>
          </w:p>
        </w:tc>
        <w:tc>
          <w:tcPr>
            <w:tcW w:w="1980" w:type="dxa"/>
          </w:tcPr>
          <w:p w14:paraId="30CD004F" w14:textId="77777777" w:rsidR="00ED1B1A" w:rsidRDefault="00ED1B1A" w:rsidP="00F77999">
            <w:pPr>
              <w:pStyle w:val="TableParagraph"/>
            </w:pPr>
          </w:p>
        </w:tc>
        <w:tc>
          <w:tcPr>
            <w:tcW w:w="1119" w:type="dxa"/>
          </w:tcPr>
          <w:p w14:paraId="30CD0050" w14:textId="77777777" w:rsidR="00ED1B1A" w:rsidRDefault="00ED1B1A" w:rsidP="00F77999">
            <w:pPr>
              <w:pStyle w:val="TableParagraph"/>
            </w:pPr>
          </w:p>
        </w:tc>
      </w:tr>
      <w:tr w:rsidR="00ED1B1A" w14:paraId="30CD0059" w14:textId="77777777" w:rsidTr="00A108F8">
        <w:trPr>
          <w:trHeight w:val="230"/>
          <w:tblHeader/>
        </w:trPr>
        <w:tc>
          <w:tcPr>
            <w:tcW w:w="2475" w:type="dxa"/>
          </w:tcPr>
          <w:p w14:paraId="30CD0052" w14:textId="77777777" w:rsidR="00ED1B1A" w:rsidRDefault="00ED1B1A" w:rsidP="00F77999">
            <w:pPr>
              <w:pStyle w:val="TableParagraph"/>
            </w:pPr>
          </w:p>
        </w:tc>
        <w:tc>
          <w:tcPr>
            <w:tcW w:w="990" w:type="dxa"/>
          </w:tcPr>
          <w:p w14:paraId="30CD0053" w14:textId="4165D517" w:rsidR="00ED1B1A" w:rsidRDefault="00ED1B1A" w:rsidP="00F77999">
            <w:pPr>
              <w:pStyle w:val="TableParagraph"/>
            </w:pPr>
          </w:p>
        </w:tc>
        <w:tc>
          <w:tcPr>
            <w:tcW w:w="1080" w:type="dxa"/>
          </w:tcPr>
          <w:p w14:paraId="30CD0054" w14:textId="77777777" w:rsidR="00ED1B1A" w:rsidRDefault="00ED1B1A" w:rsidP="00F77999">
            <w:pPr>
              <w:pStyle w:val="TableParagraph"/>
            </w:pPr>
          </w:p>
        </w:tc>
        <w:tc>
          <w:tcPr>
            <w:tcW w:w="877" w:type="dxa"/>
          </w:tcPr>
          <w:p w14:paraId="30CD0055" w14:textId="450012E0" w:rsidR="00ED1B1A" w:rsidRDefault="00ED1B1A" w:rsidP="00F77999">
            <w:pPr>
              <w:pStyle w:val="TableParagraph"/>
            </w:pPr>
          </w:p>
        </w:tc>
        <w:tc>
          <w:tcPr>
            <w:tcW w:w="833" w:type="dxa"/>
          </w:tcPr>
          <w:p w14:paraId="30CD0056" w14:textId="77777777" w:rsidR="00ED1B1A" w:rsidRDefault="00ED1B1A" w:rsidP="00F77999">
            <w:pPr>
              <w:pStyle w:val="TableParagraph"/>
            </w:pPr>
          </w:p>
        </w:tc>
        <w:tc>
          <w:tcPr>
            <w:tcW w:w="1980" w:type="dxa"/>
          </w:tcPr>
          <w:p w14:paraId="30CD0057" w14:textId="77777777" w:rsidR="00ED1B1A" w:rsidRDefault="00ED1B1A" w:rsidP="00F77999">
            <w:pPr>
              <w:pStyle w:val="TableParagraph"/>
            </w:pPr>
          </w:p>
        </w:tc>
        <w:tc>
          <w:tcPr>
            <w:tcW w:w="1119" w:type="dxa"/>
          </w:tcPr>
          <w:p w14:paraId="30CD0058" w14:textId="652ADE86" w:rsidR="00ED1B1A" w:rsidRDefault="00ED1B1A" w:rsidP="00F77999">
            <w:pPr>
              <w:pStyle w:val="TableParagraph"/>
            </w:pPr>
          </w:p>
        </w:tc>
      </w:tr>
      <w:tr w:rsidR="00ED1B1A" w14:paraId="30CD0061" w14:textId="77777777" w:rsidTr="00A108F8">
        <w:trPr>
          <w:trHeight w:val="230"/>
          <w:tblHeader/>
        </w:trPr>
        <w:tc>
          <w:tcPr>
            <w:tcW w:w="2475" w:type="dxa"/>
          </w:tcPr>
          <w:p w14:paraId="30CD005A" w14:textId="0EA490FB" w:rsidR="00ED1B1A" w:rsidRDefault="00ED1B1A" w:rsidP="00F77999">
            <w:pPr>
              <w:pStyle w:val="TableParagraph"/>
            </w:pPr>
          </w:p>
        </w:tc>
        <w:tc>
          <w:tcPr>
            <w:tcW w:w="990" w:type="dxa"/>
          </w:tcPr>
          <w:p w14:paraId="30CD005B" w14:textId="6CA88560" w:rsidR="00ED1B1A" w:rsidRDefault="00ED1B1A" w:rsidP="00F77999">
            <w:pPr>
              <w:pStyle w:val="TableParagraph"/>
            </w:pPr>
          </w:p>
        </w:tc>
        <w:tc>
          <w:tcPr>
            <w:tcW w:w="1080" w:type="dxa"/>
          </w:tcPr>
          <w:p w14:paraId="30CD005C" w14:textId="77777777" w:rsidR="00ED1B1A" w:rsidRDefault="00ED1B1A" w:rsidP="00F77999">
            <w:pPr>
              <w:pStyle w:val="TableParagraph"/>
            </w:pPr>
          </w:p>
        </w:tc>
        <w:tc>
          <w:tcPr>
            <w:tcW w:w="877" w:type="dxa"/>
          </w:tcPr>
          <w:p w14:paraId="30CD005D" w14:textId="52C4F3BB" w:rsidR="00ED1B1A" w:rsidRDefault="00ED1B1A" w:rsidP="00F77999">
            <w:pPr>
              <w:pStyle w:val="TableParagraph"/>
            </w:pPr>
          </w:p>
        </w:tc>
        <w:tc>
          <w:tcPr>
            <w:tcW w:w="833" w:type="dxa"/>
          </w:tcPr>
          <w:p w14:paraId="30CD005E" w14:textId="77777777" w:rsidR="00ED1B1A" w:rsidRDefault="00ED1B1A" w:rsidP="00F77999">
            <w:pPr>
              <w:pStyle w:val="TableParagraph"/>
            </w:pPr>
          </w:p>
        </w:tc>
        <w:tc>
          <w:tcPr>
            <w:tcW w:w="1980" w:type="dxa"/>
          </w:tcPr>
          <w:p w14:paraId="30CD005F" w14:textId="77777777" w:rsidR="00ED1B1A" w:rsidRDefault="00ED1B1A" w:rsidP="00F77999">
            <w:pPr>
              <w:pStyle w:val="TableParagraph"/>
            </w:pPr>
          </w:p>
        </w:tc>
        <w:tc>
          <w:tcPr>
            <w:tcW w:w="1119" w:type="dxa"/>
          </w:tcPr>
          <w:p w14:paraId="30CD0060" w14:textId="77777777" w:rsidR="00ED1B1A" w:rsidRDefault="00ED1B1A" w:rsidP="00F77999">
            <w:pPr>
              <w:pStyle w:val="TableParagraph"/>
            </w:pPr>
          </w:p>
        </w:tc>
      </w:tr>
      <w:tr w:rsidR="00ED1B1A" w14:paraId="30CD0063" w14:textId="77777777" w:rsidTr="00A108F8">
        <w:trPr>
          <w:trHeight w:val="230"/>
          <w:tblHeader/>
        </w:trPr>
        <w:tc>
          <w:tcPr>
            <w:tcW w:w="9354" w:type="dxa"/>
            <w:gridSpan w:val="7"/>
          </w:tcPr>
          <w:p w14:paraId="30CD0062" w14:textId="435491EE" w:rsidR="00ED1B1A" w:rsidRDefault="00310B45" w:rsidP="00F77999">
            <w:pPr>
              <w:pStyle w:val="TableParagraph"/>
            </w:pPr>
            <w:r>
              <w:t>Add additional rows, as necessary.</w:t>
            </w:r>
          </w:p>
        </w:tc>
      </w:tr>
    </w:tbl>
    <w:p w14:paraId="30CD0067" w14:textId="4649C45D" w:rsidR="00ED1B1A" w:rsidRDefault="00ED1B1A" w:rsidP="00F77999">
      <w:pPr>
        <w:pStyle w:val="Heading1"/>
      </w:pPr>
    </w:p>
    <w:p w14:paraId="6B2F0F3E" w14:textId="0A421D8F" w:rsidR="007B62CB" w:rsidRPr="002564D5" w:rsidRDefault="007B62CB" w:rsidP="00F77999">
      <w:pPr>
        <w:pStyle w:val="Heading1"/>
      </w:pPr>
      <w:r w:rsidRPr="002564D5">
        <w:t>PART VI: CoC Coordinated Entry Participation</w:t>
      </w:r>
    </w:p>
    <w:p w14:paraId="301C7FD9" w14:textId="5027FEDF" w:rsidR="007B62CB" w:rsidRPr="002564D5" w:rsidRDefault="007B62CB" w:rsidP="00942C00">
      <w:r w:rsidRPr="002564D5">
        <w:t xml:space="preserve">Indicate your organization’s </w:t>
      </w:r>
      <w:r w:rsidRPr="002564D5">
        <w:rPr>
          <w:i/>
          <w:iCs/>
        </w:rPr>
        <w:t>existing</w:t>
      </w:r>
      <w:r w:rsidRPr="002564D5">
        <w:t xml:space="preserve"> level of Coordinated Entry participatio</w:t>
      </w:r>
      <w:r w:rsidR="00DA74CC" w:rsidRPr="002564D5">
        <w:t>n</w:t>
      </w:r>
      <w:r w:rsidRPr="002564D5">
        <w:t xml:space="preserve">. </w:t>
      </w:r>
    </w:p>
    <w:p w14:paraId="506181BF" w14:textId="5FE46DB3" w:rsidR="007B62CB" w:rsidRPr="002564D5" w:rsidRDefault="007B62CB" w:rsidP="00F77999">
      <w:r w:rsidRPr="002564D5">
        <w:t> </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645"/>
        <w:gridCol w:w="719"/>
        <w:gridCol w:w="629"/>
      </w:tblGrid>
      <w:tr w:rsidR="00826365" w:rsidRPr="002564D5" w14:paraId="044AECBB" w14:textId="77777777" w:rsidTr="005416F8">
        <w:trPr>
          <w:trHeight w:val="288"/>
          <w:tblHeader/>
        </w:trPr>
        <w:tc>
          <w:tcPr>
            <w:tcW w:w="8007" w:type="dxa"/>
            <w:gridSpan w:val="2"/>
            <w:tcBorders>
              <w:top w:val="nil"/>
              <w:bottom w:val="nil"/>
            </w:tcBorders>
            <w:shd w:val="clear" w:color="auto" w:fill="2A3D45" w:themeFill="accent1"/>
          </w:tcPr>
          <w:p w14:paraId="53882F10" w14:textId="6FE1E656" w:rsidR="00826365" w:rsidRPr="002A028F" w:rsidRDefault="00826365" w:rsidP="00F77999">
            <w:pPr>
              <w:rPr>
                <w:color w:val="FFFFFF" w:themeColor="background1"/>
              </w:rPr>
            </w:pPr>
            <w:r>
              <w:rPr>
                <w:color w:val="FFFFFF" w:themeColor="background1"/>
              </w:rPr>
              <w:t>What is your referral region? ______________________________</w:t>
            </w:r>
          </w:p>
        </w:tc>
        <w:tc>
          <w:tcPr>
            <w:tcW w:w="719" w:type="dxa"/>
            <w:tcBorders>
              <w:top w:val="nil"/>
            </w:tcBorders>
            <w:shd w:val="clear" w:color="auto" w:fill="2A3D45" w:themeFill="accent1"/>
            <w:vAlign w:val="center"/>
          </w:tcPr>
          <w:p w14:paraId="2A824BFC" w14:textId="77777777" w:rsidR="00826365" w:rsidRPr="002A028F" w:rsidRDefault="00826365" w:rsidP="00F77999">
            <w:pPr>
              <w:pStyle w:val="TableParagraph"/>
              <w:rPr>
                <w:color w:val="FFFFFF" w:themeColor="background1"/>
              </w:rPr>
            </w:pPr>
          </w:p>
        </w:tc>
        <w:tc>
          <w:tcPr>
            <w:tcW w:w="629" w:type="dxa"/>
            <w:tcBorders>
              <w:top w:val="nil"/>
            </w:tcBorders>
            <w:shd w:val="clear" w:color="auto" w:fill="2A3D45" w:themeFill="accent1"/>
            <w:vAlign w:val="center"/>
          </w:tcPr>
          <w:p w14:paraId="63A9CDD9" w14:textId="77777777" w:rsidR="00826365" w:rsidRPr="002A028F" w:rsidRDefault="00826365" w:rsidP="00F77999">
            <w:pPr>
              <w:pStyle w:val="TableParagraph"/>
              <w:rPr>
                <w:color w:val="FFFFFF" w:themeColor="background1"/>
              </w:rPr>
            </w:pPr>
          </w:p>
        </w:tc>
      </w:tr>
      <w:tr w:rsidR="007B62CB" w:rsidRPr="002564D5" w14:paraId="2D3C3791" w14:textId="77777777" w:rsidTr="005416F8">
        <w:trPr>
          <w:trHeight w:val="288"/>
          <w:tblHeader/>
        </w:trPr>
        <w:tc>
          <w:tcPr>
            <w:tcW w:w="8007" w:type="dxa"/>
            <w:gridSpan w:val="2"/>
            <w:tcBorders>
              <w:top w:val="nil"/>
              <w:bottom w:val="nil"/>
            </w:tcBorders>
            <w:shd w:val="clear" w:color="auto" w:fill="2A3D45" w:themeFill="accent1"/>
          </w:tcPr>
          <w:p w14:paraId="47BB5507" w14:textId="77777777" w:rsidR="007B62CB" w:rsidRPr="002A028F" w:rsidRDefault="007B62CB" w:rsidP="00F77999">
            <w:pPr>
              <w:rPr>
                <w:color w:val="FFFFFF" w:themeColor="background1"/>
              </w:rPr>
            </w:pPr>
          </w:p>
        </w:tc>
        <w:tc>
          <w:tcPr>
            <w:tcW w:w="719" w:type="dxa"/>
            <w:tcBorders>
              <w:top w:val="nil"/>
            </w:tcBorders>
            <w:shd w:val="clear" w:color="auto" w:fill="2A3D45" w:themeFill="accent1"/>
            <w:vAlign w:val="center"/>
          </w:tcPr>
          <w:p w14:paraId="78B9C2CF" w14:textId="77777777" w:rsidR="007B62CB" w:rsidRPr="002A028F" w:rsidRDefault="007B62CB" w:rsidP="00F77999">
            <w:pPr>
              <w:pStyle w:val="TableParagraph"/>
              <w:rPr>
                <w:color w:val="FFFFFF" w:themeColor="background1"/>
              </w:rPr>
            </w:pPr>
            <w:r w:rsidRPr="002A028F">
              <w:rPr>
                <w:color w:val="FFFFFF" w:themeColor="background1"/>
              </w:rPr>
              <w:t>YES</w:t>
            </w:r>
          </w:p>
        </w:tc>
        <w:tc>
          <w:tcPr>
            <w:tcW w:w="629" w:type="dxa"/>
            <w:tcBorders>
              <w:top w:val="nil"/>
            </w:tcBorders>
            <w:shd w:val="clear" w:color="auto" w:fill="2A3D45" w:themeFill="accent1"/>
            <w:vAlign w:val="center"/>
          </w:tcPr>
          <w:p w14:paraId="0973742A" w14:textId="77777777" w:rsidR="007B62CB" w:rsidRPr="002A028F" w:rsidRDefault="007B62CB" w:rsidP="00F77999">
            <w:pPr>
              <w:pStyle w:val="TableParagraph"/>
              <w:rPr>
                <w:color w:val="FFFFFF" w:themeColor="background1"/>
              </w:rPr>
            </w:pPr>
            <w:r w:rsidRPr="002A028F">
              <w:rPr>
                <w:color w:val="FFFFFF" w:themeColor="background1"/>
              </w:rPr>
              <w:t>NO</w:t>
            </w:r>
          </w:p>
        </w:tc>
      </w:tr>
      <w:tr w:rsidR="007B62CB" w:rsidRPr="002564D5" w14:paraId="4CA53EEF" w14:textId="77777777" w:rsidTr="005416F8">
        <w:trPr>
          <w:trHeight w:val="460"/>
        </w:trPr>
        <w:tc>
          <w:tcPr>
            <w:tcW w:w="362" w:type="dxa"/>
            <w:tcBorders>
              <w:top w:val="nil"/>
            </w:tcBorders>
            <w:shd w:val="clear" w:color="auto" w:fill="2A3D45" w:themeFill="accent1"/>
          </w:tcPr>
          <w:p w14:paraId="7A2C7403" w14:textId="77777777" w:rsidR="007B62CB" w:rsidRPr="002564D5" w:rsidRDefault="007B62CB" w:rsidP="000E2F9B">
            <w:pPr>
              <w:pStyle w:val="tableheadersletters"/>
            </w:pPr>
            <w:r w:rsidRPr="002564D5">
              <w:rPr>
                <w:w w:val="99"/>
              </w:rPr>
              <w:t>A</w:t>
            </w:r>
          </w:p>
        </w:tc>
        <w:tc>
          <w:tcPr>
            <w:tcW w:w="7645" w:type="dxa"/>
          </w:tcPr>
          <w:p w14:paraId="166B9C17" w14:textId="69ACBEF3" w:rsidR="007B62CB" w:rsidRPr="002564D5" w:rsidRDefault="007B62CB" w:rsidP="00F77999">
            <w:pPr>
              <w:pStyle w:val="TableParagraph"/>
            </w:pPr>
            <w:r w:rsidRPr="002564D5">
              <w:t>Use the CoC common assessment tool</w:t>
            </w:r>
            <w:r w:rsidR="00C0608A">
              <w:t xml:space="preserve"> which can be found </w:t>
            </w:r>
            <w:hyperlink r:id="rId24" w:anchor="HMISDataCollectionForms" w:history="1">
              <w:r w:rsidR="00C0608A" w:rsidRPr="00C0608A">
                <w:rPr>
                  <w:rStyle w:val="Hyperlink"/>
                </w:rPr>
                <w:t>here</w:t>
              </w:r>
            </w:hyperlink>
          </w:p>
        </w:tc>
        <w:tc>
          <w:tcPr>
            <w:tcW w:w="719" w:type="dxa"/>
          </w:tcPr>
          <w:p w14:paraId="394FE1B7" w14:textId="42C20EFB" w:rsidR="007B62CB" w:rsidRPr="002564D5" w:rsidRDefault="007B62CB" w:rsidP="00F77999">
            <w:pPr>
              <w:pStyle w:val="TableParagraph"/>
            </w:pPr>
          </w:p>
        </w:tc>
        <w:tc>
          <w:tcPr>
            <w:tcW w:w="629" w:type="dxa"/>
          </w:tcPr>
          <w:p w14:paraId="48930EA2" w14:textId="29C581B6" w:rsidR="007B62CB" w:rsidRPr="002564D5" w:rsidRDefault="007B62CB" w:rsidP="00F77999">
            <w:pPr>
              <w:pStyle w:val="TableParagraph"/>
            </w:pPr>
          </w:p>
        </w:tc>
      </w:tr>
      <w:tr w:rsidR="007B62CB" w:rsidRPr="002564D5" w14:paraId="4DFEBC77" w14:textId="77777777" w:rsidTr="005416F8">
        <w:trPr>
          <w:trHeight w:val="457"/>
        </w:trPr>
        <w:tc>
          <w:tcPr>
            <w:tcW w:w="362" w:type="dxa"/>
            <w:shd w:val="clear" w:color="auto" w:fill="2A3D45" w:themeFill="accent1"/>
          </w:tcPr>
          <w:p w14:paraId="7A6C27BE" w14:textId="77777777" w:rsidR="007B62CB" w:rsidRPr="002564D5" w:rsidRDefault="007B62CB" w:rsidP="000E2F9B">
            <w:pPr>
              <w:pStyle w:val="tableheadersletters"/>
            </w:pPr>
            <w:r w:rsidRPr="002564D5">
              <w:rPr>
                <w:w w:val="99"/>
              </w:rPr>
              <w:t>B</w:t>
            </w:r>
          </w:p>
        </w:tc>
        <w:tc>
          <w:tcPr>
            <w:tcW w:w="7645" w:type="dxa"/>
          </w:tcPr>
          <w:p w14:paraId="223DAAD2" w14:textId="7C4A4646" w:rsidR="007B62CB" w:rsidRPr="002564D5" w:rsidRDefault="007B62CB" w:rsidP="00F77999">
            <w:pPr>
              <w:pStyle w:val="TableParagraph"/>
            </w:pPr>
            <w:r w:rsidRPr="002564D5">
              <w:t>Participate in case conferencing</w:t>
            </w:r>
            <w:r w:rsidR="00545CCE">
              <w:t xml:space="preserve"> in your referral zone</w:t>
            </w:r>
          </w:p>
        </w:tc>
        <w:tc>
          <w:tcPr>
            <w:tcW w:w="719" w:type="dxa"/>
          </w:tcPr>
          <w:p w14:paraId="32CF0B70" w14:textId="212399C7" w:rsidR="007B62CB" w:rsidRPr="002564D5" w:rsidRDefault="007B62CB" w:rsidP="00F77999">
            <w:pPr>
              <w:pStyle w:val="TableParagraph"/>
            </w:pPr>
          </w:p>
        </w:tc>
        <w:tc>
          <w:tcPr>
            <w:tcW w:w="629" w:type="dxa"/>
          </w:tcPr>
          <w:p w14:paraId="4BF696A9" w14:textId="190DE462" w:rsidR="007B62CB" w:rsidRPr="002564D5" w:rsidRDefault="007B62CB" w:rsidP="00F77999">
            <w:pPr>
              <w:pStyle w:val="TableParagraph"/>
            </w:pPr>
          </w:p>
        </w:tc>
      </w:tr>
      <w:tr w:rsidR="007B62CB" w:rsidRPr="00B1550D" w14:paraId="5219B2F0" w14:textId="77777777" w:rsidTr="005416F8">
        <w:trPr>
          <w:trHeight w:val="457"/>
        </w:trPr>
        <w:tc>
          <w:tcPr>
            <w:tcW w:w="362" w:type="dxa"/>
            <w:shd w:val="clear" w:color="auto" w:fill="2A3D45" w:themeFill="accent1"/>
          </w:tcPr>
          <w:p w14:paraId="14E138D4" w14:textId="5285F5DF" w:rsidR="007B62CB" w:rsidRPr="002564D5" w:rsidRDefault="006C200F" w:rsidP="000E2F9B">
            <w:pPr>
              <w:pStyle w:val="tableheadersletters"/>
              <w:rPr>
                <w:w w:val="99"/>
              </w:rPr>
            </w:pPr>
            <w:r>
              <w:rPr>
                <w:w w:val="99"/>
              </w:rPr>
              <w:t>C</w:t>
            </w:r>
          </w:p>
        </w:tc>
        <w:tc>
          <w:tcPr>
            <w:tcW w:w="7645" w:type="dxa"/>
          </w:tcPr>
          <w:p w14:paraId="1F4DEC97" w14:textId="62E10475" w:rsidR="007B62CB" w:rsidRPr="002564D5" w:rsidRDefault="007B62CB" w:rsidP="00F77999">
            <w:pPr>
              <w:pStyle w:val="TableParagraph"/>
            </w:pPr>
            <w:r w:rsidRPr="002564D5">
              <w:t xml:space="preserve">Receive referrals from the </w:t>
            </w:r>
            <w:r w:rsidR="00C0608A">
              <w:t xml:space="preserve">local </w:t>
            </w:r>
            <w:r w:rsidRPr="002564D5">
              <w:t xml:space="preserve">CE </w:t>
            </w:r>
            <w:r w:rsidR="00C0608A">
              <w:t xml:space="preserve">community-wide prioritization </w:t>
            </w:r>
            <w:proofErr w:type="gramStart"/>
            <w:r w:rsidRPr="002564D5">
              <w:t>list</w:t>
            </w:r>
            <w:proofErr w:type="gramEnd"/>
          </w:p>
          <w:p w14:paraId="0B7A32F4" w14:textId="21915077" w:rsidR="007B62CB" w:rsidRPr="002564D5" w:rsidRDefault="007B62CB" w:rsidP="00F77999">
            <w:pPr>
              <w:pStyle w:val="TableParagraph"/>
            </w:pPr>
            <w:r w:rsidRPr="002564D5">
              <w:t xml:space="preserve">Number of referrals </w:t>
            </w:r>
            <w:r w:rsidR="003B4F8E">
              <w:t>you</w:t>
            </w:r>
            <w:r w:rsidRPr="002564D5">
              <w:t>’ve accepted since 1/1/2</w:t>
            </w:r>
            <w:r w:rsidR="002A028F">
              <w:t>3</w:t>
            </w:r>
            <w:r w:rsidR="005D055E" w:rsidRPr="002564D5">
              <w:t>.</w:t>
            </w:r>
            <w:r w:rsidRPr="002564D5">
              <w:t xml:space="preserve"> </w:t>
            </w:r>
          </w:p>
        </w:tc>
        <w:tc>
          <w:tcPr>
            <w:tcW w:w="719" w:type="dxa"/>
          </w:tcPr>
          <w:p w14:paraId="6A0162CD" w14:textId="626C2343" w:rsidR="007B62CB" w:rsidRPr="002564D5" w:rsidRDefault="007B62CB" w:rsidP="00F77999">
            <w:pPr>
              <w:pStyle w:val="TableParagraph"/>
            </w:pPr>
          </w:p>
        </w:tc>
        <w:tc>
          <w:tcPr>
            <w:tcW w:w="629" w:type="dxa"/>
          </w:tcPr>
          <w:p w14:paraId="52383A19" w14:textId="706AA4F9" w:rsidR="007B62CB" w:rsidRPr="002564D5" w:rsidRDefault="007B62CB" w:rsidP="00F77999">
            <w:pPr>
              <w:pStyle w:val="TableParagraph"/>
              <w:rPr>
                <w:w w:val="99"/>
              </w:rPr>
            </w:pPr>
          </w:p>
        </w:tc>
      </w:tr>
      <w:tr w:rsidR="006C200F" w:rsidRPr="00B1550D" w14:paraId="14125973" w14:textId="77777777" w:rsidTr="005416F8">
        <w:trPr>
          <w:trHeight w:val="457"/>
        </w:trPr>
        <w:tc>
          <w:tcPr>
            <w:tcW w:w="362" w:type="dxa"/>
            <w:shd w:val="clear" w:color="auto" w:fill="2A3D45" w:themeFill="accent1"/>
          </w:tcPr>
          <w:p w14:paraId="7B288658" w14:textId="30AEFAD6" w:rsidR="006C200F" w:rsidRPr="002564D5" w:rsidRDefault="006C200F" w:rsidP="006C200F">
            <w:pPr>
              <w:pStyle w:val="tableheadersletters"/>
              <w:rPr>
                <w:w w:val="99"/>
              </w:rPr>
            </w:pPr>
            <w:r>
              <w:rPr>
                <w:w w:val="99"/>
              </w:rPr>
              <w:t>D</w:t>
            </w:r>
          </w:p>
        </w:tc>
        <w:tc>
          <w:tcPr>
            <w:tcW w:w="7645" w:type="dxa"/>
          </w:tcPr>
          <w:p w14:paraId="5CB6CEF6" w14:textId="144928CC" w:rsidR="006C200F" w:rsidRPr="002564D5" w:rsidRDefault="006C200F" w:rsidP="006C200F">
            <w:pPr>
              <w:pStyle w:val="TableParagraph"/>
            </w:pPr>
            <w:r w:rsidRPr="006C200F">
              <w:t>Have you filled 100% of your project vacancies with referrals from the CE community-side prioritization list?</w:t>
            </w:r>
          </w:p>
        </w:tc>
        <w:tc>
          <w:tcPr>
            <w:tcW w:w="719" w:type="dxa"/>
          </w:tcPr>
          <w:p w14:paraId="6C2E89E8" w14:textId="55AECF3C" w:rsidR="006C200F" w:rsidRPr="002564D5" w:rsidRDefault="006C200F" w:rsidP="006C200F">
            <w:pPr>
              <w:pStyle w:val="TableParagraph"/>
            </w:pPr>
            <w:r>
              <w:rPr>
                <w:color w:val="FFFFFF" w:themeColor="background1"/>
                <w:w w:val="99"/>
              </w:rPr>
              <w:t>F</w:t>
            </w:r>
          </w:p>
        </w:tc>
        <w:tc>
          <w:tcPr>
            <w:tcW w:w="629" w:type="dxa"/>
          </w:tcPr>
          <w:p w14:paraId="506D819E" w14:textId="77777777" w:rsidR="006C200F" w:rsidRPr="002564D5" w:rsidRDefault="006C200F" w:rsidP="006C200F">
            <w:pPr>
              <w:pStyle w:val="TableParagraph"/>
              <w:rPr>
                <w:w w:val="99"/>
              </w:rPr>
            </w:pPr>
          </w:p>
        </w:tc>
      </w:tr>
    </w:tbl>
    <w:p w14:paraId="0F14A406" w14:textId="77777777" w:rsidR="002A028F" w:rsidRDefault="002A028F" w:rsidP="00F77999">
      <w:pPr>
        <w:pStyle w:val="Heading1"/>
        <w:rPr>
          <w:w w:val="95"/>
        </w:rPr>
      </w:pPr>
    </w:p>
    <w:p w14:paraId="30CD0093" w14:textId="1D406F98" w:rsidR="00ED1B1A" w:rsidRDefault="00310B45" w:rsidP="00F77999">
      <w:pPr>
        <w:pStyle w:val="Heading1"/>
      </w:pPr>
      <w:r>
        <w:rPr>
          <w:w w:val="95"/>
        </w:rPr>
        <w:t xml:space="preserve">PART </w:t>
      </w:r>
      <w:r w:rsidR="006A5600">
        <w:rPr>
          <w:w w:val="95"/>
        </w:rPr>
        <w:t>VII</w:t>
      </w:r>
      <w:r>
        <w:rPr>
          <w:w w:val="95"/>
        </w:rPr>
        <w:t xml:space="preserve">: Utilization of Housing First Principles and </w:t>
      </w:r>
      <w:r>
        <w:t>Practice</w:t>
      </w:r>
    </w:p>
    <w:p w14:paraId="30CD0094" w14:textId="7522DA4D" w:rsidR="00ED1B1A" w:rsidRDefault="00310B45" w:rsidP="002564D5">
      <w:r>
        <w:t xml:space="preserve">Project applicant certifies that this is </w:t>
      </w:r>
      <w:r w:rsidRPr="002564D5">
        <w:t>a</w:t>
      </w:r>
      <w:r>
        <w:t xml:space="preserve"> low barrier project and </w:t>
      </w:r>
      <w:r w:rsidR="00B7400E">
        <w:t xml:space="preserve">that it </w:t>
      </w:r>
      <w:r>
        <w:t xml:space="preserve">operates in adherence with Housing First </w:t>
      </w:r>
      <w:hyperlink r:id="rId25" w:anchor="housing-first-implementation" w:history="1">
        <w:r w:rsidRPr="0035722E">
          <w:rPr>
            <w:rStyle w:val="Hyperlink"/>
          </w:rPr>
          <w:t>requirements</w:t>
        </w:r>
      </w:hyperlink>
      <w:r>
        <w:t xml:space="preserve">. </w:t>
      </w:r>
    </w:p>
    <w:p w14:paraId="30CD0099" w14:textId="77777777" w:rsidR="00ED1B1A" w:rsidRDefault="00ED1B1A" w:rsidP="00162A98">
      <w:pPr>
        <w:pStyle w:val="BodyText"/>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
        <w:gridCol w:w="7844"/>
        <w:gridCol w:w="597"/>
        <w:gridCol w:w="547"/>
      </w:tblGrid>
      <w:tr w:rsidR="00ED1B1A" w14:paraId="30CD009E" w14:textId="77777777" w:rsidTr="00B7400E">
        <w:trPr>
          <w:trHeight w:val="230"/>
        </w:trPr>
        <w:tc>
          <w:tcPr>
            <w:tcW w:w="362" w:type="dxa"/>
            <w:shd w:val="clear" w:color="auto" w:fill="2A3D45" w:themeFill="accent1"/>
          </w:tcPr>
          <w:p w14:paraId="30CD009A" w14:textId="77777777" w:rsidR="00ED1B1A" w:rsidRDefault="00ED1B1A" w:rsidP="00F77999">
            <w:pPr>
              <w:pStyle w:val="TableParagraph"/>
            </w:pPr>
          </w:p>
        </w:tc>
        <w:tc>
          <w:tcPr>
            <w:tcW w:w="7844" w:type="dxa"/>
            <w:shd w:val="clear" w:color="auto" w:fill="2A3D45" w:themeFill="accent1"/>
          </w:tcPr>
          <w:p w14:paraId="30CD009B" w14:textId="77777777" w:rsidR="00ED1B1A" w:rsidRPr="002564D5" w:rsidRDefault="00310B45" w:rsidP="00F77999">
            <w:pPr>
              <w:pStyle w:val="TableParagraph"/>
              <w:rPr>
                <w:color w:val="FFFFFF" w:themeColor="background1"/>
              </w:rPr>
            </w:pPr>
            <w:r w:rsidRPr="002564D5">
              <w:rPr>
                <w:color w:val="FFFFFF" w:themeColor="background1"/>
              </w:rPr>
              <w:t>Housing First Utilization</w:t>
            </w:r>
          </w:p>
        </w:tc>
        <w:tc>
          <w:tcPr>
            <w:tcW w:w="597" w:type="dxa"/>
            <w:shd w:val="clear" w:color="auto" w:fill="2A3D45" w:themeFill="accent1"/>
          </w:tcPr>
          <w:p w14:paraId="30CD009C" w14:textId="77777777" w:rsidR="00ED1B1A" w:rsidRPr="002A028F" w:rsidRDefault="00310B45" w:rsidP="00F77999">
            <w:pPr>
              <w:pStyle w:val="TableParagraph"/>
              <w:rPr>
                <w:color w:val="FFFFFF" w:themeColor="background1"/>
              </w:rPr>
            </w:pPr>
            <w:r w:rsidRPr="002A028F">
              <w:rPr>
                <w:color w:val="FFFFFF" w:themeColor="background1"/>
              </w:rPr>
              <w:t>Yes</w:t>
            </w:r>
          </w:p>
        </w:tc>
        <w:tc>
          <w:tcPr>
            <w:tcW w:w="547" w:type="dxa"/>
            <w:shd w:val="clear" w:color="auto" w:fill="2A3D45" w:themeFill="accent1"/>
          </w:tcPr>
          <w:p w14:paraId="30CD009D" w14:textId="77777777" w:rsidR="00ED1B1A" w:rsidRPr="002A028F" w:rsidRDefault="00310B45" w:rsidP="00F77999">
            <w:pPr>
              <w:pStyle w:val="TableParagraph"/>
              <w:rPr>
                <w:color w:val="FFFFFF" w:themeColor="background1"/>
              </w:rPr>
            </w:pPr>
            <w:r w:rsidRPr="002A028F">
              <w:rPr>
                <w:color w:val="FFFFFF" w:themeColor="background1"/>
              </w:rPr>
              <w:t>No</w:t>
            </w:r>
          </w:p>
        </w:tc>
      </w:tr>
      <w:tr w:rsidR="00ED1B1A" w14:paraId="30CD00A3" w14:textId="77777777" w:rsidTr="00B7400E">
        <w:trPr>
          <w:trHeight w:val="258"/>
        </w:trPr>
        <w:tc>
          <w:tcPr>
            <w:tcW w:w="362" w:type="dxa"/>
            <w:shd w:val="clear" w:color="auto" w:fill="2A3D45" w:themeFill="accent1"/>
          </w:tcPr>
          <w:p w14:paraId="30CD009F" w14:textId="77777777" w:rsidR="00ED1B1A" w:rsidRPr="00F25B13" w:rsidRDefault="00310B45" w:rsidP="000E2F9B">
            <w:pPr>
              <w:pStyle w:val="tableheadersletters"/>
            </w:pPr>
            <w:r w:rsidRPr="00F25B13">
              <w:rPr>
                <w:w w:val="99"/>
              </w:rPr>
              <w:t>A</w:t>
            </w:r>
          </w:p>
        </w:tc>
        <w:tc>
          <w:tcPr>
            <w:tcW w:w="7844" w:type="dxa"/>
          </w:tcPr>
          <w:p w14:paraId="30CD00A0" w14:textId="77777777" w:rsidR="00ED1B1A" w:rsidRDefault="00310B45" w:rsidP="00F77999">
            <w:pPr>
              <w:pStyle w:val="TableParagraph"/>
            </w:pPr>
            <w:r>
              <w:t>Project certifies that it is low barrier and adheres to Housing First requirements</w:t>
            </w:r>
          </w:p>
        </w:tc>
        <w:tc>
          <w:tcPr>
            <w:tcW w:w="597" w:type="dxa"/>
          </w:tcPr>
          <w:p w14:paraId="30CD00A1" w14:textId="160B6BB5" w:rsidR="00ED1B1A" w:rsidRDefault="00ED1B1A" w:rsidP="00F77999">
            <w:pPr>
              <w:pStyle w:val="TableParagraph"/>
            </w:pPr>
          </w:p>
        </w:tc>
        <w:tc>
          <w:tcPr>
            <w:tcW w:w="547" w:type="dxa"/>
          </w:tcPr>
          <w:p w14:paraId="30CD00A2" w14:textId="4F2FB8F9" w:rsidR="00ED1B1A" w:rsidRDefault="00ED1B1A" w:rsidP="00F77999">
            <w:pPr>
              <w:pStyle w:val="TableParagraph"/>
            </w:pPr>
          </w:p>
        </w:tc>
      </w:tr>
    </w:tbl>
    <w:p w14:paraId="4DF85050" w14:textId="77777777" w:rsidR="006C200F" w:rsidRDefault="006C200F" w:rsidP="00F77999">
      <w:pPr>
        <w:pStyle w:val="Heading1"/>
      </w:pPr>
    </w:p>
    <w:p w14:paraId="30CD00AF" w14:textId="61351F22" w:rsidR="00ED1B1A" w:rsidRDefault="00310B45" w:rsidP="00F77999">
      <w:pPr>
        <w:pStyle w:val="Heading1"/>
      </w:pPr>
      <w:r>
        <w:t xml:space="preserve">PART </w:t>
      </w:r>
      <w:r w:rsidR="00B634A5">
        <w:t>VIII</w:t>
      </w:r>
      <w:r>
        <w:t>:</w:t>
      </w:r>
      <w:r w:rsidR="00B634A5">
        <w:t xml:space="preserve"> Agency &amp; Project </w:t>
      </w:r>
      <w:r>
        <w:t>Narrative Questions</w:t>
      </w:r>
    </w:p>
    <w:p w14:paraId="6A71B8B2" w14:textId="77777777" w:rsidR="00A108F8" w:rsidRDefault="00A108F8" w:rsidP="00F77999">
      <w:pPr>
        <w:pStyle w:val="Heading1"/>
      </w:pPr>
    </w:p>
    <w:tbl>
      <w:tblPr>
        <w:tblStyle w:val="TableGrid11"/>
        <w:tblW w:w="0" w:type="auto"/>
        <w:tblInd w:w="175" w:type="dxa"/>
        <w:tblLook w:val="04A0" w:firstRow="1" w:lastRow="0" w:firstColumn="1" w:lastColumn="0" w:noHBand="0" w:noVBand="1"/>
      </w:tblPr>
      <w:tblGrid>
        <w:gridCol w:w="9270"/>
      </w:tblGrid>
      <w:tr w:rsidR="00B90CE7" w:rsidRPr="0073207E" w14:paraId="67F9A72B" w14:textId="77777777" w:rsidTr="00F41BFD">
        <w:tc>
          <w:tcPr>
            <w:tcW w:w="9270" w:type="dxa"/>
            <w:shd w:val="clear" w:color="auto" w:fill="2A3D45" w:themeFill="accent1"/>
          </w:tcPr>
          <w:p w14:paraId="125826FF" w14:textId="4F7C901C" w:rsidR="00B90CE7" w:rsidRDefault="00B90CE7" w:rsidP="00154E93">
            <w:pPr>
              <w:pStyle w:val="ListParagraph"/>
              <w:numPr>
                <w:ilvl w:val="0"/>
                <w:numId w:val="1"/>
              </w:numPr>
              <w:rPr>
                <w:color w:val="FFFFFF" w:themeColor="background1"/>
              </w:rPr>
            </w:pPr>
            <w:bookmarkStart w:id="2" w:name="_Hlk110977614"/>
            <w:bookmarkStart w:id="3" w:name="_Hlk111132391"/>
            <w:r>
              <w:rPr>
                <w:color w:val="FFFFFF" w:themeColor="background1"/>
              </w:rPr>
              <w:t xml:space="preserve">Project </w:t>
            </w:r>
            <w:proofErr w:type="gramStart"/>
            <w:r>
              <w:rPr>
                <w:color w:val="FFFFFF" w:themeColor="background1"/>
              </w:rPr>
              <w:t>description</w:t>
            </w:r>
            <w:r w:rsidR="004D61F7">
              <w:rPr>
                <w:color w:val="FFFFFF" w:themeColor="background1"/>
              </w:rPr>
              <w:t xml:space="preserve">  (</w:t>
            </w:r>
            <w:proofErr w:type="gramEnd"/>
            <w:r w:rsidR="004D61F7">
              <w:rPr>
                <w:color w:val="FFFFFF" w:themeColor="background1"/>
              </w:rPr>
              <w:t>2500 characters)</w:t>
            </w:r>
            <w:r>
              <w:rPr>
                <w:color w:val="FFFFFF" w:themeColor="background1"/>
              </w:rPr>
              <w:t>:</w:t>
            </w:r>
          </w:p>
          <w:p w14:paraId="5ADCCDEA" w14:textId="77777777" w:rsidR="00B90CE7" w:rsidRDefault="00B90CE7" w:rsidP="00F41BFD">
            <w:pPr>
              <w:pStyle w:val="ListParagraph"/>
              <w:ind w:left="540" w:firstLine="0"/>
              <w:rPr>
                <w:color w:val="FFFFFF" w:themeColor="background1"/>
              </w:rPr>
            </w:pPr>
            <w:r>
              <w:rPr>
                <w:color w:val="FFFFFF" w:themeColor="background1"/>
              </w:rPr>
              <w:t xml:space="preserve">a. </w:t>
            </w:r>
            <w:r w:rsidRPr="00D55E32">
              <w:rPr>
                <w:color w:val="FFFFFF" w:themeColor="background1"/>
              </w:rPr>
              <w:t xml:space="preserve">Describe your </w:t>
            </w:r>
            <w:proofErr w:type="gramStart"/>
            <w:r w:rsidRPr="00D55E32">
              <w:rPr>
                <w:color w:val="FFFFFF" w:themeColor="background1"/>
              </w:rPr>
              <w:t>project</w:t>
            </w:r>
            <w:proofErr w:type="gramEnd"/>
            <w:r w:rsidRPr="00D55E32">
              <w:rPr>
                <w:color w:val="FFFFFF" w:themeColor="background1"/>
              </w:rPr>
              <w:t xml:space="preserve"> </w:t>
            </w:r>
          </w:p>
          <w:p w14:paraId="63D47C92" w14:textId="77777777" w:rsidR="00B90CE7" w:rsidRDefault="00B90CE7" w:rsidP="00F41BFD">
            <w:pPr>
              <w:pStyle w:val="ListParagraph"/>
              <w:ind w:left="540" w:firstLine="0"/>
              <w:rPr>
                <w:color w:val="FFFFFF" w:themeColor="background1"/>
              </w:rPr>
            </w:pPr>
            <w:r>
              <w:rPr>
                <w:color w:val="FFFFFF" w:themeColor="background1"/>
              </w:rPr>
              <w:t>b. H</w:t>
            </w:r>
            <w:r w:rsidRPr="00D55E32">
              <w:rPr>
                <w:color w:val="FFFFFF" w:themeColor="background1"/>
              </w:rPr>
              <w:t xml:space="preserve">ow </w:t>
            </w:r>
            <w:r>
              <w:rPr>
                <w:color w:val="FFFFFF" w:themeColor="background1"/>
              </w:rPr>
              <w:t xml:space="preserve">does </w:t>
            </w:r>
            <w:r w:rsidRPr="00D55E32">
              <w:rPr>
                <w:color w:val="FFFFFF" w:themeColor="background1"/>
              </w:rPr>
              <w:t xml:space="preserve">it benefit the Homeless Prevention and Response System, and </w:t>
            </w:r>
          </w:p>
          <w:p w14:paraId="69BBE2D3" w14:textId="2ED3DE97" w:rsidR="00B90CE7" w:rsidRPr="00D55E32" w:rsidRDefault="00B90CE7" w:rsidP="00F41BFD">
            <w:pPr>
              <w:pStyle w:val="ListParagraph"/>
              <w:ind w:left="540" w:firstLine="0"/>
              <w:rPr>
                <w:color w:val="FFFFFF" w:themeColor="background1"/>
              </w:rPr>
            </w:pPr>
            <w:r>
              <w:rPr>
                <w:color w:val="FFFFFF" w:themeColor="background1"/>
              </w:rPr>
              <w:t>c. H</w:t>
            </w:r>
            <w:r w:rsidRPr="00D55E32">
              <w:rPr>
                <w:color w:val="FFFFFF" w:themeColor="background1"/>
              </w:rPr>
              <w:t xml:space="preserve">ow </w:t>
            </w:r>
            <w:r>
              <w:rPr>
                <w:color w:val="FFFFFF" w:themeColor="background1"/>
              </w:rPr>
              <w:t xml:space="preserve">does </w:t>
            </w:r>
            <w:r w:rsidRPr="00D55E32">
              <w:rPr>
                <w:color w:val="FFFFFF" w:themeColor="background1"/>
              </w:rPr>
              <w:t xml:space="preserve">it fit within the HUD priorities for </w:t>
            </w:r>
            <w:r>
              <w:rPr>
                <w:color w:val="FFFFFF" w:themeColor="background1"/>
              </w:rPr>
              <w:t>the FFY23</w:t>
            </w:r>
            <w:r w:rsidRPr="00D55E32">
              <w:rPr>
                <w:color w:val="FFFFFF" w:themeColor="background1"/>
              </w:rPr>
              <w:t xml:space="preserve"> NOFO</w:t>
            </w:r>
            <w:r w:rsidR="004D61F7">
              <w:rPr>
                <w:color w:val="FFFFFF" w:themeColor="background1"/>
              </w:rPr>
              <w:t>?</w:t>
            </w:r>
          </w:p>
        </w:tc>
      </w:tr>
      <w:tr w:rsidR="00B90CE7" w:rsidRPr="0073207E" w14:paraId="0D36C4B6" w14:textId="77777777" w:rsidTr="00F41BFD">
        <w:trPr>
          <w:trHeight w:val="2880"/>
        </w:trPr>
        <w:tc>
          <w:tcPr>
            <w:tcW w:w="9270" w:type="dxa"/>
          </w:tcPr>
          <w:p w14:paraId="6F7F99A8" w14:textId="469EC7AE" w:rsidR="00B90CE7" w:rsidRPr="00631615" w:rsidRDefault="00B90CE7" w:rsidP="00F41BFD">
            <w:pPr>
              <w:rPr>
                <w:rFonts w:ascii="Roboto" w:hAnsi="Roboto"/>
                <w:sz w:val="18"/>
              </w:rPr>
            </w:pPr>
          </w:p>
        </w:tc>
      </w:tr>
    </w:tbl>
    <w:p w14:paraId="27C77056" w14:textId="77777777" w:rsidR="00A108F8" w:rsidRDefault="00A108F8"/>
    <w:tbl>
      <w:tblPr>
        <w:tblStyle w:val="TableGrid2"/>
        <w:tblW w:w="0" w:type="auto"/>
        <w:tblInd w:w="175" w:type="dxa"/>
        <w:tblLook w:val="04A0" w:firstRow="1" w:lastRow="0" w:firstColumn="1" w:lastColumn="0" w:noHBand="0" w:noVBand="1"/>
      </w:tblPr>
      <w:tblGrid>
        <w:gridCol w:w="3211"/>
        <w:gridCol w:w="2099"/>
        <w:gridCol w:w="4081"/>
      </w:tblGrid>
      <w:tr w:rsidR="00B90CE7" w:rsidRPr="0073207E" w14:paraId="65AB5655" w14:textId="77777777" w:rsidTr="00F41BFD">
        <w:trPr>
          <w:trHeight w:val="1759"/>
        </w:trPr>
        <w:tc>
          <w:tcPr>
            <w:tcW w:w="9391" w:type="dxa"/>
            <w:gridSpan w:val="3"/>
            <w:shd w:val="clear" w:color="auto" w:fill="2A3D45" w:themeFill="accent1"/>
          </w:tcPr>
          <w:p w14:paraId="09252534" w14:textId="77777777" w:rsidR="00B90CE7" w:rsidRDefault="00B90CE7" w:rsidP="00154E93">
            <w:pPr>
              <w:pStyle w:val="ListParagraph"/>
              <w:numPr>
                <w:ilvl w:val="0"/>
                <w:numId w:val="1"/>
              </w:numPr>
              <w:rPr>
                <w:color w:val="FFFFFF" w:themeColor="background1"/>
              </w:rPr>
            </w:pPr>
            <w:bookmarkStart w:id="4" w:name="_Hlk110959873"/>
            <w:bookmarkStart w:id="5" w:name="_Hlk109660168"/>
            <w:bookmarkEnd w:id="2"/>
            <w:r>
              <w:rPr>
                <w:color w:val="FFFFFF" w:themeColor="background1"/>
              </w:rPr>
              <w:t>Description of the services provided to clients and the partners involved in the project:</w:t>
            </w:r>
          </w:p>
          <w:p w14:paraId="7111005F" w14:textId="77777777" w:rsidR="00B90CE7" w:rsidRDefault="00B90CE7" w:rsidP="00F41BFD">
            <w:pPr>
              <w:pStyle w:val="ListParagraph"/>
              <w:ind w:left="540" w:firstLine="0"/>
              <w:rPr>
                <w:color w:val="FFFFFF" w:themeColor="background1"/>
              </w:rPr>
            </w:pPr>
            <w:r>
              <w:rPr>
                <w:color w:val="FFFFFF" w:themeColor="background1"/>
              </w:rPr>
              <w:t xml:space="preserve">a. Which </w:t>
            </w:r>
            <w:r w:rsidRPr="00D55E32">
              <w:rPr>
                <w:color w:val="FFFFFF" w:themeColor="background1"/>
              </w:rPr>
              <w:t>services</w:t>
            </w:r>
            <w:r>
              <w:rPr>
                <w:color w:val="FFFFFF" w:themeColor="background1"/>
              </w:rPr>
              <w:t xml:space="preserve"> are</w:t>
            </w:r>
            <w:r w:rsidRPr="00D55E32">
              <w:rPr>
                <w:color w:val="FFFFFF" w:themeColor="background1"/>
              </w:rPr>
              <w:t xml:space="preserve"> provided through the project</w:t>
            </w:r>
            <w:r>
              <w:rPr>
                <w:color w:val="FFFFFF" w:themeColor="background1"/>
              </w:rPr>
              <w:t xml:space="preserve">, </w:t>
            </w:r>
          </w:p>
          <w:p w14:paraId="34483D77" w14:textId="77777777" w:rsidR="00B90CE7" w:rsidRDefault="00B90CE7" w:rsidP="00F41BFD">
            <w:pPr>
              <w:pStyle w:val="ListParagraph"/>
              <w:ind w:left="540" w:firstLine="0"/>
              <w:rPr>
                <w:color w:val="FFFFFF" w:themeColor="background1"/>
              </w:rPr>
            </w:pPr>
            <w:r>
              <w:rPr>
                <w:color w:val="FFFFFF" w:themeColor="background1"/>
              </w:rPr>
              <w:t>b. How often is the service offered (such as daily, weekly, monthly, as needed), and</w:t>
            </w:r>
          </w:p>
          <w:p w14:paraId="526AC8EF" w14:textId="77777777" w:rsidR="00B90CE7" w:rsidRPr="00D55E32" w:rsidRDefault="00B90CE7" w:rsidP="00F41BFD">
            <w:pPr>
              <w:pStyle w:val="ListParagraph"/>
              <w:ind w:left="540" w:firstLine="0"/>
              <w:rPr>
                <w:color w:val="FFFFFF" w:themeColor="background1"/>
              </w:rPr>
            </w:pPr>
            <w:r>
              <w:rPr>
                <w:color w:val="FFFFFF" w:themeColor="background1"/>
              </w:rPr>
              <w:t xml:space="preserve">c. Which </w:t>
            </w:r>
            <w:proofErr w:type="gramStart"/>
            <w:r>
              <w:rPr>
                <w:color w:val="FFFFFF" w:themeColor="background1"/>
              </w:rPr>
              <w:t>partner</w:t>
            </w:r>
            <w:proofErr w:type="gramEnd"/>
            <w:r>
              <w:rPr>
                <w:color w:val="FFFFFF" w:themeColor="background1"/>
              </w:rPr>
              <w:t xml:space="preserve"> agencies/organizations are involved in providing services.</w:t>
            </w:r>
          </w:p>
        </w:tc>
      </w:tr>
      <w:tr w:rsidR="00B90CE7" w:rsidRPr="0073207E" w14:paraId="6E842A4E" w14:textId="77777777" w:rsidTr="00F41BFD">
        <w:trPr>
          <w:trHeight w:val="442"/>
        </w:trPr>
        <w:tc>
          <w:tcPr>
            <w:tcW w:w="3211" w:type="dxa"/>
            <w:shd w:val="clear" w:color="auto" w:fill="auto"/>
          </w:tcPr>
          <w:p w14:paraId="791BEF17" w14:textId="77777777" w:rsidR="00B90CE7" w:rsidRPr="00115892" w:rsidRDefault="00B90CE7" w:rsidP="00F41BFD">
            <w:pPr>
              <w:jc w:val="center"/>
              <w:rPr>
                <w:color w:val="151E22" w:themeColor="text1"/>
              </w:rPr>
            </w:pPr>
            <w:r>
              <w:rPr>
                <w:color w:val="151E22" w:themeColor="text1"/>
              </w:rPr>
              <w:t xml:space="preserve">a. </w:t>
            </w:r>
            <w:r w:rsidRPr="00115892">
              <w:rPr>
                <w:color w:val="151E22" w:themeColor="text1"/>
              </w:rPr>
              <w:t>Service</w:t>
            </w:r>
          </w:p>
        </w:tc>
        <w:tc>
          <w:tcPr>
            <w:tcW w:w="2099" w:type="dxa"/>
            <w:shd w:val="clear" w:color="auto" w:fill="auto"/>
          </w:tcPr>
          <w:p w14:paraId="3FB03AFE" w14:textId="77777777" w:rsidR="00B90CE7" w:rsidRPr="00115892" w:rsidRDefault="00B90CE7" w:rsidP="00F41BFD">
            <w:pPr>
              <w:jc w:val="center"/>
              <w:rPr>
                <w:color w:val="151E22" w:themeColor="text1"/>
              </w:rPr>
            </w:pPr>
            <w:r>
              <w:rPr>
                <w:color w:val="151E22" w:themeColor="text1"/>
              </w:rPr>
              <w:t xml:space="preserve">b. </w:t>
            </w:r>
            <w:r w:rsidRPr="00115892">
              <w:rPr>
                <w:color w:val="151E22" w:themeColor="text1"/>
              </w:rPr>
              <w:t>Frequency</w:t>
            </w:r>
          </w:p>
        </w:tc>
        <w:tc>
          <w:tcPr>
            <w:tcW w:w="4081" w:type="dxa"/>
            <w:shd w:val="clear" w:color="auto" w:fill="auto"/>
          </w:tcPr>
          <w:p w14:paraId="66D40301" w14:textId="77777777" w:rsidR="00B90CE7" w:rsidRPr="00115892" w:rsidRDefault="00B90CE7" w:rsidP="00F41BFD">
            <w:pPr>
              <w:jc w:val="center"/>
              <w:rPr>
                <w:color w:val="151E22" w:themeColor="text1"/>
              </w:rPr>
            </w:pPr>
            <w:r>
              <w:rPr>
                <w:color w:val="151E22" w:themeColor="text1"/>
              </w:rPr>
              <w:t xml:space="preserve">c. </w:t>
            </w:r>
            <w:r w:rsidRPr="00115892">
              <w:rPr>
                <w:color w:val="151E22" w:themeColor="text1"/>
              </w:rPr>
              <w:t>Partners</w:t>
            </w:r>
          </w:p>
        </w:tc>
      </w:tr>
      <w:tr w:rsidR="00B90CE7" w:rsidRPr="0073207E" w14:paraId="687E1D22" w14:textId="77777777" w:rsidTr="00F41BFD">
        <w:trPr>
          <w:trHeight w:val="432"/>
        </w:trPr>
        <w:tc>
          <w:tcPr>
            <w:tcW w:w="3211" w:type="dxa"/>
            <w:shd w:val="clear" w:color="auto" w:fill="auto"/>
          </w:tcPr>
          <w:p w14:paraId="5F57F695" w14:textId="77777777" w:rsidR="00B90CE7" w:rsidRPr="00115892" w:rsidRDefault="00B90CE7" w:rsidP="00F41BFD">
            <w:pPr>
              <w:rPr>
                <w:color w:val="151E22" w:themeColor="text1"/>
              </w:rPr>
            </w:pPr>
            <w:r>
              <w:rPr>
                <w:color w:val="151E22" w:themeColor="text1"/>
              </w:rPr>
              <w:t>Case management</w:t>
            </w:r>
          </w:p>
        </w:tc>
        <w:tc>
          <w:tcPr>
            <w:tcW w:w="2099" w:type="dxa"/>
            <w:shd w:val="clear" w:color="auto" w:fill="auto"/>
          </w:tcPr>
          <w:p w14:paraId="4C9BA2E5" w14:textId="77777777" w:rsidR="00B90CE7" w:rsidRPr="00C73B92" w:rsidRDefault="00B90CE7" w:rsidP="00F41BFD"/>
        </w:tc>
        <w:tc>
          <w:tcPr>
            <w:tcW w:w="4081" w:type="dxa"/>
            <w:shd w:val="clear" w:color="auto" w:fill="auto"/>
          </w:tcPr>
          <w:p w14:paraId="09C51332" w14:textId="77777777" w:rsidR="00B90CE7" w:rsidRPr="00C73B92" w:rsidRDefault="00B90CE7" w:rsidP="00F41BFD"/>
        </w:tc>
      </w:tr>
      <w:tr w:rsidR="00B90CE7" w:rsidRPr="0073207E" w14:paraId="7F62E2BA" w14:textId="77777777" w:rsidTr="00F41BFD">
        <w:trPr>
          <w:trHeight w:val="432"/>
        </w:trPr>
        <w:tc>
          <w:tcPr>
            <w:tcW w:w="3211" w:type="dxa"/>
            <w:shd w:val="clear" w:color="auto" w:fill="auto"/>
          </w:tcPr>
          <w:p w14:paraId="4930957D" w14:textId="77777777" w:rsidR="00B90CE7" w:rsidRPr="00115892" w:rsidRDefault="00B90CE7" w:rsidP="00F41BFD">
            <w:pPr>
              <w:rPr>
                <w:color w:val="151E22" w:themeColor="text1"/>
              </w:rPr>
            </w:pPr>
            <w:r>
              <w:rPr>
                <w:color w:val="151E22" w:themeColor="text1"/>
              </w:rPr>
              <w:t>Transportation</w:t>
            </w:r>
          </w:p>
        </w:tc>
        <w:tc>
          <w:tcPr>
            <w:tcW w:w="2099" w:type="dxa"/>
            <w:shd w:val="clear" w:color="auto" w:fill="auto"/>
          </w:tcPr>
          <w:p w14:paraId="67E3CB14" w14:textId="77777777" w:rsidR="00B90CE7" w:rsidRPr="00C73B92" w:rsidRDefault="00B90CE7" w:rsidP="00F41BFD"/>
        </w:tc>
        <w:tc>
          <w:tcPr>
            <w:tcW w:w="4081" w:type="dxa"/>
            <w:shd w:val="clear" w:color="auto" w:fill="auto"/>
          </w:tcPr>
          <w:p w14:paraId="28F2A2F9" w14:textId="77777777" w:rsidR="00B90CE7" w:rsidRPr="00C73B92" w:rsidRDefault="00B90CE7" w:rsidP="00F41BFD"/>
        </w:tc>
      </w:tr>
      <w:tr w:rsidR="00B90CE7" w:rsidRPr="0073207E" w14:paraId="09795338" w14:textId="77777777" w:rsidTr="00F41BFD">
        <w:trPr>
          <w:trHeight w:val="432"/>
        </w:trPr>
        <w:tc>
          <w:tcPr>
            <w:tcW w:w="3211" w:type="dxa"/>
            <w:shd w:val="clear" w:color="auto" w:fill="auto"/>
          </w:tcPr>
          <w:p w14:paraId="0FA0E339" w14:textId="77777777" w:rsidR="00B90CE7" w:rsidRDefault="00B90CE7" w:rsidP="00F41BFD">
            <w:pPr>
              <w:rPr>
                <w:color w:val="151E22" w:themeColor="text1"/>
              </w:rPr>
            </w:pPr>
            <w:r>
              <w:rPr>
                <w:color w:val="151E22" w:themeColor="text1"/>
              </w:rPr>
              <w:t xml:space="preserve">ID/Birth Certificate/SSN </w:t>
            </w:r>
          </w:p>
        </w:tc>
        <w:tc>
          <w:tcPr>
            <w:tcW w:w="2099" w:type="dxa"/>
            <w:shd w:val="clear" w:color="auto" w:fill="auto"/>
          </w:tcPr>
          <w:p w14:paraId="2A39B9AE" w14:textId="77777777" w:rsidR="00B90CE7" w:rsidRPr="00C73B92" w:rsidRDefault="00B90CE7" w:rsidP="00F41BFD"/>
        </w:tc>
        <w:tc>
          <w:tcPr>
            <w:tcW w:w="4081" w:type="dxa"/>
            <w:shd w:val="clear" w:color="auto" w:fill="auto"/>
          </w:tcPr>
          <w:p w14:paraId="039515FE" w14:textId="77777777" w:rsidR="00B90CE7" w:rsidRPr="00C73B92" w:rsidRDefault="00B90CE7" w:rsidP="00F41BFD"/>
        </w:tc>
      </w:tr>
      <w:tr w:rsidR="00B90CE7" w:rsidRPr="0073207E" w14:paraId="1CF3F31B" w14:textId="77777777" w:rsidTr="00F41BFD">
        <w:trPr>
          <w:trHeight w:val="432"/>
        </w:trPr>
        <w:tc>
          <w:tcPr>
            <w:tcW w:w="3211" w:type="dxa"/>
            <w:shd w:val="clear" w:color="auto" w:fill="auto"/>
          </w:tcPr>
          <w:p w14:paraId="0E7A49B0" w14:textId="77777777" w:rsidR="00B90CE7" w:rsidRPr="00115892" w:rsidRDefault="00B90CE7" w:rsidP="00F41BFD">
            <w:pPr>
              <w:rPr>
                <w:color w:val="151E22" w:themeColor="text1"/>
              </w:rPr>
            </w:pPr>
            <w:r>
              <w:rPr>
                <w:color w:val="151E22" w:themeColor="text1"/>
              </w:rPr>
              <w:t>SSI/SSDI application assistance</w:t>
            </w:r>
          </w:p>
        </w:tc>
        <w:tc>
          <w:tcPr>
            <w:tcW w:w="2099" w:type="dxa"/>
            <w:shd w:val="clear" w:color="auto" w:fill="auto"/>
          </w:tcPr>
          <w:p w14:paraId="04699D36" w14:textId="77777777" w:rsidR="00B90CE7" w:rsidRPr="00C73B92" w:rsidRDefault="00B90CE7" w:rsidP="00F41BFD"/>
        </w:tc>
        <w:tc>
          <w:tcPr>
            <w:tcW w:w="4081" w:type="dxa"/>
            <w:shd w:val="clear" w:color="auto" w:fill="auto"/>
          </w:tcPr>
          <w:p w14:paraId="62C0E3E7" w14:textId="77777777" w:rsidR="00B90CE7" w:rsidRPr="00C73B92" w:rsidRDefault="00B90CE7" w:rsidP="00F41BFD"/>
        </w:tc>
      </w:tr>
      <w:tr w:rsidR="00B90CE7" w:rsidRPr="0073207E" w14:paraId="523B147B" w14:textId="77777777" w:rsidTr="00F41BFD">
        <w:trPr>
          <w:trHeight w:val="432"/>
        </w:trPr>
        <w:tc>
          <w:tcPr>
            <w:tcW w:w="3211" w:type="dxa"/>
            <w:shd w:val="clear" w:color="auto" w:fill="auto"/>
          </w:tcPr>
          <w:p w14:paraId="55C212A6" w14:textId="77777777" w:rsidR="00B90CE7" w:rsidRPr="00115892" w:rsidRDefault="00B90CE7" w:rsidP="00F41BFD">
            <w:pPr>
              <w:rPr>
                <w:color w:val="151E22" w:themeColor="text1"/>
              </w:rPr>
            </w:pPr>
            <w:r>
              <w:rPr>
                <w:color w:val="151E22" w:themeColor="text1"/>
              </w:rPr>
              <w:t>Medicare/Medicaid application assistance</w:t>
            </w:r>
          </w:p>
        </w:tc>
        <w:tc>
          <w:tcPr>
            <w:tcW w:w="2099" w:type="dxa"/>
            <w:shd w:val="clear" w:color="auto" w:fill="auto"/>
          </w:tcPr>
          <w:p w14:paraId="11523ADB" w14:textId="77777777" w:rsidR="00B90CE7" w:rsidRPr="00C73B92" w:rsidRDefault="00B90CE7" w:rsidP="00F41BFD"/>
        </w:tc>
        <w:tc>
          <w:tcPr>
            <w:tcW w:w="4081" w:type="dxa"/>
            <w:shd w:val="clear" w:color="auto" w:fill="auto"/>
          </w:tcPr>
          <w:p w14:paraId="1AA8A127" w14:textId="77777777" w:rsidR="00B90CE7" w:rsidRPr="00C73B92" w:rsidRDefault="00B90CE7" w:rsidP="00F41BFD"/>
        </w:tc>
      </w:tr>
      <w:tr w:rsidR="00B90CE7" w:rsidRPr="0073207E" w14:paraId="7965ACB4" w14:textId="77777777" w:rsidTr="00F41BFD">
        <w:trPr>
          <w:trHeight w:val="432"/>
        </w:trPr>
        <w:tc>
          <w:tcPr>
            <w:tcW w:w="3211" w:type="dxa"/>
            <w:shd w:val="clear" w:color="auto" w:fill="auto"/>
          </w:tcPr>
          <w:p w14:paraId="3F8D9F2E" w14:textId="77777777" w:rsidR="00B90CE7" w:rsidRPr="00115892" w:rsidRDefault="00B90CE7" w:rsidP="00F41BFD">
            <w:pPr>
              <w:rPr>
                <w:color w:val="151E22" w:themeColor="text1"/>
              </w:rPr>
            </w:pPr>
            <w:r>
              <w:rPr>
                <w:color w:val="151E22" w:themeColor="text1"/>
              </w:rPr>
              <w:t>Connection to mainstream supports (TANF, SNAP)</w:t>
            </w:r>
          </w:p>
        </w:tc>
        <w:tc>
          <w:tcPr>
            <w:tcW w:w="2099" w:type="dxa"/>
            <w:shd w:val="clear" w:color="auto" w:fill="auto"/>
          </w:tcPr>
          <w:p w14:paraId="37208226" w14:textId="77777777" w:rsidR="00B90CE7" w:rsidRPr="00C73B92" w:rsidRDefault="00B90CE7" w:rsidP="00F41BFD"/>
        </w:tc>
        <w:tc>
          <w:tcPr>
            <w:tcW w:w="4081" w:type="dxa"/>
            <w:shd w:val="clear" w:color="auto" w:fill="auto"/>
          </w:tcPr>
          <w:p w14:paraId="752DCEDB" w14:textId="77777777" w:rsidR="00B90CE7" w:rsidRPr="00C73B92" w:rsidRDefault="00B90CE7" w:rsidP="00F41BFD"/>
        </w:tc>
      </w:tr>
      <w:tr w:rsidR="00B90CE7" w:rsidRPr="0073207E" w14:paraId="257FDFEE" w14:textId="77777777" w:rsidTr="00F41BFD">
        <w:trPr>
          <w:trHeight w:val="432"/>
        </w:trPr>
        <w:tc>
          <w:tcPr>
            <w:tcW w:w="3211" w:type="dxa"/>
            <w:shd w:val="clear" w:color="auto" w:fill="auto"/>
          </w:tcPr>
          <w:p w14:paraId="4C9F6D0D" w14:textId="77777777" w:rsidR="00B90CE7" w:rsidRDefault="00B90CE7" w:rsidP="00F41BFD">
            <w:pPr>
              <w:rPr>
                <w:color w:val="151E22" w:themeColor="text1"/>
              </w:rPr>
            </w:pPr>
            <w:r>
              <w:rPr>
                <w:color w:val="151E22" w:themeColor="text1"/>
              </w:rPr>
              <w:t>Mental health services</w:t>
            </w:r>
          </w:p>
          <w:p w14:paraId="1B2768B6" w14:textId="77777777" w:rsidR="00B90CE7" w:rsidRPr="00115892" w:rsidRDefault="00B90CE7" w:rsidP="00F41BFD">
            <w:pPr>
              <w:rPr>
                <w:color w:val="151E22" w:themeColor="text1"/>
              </w:rPr>
            </w:pPr>
          </w:p>
        </w:tc>
        <w:tc>
          <w:tcPr>
            <w:tcW w:w="2099" w:type="dxa"/>
            <w:shd w:val="clear" w:color="auto" w:fill="auto"/>
          </w:tcPr>
          <w:p w14:paraId="51E8D18D" w14:textId="77777777" w:rsidR="00B90CE7" w:rsidRPr="00C73B92" w:rsidRDefault="00B90CE7" w:rsidP="00F41BFD"/>
        </w:tc>
        <w:tc>
          <w:tcPr>
            <w:tcW w:w="4081" w:type="dxa"/>
            <w:shd w:val="clear" w:color="auto" w:fill="auto"/>
          </w:tcPr>
          <w:p w14:paraId="6BBBFA58" w14:textId="77777777" w:rsidR="00B90CE7" w:rsidRPr="00C73B92" w:rsidRDefault="00B90CE7" w:rsidP="00F41BFD"/>
        </w:tc>
      </w:tr>
      <w:tr w:rsidR="00B90CE7" w:rsidRPr="0073207E" w14:paraId="6BADF164" w14:textId="77777777" w:rsidTr="00F41BFD">
        <w:trPr>
          <w:trHeight w:val="432"/>
        </w:trPr>
        <w:tc>
          <w:tcPr>
            <w:tcW w:w="3211" w:type="dxa"/>
            <w:shd w:val="clear" w:color="auto" w:fill="auto"/>
          </w:tcPr>
          <w:p w14:paraId="35BE7EE9" w14:textId="77777777" w:rsidR="00B90CE7" w:rsidRDefault="00B90CE7" w:rsidP="00F41BFD">
            <w:r>
              <w:t>Substance use/misuse treatment</w:t>
            </w:r>
          </w:p>
        </w:tc>
        <w:tc>
          <w:tcPr>
            <w:tcW w:w="2099" w:type="dxa"/>
            <w:shd w:val="clear" w:color="auto" w:fill="auto"/>
          </w:tcPr>
          <w:p w14:paraId="68177520" w14:textId="77777777" w:rsidR="00B90CE7" w:rsidRPr="00C73B92" w:rsidRDefault="00B90CE7" w:rsidP="00F41BFD"/>
        </w:tc>
        <w:tc>
          <w:tcPr>
            <w:tcW w:w="4081" w:type="dxa"/>
            <w:shd w:val="clear" w:color="auto" w:fill="auto"/>
          </w:tcPr>
          <w:p w14:paraId="66F54D93" w14:textId="77777777" w:rsidR="00B90CE7" w:rsidRPr="00C73B92" w:rsidRDefault="00B90CE7" w:rsidP="00F41BFD"/>
        </w:tc>
      </w:tr>
      <w:tr w:rsidR="00B90CE7" w:rsidRPr="0073207E" w14:paraId="213CCC3A" w14:textId="77777777" w:rsidTr="00F41BFD">
        <w:trPr>
          <w:trHeight w:val="432"/>
        </w:trPr>
        <w:tc>
          <w:tcPr>
            <w:tcW w:w="3211" w:type="dxa"/>
            <w:shd w:val="clear" w:color="auto" w:fill="auto"/>
          </w:tcPr>
          <w:p w14:paraId="0B12863D" w14:textId="77777777" w:rsidR="00B90CE7" w:rsidRDefault="00B90CE7" w:rsidP="00F41BFD">
            <w:r>
              <w:t>Physical health, primary care provider</w:t>
            </w:r>
          </w:p>
        </w:tc>
        <w:tc>
          <w:tcPr>
            <w:tcW w:w="2099" w:type="dxa"/>
            <w:shd w:val="clear" w:color="auto" w:fill="auto"/>
          </w:tcPr>
          <w:p w14:paraId="60B47DD7" w14:textId="77777777" w:rsidR="00B90CE7" w:rsidRPr="00C73B92" w:rsidRDefault="00B90CE7" w:rsidP="00F41BFD"/>
        </w:tc>
        <w:tc>
          <w:tcPr>
            <w:tcW w:w="4081" w:type="dxa"/>
            <w:shd w:val="clear" w:color="auto" w:fill="auto"/>
          </w:tcPr>
          <w:p w14:paraId="074C9D57" w14:textId="77777777" w:rsidR="00B90CE7" w:rsidRPr="00C73B92" w:rsidRDefault="00B90CE7" w:rsidP="00F41BFD"/>
        </w:tc>
      </w:tr>
      <w:tr w:rsidR="00B90CE7" w:rsidRPr="0073207E" w14:paraId="1B49751A" w14:textId="77777777" w:rsidTr="00F41BFD">
        <w:trPr>
          <w:trHeight w:val="432"/>
        </w:trPr>
        <w:tc>
          <w:tcPr>
            <w:tcW w:w="3211" w:type="dxa"/>
            <w:shd w:val="clear" w:color="auto" w:fill="auto"/>
          </w:tcPr>
          <w:p w14:paraId="34739AB2" w14:textId="77777777" w:rsidR="00B90CE7" w:rsidRDefault="00B90CE7" w:rsidP="00F41BFD">
            <w:r>
              <w:t>Educational supports</w:t>
            </w:r>
          </w:p>
        </w:tc>
        <w:tc>
          <w:tcPr>
            <w:tcW w:w="2099" w:type="dxa"/>
            <w:shd w:val="clear" w:color="auto" w:fill="auto"/>
          </w:tcPr>
          <w:p w14:paraId="52027F65" w14:textId="77777777" w:rsidR="00B90CE7" w:rsidRPr="00C73B92" w:rsidRDefault="00B90CE7" w:rsidP="00F41BFD"/>
        </w:tc>
        <w:tc>
          <w:tcPr>
            <w:tcW w:w="4081" w:type="dxa"/>
            <w:shd w:val="clear" w:color="auto" w:fill="auto"/>
          </w:tcPr>
          <w:p w14:paraId="44DE32A3" w14:textId="77777777" w:rsidR="00B90CE7" w:rsidRPr="00C73B92" w:rsidRDefault="00B90CE7" w:rsidP="00F41BFD"/>
        </w:tc>
      </w:tr>
      <w:tr w:rsidR="00B90CE7" w:rsidRPr="0073207E" w14:paraId="52768AEC" w14:textId="77777777" w:rsidTr="00F41BFD">
        <w:trPr>
          <w:trHeight w:val="432"/>
        </w:trPr>
        <w:tc>
          <w:tcPr>
            <w:tcW w:w="3211" w:type="dxa"/>
            <w:shd w:val="clear" w:color="auto" w:fill="auto"/>
          </w:tcPr>
          <w:p w14:paraId="6C1E30C6" w14:textId="77777777" w:rsidR="00B90CE7" w:rsidRDefault="00B90CE7" w:rsidP="00F41BFD">
            <w:r>
              <w:t>Workforce training</w:t>
            </w:r>
          </w:p>
        </w:tc>
        <w:tc>
          <w:tcPr>
            <w:tcW w:w="2099" w:type="dxa"/>
            <w:shd w:val="clear" w:color="auto" w:fill="auto"/>
          </w:tcPr>
          <w:p w14:paraId="5D41FCF6" w14:textId="77777777" w:rsidR="00B90CE7" w:rsidRPr="00C73B92" w:rsidRDefault="00B90CE7" w:rsidP="00F41BFD"/>
        </w:tc>
        <w:tc>
          <w:tcPr>
            <w:tcW w:w="4081" w:type="dxa"/>
            <w:shd w:val="clear" w:color="auto" w:fill="auto"/>
          </w:tcPr>
          <w:p w14:paraId="47924BE6" w14:textId="77777777" w:rsidR="00B90CE7" w:rsidRPr="00C73B92" w:rsidRDefault="00B90CE7" w:rsidP="00F41BFD"/>
        </w:tc>
      </w:tr>
      <w:tr w:rsidR="00B90CE7" w:rsidRPr="0073207E" w14:paraId="7A7B6A37" w14:textId="77777777" w:rsidTr="00F41BFD">
        <w:trPr>
          <w:trHeight w:val="432"/>
        </w:trPr>
        <w:tc>
          <w:tcPr>
            <w:tcW w:w="3211" w:type="dxa"/>
            <w:shd w:val="clear" w:color="auto" w:fill="auto"/>
          </w:tcPr>
          <w:p w14:paraId="28BC6DCE" w14:textId="77777777" w:rsidR="00B90CE7" w:rsidRDefault="00B90CE7" w:rsidP="00F41BFD">
            <w:r>
              <w:t>Employment supports</w:t>
            </w:r>
          </w:p>
        </w:tc>
        <w:tc>
          <w:tcPr>
            <w:tcW w:w="2099" w:type="dxa"/>
            <w:shd w:val="clear" w:color="auto" w:fill="auto"/>
          </w:tcPr>
          <w:p w14:paraId="5FCD4B28" w14:textId="3D5B5B63" w:rsidR="00B90CE7" w:rsidRPr="00C73B92" w:rsidRDefault="00B90CE7" w:rsidP="00F41BFD"/>
        </w:tc>
        <w:tc>
          <w:tcPr>
            <w:tcW w:w="4081" w:type="dxa"/>
            <w:shd w:val="clear" w:color="auto" w:fill="auto"/>
          </w:tcPr>
          <w:p w14:paraId="61C916C5" w14:textId="77777777" w:rsidR="00B90CE7" w:rsidRPr="00C73B92" w:rsidRDefault="00B90CE7" w:rsidP="00F41BFD"/>
        </w:tc>
      </w:tr>
      <w:tr w:rsidR="00B90CE7" w:rsidRPr="0073207E" w14:paraId="3E598E8A" w14:textId="77777777" w:rsidTr="00F41BFD">
        <w:trPr>
          <w:trHeight w:val="432"/>
        </w:trPr>
        <w:tc>
          <w:tcPr>
            <w:tcW w:w="3211" w:type="dxa"/>
            <w:shd w:val="clear" w:color="auto" w:fill="auto"/>
          </w:tcPr>
          <w:p w14:paraId="6BA6BA56" w14:textId="77777777" w:rsidR="00B90CE7" w:rsidRDefault="00B90CE7" w:rsidP="00F41BFD">
            <w:r>
              <w:t>Regional shareholder services</w:t>
            </w:r>
          </w:p>
        </w:tc>
        <w:tc>
          <w:tcPr>
            <w:tcW w:w="2099" w:type="dxa"/>
            <w:shd w:val="clear" w:color="auto" w:fill="auto"/>
          </w:tcPr>
          <w:p w14:paraId="764766E8" w14:textId="14F519D0" w:rsidR="00B90CE7" w:rsidRPr="00C73B92" w:rsidRDefault="00B90CE7" w:rsidP="00F41BFD"/>
        </w:tc>
        <w:tc>
          <w:tcPr>
            <w:tcW w:w="4081" w:type="dxa"/>
            <w:shd w:val="clear" w:color="auto" w:fill="auto"/>
          </w:tcPr>
          <w:p w14:paraId="2C43C140" w14:textId="77777777" w:rsidR="00B90CE7" w:rsidRPr="00C73B92" w:rsidRDefault="00B90CE7" w:rsidP="00F41BFD"/>
        </w:tc>
      </w:tr>
      <w:tr w:rsidR="00B90CE7" w:rsidRPr="0073207E" w14:paraId="2DC19CD7" w14:textId="77777777" w:rsidTr="00F41BFD">
        <w:trPr>
          <w:trHeight w:val="432"/>
        </w:trPr>
        <w:tc>
          <w:tcPr>
            <w:tcW w:w="3211" w:type="dxa"/>
            <w:shd w:val="clear" w:color="auto" w:fill="auto"/>
          </w:tcPr>
          <w:p w14:paraId="0CBE1941" w14:textId="77777777" w:rsidR="00B90CE7" w:rsidRDefault="00B90CE7" w:rsidP="00F41BFD">
            <w:r>
              <w:t>Follow-up/check-in</w:t>
            </w:r>
          </w:p>
        </w:tc>
        <w:tc>
          <w:tcPr>
            <w:tcW w:w="2099" w:type="dxa"/>
            <w:shd w:val="clear" w:color="auto" w:fill="auto"/>
          </w:tcPr>
          <w:p w14:paraId="73DB9346" w14:textId="4C3BD2E7" w:rsidR="00B90CE7" w:rsidRPr="00C73B92" w:rsidRDefault="00B90CE7" w:rsidP="00F41BFD"/>
        </w:tc>
        <w:tc>
          <w:tcPr>
            <w:tcW w:w="4081" w:type="dxa"/>
            <w:shd w:val="clear" w:color="auto" w:fill="auto"/>
          </w:tcPr>
          <w:p w14:paraId="49ADDB44" w14:textId="77777777" w:rsidR="00B90CE7" w:rsidRPr="00C73B92" w:rsidRDefault="00B90CE7" w:rsidP="00F41BFD"/>
        </w:tc>
      </w:tr>
      <w:tr w:rsidR="00B90CE7" w:rsidRPr="0073207E" w14:paraId="02B17A5D" w14:textId="77777777" w:rsidTr="00F41BFD">
        <w:trPr>
          <w:trHeight w:val="432"/>
        </w:trPr>
        <w:tc>
          <w:tcPr>
            <w:tcW w:w="3211" w:type="dxa"/>
            <w:shd w:val="clear" w:color="auto" w:fill="auto"/>
          </w:tcPr>
          <w:p w14:paraId="77AAB579" w14:textId="755D501C" w:rsidR="00B90CE7" w:rsidRDefault="00B90CE7" w:rsidP="00F41BFD"/>
        </w:tc>
        <w:tc>
          <w:tcPr>
            <w:tcW w:w="2099" w:type="dxa"/>
            <w:shd w:val="clear" w:color="auto" w:fill="auto"/>
          </w:tcPr>
          <w:p w14:paraId="6B00ED33" w14:textId="77777777" w:rsidR="00B90CE7" w:rsidRPr="00C73B92" w:rsidRDefault="00B90CE7" w:rsidP="00F41BFD"/>
        </w:tc>
        <w:tc>
          <w:tcPr>
            <w:tcW w:w="4081" w:type="dxa"/>
            <w:shd w:val="clear" w:color="auto" w:fill="auto"/>
          </w:tcPr>
          <w:p w14:paraId="1D989C50" w14:textId="77777777" w:rsidR="00B90CE7" w:rsidRPr="00C73B92" w:rsidRDefault="00B90CE7" w:rsidP="00F41BFD"/>
        </w:tc>
      </w:tr>
      <w:tr w:rsidR="00B90CE7" w:rsidRPr="0073207E" w14:paraId="471DAE85" w14:textId="77777777" w:rsidTr="00F41BFD">
        <w:trPr>
          <w:trHeight w:val="432"/>
        </w:trPr>
        <w:tc>
          <w:tcPr>
            <w:tcW w:w="3211" w:type="dxa"/>
            <w:shd w:val="clear" w:color="auto" w:fill="auto"/>
          </w:tcPr>
          <w:p w14:paraId="6DAFF855" w14:textId="77777777" w:rsidR="00B90CE7" w:rsidRPr="00C73B92" w:rsidRDefault="00B90CE7" w:rsidP="00F41BFD"/>
        </w:tc>
        <w:tc>
          <w:tcPr>
            <w:tcW w:w="2099" w:type="dxa"/>
            <w:shd w:val="clear" w:color="auto" w:fill="auto"/>
          </w:tcPr>
          <w:p w14:paraId="12D6B7B7" w14:textId="77777777" w:rsidR="00B90CE7" w:rsidRPr="00C73B92" w:rsidRDefault="00B90CE7" w:rsidP="00F41BFD"/>
        </w:tc>
        <w:tc>
          <w:tcPr>
            <w:tcW w:w="4081" w:type="dxa"/>
            <w:shd w:val="clear" w:color="auto" w:fill="auto"/>
          </w:tcPr>
          <w:p w14:paraId="5252A200" w14:textId="77777777" w:rsidR="00B90CE7" w:rsidRPr="00C73B92" w:rsidRDefault="00B90CE7" w:rsidP="00F41BFD"/>
        </w:tc>
      </w:tr>
      <w:tr w:rsidR="00B90CE7" w:rsidRPr="0073207E" w14:paraId="5AB3E706" w14:textId="77777777" w:rsidTr="00F41BFD">
        <w:trPr>
          <w:trHeight w:val="432"/>
        </w:trPr>
        <w:tc>
          <w:tcPr>
            <w:tcW w:w="3211" w:type="dxa"/>
            <w:shd w:val="clear" w:color="auto" w:fill="auto"/>
          </w:tcPr>
          <w:p w14:paraId="58BCF9F5" w14:textId="77777777" w:rsidR="00B90CE7" w:rsidRPr="00C73B92" w:rsidRDefault="00B90CE7" w:rsidP="00F41BFD"/>
        </w:tc>
        <w:tc>
          <w:tcPr>
            <w:tcW w:w="2099" w:type="dxa"/>
            <w:shd w:val="clear" w:color="auto" w:fill="auto"/>
          </w:tcPr>
          <w:p w14:paraId="64CE1D72" w14:textId="77777777" w:rsidR="00B90CE7" w:rsidRPr="00C73B92" w:rsidRDefault="00B90CE7" w:rsidP="00F41BFD"/>
        </w:tc>
        <w:tc>
          <w:tcPr>
            <w:tcW w:w="4081" w:type="dxa"/>
            <w:shd w:val="clear" w:color="auto" w:fill="auto"/>
          </w:tcPr>
          <w:p w14:paraId="524C7867" w14:textId="77777777" w:rsidR="00B90CE7" w:rsidRPr="00C73B92" w:rsidRDefault="00B90CE7" w:rsidP="00A83900"/>
        </w:tc>
      </w:tr>
    </w:tbl>
    <w:p w14:paraId="42B2C8B1" w14:textId="77777777" w:rsidR="00B90CE7" w:rsidRDefault="00B90CE7" w:rsidP="00B90CE7"/>
    <w:tbl>
      <w:tblPr>
        <w:tblStyle w:val="TableGrid2"/>
        <w:tblW w:w="0" w:type="auto"/>
        <w:tblInd w:w="175" w:type="dxa"/>
        <w:tblLook w:val="04A0" w:firstRow="1" w:lastRow="0" w:firstColumn="1" w:lastColumn="0" w:noHBand="0" w:noVBand="1"/>
      </w:tblPr>
      <w:tblGrid>
        <w:gridCol w:w="9270"/>
      </w:tblGrid>
      <w:tr w:rsidR="00B90CE7" w:rsidRPr="0073207E" w14:paraId="12EE16E8" w14:textId="77777777" w:rsidTr="00F41BFD">
        <w:trPr>
          <w:trHeight w:val="458"/>
        </w:trPr>
        <w:tc>
          <w:tcPr>
            <w:tcW w:w="9270" w:type="dxa"/>
            <w:shd w:val="clear" w:color="auto" w:fill="2A3D45" w:themeFill="accent1"/>
          </w:tcPr>
          <w:bookmarkEnd w:id="4"/>
          <w:p w14:paraId="5FC9FD46" w14:textId="47183147" w:rsidR="00B90CE7" w:rsidRDefault="00B90CE7" w:rsidP="00154E93">
            <w:pPr>
              <w:pStyle w:val="ListParagraph"/>
              <w:numPr>
                <w:ilvl w:val="0"/>
                <w:numId w:val="1"/>
              </w:numPr>
              <w:rPr>
                <w:color w:val="FFFFFF" w:themeColor="background1"/>
              </w:rPr>
            </w:pPr>
            <w:r w:rsidRPr="00D55E32">
              <w:rPr>
                <w:color w:val="FFFFFF" w:themeColor="background1"/>
              </w:rPr>
              <w:t xml:space="preserve">Describe the project’s connection to and leveraging of the following resources: </w:t>
            </w:r>
          </w:p>
          <w:p w14:paraId="63065180" w14:textId="192F180C" w:rsidR="00B90CE7" w:rsidRDefault="00B90CE7" w:rsidP="00F41BFD">
            <w:pPr>
              <w:pStyle w:val="ListParagraph"/>
              <w:ind w:left="540" w:firstLine="0"/>
              <w:rPr>
                <w:color w:val="FFFFFF" w:themeColor="background1"/>
              </w:rPr>
            </w:pPr>
            <w:r>
              <w:rPr>
                <w:color w:val="FFFFFF" w:themeColor="background1"/>
              </w:rPr>
              <w:t xml:space="preserve">a. </w:t>
            </w:r>
            <w:r w:rsidR="004D61F7">
              <w:rPr>
                <w:color w:val="FFFFFF" w:themeColor="background1"/>
              </w:rPr>
              <w:t>P</w:t>
            </w:r>
            <w:r w:rsidRPr="00D55E32">
              <w:rPr>
                <w:color w:val="FFFFFF" w:themeColor="background1"/>
              </w:rPr>
              <w:t xml:space="preserve">hilanthropic </w:t>
            </w:r>
            <w:r w:rsidR="004D61F7">
              <w:rPr>
                <w:color w:val="FFFFFF" w:themeColor="background1"/>
              </w:rPr>
              <w:t xml:space="preserve">or local funding </w:t>
            </w:r>
            <w:r w:rsidRPr="00D55E32">
              <w:rPr>
                <w:color w:val="FFFFFF" w:themeColor="background1"/>
              </w:rPr>
              <w:t xml:space="preserve">sources, </w:t>
            </w:r>
          </w:p>
          <w:p w14:paraId="04718AFF" w14:textId="057A7D84" w:rsidR="00B90CE7" w:rsidRPr="001121A5" w:rsidRDefault="00B90CE7" w:rsidP="00F41BFD">
            <w:pPr>
              <w:pStyle w:val="ListParagraph"/>
              <w:ind w:left="540" w:firstLine="0"/>
              <w:rPr>
                <w:color w:val="FFFFFF" w:themeColor="background1"/>
              </w:rPr>
            </w:pPr>
            <w:r>
              <w:rPr>
                <w:color w:val="FFFFFF" w:themeColor="background1"/>
              </w:rPr>
              <w:t>b. I</w:t>
            </w:r>
            <w:r w:rsidRPr="00D55E32">
              <w:rPr>
                <w:color w:val="FFFFFF" w:themeColor="background1"/>
              </w:rPr>
              <w:t xml:space="preserve">ntegration of healthcare resources within the project and </w:t>
            </w:r>
            <w:r>
              <w:rPr>
                <w:color w:val="FFFFFF" w:themeColor="background1"/>
              </w:rPr>
              <w:t>c</w:t>
            </w:r>
            <w:r w:rsidRPr="001121A5">
              <w:rPr>
                <w:color w:val="FFFFFF" w:themeColor="background1"/>
              </w:rPr>
              <w:t>onnecting clients to healthcare</w:t>
            </w:r>
            <w:r w:rsidR="00593A91">
              <w:rPr>
                <w:color w:val="FFFFFF" w:themeColor="background1"/>
              </w:rPr>
              <w:t xml:space="preserve"> (attach MOU in your application packet)</w:t>
            </w:r>
            <w:r w:rsidRPr="001121A5">
              <w:rPr>
                <w:color w:val="FFFFFF" w:themeColor="background1"/>
              </w:rPr>
              <w:t>.</w:t>
            </w:r>
          </w:p>
        </w:tc>
      </w:tr>
      <w:tr w:rsidR="00B90CE7" w:rsidRPr="0073207E" w14:paraId="60250282" w14:textId="77777777" w:rsidTr="00F41BFD">
        <w:trPr>
          <w:trHeight w:val="890"/>
        </w:trPr>
        <w:tc>
          <w:tcPr>
            <w:tcW w:w="9270" w:type="dxa"/>
          </w:tcPr>
          <w:p w14:paraId="2F4A1A6B" w14:textId="77777777" w:rsidR="00B90CE7" w:rsidRDefault="00B90CE7" w:rsidP="00F41BFD">
            <w:r>
              <w:t xml:space="preserve"> </w:t>
            </w:r>
          </w:p>
          <w:p w14:paraId="765F8C27" w14:textId="77777777" w:rsidR="00B634A5" w:rsidRDefault="00B634A5" w:rsidP="00F41BFD"/>
          <w:p w14:paraId="2D55E766" w14:textId="77777777" w:rsidR="00B634A5" w:rsidRDefault="00B634A5" w:rsidP="00F41BFD"/>
          <w:p w14:paraId="7988B460" w14:textId="7061EA81" w:rsidR="00B634A5" w:rsidRDefault="00B634A5" w:rsidP="00F41BFD"/>
          <w:p w14:paraId="29898077" w14:textId="77777777" w:rsidR="00B634A5" w:rsidRDefault="00B634A5" w:rsidP="00F41BFD"/>
          <w:p w14:paraId="2231C7E5" w14:textId="77777777" w:rsidR="00B634A5" w:rsidRDefault="00B634A5" w:rsidP="00F41BFD"/>
          <w:p w14:paraId="0CAFCCCC" w14:textId="77777777" w:rsidR="00B634A5" w:rsidRDefault="00B634A5" w:rsidP="00F41BFD"/>
          <w:p w14:paraId="5C79E99B" w14:textId="77777777" w:rsidR="00B634A5" w:rsidRDefault="00B634A5" w:rsidP="00F41BFD"/>
          <w:p w14:paraId="611E3D5D" w14:textId="4B0B505F" w:rsidR="00B634A5" w:rsidRPr="00F92913" w:rsidRDefault="00B634A5" w:rsidP="00F41BFD"/>
        </w:tc>
      </w:tr>
    </w:tbl>
    <w:p w14:paraId="292D6DC2" w14:textId="77777777" w:rsidR="00A108F8" w:rsidRDefault="00A108F8"/>
    <w:tbl>
      <w:tblPr>
        <w:tblStyle w:val="TableGrid2"/>
        <w:tblW w:w="0" w:type="auto"/>
        <w:tblInd w:w="175" w:type="dxa"/>
        <w:tblLook w:val="04A0" w:firstRow="1" w:lastRow="0" w:firstColumn="1" w:lastColumn="0" w:noHBand="0" w:noVBand="1"/>
      </w:tblPr>
      <w:tblGrid>
        <w:gridCol w:w="9270"/>
      </w:tblGrid>
      <w:tr w:rsidR="00B90CE7" w:rsidRPr="0073207E" w14:paraId="0EDFDA9E" w14:textId="77777777" w:rsidTr="00F41BFD">
        <w:tc>
          <w:tcPr>
            <w:tcW w:w="9270" w:type="dxa"/>
            <w:shd w:val="clear" w:color="auto" w:fill="2A3D45" w:themeFill="accent1"/>
          </w:tcPr>
          <w:p w14:paraId="06DE1A62" w14:textId="77777777" w:rsidR="00B90CE7" w:rsidRDefault="00B90CE7" w:rsidP="00154E93">
            <w:pPr>
              <w:pStyle w:val="ListParagraph"/>
              <w:numPr>
                <w:ilvl w:val="0"/>
                <w:numId w:val="1"/>
              </w:numPr>
              <w:rPr>
                <w:color w:val="FFFFFF" w:themeColor="background1"/>
              </w:rPr>
            </w:pPr>
            <w:r w:rsidRPr="00D55E32">
              <w:rPr>
                <w:color w:val="FFFFFF" w:themeColor="background1"/>
              </w:rPr>
              <w:t xml:space="preserve">Provide a summary of measurable performance goals for the project, </w:t>
            </w:r>
            <w:r>
              <w:rPr>
                <w:color w:val="FFFFFF" w:themeColor="background1"/>
              </w:rPr>
              <w:t>such as</w:t>
            </w:r>
          </w:p>
          <w:p w14:paraId="11A6DD53" w14:textId="77777777" w:rsidR="00B90CE7" w:rsidRDefault="00B90CE7" w:rsidP="00F41BFD">
            <w:pPr>
              <w:pStyle w:val="ListParagraph"/>
              <w:ind w:left="540" w:firstLine="0"/>
              <w:rPr>
                <w:color w:val="FFFFFF" w:themeColor="background1"/>
              </w:rPr>
            </w:pPr>
            <w:r>
              <w:rPr>
                <w:color w:val="FFFFFF" w:themeColor="background1"/>
              </w:rPr>
              <w:t>a.</w:t>
            </w:r>
            <w:r w:rsidRPr="00D55E32">
              <w:rPr>
                <w:color w:val="FFFFFF" w:themeColor="background1"/>
              </w:rPr>
              <w:t xml:space="preserve"> the number of clients to be served</w:t>
            </w:r>
            <w:r>
              <w:rPr>
                <w:color w:val="FFFFFF" w:themeColor="background1"/>
              </w:rPr>
              <w:t xml:space="preserve">, </w:t>
            </w:r>
          </w:p>
          <w:p w14:paraId="498563B6" w14:textId="059649F4" w:rsidR="00B90CE7" w:rsidRDefault="00B90CE7" w:rsidP="00F41BFD">
            <w:pPr>
              <w:pStyle w:val="ListParagraph"/>
              <w:ind w:left="540" w:firstLine="0"/>
              <w:rPr>
                <w:color w:val="FFFFFF" w:themeColor="background1"/>
              </w:rPr>
            </w:pPr>
            <w:r>
              <w:rPr>
                <w:color w:val="FFFFFF" w:themeColor="background1"/>
              </w:rPr>
              <w:t xml:space="preserve">b. increases to income/benefits, </w:t>
            </w:r>
          </w:p>
          <w:p w14:paraId="1D4F1D8D" w14:textId="77777777" w:rsidR="00B90CE7" w:rsidRDefault="00B90CE7" w:rsidP="00F41BFD">
            <w:pPr>
              <w:pStyle w:val="ListParagraph"/>
              <w:ind w:left="540" w:firstLine="0"/>
              <w:rPr>
                <w:color w:val="FFFFFF" w:themeColor="background1"/>
              </w:rPr>
            </w:pPr>
            <w:r>
              <w:rPr>
                <w:color w:val="FFFFFF" w:themeColor="background1"/>
              </w:rPr>
              <w:t xml:space="preserve">c. </w:t>
            </w:r>
            <w:r w:rsidRPr="00D55E32">
              <w:rPr>
                <w:color w:val="FFFFFF" w:themeColor="background1"/>
              </w:rPr>
              <w:t>connections to other resources</w:t>
            </w:r>
            <w:r>
              <w:rPr>
                <w:color w:val="FFFFFF" w:themeColor="background1"/>
              </w:rPr>
              <w:t xml:space="preserve"> such as employment, job training, beneficiary services, transportation, etc</w:t>
            </w:r>
            <w:r w:rsidRPr="00D55E32">
              <w:rPr>
                <w:color w:val="FFFFFF" w:themeColor="background1"/>
              </w:rPr>
              <w:t>.</w:t>
            </w:r>
            <w:r>
              <w:rPr>
                <w:color w:val="FFFFFF" w:themeColor="background1"/>
              </w:rPr>
              <w:t xml:space="preserve"> </w:t>
            </w:r>
          </w:p>
          <w:p w14:paraId="7F2D7B4B" w14:textId="2FF0AE15" w:rsidR="00B90CE7" w:rsidRPr="00D55E32" w:rsidRDefault="00B90CE7" w:rsidP="00F41BFD">
            <w:pPr>
              <w:pStyle w:val="ListParagraph"/>
              <w:ind w:left="540" w:firstLine="0"/>
              <w:rPr>
                <w:color w:val="FFFFFF" w:themeColor="background1"/>
              </w:rPr>
            </w:pPr>
            <w:r>
              <w:rPr>
                <w:color w:val="FFFFFF" w:themeColor="background1"/>
              </w:rPr>
              <w:t xml:space="preserve">d. Do you have a staff member helping clients who has been </w:t>
            </w:r>
            <w:hyperlink r:id="rId26" w:history="1">
              <w:r w:rsidRPr="0035722E">
                <w:rPr>
                  <w:rStyle w:val="Hyperlink"/>
                </w:rPr>
                <w:t>SOAR</w:t>
              </w:r>
            </w:hyperlink>
            <w:r>
              <w:rPr>
                <w:color w:val="FFFFFF" w:themeColor="background1"/>
              </w:rPr>
              <w:t xml:space="preserve"> trained in the last 24 months?</w:t>
            </w:r>
          </w:p>
        </w:tc>
      </w:tr>
      <w:tr w:rsidR="00B90CE7" w:rsidRPr="0073207E" w14:paraId="46EAB40B" w14:textId="77777777" w:rsidTr="00F41BFD">
        <w:trPr>
          <w:trHeight w:val="2880"/>
        </w:trPr>
        <w:tc>
          <w:tcPr>
            <w:tcW w:w="9270" w:type="dxa"/>
            <w:shd w:val="clear" w:color="auto" w:fill="auto"/>
          </w:tcPr>
          <w:p w14:paraId="35638B7B" w14:textId="58EAFF67" w:rsidR="00B90CE7" w:rsidRPr="0073207E" w:rsidRDefault="00B90CE7" w:rsidP="00F41BFD"/>
        </w:tc>
      </w:tr>
    </w:tbl>
    <w:p w14:paraId="4ED86F23" w14:textId="77777777" w:rsidR="00A108F8" w:rsidRDefault="00A108F8"/>
    <w:tbl>
      <w:tblPr>
        <w:tblStyle w:val="TableGrid21"/>
        <w:tblW w:w="0" w:type="auto"/>
        <w:tblInd w:w="175" w:type="dxa"/>
        <w:tblLook w:val="04A0" w:firstRow="1" w:lastRow="0" w:firstColumn="1" w:lastColumn="0" w:noHBand="0" w:noVBand="1"/>
      </w:tblPr>
      <w:tblGrid>
        <w:gridCol w:w="9270"/>
      </w:tblGrid>
      <w:tr w:rsidR="00B90CE7" w:rsidRPr="00D9167A" w14:paraId="4A683C2C" w14:textId="77777777" w:rsidTr="00F41BFD">
        <w:trPr>
          <w:trHeight w:val="144"/>
        </w:trPr>
        <w:tc>
          <w:tcPr>
            <w:tcW w:w="9270" w:type="dxa"/>
            <w:shd w:val="clear" w:color="auto" w:fill="2A3D45" w:themeFill="accent1"/>
          </w:tcPr>
          <w:p w14:paraId="3509D2FA" w14:textId="77777777" w:rsidR="00B90CE7" w:rsidRDefault="00B90CE7" w:rsidP="00154E93">
            <w:pPr>
              <w:pStyle w:val="ListParagraph"/>
              <w:numPr>
                <w:ilvl w:val="0"/>
                <w:numId w:val="1"/>
              </w:numPr>
              <w:rPr>
                <w:color w:val="FFFFFF" w:themeColor="background1"/>
              </w:rPr>
            </w:pPr>
            <w:r w:rsidRPr="00172D22">
              <w:rPr>
                <w:color w:val="FFFFFF" w:themeColor="background1"/>
              </w:rPr>
              <w:t xml:space="preserve">How is your organization addressing equity and inclusion for underserved communities, </w:t>
            </w:r>
            <w:proofErr w:type="gramStart"/>
            <w:r w:rsidRPr="00172D22">
              <w:rPr>
                <w:color w:val="FFFFFF" w:themeColor="background1"/>
              </w:rPr>
              <w:t>including</w:t>
            </w:r>
            <w:proofErr w:type="gramEnd"/>
          </w:p>
          <w:p w14:paraId="54EF9783" w14:textId="77777777" w:rsidR="00B90CE7" w:rsidRDefault="00B90CE7" w:rsidP="00F41BFD">
            <w:pPr>
              <w:pStyle w:val="ListParagraph"/>
              <w:ind w:left="540" w:firstLine="0"/>
              <w:rPr>
                <w:color w:val="FFFFFF" w:themeColor="background1"/>
              </w:rPr>
            </w:pPr>
            <w:r>
              <w:rPr>
                <w:color w:val="FFFFFF" w:themeColor="background1"/>
              </w:rPr>
              <w:t>a. Black, Indigenous, and people of color,</w:t>
            </w:r>
          </w:p>
          <w:p w14:paraId="06945C80" w14:textId="77777777" w:rsidR="00B90CE7" w:rsidRDefault="00B90CE7" w:rsidP="00F41BFD">
            <w:pPr>
              <w:pStyle w:val="ListParagraph"/>
              <w:ind w:left="540" w:firstLine="0"/>
              <w:rPr>
                <w:color w:val="FFFFFF" w:themeColor="background1"/>
              </w:rPr>
            </w:pPr>
            <w:r>
              <w:rPr>
                <w:color w:val="FFFFFF" w:themeColor="background1"/>
              </w:rPr>
              <w:t>b. Members of the LGBTQ2S+ community, and</w:t>
            </w:r>
          </w:p>
          <w:p w14:paraId="04AD6129" w14:textId="77777777" w:rsidR="00B90CE7" w:rsidRDefault="00B90CE7" w:rsidP="00F41BFD">
            <w:pPr>
              <w:pStyle w:val="ListParagraph"/>
              <w:ind w:left="540" w:firstLine="0"/>
              <w:rPr>
                <w:color w:val="FFFFFF" w:themeColor="background1"/>
              </w:rPr>
            </w:pPr>
            <w:r>
              <w:rPr>
                <w:color w:val="FFFFFF" w:themeColor="background1"/>
              </w:rPr>
              <w:t>c. People with disabilities?</w:t>
            </w:r>
          </w:p>
          <w:p w14:paraId="0A752063" w14:textId="0EF8B6CB" w:rsidR="00B90CE7" w:rsidRPr="00172D22" w:rsidRDefault="00593A91" w:rsidP="00F41BFD">
            <w:pPr>
              <w:pStyle w:val="ListParagraph"/>
              <w:ind w:left="540" w:firstLine="0"/>
              <w:rPr>
                <w:color w:val="FFFFFF" w:themeColor="background1"/>
              </w:rPr>
            </w:pPr>
            <w:r>
              <w:rPr>
                <w:color w:val="FFFFFF" w:themeColor="background1"/>
              </w:rPr>
              <w:t>d</w:t>
            </w:r>
            <w:r w:rsidR="00B90CE7">
              <w:rPr>
                <w:color w:val="FFFFFF" w:themeColor="background1"/>
              </w:rPr>
              <w:t>. How do you incorporate the feedback of those with lived expertise?</w:t>
            </w:r>
          </w:p>
        </w:tc>
      </w:tr>
    </w:tbl>
    <w:tbl>
      <w:tblPr>
        <w:tblStyle w:val="TableGrid2"/>
        <w:tblW w:w="0" w:type="auto"/>
        <w:tblInd w:w="175" w:type="dxa"/>
        <w:tblLook w:val="04A0" w:firstRow="1" w:lastRow="0" w:firstColumn="1" w:lastColumn="0" w:noHBand="0" w:noVBand="1"/>
      </w:tblPr>
      <w:tblGrid>
        <w:gridCol w:w="9270"/>
      </w:tblGrid>
      <w:tr w:rsidR="00B90CE7" w:rsidRPr="0073207E" w14:paraId="6118F907" w14:textId="77777777" w:rsidTr="00F41BFD">
        <w:trPr>
          <w:trHeight w:val="2880"/>
        </w:trPr>
        <w:tc>
          <w:tcPr>
            <w:tcW w:w="9270" w:type="dxa"/>
            <w:shd w:val="clear" w:color="auto" w:fill="auto"/>
          </w:tcPr>
          <w:p w14:paraId="76A2DD84" w14:textId="04482F4E" w:rsidR="00B90CE7" w:rsidRPr="005D44E1" w:rsidRDefault="00B90CE7" w:rsidP="00F41BFD">
            <w:pPr>
              <w:rPr>
                <w:sz w:val="18"/>
              </w:rPr>
            </w:pPr>
          </w:p>
        </w:tc>
      </w:tr>
    </w:tbl>
    <w:p w14:paraId="602C6C60" w14:textId="77777777" w:rsidR="00A108F8" w:rsidRDefault="00A108F8"/>
    <w:tbl>
      <w:tblPr>
        <w:tblStyle w:val="TableGrid2"/>
        <w:tblW w:w="0" w:type="auto"/>
        <w:tblInd w:w="175" w:type="dxa"/>
        <w:tblLook w:val="04A0" w:firstRow="1" w:lastRow="0" w:firstColumn="1" w:lastColumn="0" w:noHBand="0" w:noVBand="1"/>
      </w:tblPr>
      <w:tblGrid>
        <w:gridCol w:w="9270"/>
      </w:tblGrid>
      <w:tr w:rsidR="00B90CE7" w:rsidRPr="0073207E" w14:paraId="715DC666" w14:textId="77777777" w:rsidTr="00F41BFD">
        <w:trPr>
          <w:trHeight w:val="1411"/>
        </w:trPr>
        <w:tc>
          <w:tcPr>
            <w:tcW w:w="9270" w:type="dxa"/>
            <w:shd w:val="clear" w:color="auto" w:fill="2A3D45" w:themeFill="accent1"/>
          </w:tcPr>
          <w:p w14:paraId="161666ED" w14:textId="14F3FC3A" w:rsidR="00B90CE7" w:rsidRDefault="00B90CE7" w:rsidP="00154E93">
            <w:pPr>
              <w:pStyle w:val="ListParagraph"/>
              <w:numPr>
                <w:ilvl w:val="0"/>
                <w:numId w:val="1"/>
              </w:numPr>
              <w:rPr>
                <w:color w:val="FFFFFF" w:themeColor="background1"/>
              </w:rPr>
            </w:pPr>
            <w:r w:rsidRPr="00D55E32">
              <w:rPr>
                <w:color w:val="FFFFFF" w:themeColor="background1"/>
              </w:rPr>
              <w:t>Has your organization ensured that under-represented individuals (BIPOC, LGBTQ</w:t>
            </w:r>
            <w:r w:rsidR="002635B0">
              <w:rPr>
                <w:color w:val="FFFFFF" w:themeColor="background1"/>
              </w:rPr>
              <w:t>2S</w:t>
            </w:r>
            <w:r w:rsidRPr="00D55E32">
              <w:rPr>
                <w:color w:val="FFFFFF" w:themeColor="background1"/>
              </w:rPr>
              <w:t xml:space="preserve">+, </w:t>
            </w:r>
            <w:proofErr w:type="spellStart"/>
            <w:r w:rsidRPr="00D55E32">
              <w:rPr>
                <w:color w:val="FFFFFF" w:themeColor="background1"/>
              </w:rPr>
              <w:t>etc</w:t>
            </w:r>
            <w:proofErr w:type="spellEnd"/>
            <w:r w:rsidRPr="00D55E32">
              <w:rPr>
                <w:color w:val="FFFFFF" w:themeColor="background1"/>
              </w:rPr>
              <w:t>) are represented in</w:t>
            </w:r>
            <w:r>
              <w:rPr>
                <w:color w:val="FFFFFF" w:themeColor="background1"/>
              </w:rPr>
              <w:t xml:space="preserve"> the capacities listed below? If so, what actions have been </w:t>
            </w:r>
            <w:r w:rsidRPr="00D55E32">
              <w:rPr>
                <w:color w:val="FFFFFF" w:themeColor="background1"/>
              </w:rPr>
              <w:t xml:space="preserve">taken prior to this funding competition? If not, what plans have been made to ensure equitable representation in </w:t>
            </w:r>
            <w:r>
              <w:rPr>
                <w:color w:val="FFFFFF" w:themeColor="background1"/>
              </w:rPr>
              <w:t>the future?</w:t>
            </w:r>
          </w:p>
          <w:p w14:paraId="74773C5B" w14:textId="77777777" w:rsidR="00B90CE7" w:rsidRDefault="00B90CE7" w:rsidP="00F41BFD">
            <w:pPr>
              <w:pStyle w:val="ListParagraph"/>
              <w:ind w:left="540" w:firstLine="0"/>
              <w:rPr>
                <w:color w:val="FFFFFF" w:themeColor="background1"/>
              </w:rPr>
            </w:pPr>
            <w:r>
              <w:rPr>
                <w:color w:val="FFFFFF" w:themeColor="background1"/>
              </w:rPr>
              <w:t>a. Staff</w:t>
            </w:r>
          </w:p>
          <w:p w14:paraId="1D5359FC" w14:textId="25936C10" w:rsidR="00B90CE7" w:rsidRPr="00134109" w:rsidRDefault="00B90CE7" w:rsidP="00F41BFD">
            <w:pPr>
              <w:pStyle w:val="ListParagraph"/>
              <w:ind w:left="540" w:firstLine="0"/>
              <w:rPr>
                <w:color w:val="FFFFFF" w:themeColor="background1"/>
              </w:rPr>
            </w:pPr>
            <w:r>
              <w:rPr>
                <w:color w:val="FFFFFF" w:themeColor="background1"/>
              </w:rPr>
              <w:t>b. Management</w:t>
            </w:r>
          </w:p>
          <w:p w14:paraId="21AFD3D1" w14:textId="09147F6E" w:rsidR="00B90CE7" w:rsidRPr="00AB3CF2" w:rsidRDefault="00B90CE7" w:rsidP="00F41BFD">
            <w:pPr>
              <w:pStyle w:val="ListParagraph"/>
              <w:ind w:left="540" w:firstLine="0"/>
              <w:rPr>
                <w:color w:val="FFFFFF" w:themeColor="background1"/>
              </w:rPr>
            </w:pPr>
            <w:r>
              <w:rPr>
                <w:color w:val="FFFFFF" w:themeColor="background1"/>
              </w:rPr>
              <w:t>c. Decision-making positions</w:t>
            </w:r>
            <w:r w:rsidR="00593A91">
              <w:rPr>
                <w:color w:val="FFFFFF" w:themeColor="background1"/>
              </w:rPr>
              <w:t>/Board or Advisory Committee</w:t>
            </w:r>
          </w:p>
        </w:tc>
      </w:tr>
      <w:tr w:rsidR="00B90CE7" w:rsidRPr="0073207E" w14:paraId="2D3A5534" w14:textId="77777777" w:rsidTr="00F41BFD">
        <w:trPr>
          <w:trHeight w:val="1411"/>
        </w:trPr>
        <w:tc>
          <w:tcPr>
            <w:tcW w:w="9270" w:type="dxa"/>
            <w:shd w:val="clear" w:color="auto" w:fill="FFFFFF" w:themeFill="background1"/>
          </w:tcPr>
          <w:p w14:paraId="4E4B4643" w14:textId="77777777" w:rsidR="00B90CE7" w:rsidRDefault="00B90CE7" w:rsidP="00F41BFD">
            <w:r w:rsidRPr="00F310AD">
              <w:t xml:space="preserve"> </w:t>
            </w:r>
          </w:p>
          <w:p w14:paraId="1CDF4D94" w14:textId="77777777" w:rsidR="002635B0" w:rsidRDefault="002635B0" w:rsidP="00F41BFD"/>
          <w:p w14:paraId="1E03D1D2" w14:textId="77777777" w:rsidR="002635B0" w:rsidRDefault="002635B0" w:rsidP="00F41BFD"/>
          <w:p w14:paraId="59DE2922" w14:textId="77777777" w:rsidR="002635B0" w:rsidRDefault="002635B0" w:rsidP="00F41BFD"/>
          <w:p w14:paraId="46633706" w14:textId="77777777" w:rsidR="002635B0" w:rsidRDefault="002635B0" w:rsidP="00F41BFD"/>
          <w:p w14:paraId="04FF4CA6" w14:textId="77777777" w:rsidR="002635B0" w:rsidRDefault="002635B0" w:rsidP="00F41BFD"/>
          <w:p w14:paraId="47F8C214" w14:textId="4FE44C19" w:rsidR="002635B0" w:rsidRDefault="002635B0" w:rsidP="00F41BFD">
            <w:pPr>
              <w:rPr>
                <w:color w:val="FFFFFF" w:themeColor="background1"/>
                <w:szCs w:val="28"/>
              </w:rPr>
            </w:pPr>
          </w:p>
        </w:tc>
      </w:tr>
      <w:bookmarkEnd w:id="5"/>
    </w:tbl>
    <w:p w14:paraId="6F3C8F5A" w14:textId="77777777" w:rsidR="00BC7970" w:rsidRDefault="00BC7970" w:rsidP="00F77999"/>
    <w:p w14:paraId="41B0CAB4" w14:textId="331EEC18" w:rsidR="009D4DB2" w:rsidRDefault="009D4DB2" w:rsidP="00F77999">
      <w:pPr>
        <w:pStyle w:val="Heading1"/>
      </w:pPr>
      <w:r>
        <w:t xml:space="preserve">PART </w:t>
      </w:r>
      <w:r w:rsidR="002635B0">
        <w:t>I</w:t>
      </w:r>
      <w:r>
        <w:t>X: Local Application Certification</w:t>
      </w:r>
    </w:p>
    <w:p w14:paraId="365D26B2" w14:textId="77777777" w:rsidR="009D4DB2" w:rsidRDefault="009D4DB2" w:rsidP="00162A98">
      <w:pPr>
        <w:pStyle w:val="BodyText"/>
      </w:pPr>
      <w:r>
        <w:t>On behalf of the agency, I certify that I am authorized to affirm the responses in this application form and that the responses are all truthful to the best of my knowledge.</w:t>
      </w:r>
    </w:p>
    <w:p w14:paraId="1C1A8D0C" w14:textId="77777777" w:rsidR="009D4DB2" w:rsidRDefault="009D4DB2" w:rsidP="00162A98">
      <w:pPr>
        <w:pStyle w:val="BodyText"/>
      </w:pPr>
    </w:p>
    <w:p w14:paraId="2EA24332" w14:textId="66ECC6E3" w:rsidR="009D4DB2" w:rsidRDefault="009D4DB2" w:rsidP="00162A98">
      <w:pPr>
        <w:pStyle w:val="BodyText"/>
      </w:pPr>
      <w:r>
        <w:t xml:space="preserve">Name:  </w:t>
      </w:r>
    </w:p>
    <w:p w14:paraId="4780B0D2" w14:textId="77777777" w:rsidR="009D4DB2" w:rsidRDefault="009D4DB2" w:rsidP="00162A98">
      <w:pPr>
        <w:pStyle w:val="BodyText"/>
      </w:pPr>
    </w:p>
    <w:p w14:paraId="21F8A869" w14:textId="37761141" w:rsidR="009D4DB2" w:rsidRDefault="009D4DB2" w:rsidP="00162A98">
      <w:pPr>
        <w:pStyle w:val="BodyText"/>
        <w:rPr>
          <w:rFonts w:ascii="MS Gothic" w:hAnsi="MS Gothic"/>
        </w:rPr>
      </w:pPr>
      <w:r>
        <w:t>Electronic signature authorization (</w:t>
      </w:r>
      <w:r>
        <w:rPr>
          <w:i/>
        </w:rPr>
        <w:t>please check box</w:t>
      </w:r>
      <w:r>
        <w:t xml:space="preserve">): </w:t>
      </w:r>
      <w:sdt>
        <w:sdtPr>
          <w:id w:val="407812999"/>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A782AA0" w14:textId="77777777" w:rsidR="009D4DB2" w:rsidRDefault="009D4DB2" w:rsidP="00162A98">
      <w:pPr>
        <w:pStyle w:val="BodyText"/>
      </w:pPr>
      <w:r>
        <w:t xml:space="preserve">I agree that this box is the legal equivalent of my manual signature on this agreement. </w:t>
      </w:r>
    </w:p>
    <w:p w14:paraId="13A18B9F" w14:textId="77777777" w:rsidR="009D4DB2" w:rsidRDefault="009D4DB2" w:rsidP="00162A98">
      <w:pPr>
        <w:pStyle w:val="BodyText"/>
      </w:pPr>
    </w:p>
    <w:p w14:paraId="5B61966A" w14:textId="6898C9BB" w:rsidR="009D4DB2" w:rsidRDefault="009D4DB2" w:rsidP="00162A98">
      <w:pPr>
        <w:pStyle w:val="BodyText"/>
      </w:pPr>
      <w:r>
        <w:t xml:space="preserve">Title:  </w:t>
      </w:r>
    </w:p>
    <w:p w14:paraId="30CD037A" w14:textId="6B058386" w:rsidR="00310B45" w:rsidRDefault="009D4DB2" w:rsidP="00162A98">
      <w:pPr>
        <w:pStyle w:val="BodyText"/>
      </w:pPr>
      <w:r>
        <w:t xml:space="preserve">Date:     </w:t>
      </w:r>
      <w:r w:rsidR="00DA6290">
        <w:t xml:space="preserve">  </w:t>
      </w:r>
      <w:bookmarkEnd w:id="3"/>
    </w:p>
    <w:sectPr w:rsidR="00310B45">
      <w:footerReference w:type="default" r:id="rId27"/>
      <w:pgSz w:w="12240" w:h="15840"/>
      <w:pgMar w:top="1420" w:right="1300" w:bottom="1080" w:left="1320" w:header="756" w:footer="8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0E2DC" w14:textId="77777777" w:rsidR="008E3D5F" w:rsidRDefault="008E3D5F" w:rsidP="00F77999">
      <w:r>
        <w:separator/>
      </w:r>
    </w:p>
  </w:endnote>
  <w:endnote w:type="continuationSeparator" w:id="0">
    <w:p w14:paraId="19471DC3" w14:textId="77777777" w:rsidR="008E3D5F" w:rsidRDefault="008E3D5F" w:rsidP="00F77999">
      <w:r>
        <w:continuationSeparator/>
      </w:r>
    </w:p>
  </w:endnote>
  <w:endnote w:type="continuationNotice" w:id="1">
    <w:p w14:paraId="30D39C7E" w14:textId="77777777" w:rsidR="008E3D5F" w:rsidRDefault="008E3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Lucida Sans">
    <w:panose1 w:val="020B0602030504020204"/>
    <w:charset w:val="00"/>
    <w:family w:val="swiss"/>
    <w:pitch w:val="variable"/>
    <w:sig w:usb0="00000003" w:usb1="00000000" w:usb2="00000000" w:usb3="00000000" w:csb0="00000001" w:csb1="00000000"/>
  </w:font>
  <w:font w:name="Sitka Text">
    <w:panose1 w:val="00000000000000000000"/>
    <w:charset w:val="00"/>
    <w:family w:val="auto"/>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F55A" w14:textId="77777777" w:rsidR="00E37EC1" w:rsidRDefault="00E37E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FBE4" w14:textId="77777777" w:rsidR="00E37EC1" w:rsidRDefault="00E37E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534B4" w14:textId="77777777" w:rsidR="00E37EC1" w:rsidRDefault="00E37E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B64C" w14:textId="77777777" w:rsidR="00EB26FF" w:rsidRDefault="00EB26FF" w:rsidP="00162A98">
    <w:pPr>
      <w:pStyle w:val="BodyText"/>
      <w:rPr>
        <w:sz w:val="14"/>
      </w:rPr>
    </w:pPr>
    <w:r>
      <w:rPr>
        <w:noProof/>
      </w:rPr>
      <mc:AlternateContent>
        <mc:Choice Requires="wps">
          <w:drawing>
            <wp:anchor distT="0" distB="0" distL="114300" distR="114300" simplePos="0" relativeHeight="251658240" behindDoc="1" locked="0" layoutInCell="1" allowOverlap="1" wp14:anchorId="239830D1" wp14:editId="2095860A">
              <wp:simplePos x="0" y="0"/>
              <wp:positionH relativeFrom="page">
                <wp:posOffset>901700</wp:posOffset>
              </wp:positionH>
              <wp:positionV relativeFrom="page">
                <wp:posOffset>9304020</wp:posOffset>
              </wp:positionV>
              <wp:extent cx="901065" cy="1657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0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A5ED6" w14:textId="53CB5371" w:rsidR="00EB26FF" w:rsidRDefault="00EB26FF" w:rsidP="00F77999">
                          <w:pPr>
                            <w:rPr>
                              <w:b/>
                            </w:rPr>
                          </w:pPr>
                          <w:r>
                            <w:t xml:space="preserve">Page </w:t>
                          </w:r>
                          <w:r>
                            <w:fldChar w:fldCharType="begin"/>
                          </w:r>
                          <w:r>
                            <w:rPr>
                              <w:b/>
                            </w:rPr>
                            <w:instrText xml:space="preserve"> PAGE </w:instrText>
                          </w:r>
                          <w:r>
                            <w:fldChar w:fldCharType="separate"/>
                          </w:r>
                          <w: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830D1" id="_x0000_t202" coordsize="21600,21600" o:spt="202" path="m,l,21600r21600,l21600,xe">
              <v:stroke joinstyle="miter"/>
              <v:path gradientshapeok="t" o:connecttype="rect"/>
            </v:shapetype>
            <v:shape id="Text Box 6" o:spid="_x0000_s1027" type="#_x0000_t202" style="position:absolute;margin-left:71pt;margin-top:732.6pt;width:70.95pt;height:1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" filled="f" stroked="f">
              <v:textbox inset="0,0,0,0">
                <w:txbxContent>
                  <w:p w14:paraId="3C7A5ED6" w14:textId="53CB5371" w:rsidR="00EB26FF" w:rsidRDefault="00EB26FF" w:rsidP="00F77999">
                    <w:pPr>
                      <w:rPr>
                        <w:b/>
                      </w:rPr>
                    </w:pPr>
                    <w:r>
                      <w:t xml:space="preserve">Page </w:t>
                    </w:r>
                    <w:r>
                      <w:fldChar w:fldCharType="begin"/>
                    </w:r>
                    <w:r>
                      <w:rPr>
                        <w:b/>
                      </w:rPr>
                      <w:instrText xml:space="preserve"> PAGE </w:instrText>
                    </w:r>
                    <w:r>
                      <w:fldChar w:fldCharType="separate"/>
                    </w:r>
                    <w:r>
                      <w:t>2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C07FA" w14:textId="77777777" w:rsidR="008E3D5F" w:rsidRDefault="008E3D5F" w:rsidP="00F77999">
      <w:r>
        <w:separator/>
      </w:r>
    </w:p>
  </w:footnote>
  <w:footnote w:type="continuationSeparator" w:id="0">
    <w:p w14:paraId="0764664E" w14:textId="77777777" w:rsidR="008E3D5F" w:rsidRDefault="008E3D5F" w:rsidP="00F77999">
      <w:r>
        <w:continuationSeparator/>
      </w:r>
    </w:p>
  </w:footnote>
  <w:footnote w:type="continuationNotice" w:id="1">
    <w:p w14:paraId="19A5412F" w14:textId="77777777" w:rsidR="008E3D5F" w:rsidRDefault="008E3D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0B77" w14:textId="77777777" w:rsidR="00E37EC1" w:rsidRDefault="00E37E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3998" w14:textId="46084169" w:rsidR="00A60C50" w:rsidRDefault="00A60C50" w:rsidP="00F779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A3CA" w14:textId="77777777" w:rsidR="00E37EC1" w:rsidRDefault="00E37E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15522"/>
    <w:multiLevelType w:val="hybridMultilevel"/>
    <w:tmpl w:val="7AAC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140610"/>
    <w:multiLevelType w:val="hybridMultilevel"/>
    <w:tmpl w:val="E440EFF6"/>
    <w:lvl w:ilvl="0" w:tplc="FFFFFFFF">
      <w:start w:val="1"/>
      <w:numFmt w:val="decimal"/>
      <w:lvlText w:val="%1."/>
      <w:lvlJc w:val="left"/>
      <w:pPr>
        <w:ind w:left="540" w:hanging="360"/>
      </w:pPr>
      <w:rPr>
        <w:rFonts w:hint="default"/>
        <w:b/>
        <w:bCs w:val="0"/>
      </w:rPr>
    </w:lvl>
    <w:lvl w:ilvl="1" w:tplc="FFFFFFFF" w:tentative="1">
      <w:start w:val="1"/>
      <w:numFmt w:val="lowerLetter"/>
      <w:lvlText w:val="%2."/>
      <w:lvlJc w:val="left"/>
      <w:pPr>
        <w:ind w:left="1215" w:hanging="360"/>
      </w:pPr>
    </w:lvl>
    <w:lvl w:ilvl="2" w:tplc="FFFFFFFF" w:tentative="1">
      <w:start w:val="1"/>
      <w:numFmt w:val="lowerRoman"/>
      <w:lvlText w:val="%3."/>
      <w:lvlJc w:val="right"/>
      <w:pPr>
        <w:ind w:left="1935" w:hanging="180"/>
      </w:pPr>
    </w:lvl>
    <w:lvl w:ilvl="3" w:tplc="FFFFFFFF" w:tentative="1">
      <w:start w:val="1"/>
      <w:numFmt w:val="decimal"/>
      <w:lvlText w:val="%4."/>
      <w:lvlJc w:val="left"/>
      <w:pPr>
        <w:ind w:left="2655" w:hanging="360"/>
      </w:pPr>
    </w:lvl>
    <w:lvl w:ilvl="4" w:tplc="FFFFFFFF" w:tentative="1">
      <w:start w:val="1"/>
      <w:numFmt w:val="lowerLetter"/>
      <w:lvlText w:val="%5."/>
      <w:lvlJc w:val="left"/>
      <w:pPr>
        <w:ind w:left="3375" w:hanging="360"/>
      </w:pPr>
    </w:lvl>
    <w:lvl w:ilvl="5" w:tplc="FFFFFFFF" w:tentative="1">
      <w:start w:val="1"/>
      <w:numFmt w:val="lowerRoman"/>
      <w:lvlText w:val="%6."/>
      <w:lvlJc w:val="right"/>
      <w:pPr>
        <w:ind w:left="4095" w:hanging="180"/>
      </w:pPr>
    </w:lvl>
    <w:lvl w:ilvl="6" w:tplc="FFFFFFFF" w:tentative="1">
      <w:start w:val="1"/>
      <w:numFmt w:val="decimal"/>
      <w:lvlText w:val="%7."/>
      <w:lvlJc w:val="left"/>
      <w:pPr>
        <w:ind w:left="4815" w:hanging="360"/>
      </w:pPr>
    </w:lvl>
    <w:lvl w:ilvl="7" w:tplc="FFFFFFFF" w:tentative="1">
      <w:start w:val="1"/>
      <w:numFmt w:val="lowerLetter"/>
      <w:lvlText w:val="%8."/>
      <w:lvlJc w:val="left"/>
      <w:pPr>
        <w:ind w:left="5535" w:hanging="360"/>
      </w:pPr>
    </w:lvl>
    <w:lvl w:ilvl="8" w:tplc="FFFFFFFF" w:tentative="1">
      <w:start w:val="1"/>
      <w:numFmt w:val="lowerRoman"/>
      <w:lvlText w:val="%9."/>
      <w:lvlJc w:val="right"/>
      <w:pPr>
        <w:ind w:left="6255" w:hanging="180"/>
      </w:pPr>
    </w:lvl>
  </w:abstractNum>
  <w:abstractNum w:abstractNumId="2" w15:restartNumberingAfterBreak="0">
    <w:nsid w:val="5D653627"/>
    <w:multiLevelType w:val="hybridMultilevel"/>
    <w:tmpl w:val="80AA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096579">
    <w:abstractNumId w:val="1"/>
  </w:num>
  <w:num w:numId="2" w16cid:durableId="1222130435">
    <w:abstractNumId w:val="0"/>
  </w:num>
  <w:num w:numId="3" w16cid:durableId="32135197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sjAxNDI0NTEzNzNT0lEKTi0uzszPAykwqwUAHQJTVCwAAAA="/>
  </w:docVars>
  <w:rsids>
    <w:rsidRoot w:val="00ED1B1A"/>
    <w:rsid w:val="0001207C"/>
    <w:rsid w:val="00017F61"/>
    <w:rsid w:val="00025666"/>
    <w:rsid w:val="00047CDE"/>
    <w:rsid w:val="000519E7"/>
    <w:rsid w:val="0008666C"/>
    <w:rsid w:val="00095152"/>
    <w:rsid w:val="000B3655"/>
    <w:rsid w:val="000C0448"/>
    <w:rsid w:val="000C2203"/>
    <w:rsid w:val="000D4086"/>
    <w:rsid w:val="000E2F9B"/>
    <w:rsid w:val="000E4693"/>
    <w:rsid w:val="00106725"/>
    <w:rsid w:val="0013726B"/>
    <w:rsid w:val="001453BB"/>
    <w:rsid w:val="00154E93"/>
    <w:rsid w:val="00162A98"/>
    <w:rsid w:val="001700F4"/>
    <w:rsid w:val="00170F6C"/>
    <w:rsid w:val="00186B6F"/>
    <w:rsid w:val="00186DF1"/>
    <w:rsid w:val="001B0456"/>
    <w:rsid w:val="001B1099"/>
    <w:rsid w:val="001B1800"/>
    <w:rsid w:val="001B7016"/>
    <w:rsid w:val="001C59FC"/>
    <w:rsid w:val="001D0145"/>
    <w:rsid w:val="001D2394"/>
    <w:rsid w:val="001D3C77"/>
    <w:rsid w:val="001D5F93"/>
    <w:rsid w:val="001E1176"/>
    <w:rsid w:val="00201AA5"/>
    <w:rsid w:val="00204E88"/>
    <w:rsid w:val="00204F74"/>
    <w:rsid w:val="002267F5"/>
    <w:rsid w:val="00236CB3"/>
    <w:rsid w:val="002416A5"/>
    <w:rsid w:val="002564D5"/>
    <w:rsid w:val="00256650"/>
    <w:rsid w:val="00260610"/>
    <w:rsid w:val="0026123D"/>
    <w:rsid w:val="002635B0"/>
    <w:rsid w:val="0027119C"/>
    <w:rsid w:val="00280D75"/>
    <w:rsid w:val="002830A2"/>
    <w:rsid w:val="00293BA2"/>
    <w:rsid w:val="00297688"/>
    <w:rsid w:val="002A028F"/>
    <w:rsid w:val="002A60B6"/>
    <w:rsid w:val="002B620D"/>
    <w:rsid w:val="002D0839"/>
    <w:rsid w:val="002F12DF"/>
    <w:rsid w:val="002F26F4"/>
    <w:rsid w:val="002F4312"/>
    <w:rsid w:val="00304388"/>
    <w:rsid w:val="00310B45"/>
    <w:rsid w:val="00332C7A"/>
    <w:rsid w:val="003432E5"/>
    <w:rsid w:val="00345692"/>
    <w:rsid w:val="003507A7"/>
    <w:rsid w:val="0035722E"/>
    <w:rsid w:val="00364D2C"/>
    <w:rsid w:val="0039103A"/>
    <w:rsid w:val="003B4F8E"/>
    <w:rsid w:val="003B6F58"/>
    <w:rsid w:val="003C0CF0"/>
    <w:rsid w:val="003D4494"/>
    <w:rsid w:val="003E1D07"/>
    <w:rsid w:val="003E6B04"/>
    <w:rsid w:val="003E6B4E"/>
    <w:rsid w:val="003E7DCA"/>
    <w:rsid w:val="003F51B2"/>
    <w:rsid w:val="003F64A9"/>
    <w:rsid w:val="004318CF"/>
    <w:rsid w:val="00444C58"/>
    <w:rsid w:val="00446EFC"/>
    <w:rsid w:val="00454EE1"/>
    <w:rsid w:val="00474F0D"/>
    <w:rsid w:val="004826ED"/>
    <w:rsid w:val="0049472C"/>
    <w:rsid w:val="0049674A"/>
    <w:rsid w:val="004C01FD"/>
    <w:rsid w:val="004C31DA"/>
    <w:rsid w:val="004C4BBC"/>
    <w:rsid w:val="004D61F7"/>
    <w:rsid w:val="005133DE"/>
    <w:rsid w:val="005137C7"/>
    <w:rsid w:val="00520D37"/>
    <w:rsid w:val="005232D0"/>
    <w:rsid w:val="005416F8"/>
    <w:rsid w:val="00541B8D"/>
    <w:rsid w:val="00545CCE"/>
    <w:rsid w:val="00546C75"/>
    <w:rsid w:val="005662ED"/>
    <w:rsid w:val="00576199"/>
    <w:rsid w:val="00577B7D"/>
    <w:rsid w:val="00582A22"/>
    <w:rsid w:val="005858B7"/>
    <w:rsid w:val="00593A91"/>
    <w:rsid w:val="005B4BDA"/>
    <w:rsid w:val="005B7890"/>
    <w:rsid w:val="005C0788"/>
    <w:rsid w:val="005C33E5"/>
    <w:rsid w:val="005C61DB"/>
    <w:rsid w:val="005D055E"/>
    <w:rsid w:val="005D2D02"/>
    <w:rsid w:val="005E09D7"/>
    <w:rsid w:val="005E4AE5"/>
    <w:rsid w:val="005F3E6B"/>
    <w:rsid w:val="005F7F07"/>
    <w:rsid w:val="0061237D"/>
    <w:rsid w:val="00623817"/>
    <w:rsid w:val="00625A8F"/>
    <w:rsid w:val="00633144"/>
    <w:rsid w:val="0063738B"/>
    <w:rsid w:val="006378FC"/>
    <w:rsid w:val="00664A24"/>
    <w:rsid w:val="00670799"/>
    <w:rsid w:val="00690EF9"/>
    <w:rsid w:val="00692A03"/>
    <w:rsid w:val="00693B36"/>
    <w:rsid w:val="00693F7E"/>
    <w:rsid w:val="006A00A1"/>
    <w:rsid w:val="006A5600"/>
    <w:rsid w:val="006A6F6D"/>
    <w:rsid w:val="006B17D6"/>
    <w:rsid w:val="006C200F"/>
    <w:rsid w:val="006D13FD"/>
    <w:rsid w:val="006D32FE"/>
    <w:rsid w:val="006D4F38"/>
    <w:rsid w:val="006E7204"/>
    <w:rsid w:val="006F7B43"/>
    <w:rsid w:val="00710454"/>
    <w:rsid w:val="00712775"/>
    <w:rsid w:val="0073207E"/>
    <w:rsid w:val="00737F0E"/>
    <w:rsid w:val="0076012D"/>
    <w:rsid w:val="00771619"/>
    <w:rsid w:val="0078180A"/>
    <w:rsid w:val="0078694E"/>
    <w:rsid w:val="007A45BE"/>
    <w:rsid w:val="007B62CB"/>
    <w:rsid w:val="007C2321"/>
    <w:rsid w:val="007C5ED2"/>
    <w:rsid w:val="007C7C01"/>
    <w:rsid w:val="007D1FD3"/>
    <w:rsid w:val="007E3412"/>
    <w:rsid w:val="007E3FD6"/>
    <w:rsid w:val="007E43B5"/>
    <w:rsid w:val="0080488A"/>
    <w:rsid w:val="00804A25"/>
    <w:rsid w:val="008069FA"/>
    <w:rsid w:val="00812F66"/>
    <w:rsid w:val="00824CB1"/>
    <w:rsid w:val="00826365"/>
    <w:rsid w:val="00830E20"/>
    <w:rsid w:val="00834AA8"/>
    <w:rsid w:val="00836D3B"/>
    <w:rsid w:val="00852DC4"/>
    <w:rsid w:val="008602B6"/>
    <w:rsid w:val="008761C3"/>
    <w:rsid w:val="00881766"/>
    <w:rsid w:val="00887C6B"/>
    <w:rsid w:val="0089618C"/>
    <w:rsid w:val="008A3334"/>
    <w:rsid w:val="008C4E0F"/>
    <w:rsid w:val="008D0309"/>
    <w:rsid w:val="008D04C6"/>
    <w:rsid w:val="008E3D5F"/>
    <w:rsid w:val="00906BE2"/>
    <w:rsid w:val="00912DB3"/>
    <w:rsid w:val="00922C15"/>
    <w:rsid w:val="00940E98"/>
    <w:rsid w:val="00942C00"/>
    <w:rsid w:val="00955172"/>
    <w:rsid w:val="009722A2"/>
    <w:rsid w:val="009727DD"/>
    <w:rsid w:val="0097665E"/>
    <w:rsid w:val="00980859"/>
    <w:rsid w:val="009A1117"/>
    <w:rsid w:val="009A615D"/>
    <w:rsid w:val="009A6FF2"/>
    <w:rsid w:val="009B1C5D"/>
    <w:rsid w:val="009B340C"/>
    <w:rsid w:val="009C6489"/>
    <w:rsid w:val="009D3B6B"/>
    <w:rsid w:val="009D4DB2"/>
    <w:rsid w:val="009D5165"/>
    <w:rsid w:val="009E089A"/>
    <w:rsid w:val="009F40C6"/>
    <w:rsid w:val="009F4B5C"/>
    <w:rsid w:val="00A00D67"/>
    <w:rsid w:val="00A0315D"/>
    <w:rsid w:val="00A108F8"/>
    <w:rsid w:val="00A34177"/>
    <w:rsid w:val="00A40067"/>
    <w:rsid w:val="00A42964"/>
    <w:rsid w:val="00A54206"/>
    <w:rsid w:val="00A60C50"/>
    <w:rsid w:val="00A62F83"/>
    <w:rsid w:val="00A74E00"/>
    <w:rsid w:val="00A7514B"/>
    <w:rsid w:val="00A83900"/>
    <w:rsid w:val="00A90AE5"/>
    <w:rsid w:val="00AC76F2"/>
    <w:rsid w:val="00AE7317"/>
    <w:rsid w:val="00AF3D30"/>
    <w:rsid w:val="00AF5834"/>
    <w:rsid w:val="00B1550D"/>
    <w:rsid w:val="00B2177D"/>
    <w:rsid w:val="00B333FA"/>
    <w:rsid w:val="00B34008"/>
    <w:rsid w:val="00B4039D"/>
    <w:rsid w:val="00B47243"/>
    <w:rsid w:val="00B53799"/>
    <w:rsid w:val="00B5799F"/>
    <w:rsid w:val="00B634A5"/>
    <w:rsid w:val="00B7400E"/>
    <w:rsid w:val="00B81112"/>
    <w:rsid w:val="00B849D6"/>
    <w:rsid w:val="00B909B8"/>
    <w:rsid w:val="00B90CE7"/>
    <w:rsid w:val="00BA3953"/>
    <w:rsid w:val="00BB52E2"/>
    <w:rsid w:val="00BC1751"/>
    <w:rsid w:val="00BC4C14"/>
    <w:rsid w:val="00BC7024"/>
    <w:rsid w:val="00BC7970"/>
    <w:rsid w:val="00BD1BF1"/>
    <w:rsid w:val="00C0608A"/>
    <w:rsid w:val="00C17174"/>
    <w:rsid w:val="00C1778E"/>
    <w:rsid w:val="00C26433"/>
    <w:rsid w:val="00C36B89"/>
    <w:rsid w:val="00C40867"/>
    <w:rsid w:val="00C44AAE"/>
    <w:rsid w:val="00C462A6"/>
    <w:rsid w:val="00C50925"/>
    <w:rsid w:val="00C53A39"/>
    <w:rsid w:val="00C73B92"/>
    <w:rsid w:val="00CB4699"/>
    <w:rsid w:val="00CB53F3"/>
    <w:rsid w:val="00CC0ECF"/>
    <w:rsid w:val="00CC6714"/>
    <w:rsid w:val="00CD5BF8"/>
    <w:rsid w:val="00CE3487"/>
    <w:rsid w:val="00CE424B"/>
    <w:rsid w:val="00CF26EB"/>
    <w:rsid w:val="00CF760E"/>
    <w:rsid w:val="00D03E58"/>
    <w:rsid w:val="00D15679"/>
    <w:rsid w:val="00D364C8"/>
    <w:rsid w:val="00D67A0B"/>
    <w:rsid w:val="00D703E5"/>
    <w:rsid w:val="00D715BF"/>
    <w:rsid w:val="00D92453"/>
    <w:rsid w:val="00D94181"/>
    <w:rsid w:val="00D9429B"/>
    <w:rsid w:val="00D943FB"/>
    <w:rsid w:val="00D96470"/>
    <w:rsid w:val="00D96A08"/>
    <w:rsid w:val="00DA6290"/>
    <w:rsid w:val="00DA74CC"/>
    <w:rsid w:val="00DC25DE"/>
    <w:rsid w:val="00DD2051"/>
    <w:rsid w:val="00DD3279"/>
    <w:rsid w:val="00DD6132"/>
    <w:rsid w:val="00DE3241"/>
    <w:rsid w:val="00E04641"/>
    <w:rsid w:val="00E05311"/>
    <w:rsid w:val="00E150B3"/>
    <w:rsid w:val="00E20BE6"/>
    <w:rsid w:val="00E37EC1"/>
    <w:rsid w:val="00E406AD"/>
    <w:rsid w:val="00E647BB"/>
    <w:rsid w:val="00E66F84"/>
    <w:rsid w:val="00EB26FF"/>
    <w:rsid w:val="00EB38E5"/>
    <w:rsid w:val="00ED14DC"/>
    <w:rsid w:val="00ED1B1A"/>
    <w:rsid w:val="00ED2A8F"/>
    <w:rsid w:val="00ED317C"/>
    <w:rsid w:val="00F0181C"/>
    <w:rsid w:val="00F10B3E"/>
    <w:rsid w:val="00F25B13"/>
    <w:rsid w:val="00F30EF4"/>
    <w:rsid w:val="00F3159E"/>
    <w:rsid w:val="00F515F4"/>
    <w:rsid w:val="00F77999"/>
    <w:rsid w:val="00F83E7A"/>
    <w:rsid w:val="00F844C3"/>
    <w:rsid w:val="00FB22D7"/>
    <w:rsid w:val="00FC504A"/>
    <w:rsid w:val="00FD6C48"/>
    <w:rsid w:val="00FD6CAE"/>
    <w:rsid w:val="00FF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CFD3B"/>
  <w15:docId w15:val="{DA27C098-E70F-4AF9-B6A4-09025D92A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999"/>
    <w:rPr>
      <w:rFonts w:ascii="Arial" w:eastAsia="Arial" w:hAnsi="Arial" w:cs="Arial"/>
      <w:sz w:val="24"/>
      <w:szCs w:val="24"/>
      <w:lang w:bidi="en-US"/>
    </w:rPr>
  </w:style>
  <w:style w:type="paragraph" w:styleId="Heading1">
    <w:name w:val="heading 1"/>
    <w:basedOn w:val="Normal"/>
    <w:uiPriority w:val="9"/>
    <w:qFormat/>
    <w:rsid w:val="00F77999"/>
    <w:pPr>
      <w:outlineLvl w:val="0"/>
    </w:pPr>
    <w:rPr>
      <w:rFonts w:ascii="Roboto" w:hAnsi="Roboto"/>
      <w:b/>
      <w:bCs/>
      <w:sz w:val="32"/>
      <w:szCs w:val="32"/>
    </w:rPr>
  </w:style>
  <w:style w:type="paragraph" w:styleId="Heading2">
    <w:name w:val="heading 2"/>
    <w:basedOn w:val="Normal"/>
    <w:uiPriority w:val="9"/>
    <w:unhideWhenUsed/>
    <w:qFormat/>
    <w:rsid w:val="006A00A1"/>
    <w:pPr>
      <w:spacing w:before="49"/>
      <w:outlineLvl w:val="1"/>
    </w:pPr>
    <w:rPr>
      <w:rFonts w:ascii="Roboto" w:eastAsia="Lucida Sans" w:hAnsi="Roboto" w:cs="Lucida Sans"/>
      <w:b/>
      <w:bCs/>
      <w:color w:val="1B387C" w:themeColor="text2"/>
      <w:u w:val="single"/>
    </w:rPr>
  </w:style>
  <w:style w:type="paragraph" w:styleId="Heading3">
    <w:name w:val="heading 3"/>
    <w:basedOn w:val="Normal"/>
    <w:uiPriority w:val="9"/>
    <w:unhideWhenUsed/>
    <w:qFormat/>
    <w:pPr>
      <w:spacing w:line="308" w:lineRule="exact"/>
      <w:ind w:left="480"/>
      <w:outlineLvl w:val="2"/>
    </w:pPr>
    <w:rPr>
      <w:rFonts w:ascii="Sitka Text" w:eastAsia="Sitka Text" w:hAnsi="Sitka Text" w:cs="Sitka Text"/>
    </w:rPr>
  </w:style>
  <w:style w:type="paragraph" w:styleId="Heading4">
    <w:name w:val="heading 4"/>
    <w:basedOn w:val="Normal"/>
    <w:uiPriority w:val="9"/>
    <w:unhideWhenUsed/>
    <w:qFormat/>
    <w:rsid w:val="00297688"/>
    <w:pPr>
      <w:ind w:left="120"/>
      <w:jc w:val="center"/>
      <w:outlineLvl w:val="3"/>
    </w:pPr>
    <w:rPr>
      <w:b/>
      <w:bCs/>
      <w:color w:val="FFFFFF" w:themeColor="background1"/>
      <w:sz w:val="28"/>
      <w:szCs w:val="28"/>
    </w:rPr>
  </w:style>
  <w:style w:type="paragraph" w:styleId="Heading5">
    <w:name w:val="heading 5"/>
    <w:basedOn w:val="Normal"/>
    <w:autoRedefine/>
    <w:uiPriority w:val="9"/>
    <w:unhideWhenUsed/>
    <w:qFormat/>
    <w:rsid w:val="000E2F9B"/>
    <w:pPr>
      <w:spacing w:line="229" w:lineRule="exact"/>
      <w:ind w:left="115"/>
      <w:jc w:val="center"/>
      <w:outlineLvl w:val="4"/>
    </w:pPr>
    <w:rPr>
      <w:b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78"/>
      <w:ind w:left="120"/>
    </w:pPr>
    <w:rPr>
      <w:rFonts w:ascii="Sitka Text" w:eastAsia="Sitka Text" w:hAnsi="Sitka Text" w:cs="Sitka Text"/>
      <w:b/>
      <w:bCs/>
    </w:rPr>
  </w:style>
  <w:style w:type="paragraph" w:styleId="TOC2">
    <w:name w:val="toc 2"/>
    <w:basedOn w:val="Normal"/>
    <w:uiPriority w:val="1"/>
    <w:qFormat/>
    <w:pPr>
      <w:spacing w:before="78"/>
      <w:ind w:left="780" w:hanging="440"/>
    </w:pPr>
    <w:rPr>
      <w:rFonts w:ascii="Sitka Text" w:eastAsia="Sitka Text" w:hAnsi="Sitka Text" w:cs="Sitka Text"/>
    </w:rPr>
  </w:style>
  <w:style w:type="paragraph" w:styleId="BodyText">
    <w:name w:val="Body Text"/>
    <w:basedOn w:val="Normal"/>
    <w:autoRedefine/>
    <w:uiPriority w:val="1"/>
    <w:qFormat/>
    <w:rsid w:val="0078180A"/>
    <w:rPr>
      <w:b/>
      <w:bCs/>
      <w:color w:val="14295C" w:themeColor="accent4" w:themeShade="BF"/>
    </w:rPr>
  </w:style>
  <w:style w:type="paragraph" w:styleId="ListParagraph">
    <w:name w:val="List Paragraph"/>
    <w:basedOn w:val="Normal"/>
    <w:uiPriority w:val="1"/>
    <w:qFormat/>
    <w:pPr>
      <w:spacing w:before="78"/>
      <w:ind w:left="780" w:hanging="44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13726B"/>
    <w:rPr>
      <w:sz w:val="16"/>
      <w:szCs w:val="16"/>
    </w:rPr>
  </w:style>
  <w:style w:type="paragraph" w:styleId="CommentText">
    <w:name w:val="annotation text"/>
    <w:basedOn w:val="Normal"/>
    <w:link w:val="CommentTextChar"/>
    <w:uiPriority w:val="99"/>
    <w:unhideWhenUsed/>
    <w:rsid w:val="0013726B"/>
    <w:rPr>
      <w:sz w:val="20"/>
      <w:szCs w:val="20"/>
    </w:rPr>
  </w:style>
  <w:style w:type="character" w:customStyle="1" w:styleId="CommentTextChar">
    <w:name w:val="Comment Text Char"/>
    <w:basedOn w:val="DefaultParagraphFont"/>
    <w:link w:val="CommentText"/>
    <w:uiPriority w:val="99"/>
    <w:rsid w:val="0013726B"/>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13726B"/>
    <w:rPr>
      <w:b/>
      <w:bCs/>
    </w:rPr>
  </w:style>
  <w:style w:type="character" w:customStyle="1" w:styleId="CommentSubjectChar">
    <w:name w:val="Comment Subject Char"/>
    <w:basedOn w:val="CommentTextChar"/>
    <w:link w:val="CommentSubject"/>
    <w:uiPriority w:val="99"/>
    <w:semiHidden/>
    <w:rsid w:val="0013726B"/>
    <w:rPr>
      <w:rFonts w:ascii="Arial" w:eastAsia="Arial" w:hAnsi="Arial" w:cs="Arial"/>
      <w:b/>
      <w:bCs/>
      <w:sz w:val="20"/>
      <w:szCs w:val="20"/>
      <w:lang w:bidi="en-US"/>
    </w:rPr>
  </w:style>
  <w:style w:type="character" w:styleId="PlaceholderText">
    <w:name w:val="Placeholder Text"/>
    <w:basedOn w:val="DefaultParagraphFont"/>
    <w:uiPriority w:val="99"/>
    <w:semiHidden/>
    <w:rsid w:val="00C1778E"/>
    <w:rPr>
      <w:color w:val="808080"/>
    </w:rPr>
  </w:style>
  <w:style w:type="character" w:styleId="Strong">
    <w:name w:val="Strong"/>
    <w:uiPriority w:val="22"/>
    <w:qFormat/>
    <w:rsid w:val="003E6B4E"/>
    <w:rPr>
      <w:b/>
      <w:color w:val="FFFFFF" w:themeColor="background1"/>
      <w:sz w:val="20"/>
    </w:rPr>
  </w:style>
  <w:style w:type="character" w:styleId="Hyperlink">
    <w:name w:val="Hyperlink"/>
    <w:basedOn w:val="DefaultParagraphFont"/>
    <w:uiPriority w:val="99"/>
    <w:unhideWhenUsed/>
    <w:rsid w:val="00A62F83"/>
    <w:rPr>
      <w:color w:val="6EAC1C" w:themeColor="hyperlink"/>
      <w:u w:val="single"/>
    </w:rPr>
  </w:style>
  <w:style w:type="character" w:styleId="UnresolvedMention">
    <w:name w:val="Unresolved Mention"/>
    <w:basedOn w:val="DefaultParagraphFont"/>
    <w:uiPriority w:val="99"/>
    <w:semiHidden/>
    <w:unhideWhenUsed/>
    <w:rsid w:val="00A62F83"/>
    <w:rPr>
      <w:color w:val="605E5C"/>
      <w:shd w:val="clear" w:color="auto" w:fill="E1DFDD"/>
    </w:rPr>
  </w:style>
  <w:style w:type="table" w:customStyle="1" w:styleId="TableGrid1">
    <w:name w:val="Table Grid1"/>
    <w:basedOn w:val="TableNormal"/>
    <w:next w:val="TableGrid"/>
    <w:uiPriority w:val="39"/>
    <w:rsid w:val="00AE731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E7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letters">
    <w:name w:val="table headers &amp; letters"/>
    <w:basedOn w:val="TableParagraph"/>
    <w:link w:val="tableheaderslettersChar"/>
    <w:autoRedefine/>
    <w:qFormat/>
    <w:rsid w:val="000E2F9B"/>
    <w:pPr>
      <w:shd w:val="clear" w:color="auto" w:fill="2A3D45" w:themeFill="accent1"/>
    </w:pPr>
    <w:rPr>
      <w:bCs/>
      <w:color w:val="FFFFFF" w:themeColor="background1"/>
      <w:szCs w:val="48"/>
    </w:rPr>
  </w:style>
  <w:style w:type="character" w:customStyle="1" w:styleId="tableheaderslettersChar">
    <w:name w:val="table headers &amp; letters Char"/>
    <w:basedOn w:val="DefaultParagraphFont"/>
    <w:link w:val="tableheadersletters"/>
    <w:rsid w:val="000E2F9B"/>
    <w:rPr>
      <w:rFonts w:ascii="Arial" w:eastAsia="Arial" w:hAnsi="Arial" w:cs="Arial"/>
      <w:bCs/>
      <w:color w:val="FFFFFF" w:themeColor="background1"/>
      <w:sz w:val="24"/>
      <w:szCs w:val="48"/>
      <w:shd w:val="clear" w:color="auto" w:fill="2A3D45" w:themeFill="accent1"/>
      <w:lang w:bidi="en-US"/>
    </w:rPr>
  </w:style>
  <w:style w:type="table" w:customStyle="1" w:styleId="TableGrid2">
    <w:name w:val="Table Grid2"/>
    <w:basedOn w:val="TableNormal"/>
    <w:next w:val="TableGrid"/>
    <w:uiPriority w:val="39"/>
    <w:rsid w:val="0073207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3207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9B340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666C"/>
    <w:pPr>
      <w:widowControl/>
      <w:autoSpaceDE/>
      <w:autoSpaceDN/>
    </w:pPr>
    <w:rPr>
      <w:rFonts w:ascii="Arial" w:eastAsia="Arial" w:hAnsi="Arial" w:cs="Arial"/>
      <w:lang w:bidi="en-US"/>
    </w:rPr>
  </w:style>
  <w:style w:type="paragraph" w:styleId="Header">
    <w:name w:val="header"/>
    <w:basedOn w:val="Normal"/>
    <w:link w:val="HeaderChar"/>
    <w:uiPriority w:val="99"/>
    <w:unhideWhenUsed/>
    <w:rsid w:val="00541B8D"/>
    <w:pPr>
      <w:tabs>
        <w:tab w:val="center" w:pos="4680"/>
        <w:tab w:val="right" w:pos="9360"/>
      </w:tabs>
    </w:pPr>
  </w:style>
  <w:style w:type="character" w:customStyle="1" w:styleId="HeaderChar">
    <w:name w:val="Header Char"/>
    <w:basedOn w:val="DefaultParagraphFont"/>
    <w:link w:val="Header"/>
    <w:uiPriority w:val="99"/>
    <w:rsid w:val="00541B8D"/>
    <w:rPr>
      <w:rFonts w:ascii="Arial" w:eastAsia="Arial" w:hAnsi="Arial" w:cs="Arial"/>
      <w:lang w:bidi="en-US"/>
    </w:rPr>
  </w:style>
  <w:style w:type="paragraph" w:styleId="Footer">
    <w:name w:val="footer"/>
    <w:basedOn w:val="Normal"/>
    <w:link w:val="FooterChar"/>
    <w:uiPriority w:val="99"/>
    <w:unhideWhenUsed/>
    <w:rsid w:val="00541B8D"/>
    <w:pPr>
      <w:tabs>
        <w:tab w:val="center" w:pos="4680"/>
        <w:tab w:val="right" w:pos="9360"/>
      </w:tabs>
    </w:pPr>
  </w:style>
  <w:style w:type="character" w:customStyle="1" w:styleId="FooterChar">
    <w:name w:val="Footer Char"/>
    <w:basedOn w:val="DefaultParagraphFont"/>
    <w:link w:val="Footer"/>
    <w:uiPriority w:val="99"/>
    <w:rsid w:val="00541B8D"/>
    <w:rPr>
      <w:rFonts w:ascii="Arial" w:eastAsia="Arial" w:hAnsi="Arial" w:cs="Arial"/>
      <w:lang w:bidi="en-US"/>
    </w:rPr>
  </w:style>
  <w:style w:type="paragraph" w:styleId="Title">
    <w:name w:val="Title"/>
    <w:basedOn w:val="Normal"/>
    <w:next w:val="Normal"/>
    <w:link w:val="TitleChar"/>
    <w:uiPriority w:val="10"/>
    <w:qFormat/>
    <w:rsid w:val="0078694E"/>
    <w:pPr>
      <w:contextualSpacing/>
      <w:jc w:val="center"/>
    </w:pPr>
    <w:rPr>
      <w:rFonts w:eastAsiaTheme="majorEastAsia"/>
      <w:b/>
      <w:bCs/>
      <w:spacing w:val="-10"/>
      <w:kern w:val="28"/>
      <w:sz w:val="48"/>
      <w:szCs w:val="48"/>
    </w:rPr>
  </w:style>
  <w:style w:type="character" w:customStyle="1" w:styleId="TitleChar">
    <w:name w:val="Title Char"/>
    <w:basedOn w:val="DefaultParagraphFont"/>
    <w:link w:val="Title"/>
    <w:uiPriority w:val="10"/>
    <w:rsid w:val="0078694E"/>
    <w:rPr>
      <w:rFonts w:ascii="Arial" w:eastAsiaTheme="majorEastAsia" w:hAnsi="Arial" w:cs="Arial"/>
      <w:b/>
      <w:bCs/>
      <w:spacing w:val="-10"/>
      <w:kern w:val="28"/>
      <w:sz w:val="48"/>
      <w:szCs w:val="48"/>
      <w:lang w:bidi="en-US"/>
    </w:rPr>
  </w:style>
  <w:style w:type="character" w:styleId="FollowedHyperlink">
    <w:name w:val="FollowedHyperlink"/>
    <w:basedOn w:val="DefaultParagraphFont"/>
    <w:uiPriority w:val="99"/>
    <w:semiHidden/>
    <w:unhideWhenUsed/>
    <w:rsid w:val="007A45BE"/>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440543">
      <w:bodyDiv w:val="1"/>
      <w:marLeft w:val="0"/>
      <w:marRight w:val="0"/>
      <w:marTop w:val="0"/>
      <w:marBottom w:val="0"/>
      <w:divBdr>
        <w:top w:val="none" w:sz="0" w:space="0" w:color="auto"/>
        <w:left w:val="none" w:sz="0" w:space="0" w:color="auto"/>
        <w:bottom w:val="none" w:sz="0" w:space="0" w:color="auto"/>
        <w:right w:val="none" w:sz="0" w:space="0" w:color="auto"/>
      </w:divBdr>
    </w:div>
    <w:div w:id="1588920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mcusercontent.com/44d13793f970932cd7afb5ee7/files/89b07778-fdfd-a498-5adb-8e7ee4dac241/September_NOFO_E_SNAPS_TA.ics" TargetMode="External"/><Relationship Id="rId26" Type="http://schemas.openxmlformats.org/officeDocument/2006/relationships/hyperlink" Target="https://soarworks.samhsa.gov/course/soar-online-course-adult-curriculum" TargetMode="External"/><Relationship Id="rId3" Type="http://schemas.openxmlformats.org/officeDocument/2006/relationships/customXml" Target="../customXml/item3.xml"/><Relationship Id="rId21" Type="http://schemas.openxmlformats.org/officeDocument/2006/relationships/hyperlink" Target="https://www.hud.gov/sites/dfiles/CPD/documents/FY-2023-CoC-NOFO-Publication.pdf" TargetMode="Externa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https://mcusercontent.com/44d13793f970932cd7afb5ee7/files/018ed911-b1e8-45fa-97fb-26cf18f85b93/August_NOFO_Local_Application_TA.ics" TargetMode="External"/><Relationship Id="rId25" Type="http://schemas.openxmlformats.org/officeDocument/2006/relationships/hyperlink" Target="https://www.hudexchange.info/programs/coc/toolkit/responsibilities-and-duties/housing-first-implementation-resource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grants@aceh.or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icalliances.org/fy2022-data-standards" TargetMode="Externa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grants@aceh.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www.hudexchange.info/homelessness-assistance/coc-esg-virtual-binders/coc-esg-homeless-eligibility/definition-of-chronic-homelessness/" TargetMode="External"/><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Custom 10">
      <a:dk1>
        <a:srgbClr val="151E22"/>
      </a:dk1>
      <a:lt1>
        <a:sysClr val="window" lastClr="FFFFFF"/>
      </a:lt1>
      <a:dk2>
        <a:srgbClr val="1B387C"/>
      </a:dk2>
      <a:lt2>
        <a:srgbClr val="D9E0E6"/>
      </a:lt2>
      <a:accent1>
        <a:srgbClr val="2A3D45"/>
      </a:accent1>
      <a:accent2>
        <a:srgbClr val="FFD58D"/>
      </a:accent2>
      <a:accent3>
        <a:srgbClr val="B9CDD5"/>
      </a:accent3>
      <a:accent4>
        <a:srgbClr val="1B387C"/>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F90D75A90C8443AF636BE661EBF532" ma:contentTypeVersion="17" ma:contentTypeDescription="Create a new document." ma:contentTypeScope="" ma:versionID="25f892397c15c2741395f4406e6e37f5">
  <xsd:schema xmlns:xsd="http://www.w3.org/2001/XMLSchema" xmlns:xs="http://www.w3.org/2001/XMLSchema" xmlns:p="http://schemas.microsoft.com/office/2006/metadata/properties" xmlns:ns1="http://schemas.microsoft.com/sharepoint/v3" xmlns:ns2="4121cd76-c849-4cb2-9136-cc022e545f3f" xmlns:ns3="3dedf2a7-fb9c-4dfe-874f-223cd83e4254" targetNamespace="http://schemas.microsoft.com/office/2006/metadata/properties" ma:root="true" ma:fieldsID="6a71ef9c4edb609daa2652558ae57d43" ns1:_="" ns2:_="" ns3:_="">
    <xsd:import namespace="http://schemas.microsoft.com/sharepoint/v3"/>
    <xsd:import namespace="4121cd76-c849-4cb2-9136-cc022e545f3f"/>
    <xsd:import namespace="3dedf2a7-fb9c-4dfe-874f-223cd83e425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ObjectDetectorVersion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1cd76-c849-4cb2-9136-cc022e545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35194b0-3b61-46d7-8a9b-60d01569717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edf2a7-fb9c-4dfe-874f-223cd83e425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681661a-129e-4604-9690-1f081ee980d5}" ma:internalName="TaxCatchAll" ma:showField="CatchAllData" ma:web="3dedf2a7-fb9c-4dfe-874f-223cd83e425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654F6-774E-4FB5-A828-94F7DCDC43C3}">
  <ds:schemaRefs>
    <ds:schemaRef ds:uri="http://schemas.microsoft.com/sharepoint/v3/contenttype/forms"/>
  </ds:schemaRefs>
</ds:datastoreItem>
</file>

<file path=customXml/itemProps2.xml><?xml version="1.0" encoding="utf-8"?>
<ds:datastoreItem xmlns:ds="http://schemas.openxmlformats.org/officeDocument/2006/customXml" ds:itemID="{25526635-3285-4574-9282-E80E50085561}"/>
</file>

<file path=customXml/itemProps3.xml><?xml version="1.0" encoding="utf-8"?>
<ds:datastoreItem xmlns:ds="http://schemas.openxmlformats.org/officeDocument/2006/customXml" ds:itemID="{9FB91479-669B-4E53-899D-D36B6DDF5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524</Words>
  <Characters>14387</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Adler</dc:creator>
  <cp:lastModifiedBy>Sasha Zimmerman</cp:lastModifiedBy>
  <cp:revision>2</cp:revision>
  <dcterms:created xsi:type="dcterms:W3CDTF">2023-08-10T23:04:00Z</dcterms:created>
  <dcterms:modified xsi:type="dcterms:W3CDTF">2023-08-1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8T00:00:00Z</vt:filetime>
  </property>
  <property fmtid="{D5CDD505-2E9C-101B-9397-08002B2CF9AE}" pid="3" name="Creator">
    <vt:lpwstr>Microsoft® Word for Microsoft 365</vt:lpwstr>
  </property>
  <property fmtid="{D5CDD505-2E9C-101B-9397-08002B2CF9AE}" pid="4" name="LastSaved">
    <vt:filetime>2021-10-20T00:00:00Z</vt:filetime>
  </property>
  <property fmtid="{D5CDD505-2E9C-101B-9397-08002B2CF9AE}" pid="5" name="GrammarlyDocumentId">
    <vt:lpwstr>4514167c34b5f577aa8553574e0f0f5cdb1fa64601ae5b13b85658f093972396</vt:lpwstr>
  </property>
</Properties>
</file>